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355"/>
        <w:gridCol w:w="14035"/>
      </w:tblGrid>
      <w:tr w:rsidR="006D24BA" w:rsidRPr="009B2DA5" w14:paraId="0EAE7577" w14:textId="77777777" w:rsidTr="29BF953E">
        <w:trPr>
          <w:trHeight w:val="360"/>
          <w:tblHeader/>
        </w:trPr>
        <w:tc>
          <w:tcPr>
            <w:tcW w:w="14390" w:type="dxa"/>
            <w:gridSpan w:val="2"/>
            <w:shd w:val="clear" w:color="auto" w:fill="003BA7"/>
            <w:vAlign w:val="center"/>
          </w:tcPr>
          <w:p w14:paraId="4F7D22D7" w14:textId="77777777" w:rsidR="006D24BA" w:rsidRPr="000C3E5F" w:rsidRDefault="006D24BA" w:rsidP="00ED64C0">
            <w:pPr>
              <w:pStyle w:val="TableSub-Head"/>
            </w:pPr>
            <w:bookmarkStart w:id="0" w:name="_GoBack"/>
            <w:bookmarkEnd w:id="0"/>
            <w:r>
              <w:t>Topic:</w:t>
            </w:r>
            <w:r w:rsidRPr="004C5F7E">
              <w:t xml:space="preserve"> </w:t>
            </w:r>
            <w:r w:rsidR="00206D87" w:rsidRPr="00206D87">
              <w:t>Historical Thinking and Skills</w:t>
            </w:r>
          </w:p>
        </w:tc>
      </w:tr>
      <w:tr w:rsidR="006D24BA" w:rsidRPr="009B2DA5" w14:paraId="573C3114" w14:textId="77777777" w:rsidTr="29BF953E">
        <w:trPr>
          <w:trHeight w:val="288"/>
        </w:trPr>
        <w:tc>
          <w:tcPr>
            <w:tcW w:w="14390" w:type="dxa"/>
            <w:gridSpan w:val="2"/>
            <w:shd w:val="clear" w:color="auto" w:fill="D1D3ED"/>
            <w:vAlign w:val="center"/>
          </w:tcPr>
          <w:p w14:paraId="55DD0429"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AF58000" w14:textId="77777777" w:rsidR="006D24BA" w:rsidRPr="00822D24" w:rsidRDefault="00206D87" w:rsidP="00206D87">
            <w:pPr>
              <w:pStyle w:val="ListParagraph"/>
              <w:widowControl w:val="0"/>
              <w:numPr>
                <w:ilvl w:val="0"/>
                <w:numId w:val="23"/>
              </w:numPr>
              <w:spacing w:after="0" w:line="240" w:lineRule="auto"/>
              <w:ind w:left="522"/>
              <w:rPr>
                <w:rFonts w:eastAsia="Times New Roman"/>
                <w:b/>
                <w:bCs/>
                <w:color w:val="808080" w:themeColor="background1" w:themeShade="80"/>
              </w:rPr>
            </w:pPr>
            <w:r w:rsidRPr="00206D87">
              <w:rPr>
                <w:rFonts w:eastAsia="Times New Roman"/>
                <w:b/>
                <w:bCs/>
              </w:rPr>
              <w:t>The use of primary and secondary sources of information includes an examination of the credibility of each source.</w:t>
            </w:r>
          </w:p>
        </w:tc>
      </w:tr>
      <w:tr w:rsidR="006D24BA" w:rsidRPr="009B2DA5" w14:paraId="0930F1BA" w14:textId="77777777" w:rsidTr="29BF953E">
        <w:trPr>
          <w:trHeight w:val="170"/>
        </w:trPr>
        <w:tc>
          <w:tcPr>
            <w:tcW w:w="355" w:type="dxa"/>
            <w:shd w:val="clear" w:color="auto" w:fill="D1D3ED"/>
            <w:vAlign w:val="center"/>
          </w:tcPr>
          <w:p w14:paraId="3B33A522" w14:textId="77777777" w:rsidR="006D24BA" w:rsidRPr="009B2DA5" w:rsidRDefault="006D24BA" w:rsidP="00ED64C0"/>
        </w:tc>
        <w:tc>
          <w:tcPr>
            <w:tcW w:w="14035" w:type="dxa"/>
          </w:tcPr>
          <w:p w14:paraId="4752CD29" w14:textId="77777777" w:rsidR="006D24BA" w:rsidRPr="002016B8" w:rsidRDefault="006D24BA" w:rsidP="00355421">
            <w:pPr>
              <w:pStyle w:val="Normal2"/>
            </w:pPr>
            <w:r w:rsidRPr="002016B8">
              <w:t>Content elaboration</w:t>
            </w:r>
          </w:p>
          <w:p w14:paraId="4E95867E" w14:textId="77777777" w:rsidR="00206D87" w:rsidRPr="00206D87" w:rsidRDefault="00206D87" w:rsidP="00206D87">
            <w:pPr>
              <w:widowControl w:val="0"/>
              <w:spacing w:after="0"/>
              <w:rPr>
                <w:szCs w:val="18"/>
              </w:rPr>
            </w:pPr>
            <w:r w:rsidRPr="00206D87">
              <w:rPr>
                <w:szCs w:val="18"/>
              </w:rPr>
              <w:t xml:space="preserve">The use of primary and secondary sources in the study of history includes an analysis of their credibility – that is, </w:t>
            </w:r>
            <w:proofErr w:type="gramStart"/>
            <w:r w:rsidRPr="00206D87">
              <w:rPr>
                <w:szCs w:val="18"/>
              </w:rPr>
              <w:t>whether or not</w:t>
            </w:r>
            <w:proofErr w:type="gramEnd"/>
            <w:r w:rsidRPr="00206D87">
              <w:rPr>
                <w:szCs w:val="18"/>
              </w:rPr>
              <w:t xml:space="preserve"> they are believable. This is accompli</w:t>
            </w:r>
            <w:r>
              <w:rPr>
                <w:szCs w:val="18"/>
              </w:rPr>
              <w:t>shed by checking sources for:</w:t>
            </w:r>
          </w:p>
          <w:p w14:paraId="59557F7E" w14:textId="77777777" w:rsidR="00206D87" w:rsidRPr="00206D87" w:rsidRDefault="00206D87" w:rsidP="00606C1D">
            <w:pPr>
              <w:pStyle w:val="ListParagraph"/>
              <w:widowControl w:val="0"/>
              <w:numPr>
                <w:ilvl w:val="0"/>
                <w:numId w:val="57"/>
              </w:numPr>
              <w:spacing w:after="0" w:line="240" w:lineRule="auto"/>
              <w:ind w:left="792" w:hanging="432"/>
              <w:rPr>
                <w:szCs w:val="18"/>
              </w:rPr>
            </w:pPr>
            <w:r w:rsidRPr="00206D87">
              <w:rPr>
                <w:szCs w:val="18"/>
              </w:rPr>
              <w:t>qualifications and reputation of the author;</w:t>
            </w:r>
          </w:p>
          <w:p w14:paraId="4008D7F2" w14:textId="77777777" w:rsidR="00206D87" w:rsidRPr="00206D87" w:rsidRDefault="00206D87" w:rsidP="00606C1D">
            <w:pPr>
              <w:pStyle w:val="ListParagraph"/>
              <w:widowControl w:val="0"/>
              <w:numPr>
                <w:ilvl w:val="0"/>
                <w:numId w:val="57"/>
              </w:numPr>
              <w:spacing w:after="0" w:line="240" w:lineRule="auto"/>
              <w:ind w:left="792" w:hanging="432"/>
              <w:rPr>
                <w:szCs w:val="18"/>
              </w:rPr>
            </w:pPr>
            <w:r w:rsidRPr="00206D87">
              <w:rPr>
                <w:szCs w:val="18"/>
              </w:rPr>
              <w:t>agreement with other credible sources;</w:t>
            </w:r>
          </w:p>
          <w:p w14:paraId="2E512A38" w14:textId="77777777" w:rsidR="00206D87" w:rsidRPr="00206D87" w:rsidRDefault="00206D87" w:rsidP="00606C1D">
            <w:pPr>
              <w:pStyle w:val="ListParagraph"/>
              <w:widowControl w:val="0"/>
              <w:numPr>
                <w:ilvl w:val="0"/>
                <w:numId w:val="57"/>
              </w:numPr>
              <w:spacing w:after="0" w:line="240" w:lineRule="auto"/>
              <w:ind w:left="792" w:hanging="432"/>
              <w:rPr>
                <w:szCs w:val="18"/>
              </w:rPr>
            </w:pPr>
            <w:r w:rsidRPr="00206D87">
              <w:rPr>
                <w:szCs w:val="18"/>
              </w:rPr>
              <w:t>perspective or bias of the author (including stereotypes);</w:t>
            </w:r>
          </w:p>
          <w:p w14:paraId="7ACD6EDF" w14:textId="77777777" w:rsidR="00206D87" w:rsidRPr="00206D87" w:rsidRDefault="00206D87" w:rsidP="00606C1D">
            <w:pPr>
              <w:pStyle w:val="ListParagraph"/>
              <w:widowControl w:val="0"/>
              <w:numPr>
                <w:ilvl w:val="0"/>
                <w:numId w:val="57"/>
              </w:numPr>
              <w:spacing w:after="0" w:line="240" w:lineRule="auto"/>
              <w:ind w:left="792" w:hanging="432"/>
              <w:rPr>
                <w:szCs w:val="18"/>
              </w:rPr>
            </w:pPr>
            <w:r w:rsidRPr="00206D87">
              <w:rPr>
                <w:szCs w:val="18"/>
              </w:rPr>
              <w:t>accuracy and internal consistency; and</w:t>
            </w:r>
          </w:p>
          <w:p w14:paraId="36235A9F" w14:textId="77777777" w:rsidR="006D24BA" w:rsidRPr="00206D87" w:rsidRDefault="00206D87" w:rsidP="00606C1D">
            <w:pPr>
              <w:pStyle w:val="ListParagraph"/>
              <w:widowControl w:val="0"/>
              <w:numPr>
                <w:ilvl w:val="0"/>
                <w:numId w:val="57"/>
              </w:numPr>
              <w:spacing w:line="240" w:lineRule="auto"/>
              <w:ind w:left="792" w:hanging="432"/>
              <w:rPr>
                <w:szCs w:val="18"/>
              </w:rPr>
            </w:pPr>
            <w:r w:rsidRPr="00206D87">
              <w:rPr>
                <w:szCs w:val="18"/>
              </w:rPr>
              <w:t>circumstances in which the author prepared the source.</w:t>
            </w:r>
          </w:p>
          <w:p w14:paraId="0558581D" w14:textId="77777777" w:rsidR="006D24BA" w:rsidRPr="002016B8" w:rsidRDefault="006D24BA" w:rsidP="00355421">
            <w:pPr>
              <w:pStyle w:val="Normal2"/>
            </w:pPr>
            <w:r w:rsidRPr="002016B8">
              <w:t>EXPECTATIONS FOR LEARNING</w:t>
            </w:r>
          </w:p>
          <w:p w14:paraId="2938F58D" w14:textId="77777777" w:rsidR="006D24BA" w:rsidRPr="009B2DA5" w:rsidRDefault="00206D87" w:rsidP="00206D87">
            <w:pPr>
              <w:widowControl w:val="0"/>
              <w:spacing w:after="40"/>
              <w:rPr>
                <w:rFonts w:eastAsia="Times New Roman"/>
                <w:color w:val="000000"/>
              </w:rPr>
            </w:pPr>
            <w:r w:rsidRPr="00206D87">
              <w:rPr>
                <w:rFonts w:eastAsia="Times New Roman"/>
                <w:color w:val="000000"/>
              </w:rPr>
              <w:t>Analyze the credibility of primary and secondary sources.</w:t>
            </w:r>
          </w:p>
        </w:tc>
      </w:tr>
      <w:tr w:rsidR="006D24BA" w:rsidRPr="009B2DA5" w14:paraId="031B6BEF" w14:textId="77777777" w:rsidTr="29BF953E">
        <w:trPr>
          <w:trHeight w:val="432"/>
        </w:trPr>
        <w:tc>
          <w:tcPr>
            <w:tcW w:w="14390" w:type="dxa"/>
            <w:gridSpan w:val="2"/>
            <w:shd w:val="clear" w:color="auto" w:fill="D1D3ED"/>
            <w:vAlign w:val="center"/>
          </w:tcPr>
          <w:p w14:paraId="35B61555"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55D3087" w14:textId="77777777" w:rsidR="006D24BA" w:rsidRPr="00822D24" w:rsidRDefault="00206D87" w:rsidP="00206D87">
            <w:pPr>
              <w:pStyle w:val="ListParagraph"/>
              <w:widowControl w:val="0"/>
              <w:numPr>
                <w:ilvl w:val="0"/>
                <w:numId w:val="23"/>
              </w:numPr>
              <w:spacing w:after="0" w:line="240" w:lineRule="auto"/>
              <w:ind w:left="522"/>
              <w:rPr>
                <w:rFonts w:eastAsia="Times New Roman"/>
                <w:b/>
                <w:bCs/>
                <w:color w:val="808080" w:themeColor="background1" w:themeShade="80"/>
              </w:rPr>
            </w:pPr>
            <w:r w:rsidRPr="00206D87">
              <w:rPr>
                <w:rFonts w:eastAsia="Times New Roman"/>
                <w:b/>
                <w:bCs/>
              </w:rPr>
              <w:t>Historians develop theses and use evidence to support or refute positions.</w:t>
            </w:r>
          </w:p>
        </w:tc>
      </w:tr>
      <w:tr w:rsidR="006D24BA" w:rsidRPr="009B2DA5" w14:paraId="4CD55828" w14:textId="77777777" w:rsidTr="29BF953E">
        <w:trPr>
          <w:trHeight w:val="170"/>
        </w:trPr>
        <w:tc>
          <w:tcPr>
            <w:tcW w:w="355" w:type="dxa"/>
            <w:shd w:val="clear" w:color="auto" w:fill="D1D3ED"/>
            <w:vAlign w:val="center"/>
          </w:tcPr>
          <w:p w14:paraId="4E086ED7" w14:textId="77777777" w:rsidR="006D24BA" w:rsidRPr="009B2DA5" w:rsidRDefault="006D24BA" w:rsidP="00ED64C0"/>
        </w:tc>
        <w:tc>
          <w:tcPr>
            <w:tcW w:w="14035" w:type="dxa"/>
          </w:tcPr>
          <w:p w14:paraId="3490FEBB" w14:textId="77777777" w:rsidR="006D24BA" w:rsidRPr="002016B8" w:rsidRDefault="006D24BA" w:rsidP="00355421">
            <w:pPr>
              <w:pStyle w:val="Normal2"/>
            </w:pPr>
            <w:r w:rsidRPr="002016B8">
              <w:t>Content elaboration</w:t>
            </w:r>
          </w:p>
          <w:p w14:paraId="3989277F" w14:textId="45B001E4" w:rsidR="00206D87" w:rsidRPr="00206D87" w:rsidRDefault="00206D87" w:rsidP="00206D87">
            <w:pPr>
              <w:widowControl w:val="0"/>
              <w:rPr>
                <w:szCs w:val="18"/>
              </w:rPr>
            </w:pPr>
            <w:r w:rsidRPr="00206D87">
              <w:rPr>
                <w:szCs w:val="18"/>
              </w:rPr>
              <w:t xml:space="preserve">Historians are </w:t>
            </w:r>
            <w:proofErr w:type="gramStart"/>
            <w:r w:rsidRPr="00206D87">
              <w:rPr>
                <w:szCs w:val="18"/>
              </w:rPr>
              <w:t>similar to</w:t>
            </w:r>
            <w:proofErr w:type="gramEnd"/>
            <w:r w:rsidRPr="00206D87">
              <w:rPr>
                <w:szCs w:val="18"/>
              </w:rPr>
              <w:t xml:space="preserve"> detectives. They develop</w:t>
            </w:r>
            <w:r w:rsidR="00F95768">
              <w:rPr>
                <w:szCs w:val="18"/>
              </w:rPr>
              <w:t xml:space="preserve"> a</w:t>
            </w:r>
            <w:r w:rsidRPr="00206D87">
              <w:rPr>
                <w:szCs w:val="18"/>
              </w:rPr>
              <w:t xml:space="preserve"> thes</w:t>
            </w:r>
            <w:r w:rsidR="00F95768">
              <w:rPr>
                <w:szCs w:val="18"/>
              </w:rPr>
              <w:t>i</w:t>
            </w:r>
            <w:r w:rsidRPr="00206D87">
              <w:rPr>
                <w:szCs w:val="18"/>
              </w:rPr>
              <w:t xml:space="preserve">s and use evidence to create explanations of past events. Rather than a simple list of events, a thesis provides a meaningful interpretation of the past by telling the reader the </w:t>
            </w:r>
            <w:proofErr w:type="gramStart"/>
            <w:r w:rsidRPr="00206D87">
              <w:rPr>
                <w:szCs w:val="18"/>
              </w:rPr>
              <w:t>manner in which</w:t>
            </w:r>
            <w:proofErr w:type="gramEnd"/>
            <w:r w:rsidRPr="00206D87">
              <w:rPr>
                <w:szCs w:val="18"/>
              </w:rPr>
              <w:t xml:space="preserve"> historical evidence is significant</w:t>
            </w:r>
            <w:r>
              <w:rPr>
                <w:szCs w:val="18"/>
              </w:rPr>
              <w:t xml:space="preserve"> in some larger context. </w:t>
            </w:r>
          </w:p>
          <w:p w14:paraId="5DBD0BA0" w14:textId="77777777" w:rsidR="00206D87" w:rsidRPr="00206D87" w:rsidRDefault="00206D87" w:rsidP="00206D87">
            <w:pPr>
              <w:widowControl w:val="0"/>
              <w:rPr>
                <w:szCs w:val="18"/>
              </w:rPr>
            </w:pPr>
            <w:r w:rsidRPr="00206D87">
              <w:rPr>
                <w:szCs w:val="18"/>
              </w:rPr>
              <w:t>The evidence used by historians may be generated from artifacts, documents, eyewitness accounts, historical sites, photographs, and other sources. Comparing and analyzing evidence from various sources enables historians to refine thei</w:t>
            </w:r>
            <w:r>
              <w:rPr>
                <w:szCs w:val="18"/>
              </w:rPr>
              <w:t>r explanations of past events.</w:t>
            </w:r>
          </w:p>
          <w:p w14:paraId="3873E6D2" w14:textId="77777777" w:rsidR="006D24BA" w:rsidRPr="009C66F0" w:rsidRDefault="00206D87" w:rsidP="00206D87">
            <w:pPr>
              <w:widowControl w:val="0"/>
              <w:rPr>
                <w:szCs w:val="18"/>
              </w:rPr>
            </w:pPr>
            <w:r w:rsidRPr="00206D87">
              <w:rPr>
                <w:szCs w:val="18"/>
              </w:rPr>
              <w:t>Historians cite their sources and use the results of their research to support or refute contentions made by others.</w:t>
            </w:r>
          </w:p>
          <w:p w14:paraId="516ADD21" w14:textId="77777777" w:rsidR="006D24BA" w:rsidRPr="002016B8" w:rsidRDefault="006D24BA" w:rsidP="00355421">
            <w:pPr>
              <w:pStyle w:val="Normal2"/>
            </w:pPr>
            <w:r w:rsidRPr="002016B8">
              <w:t>EXPECTATIONS FOR LEARNING</w:t>
            </w:r>
          </w:p>
          <w:p w14:paraId="0BB228D6" w14:textId="77777777" w:rsidR="006D24BA" w:rsidRPr="009B2DA5" w:rsidRDefault="00206D87" w:rsidP="00206D87">
            <w:pPr>
              <w:widowControl w:val="0"/>
              <w:spacing w:after="40"/>
              <w:rPr>
                <w:rFonts w:eastAsia="Times New Roman"/>
                <w:color w:val="000000"/>
              </w:rPr>
            </w:pPr>
            <w:r w:rsidRPr="00206D87">
              <w:rPr>
                <w:rFonts w:eastAsia="Times New Roman"/>
                <w:color w:val="000000"/>
              </w:rPr>
              <w:t>Develop a thesis and use evidence to support or refute a position.</w:t>
            </w:r>
          </w:p>
        </w:tc>
      </w:tr>
      <w:tr w:rsidR="006D24BA" w:rsidRPr="009B2DA5" w14:paraId="21593B4D" w14:textId="77777777" w:rsidTr="29BF953E">
        <w:trPr>
          <w:trHeight w:val="20"/>
        </w:trPr>
        <w:tc>
          <w:tcPr>
            <w:tcW w:w="14390" w:type="dxa"/>
            <w:gridSpan w:val="2"/>
            <w:shd w:val="clear" w:color="auto" w:fill="D1D3ED"/>
            <w:vAlign w:val="center"/>
          </w:tcPr>
          <w:p w14:paraId="2FA3DC2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C40E9E1" w14:textId="77777777" w:rsidR="006D24BA" w:rsidRPr="00822D24" w:rsidRDefault="00206D87" w:rsidP="00206D87">
            <w:pPr>
              <w:pStyle w:val="ListParagraph"/>
              <w:widowControl w:val="0"/>
              <w:numPr>
                <w:ilvl w:val="0"/>
                <w:numId w:val="23"/>
              </w:numPr>
              <w:spacing w:after="0" w:line="240" w:lineRule="auto"/>
              <w:ind w:left="522"/>
              <w:rPr>
                <w:rFonts w:eastAsia="Times New Roman"/>
                <w:b/>
                <w:bCs/>
                <w:color w:val="808080" w:themeColor="background1" w:themeShade="80"/>
              </w:rPr>
            </w:pPr>
            <w:r w:rsidRPr="00206D87">
              <w:rPr>
                <w:rFonts w:eastAsia="Times New Roman"/>
                <w:b/>
                <w:bCs/>
              </w:rPr>
              <w:t>Historians analyze cause, effect, sequence, and correlation in historical events, including multiple causation and long- and short-term causal relations.</w:t>
            </w:r>
          </w:p>
        </w:tc>
      </w:tr>
      <w:tr w:rsidR="006D24BA" w:rsidRPr="009B2DA5" w14:paraId="11A1E081" w14:textId="77777777" w:rsidTr="29BF953E">
        <w:trPr>
          <w:trHeight w:val="170"/>
        </w:trPr>
        <w:tc>
          <w:tcPr>
            <w:tcW w:w="355" w:type="dxa"/>
            <w:shd w:val="clear" w:color="auto" w:fill="D1D3ED"/>
            <w:vAlign w:val="center"/>
          </w:tcPr>
          <w:p w14:paraId="7744B549" w14:textId="77777777" w:rsidR="006D24BA" w:rsidRPr="009B2DA5" w:rsidRDefault="006D24BA" w:rsidP="00ED64C0"/>
        </w:tc>
        <w:tc>
          <w:tcPr>
            <w:tcW w:w="14035" w:type="dxa"/>
          </w:tcPr>
          <w:p w14:paraId="21EBBA31" w14:textId="77777777" w:rsidR="006D24BA" w:rsidRPr="002016B8" w:rsidRDefault="006D24BA" w:rsidP="00355421">
            <w:pPr>
              <w:pStyle w:val="Normal2"/>
            </w:pPr>
            <w:r w:rsidRPr="002016B8">
              <w:t>Content elaboration</w:t>
            </w:r>
          </w:p>
          <w:p w14:paraId="6B52A943" w14:textId="77777777" w:rsidR="00206D87" w:rsidRDefault="00206D87" w:rsidP="00206D87">
            <w:pPr>
              <w:widowControl w:val="0"/>
            </w:pPr>
            <w:r>
              <w:t>When studying a historical event or person in history, historians analyze cause-and-effect relationships. For example, to understand the impact of World War I, an analysis would include the causes and effects of the war.</w:t>
            </w:r>
          </w:p>
          <w:p w14:paraId="5D3469C5" w14:textId="77777777" w:rsidR="00206D87" w:rsidRDefault="00206D87" w:rsidP="00206D87">
            <w:pPr>
              <w:widowControl w:val="0"/>
            </w:pPr>
            <w:r>
              <w:t>An analysis also would include an examination of the sequence and correlation of events. How did one event lead to another? How do they relate to one another?</w:t>
            </w:r>
          </w:p>
          <w:p w14:paraId="3ECAA347" w14:textId="77777777" w:rsidR="006D24BA" w:rsidRDefault="00206D87" w:rsidP="00206D87">
            <w:pPr>
              <w:widowControl w:val="0"/>
            </w:pPr>
            <w:r>
              <w:t>For example, an examination of the causes of World War I would include the assassination of Austrian Archduke Ferdinand by a Serbian nationalist as a short-term cause and Serbian opposition to the rule of Serbia by imperial powers as a long-term cause.</w:t>
            </w:r>
          </w:p>
          <w:p w14:paraId="7EE6A62B" w14:textId="77777777" w:rsidR="006D24BA" w:rsidRPr="002016B8" w:rsidRDefault="006D24BA" w:rsidP="00355421">
            <w:pPr>
              <w:pStyle w:val="Normal2"/>
            </w:pPr>
            <w:r w:rsidRPr="002016B8">
              <w:t>EXPECTATIONS FOR LEARNING</w:t>
            </w:r>
          </w:p>
          <w:p w14:paraId="181C2540" w14:textId="07E791FF" w:rsidR="006D24BA" w:rsidRPr="002016B8" w:rsidRDefault="29BF953E" w:rsidP="004949E9">
            <w:r>
              <w:t>Identify examples of multiple causation and long- and short-term causal relationships with respect to historical events.</w:t>
            </w:r>
          </w:p>
          <w:p w14:paraId="0ACDBB94" w14:textId="77777777" w:rsidR="006D24BA" w:rsidRPr="002016B8" w:rsidRDefault="29BF953E" w:rsidP="00206D87">
            <w:pPr>
              <w:spacing w:after="0"/>
            </w:pPr>
            <w:r>
              <w:t>Analyze the relationship between historical events taking into consideration cause, effect, sequence, and correlation.</w:t>
            </w:r>
          </w:p>
        </w:tc>
      </w:tr>
    </w:tbl>
    <w:p w14:paraId="6DBFC7FE" w14:textId="77777777" w:rsidR="00CF1CA4" w:rsidRDefault="00CF1CA4">
      <w:pPr>
        <w:spacing w:after="160" w:line="259" w:lineRule="auto"/>
        <w:rPr>
          <w:sz w:val="8"/>
        </w:rPr>
      </w:pPr>
      <w:r>
        <w:rPr>
          <w:sz w:val="8"/>
        </w:rPr>
        <w:br w:type="page"/>
      </w:r>
    </w:p>
    <w:tbl>
      <w:tblPr>
        <w:tblStyle w:val="TableGrid"/>
        <w:tblW w:w="0" w:type="auto"/>
        <w:tblLook w:val="04A0" w:firstRow="1" w:lastRow="0" w:firstColumn="1" w:lastColumn="0" w:noHBand="0" w:noVBand="1"/>
      </w:tblPr>
      <w:tblGrid>
        <w:gridCol w:w="355"/>
        <w:gridCol w:w="14035"/>
      </w:tblGrid>
      <w:tr w:rsidR="006D24BA" w:rsidRPr="009B2DA5" w14:paraId="6FD0B8CF" w14:textId="77777777" w:rsidTr="29BF953E">
        <w:trPr>
          <w:trHeight w:val="360"/>
        </w:trPr>
        <w:tc>
          <w:tcPr>
            <w:tcW w:w="14390" w:type="dxa"/>
            <w:gridSpan w:val="2"/>
            <w:shd w:val="clear" w:color="auto" w:fill="003BA7"/>
            <w:vAlign w:val="center"/>
          </w:tcPr>
          <w:p w14:paraId="329095D4" w14:textId="77777777" w:rsidR="006D24BA" w:rsidRPr="000C3E5F" w:rsidRDefault="006D24BA" w:rsidP="00ED64C0">
            <w:pPr>
              <w:pStyle w:val="TableSub-Head"/>
            </w:pPr>
            <w:r w:rsidRPr="000C3E5F">
              <w:lastRenderedPageBreak/>
              <w:t xml:space="preserve">Topic: </w:t>
            </w:r>
            <w:r w:rsidR="00206D87" w:rsidRPr="00206D87">
              <w:t>Age of Enlightenment (1600-1800)</w:t>
            </w:r>
          </w:p>
        </w:tc>
      </w:tr>
      <w:tr w:rsidR="006D24BA" w:rsidRPr="009B2DA5" w14:paraId="4A9F9FD1" w14:textId="77777777" w:rsidTr="29BF953E">
        <w:trPr>
          <w:trHeight w:val="170"/>
        </w:trPr>
        <w:tc>
          <w:tcPr>
            <w:tcW w:w="14390" w:type="dxa"/>
            <w:gridSpan w:val="2"/>
            <w:shd w:val="clear" w:color="auto" w:fill="D1D3ED"/>
            <w:vAlign w:val="center"/>
          </w:tcPr>
          <w:p w14:paraId="354ED26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BE9FD1A" w14:textId="77777777" w:rsidR="006D24BA" w:rsidRPr="00822D24" w:rsidRDefault="00206D87" w:rsidP="00206D87">
            <w:pPr>
              <w:pStyle w:val="ListParagraph"/>
              <w:widowControl w:val="0"/>
              <w:numPr>
                <w:ilvl w:val="0"/>
                <w:numId w:val="23"/>
              </w:numPr>
              <w:spacing w:after="0" w:line="240" w:lineRule="auto"/>
              <w:ind w:left="522"/>
              <w:rPr>
                <w:rFonts w:eastAsia="Times New Roman"/>
                <w:b/>
                <w:bCs/>
                <w:color w:val="808080" w:themeColor="background1" w:themeShade="80"/>
              </w:rPr>
            </w:pPr>
            <w:r w:rsidRPr="00206D87">
              <w:rPr>
                <w:rFonts w:eastAsia="Times New Roman"/>
                <w:b/>
                <w:bCs/>
              </w:rPr>
              <w:t>The Scientific Revolution impacted religious, political, and cultural institutions by challenging how people viewed the world.</w:t>
            </w:r>
          </w:p>
        </w:tc>
      </w:tr>
      <w:tr w:rsidR="006D24BA" w:rsidRPr="009B2DA5" w14:paraId="73E9F5EB" w14:textId="77777777" w:rsidTr="29BF953E">
        <w:trPr>
          <w:trHeight w:val="170"/>
        </w:trPr>
        <w:tc>
          <w:tcPr>
            <w:tcW w:w="355" w:type="dxa"/>
            <w:shd w:val="clear" w:color="auto" w:fill="D1D3ED"/>
            <w:vAlign w:val="center"/>
          </w:tcPr>
          <w:p w14:paraId="68C2F8CE" w14:textId="77777777" w:rsidR="006D24BA" w:rsidRPr="009B2DA5" w:rsidRDefault="006D24BA" w:rsidP="00ED64C0"/>
        </w:tc>
        <w:tc>
          <w:tcPr>
            <w:tcW w:w="14035" w:type="dxa"/>
          </w:tcPr>
          <w:p w14:paraId="1ACFD58C" w14:textId="77777777" w:rsidR="006D24BA" w:rsidRDefault="006D24BA" w:rsidP="00355421">
            <w:pPr>
              <w:pStyle w:val="Normal2"/>
            </w:pPr>
            <w:r w:rsidRPr="002016B8">
              <w:t>Content elaboration</w:t>
            </w:r>
          </w:p>
          <w:p w14:paraId="3240261D" w14:textId="0A80FE67" w:rsidR="006D24BA" w:rsidRPr="00992F11" w:rsidRDefault="00206D87" w:rsidP="00CF1CA4">
            <w:pPr>
              <w:spacing w:after="60"/>
            </w:pPr>
            <w:r w:rsidRPr="00206D87">
              <w:t>The Scientific Revolution marked a shift from the perception that truth is revealed solely through the Bible and the Church to the perception that truth could be learned through experience and investigation. The Scientific Revolution served as the turning point for established ideologies</w:t>
            </w:r>
            <w:r w:rsidR="00CF1CA4">
              <w:t xml:space="preserve"> leading to the Enlightenment. </w:t>
            </w:r>
            <w:r w:rsidRPr="00206D87">
              <w:t>The Scientific Revolution impacted political, economic, and social ideologies.</w:t>
            </w:r>
          </w:p>
          <w:p w14:paraId="62030099" w14:textId="77777777" w:rsidR="006D24BA" w:rsidRPr="002016B8" w:rsidRDefault="006D24BA" w:rsidP="00355421">
            <w:pPr>
              <w:pStyle w:val="Normal2"/>
            </w:pPr>
            <w:r w:rsidRPr="002016B8">
              <w:t>EXPECTATIONS FOR LEARNING</w:t>
            </w:r>
          </w:p>
          <w:p w14:paraId="283AD429" w14:textId="77777777" w:rsidR="006D24BA" w:rsidRPr="002016B8" w:rsidRDefault="00206D87" w:rsidP="00CF1CA4">
            <w:pPr>
              <w:spacing w:after="60"/>
            </w:pPr>
            <w:r w:rsidRPr="00206D87">
              <w:t>Describe the causes and effects of the Scientific Revolution.</w:t>
            </w:r>
          </w:p>
        </w:tc>
      </w:tr>
      <w:tr w:rsidR="006D24BA" w:rsidRPr="009B2DA5" w14:paraId="48DF768B" w14:textId="77777777" w:rsidTr="29BF953E">
        <w:trPr>
          <w:trHeight w:val="170"/>
        </w:trPr>
        <w:tc>
          <w:tcPr>
            <w:tcW w:w="14390" w:type="dxa"/>
            <w:gridSpan w:val="2"/>
            <w:shd w:val="clear" w:color="auto" w:fill="D1D3ED"/>
            <w:vAlign w:val="center"/>
          </w:tcPr>
          <w:p w14:paraId="718C2E15" w14:textId="77777777" w:rsidR="006D24BA" w:rsidRPr="00206D87" w:rsidRDefault="006D24BA" w:rsidP="00ED64C0">
            <w:pPr>
              <w:widowControl w:val="0"/>
              <w:spacing w:after="0"/>
              <w:rPr>
                <w:rStyle w:val="normaltextrun"/>
                <w:b/>
                <w:bCs/>
                <w:szCs w:val="18"/>
              </w:rPr>
            </w:pPr>
            <w:r w:rsidRPr="00206D87">
              <w:rPr>
                <w:rStyle w:val="normaltextrun"/>
                <w:b/>
                <w:bCs/>
                <w:szCs w:val="18"/>
              </w:rPr>
              <w:t>Content Statement</w:t>
            </w:r>
          </w:p>
          <w:p w14:paraId="29D0C342" w14:textId="77777777" w:rsidR="006D24BA" w:rsidRPr="00206D87" w:rsidRDefault="00206D87" w:rsidP="00206D87">
            <w:pPr>
              <w:pStyle w:val="ListParagraph"/>
              <w:widowControl w:val="0"/>
              <w:numPr>
                <w:ilvl w:val="0"/>
                <w:numId w:val="23"/>
              </w:numPr>
              <w:spacing w:after="0" w:line="240" w:lineRule="auto"/>
              <w:ind w:left="522"/>
              <w:rPr>
                <w:rFonts w:eastAsia="Times New Roman"/>
                <w:b/>
                <w:bCs/>
              </w:rPr>
            </w:pPr>
            <w:r w:rsidRPr="00206D87">
              <w:rPr>
                <w:rFonts w:eastAsia="Times New Roman"/>
                <w:b/>
                <w:bCs/>
              </w:rPr>
              <w:t>Enlightenment ideas regarding human nature and society challenged religious authority, absolute rule and mercantilism.</w:t>
            </w:r>
          </w:p>
        </w:tc>
      </w:tr>
      <w:tr w:rsidR="006D24BA" w:rsidRPr="009B2DA5" w14:paraId="002C4F77" w14:textId="77777777" w:rsidTr="29BF953E">
        <w:trPr>
          <w:trHeight w:val="170"/>
        </w:trPr>
        <w:tc>
          <w:tcPr>
            <w:tcW w:w="355" w:type="dxa"/>
            <w:shd w:val="clear" w:color="auto" w:fill="D1D3ED"/>
            <w:vAlign w:val="center"/>
          </w:tcPr>
          <w:p w14:paraId="3FD39BD8" w14:textId="77777777" w:rsidR="006D24BA" w:rsidRPr="009B2DA5" w:rsidRDefault="006D24BA" w:rsidP="00ED64C0"/>
        </w:tc>
        <w:tc>
          <w:tcPr>
            <w:tcW w:w="14035" w:type="dxa"/>
          </w:tcPr>
          <w:p w14:paraId="340E9625" w14:textId="77777777" w:rsidR="006D24BA" w:rsidRDefault="006D24BA" w:rsidP="00355421">
            <w:pPr>
              <w:pStyle w:val="Normal2"/>
            </w:pPr>
            <w:r w:rsidRPr="002016B8">
              <w:t>Content elaboration</w:t>
            </w:r>
          </w:p>
          <w:p w14:paraId="2EA2D9C4" w14:textId="77777777" w:rsidR="00206D87" w:rsidRDefault="00206D87" w:rsidP="00206D87">
            <w:pPr>
              <w:spacing w:after="0"/>
            </w:pPr>
            <w:r>
              <w:t>The Enlightenment movement began in Europe and inspired change across the world. Enlightenment thinkers believed in the influence of nature and in human progress. Some suggested that humans were naturally good and by freely exercising reason, would act for the common good. This required freedom from the restraints of the government and the Church.  Enlightenment ideas include:</w:t>
            </w:r>
          </w:p>
          <w:p w14:paraId="38890341" w14:textId="77777777" w:rsidR="00206D87" w:rsidRDefault="29BF953E" w:rsidP="00606C1D">
            <w:pPr>
              <w:pStyle w:val="ListParagraph"/>
              <w:numPr>
                <w:ilvl w:val="0"/>
                <w:numId w:val="58"/>
              </w:numPr>
              <w:spacing w:after="0" w:line="240" w:lineRule="auto"/>
              <w:ind w:left="792" w:hanging="432"/>
            </w:pPr>
            <w:r>
              <w:t xml:space="preserve">use of reason; </w:t>
            </w:r>
          </w:p>
          <w:p w14:paraId="7B4EA04A" w14:textId="77777777" w:rsidR="00206D87" w:rsidRDefault="29BF953E" w:rsidP="00606C1D">
            <w:pPr>
              <w:pStyle w:val="ListParagraph"/>
              <w:numPr>
                <w:ilvl w:val="0"/>
                <w:numId w:val="58"/>
              </w:numPr>
              <w:spacing w:after="0" w:line="240" w:lineRule="auto"/>
              <w:ind w:left="792" w:hanging="432"/>
            </w:pPr>
            <w:r>
              <w:t xml:space="preserve">education; </w:t>
            </w:r>
          </w:p>
          <w:p w14:paraId="12682242" w14:textId="77777777" w:rsidR="00206D87" w:rsidRDefault="29BF953E" w:rsidP="00606C1D">
            <w:pPr>
              <w:pStyle w:val="ListParagraph"/>
              <w:numPr>
                <w:ilvl w:val="0"/>
                <w:numId w:val="58"/>
              </w:numPr>
              <w:spacing w:after="0" w:line="240" w:lineRule="auto"/>
              <w:ind w:left="792" w:hanging="432"/>
            </w:pPr>
            <w:r>
              <w:t xml:space="preserve">social reforms;  </w:t>
            </w:r>
          </w:p>
          <w:p w14:paraId="3FF6FCB1" w14:textId="77777777" w:rsidR="00206D87" w:rsidRDefault="00206D87" w:rsidP="00606C1D">
            <w:pPr>
              <w:pStyle w:val="ListParagraph"/>
              <w:numPr>
                <w:ilvl w:val="0"/>
                <w:numId w:val="58"/>
              </w:numPr>
              <w:spacing w:after="0" w:line="240" w:lineRule="auto"/>
              <w:ind w:left="792" w:hanging="432"/>
            </w:pPr>
            <w:r>
              <w:t xml:space="preserve">tabula rasa (blank slate); and </w:t>
            </w:r>
          </w:p>
          <w:p w14:paraId="0148ED6B" w14:textId="77777777" w:rsidR="00206D87" w:rsidRDefault="00206D87" w:rsidP="00CF1CA4">
            <w:pPr>
              <w:pStyle w:val="ListParagraph"/>
              <w:numPr>
                <w:ilvl w:val="0"/>
                <w:numId w:val="58"/>
              </w:numPr>
              <w:spacing w:after="60" w:line="240" w:lineRule="auto"/>
              <w:ind w:left="792" w:hanging="432"/>
            </w:pPr>
            <w:r>
              <w:t>natural rights (life, liberty, and property).</w:t>
            </w:r>
          </w:p>
          <w:p w14:paraId="65C8D08D" w14:textId="77777777" w:rsidR="00206D87" w:rsidRDefault="00206D87" w:rsidP="00CF1CA4">
            <w:pPr>
              <w:spacing w:after="60"/>
            </w:pPr>
            <w:r>
              <w:t>Enlightenment thinkers believed that natural laws guided social, political and economic systems and institutions and this idea became known as the social contract.</w:t>
            </w:r>
          </w:p>
          <w:p w14:paraId="63F59148" w14:textId="77777777" w:rsidR="00206D87" w:rsidRDefault="29BF953E" w:rsidP="29BF953E">
            <w:pPr>
              <w:spacing w:after="0"/>
            </w:pPr>
            <w:r>
              <w:t>Philosophical thought during the Enlightenment impacted religion, government, and economics in Europe. This was a challenge to many of the Church’s doctrines and an increased focus on earthly as well as spiritual welfare. Challenges to the Church included:</w:t>
            </w:r>
          </w:p>
          <w:p w14:paraId="5ED35736" w14:textId="77777777" w:rsidR="00206D87" w:rsidRDefault="29BF953E" w:rsidP="29BF953E">
            <w:pPr>
              <w:pStyle w:val="ListParagraph"/>
              <w:numPr>
                <w:ilvl w:val="0"/>
                <w:numId w:val="59"/>
              </w:numPr>
              <w:spacing w:after="0" w:line="240" w:lineRule="auto"/>
              <w:ind w:left="792" w:hanging="432"/>
            </w:pPr>
            <w:r>
              <w:t>humanism;</w:t>
            </w:r>
          </w:p>
          <w:p w14:paraId="6CC5AD92" w14:textId="29287129" w:rsidR="00206D87" w:rsidRDefault="00CF1CA4" w:rsidP="00606C1D">
            <w:pPr>
              <w:pStyle w:val="ListParagraph"/>
              <w:numPr>
                <w:ilvl w:val="0"/>
                <w:numId w:val="59"/>
              </w:numPr>
              <w:spacing w:after="0" w:line="240" w:lineRule="auto"/>
              <w:ind w:left="792" w:hanging="432"/>
            </w:pPr>
            <w:r>
              <w:t xml:space="preserve">mercantilism; and </w:t>
            </w:r>
          </w:p>
          <w:p w14:paraId="76A0BD03" w14:textId="77777777" w:rsidR="00206D87" w:rsidRDefault="00206D87" w:rsidP="00CF1CA4">
            <w:pPr>
              <w:pStyle w:val="ListParagraph"/>
              <w:numPr>
                <w:ilvl w:val="0"/>
                <w:numId w:val="59"/>
              </w:numPr>
              <w:spacing w:after="60" w:line="240" w:lineRule="auto"/>
              <w:ind w:left="792" w:hanging="432"/>
            </w:pPr>
            <w:r>
              <w:t>laissez faire.</w:t>
            </w:r>
          </w:p>
          <w:p w14:paraId="0F80096A" w14:textId="77777777" w:rsidR="00206D87" w:rsidRDefault="00206D87" w:rsidP="00206D87">
            <w:pPr>
              <w:spacing w:after="0"/>
            </w:pPr>
            <w:r>
              <w:t>There was a shift from forms of government in which power was held by only one or few individuals to forms of government in which many have a say, both directly and indirectly. Enlightenment ideas promoted the belief in a social contract between the governed and their government. These shifts in ideas included:</w:t>
            </w:r>
          </w:p>
          <w:p w14:paraId="3DF5DB95" w14:textId="77777777" w:rsidR="00206D87" w:rsidRDefault="00206D87" w:rsidP="00F67434">
            <w:pPr>
              <w:pStyle w:val="ListParagraph"/>
              <w:numPr>
                <w:ilvl w:val="0"/>
                <w:numId w:val="60"/>
              </w:numPr>
              <w:spacing w:after="0" w:line="240" w:lineRule="auto"/>
              <w:ind w:left="792" w:hanging="432"/>
            </w:pPr>
            <w:r>
              <w:t>limited government;</w:t>
            </w:r>
          </w:p>
          <w:p w14:paraId="1BF5C630" w14:textId="3FA8F1A3" w:rsidR="00206D87" w:rsidRDefault="00206D87" w:rsidP="00F67434">
            <w:pPr>
              <w:pStyle w:val="ListParagraph"/>
              <w:numPr>
                <w:ilvl w:val="0"/>
                <w:numId w:val="60"/>
              </w:numPr>
              <w:spacing w:after="0" w:line="240" w:lineRule="auto"/>
              <w:ind w:left="792" w:hanging="432"/>
            </w:pPr>
            <w:r>
              <w:t>absolute rule;</w:t>
            </w:r>
          </w:p>
          <w:p w14:paraId="3EC0D7DC" w14:textId="77777777" w:rsidR="00206D87" w:rsidRDefault="00206D87" w:rsidP="00F67434">
            <w:pPr>
              <w:pStyle w:val="ListParagraph"/>
              <w:numPr>
                <w:ilvl w:val="0"/>
                <w:numId w:val="60"/>
              </w:numPr>
              <w:spacing w:after="0" w:line="240" w:lineRule="auto"/>
              <w:ind w:left="792" w:hanging="432"/>
            </w:pPr>
            <w:r>
              <w:t xml:space="preserve">divine right; and </w:t>
            </w:r>
          </w:p>
          <w:p w14:paraId="0725E426" w14:textId="77777777" w:rsidR="00206D87" w:rsidRDefault="00206D87" w:rsidP="00CF1CA4">
            <w:pPr>
              <w:pStyle w:val="ListParagraph"/>
              <w:numPr>
                <w:ilvl w:val="0"/>
                <w:numId w:val="60"/>
              </w:numPr>
              <w:spacing w:after="60" w:line="240" w:lineRule="auto"/>
              <w:ind w:left="792" w:hanging="432"/>
            </w:pPr>
            <w:r>
              <w:t>separation of powers.</w:t>
            </w:r>
          </w:p>
          <w:p w14:paraId="53AE3562" w14:textId="77777777" w:rsidR="000F295B" w:rsidRPr="00992F11" w:rsidRDefault="29BF953E" w:rsidP="00206D87">
            <w:r>
              <w:t>The mercantilist system was challenged due to a growing belief that natural laws could define an economic system including a free-market economy with limited, or laissez faire, government regulation.</w:t>
            </w:r>
          </w:p>
          <w:p w14:paraId="5D42D78D" w14:textId="77777777" w:rsidR="006D24BA" w:rsidRPr="002016B8" w:rsidRDefault="006D24BA" w:rsidP="00355421">
            <w:pPr>
              <w:pStyle w:val="Normal2"/>
            </w:pPr>
            <w:r w:rsidRPr="002016B8">
              <w:t>EXPECTATIONS FOR LEARNING</w:t>
            </w:r>
          </w:p>
          <w:p w14:paraId="68542C17" w14:textId="77777777" w:rsidR="006D24BA" w:rsidRPr="002016B8" w:rsidRDefault="00206D87" w:rsidP="00CF1CA4">
            <w:pPr>
              <w:spacing w:after="60"/>
            </w:pPr>
            <w:r w:rsidRPr="00206D87">
              <w:t>Explain how religious authority, absolute rule, and mercantilism were challenged by the ideas of the Enlightenment.</w:t>
            </w:r>
          </w:p>
        </w:tc>
      </w:tr>
    </w:tbl>
    <w:p w14:paraId="62661243" w14:textId="77777777" w:rsidR="00CF1CA4" w:rsidRDefault="00CF1CA4">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6D24BA" w:rsidRPr="009B2DA5" w14:paraId="49E24587" w14:textId="77777777" w:rsidTr="29BF953E">
        <w:trPr>
          <w:trHeight w:val="360"/>
        </w:trPr>
        <w:tc>
          <w:tcPr>
            <w:tcW w:w="14390" w:type="dxa"/>
            <w:gridSpan w:val="2"/>
            <w:shd w:val="clear" w:color="auto" w:fill="003BA7"/>
            <w:vAlign w:val="center"/>
          </w:tcPr>
          <w:p w14:paraId="3EF14B4B" w14:textId="77777777" w:rsidR="006D24BA" w:rsidRPr="000C3E5F" w:rsidRDefault="004364DA" w:rsidP="00ED64C0">
            <w:pPr>
              <w:pStyle w:val="TableSub-Head"/>
            </w:pPr>
            <w:r>
              <w:lastRenderedPageBreak/>
              <w:br w:type="page"/>
            </w:r>
            <w:r w:rsidR="006D24BA">
              <w:t>Topic:</w:t>
            </w:r>
            <w:r w:rsidR="006D24BA" w:rsidRPr="004C5F7E">
              <w:t xml:space="preserve"> </w:t>
            </w:r>
            <w:r w:rsidR="00FE2034" w:rsidRPr="00FE2034">
              <w:t>Age of Enlightenment (1600-1800)</w:t>
            </w:r>
          </w:p>
        </w:tc>
      </w:tr>
      <w:tr w:rsidR="006D24BA" w:rsidRPr="009B2DA5" w14:paraId="72EA4839" w14:textId="77777777" w:rsidTr="29BF953E">
        <w:trPr>
          <w:trHeight w:val="432"/>
        </w:trPr>
        <w:tc>
          <w:tcPr>
            <w:tcW w:w="14390" w:type="dxa"/>
            <w:gridSpan w:val="2"/>
            <w:shd w:val="clear" w:color="auto" w:fill="D1D3ED"/>
            <w:vAlign w:val="center"/>
          </w:tcPr>
          <w:p w14:paraId="089226A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9E0DF7A" w14:textId="77777777" w:rsidR="006D24BA" w:rsidRPr="00822D24" w:rsidRDefault="00FE2034" w:rsidP="00FE2034">
            <w:pPr>
              <w:pStyle w:val="ListParagraph"/>
              <w:widowControl w:val="0"/>
              <w:numPr>
                <w:ilvl w:val="0"/>
                <w:numId w:val="23"/>
              </w:numPr>
              <w:spacing w:after="0" w:line="240" w:lineRule="auto"/>
              <w:ind w:left="522"/>
              <w:rPr>
                <w:rFonts w:eastAsia="Times New Roman"/>
                <w:b/>
                <w:bCs/>
                <w:color w:val="808080" w:themeColor="background1" w:themeShade="80"/>
              </w:rPr>
            </w:pPr>
            <w:r w:rsidRPr="00FE2034">
              <w:rPr>
                <w:rFonts w:eastAsia="Times New Roman"/>
                <w:b/>
                <w:bCs/>
              </w:rPr>
              <w:t>Enlightenment ideas on the relationship of the individual and the government influenced the American and French Revolutions.</w:t>
            </w:r>
          </w:p>
        </w:tc>
      </w:tr>
      <w:tr w:rsidR="006D24BA" w:rsidRPr="009B2DA5" w14:paraId="0CB343D7" w14:textId="77777777" w:rsidTr="29BF953E">
        <w:trPr>
          <w:trHeight w:val="170"/>
        </w:trPr>
        <w:tc>
          <w:tcPr>
            <w:tcW w:w="355" w:type="dxa"/>
            <w:shd w:val="clear" w:color="auto" w:fill="D1D3ED"/>
            <w:vAlign w:val="center"/>
          </w:tcPr>
          <w:p w14:paraId="20E1AB0B" w14:textId="77777777" w:rsidR="006D24BA" w:rsidRPr="009B2DA5" w:rsidRDefault="006D24BA" w:rsidP="00ED64C0"/>
        </w:tc>
        <w:tc>
          <w:tcPr>
            <w:tcW w:w="14035" w:type="dxa"/>
          </w:tcPr>
          <w:p w14:paraId="0C6B940D" w14:textId="77777777" w:rsidR="006D24BA" w:rsidRPr="002016B8" w:rsidRDefault="006D24BA" w:rsidP="00355421">
            <w:pPr>
              <w:pStyle w:val="Normal2"/>
            </w:pPr>
            <w:r w:rsidRPr="002016B8">
              <w:t>Content elaboration</w:t>
            </w:r>
          </w:p>
          <w:p w14:paraId="161B5C0A" w14:textId="77777777" w:rsidR="00FE2034" w:rsidRPr="00FE2034" w:rsidRDefault="00FE2034" w:rsidP="00FE2034">
            <w:pPr>
              <w:widowControl w:val="0"/>
              <w:rPr>
                <w:szCs w:val="18"/>
              </w:rPr>
            </w:pPr>
            <w:r w:rsidRPr="00FE2034">
              <w:rPr>
                <w:szCs w:val="18"/>
              </w:rPr>
              <w:t>The political, economic, and social changes that developed during the Enlightenment Age inspired the American and French Revolutions.  Enlightenment writers explored the relationship between governments</w:t>
            </w:r>
            <w:r>
              <w:rPr>
                <w:szCs w:val="18"/>
              </w:rPr>
              <w:t xml:space="preserve"> and the people they governed.</w:t>
            </w:r>
          </w:p>
          <w:p w14:paraId="32A6B0A5" w14:textId="77777777" w:rsidR="00FE2034" w:rsidRPr="00FE2034" w:rsidRDefault="00FE2034" w:rsidP="00FE2034">
            <w:pPr>
              <w:widowControl w:val="0"/>
              <w:spacing w:after="0"/>
              <w:rPr>
                <w:szCs w:val="18"/>
              </w:rPr>
            </w:pPr>
            <w:r w:rsidRPr="00FE2034">
              <w:rPr>
                <w:szCs w:val="18"/>
              </w:rPr>
              <w:t>Leaders of revolutions and wars for independence during this time based their goals for political change upon Enlightenm</w:t>
            </w:r>
            <w:r>
              <w:rPr>
                <w:szCs w:val="18"/>
              </w:rPr>
              <w:t>ent ideas. These ideas include:</w:t>
            </w:r>
          </w:p>
          <w:p w14:paraId="3FD36895" w14:textId="77777777" w:rsidR="00FE2034" w:rsidRPr="00FE2034" w:rsidRDefault="00676E0C" w:rsidP="00606C1D">
            <w:pPr>
              <w:pStyle w:val="ListParagraph"/>
              <w:widowControl w:val="0"/>
              <w:numPr>
                <w:ilvl w:val="0"/>
                <w:numId w:val="61"/>
              </w:numPr>
              <w:spacing w:after="0" w:line="240" w:lineRule="auto"/>
              <w:ind w:left="792" w:hanging="432"/>
              <w:rPr>
                <w:szCs w:val="18"/>
              </w:rPr>
            </w:pPr>
            <w:r>
              <w:rPr>
                <w:szCs w:val="18"/>
              </w:rPr>
              <w:t>f</w:t>
            </w:r>
            <w:r w:rsidR="00FE2034" w:rsidRPr="00FE2034">
              <w:rPr>
                <w:szCs w:val="18"/>
              </w:rPr>
              <w:t>reedom</w:t>
            </w:r>
            <w:r>
              <w:rPr>
                <w:szCs w:val="18"/>
              </w:rPr>
              <w:t>;</w:t>
            </w:r>
          </w:p>
          <w:p w14:paraId="2C5FF046" w14:textId="77777777" w:rsidR="00FE2034" w:rsidRPr="00FE2034" w:rsidRDefault="00FE2034" w:rsidP="00606C1D">
            <w:pPr>
              <w:pStyle w:val="ListParagraph"/>
              <w:widowControl w:val="0"/>
              <w:numPr>
                <w:ilvl w:val="0"/>
                <w:numId w:val="61"/>
              </w:numPr>
              <w:spacing w:after="0" w:line="240" w:lineRule="auto"/>
              <w:ind w:left="792" w:hanging="432"/>
              <w:rPr>
                <w:szCs w:val="18"/>
              </w:rPr>
            </w:pPr>
            <w:r w:rsidRPr="00FE2034">
              <w:rPr>
                <w:szCs w:val="18"/>
              </w:rPr>
              <w:t>natural rights</w:t>
            </w:r>
            <w:r w:rsidR="00676E0C">
              <w:rPr>
                <w:szCs w:val="18"/>
              </w:rPr>
              <w:t>;</w:t>
            </w:r>
          </w:p>
          <w:p w14:paraId="77918697" w14:textId="77777777" w:rsidR="00FE2034" w:rsidRPr="00FE2034" w:rsidRDefault="00FE2034" w:rsidP="00606C1D">
            <w:pPr>
              <w:pStyle w:val="ListParagraph"/>
              <w:widowControl w:val="0"/>
              <w:numPr>
                <w:ilvl w:val="0"/>
                <w:numId w:val="61"/>
              </w:numPr>
              <w:spacing w:after="0" w:line="240" w:lineRule="auto"/>
              <w:ind w:left="792" w:hanging="432"/>
              <w:rPr>
                <w:szCs w:val="18"/>
              </w:rPr>
            </w:pPr>
            <w:r w:rsidRPr="00FE2034">
              <w:rPr>
                <w:szCs w:val="18"/>
              </w:rPr>
              <w:t>self-determination;</w:t>
            </w:r>
          </w:p>
          <w:p w14:paraId="24E554E7" w14:textId="77777777" w:rsidR="00FE2034" w:rsidRPr="00FE2034" w:rsidRDefault="00FE2034" w:rsidP="00606C1D">
            <w:pPr>
              <w:pStyle w:val="ListParagraph"/>
              <w:widowControl w:val="0"/>
              <w:numPr>
                <w:ilvl w:val="0"/>
                <w:numId w:val="61"/>
              </w:numPr>
              <w:spacing w:after="0" w:line="240" w:lineRule="auto"/>
              <w:ind w:left="792" w:hanging="432"/>
              <w:rPr>
                <w:szCs w:val="18"/>
              </w:rPr>
            </w:pPr>
            <w:r w:rsidRPr="00FE2034">
              <w:rPr>
                <w:szCs w:val="18"/>
              </w:rPr>
              <w:t>limited government;</w:t>
            </w:r>
          </w:p>
          <w:p w14:paraId="0CF6FA1D" w14:textId="77777777" w:rsidR="00FE2034" w:rsidRPr="00FE2034" w:rsidRDefault="00FE2034" w:rsidP="00606C1D">
            <w:pPr>
              <w:pStyle w:val="ListParagraph"/>
              <w:widowControl w:val="0"/>
              <w:numPr>
                <w:ilvl w:val="0"/>
                <w:numId w:val="61"/>
              </w:numPr>
              <w:spacing w:after="0" w:line="240" w:lineRule="auto"/>
              <w:ind w:left="792" w:hanging="432"/>
              <w:rPr>
                <w:szCs w:val="18"/>
              </w:rPr>
            </w:pPr>
            <w:r w:rsidRPr="00FE2034">
              <w:rPr>
                <w:szCs w:val="18"/>
              </w:rPr>
              <w:t>consent of the governed; and</w:t>
            </w:r>
          </w:p>
          <w:p w14:paraId="79E5D5FE" w14:textId="77777777" w:rsidR="006D24BA" w:rsidRPr="00FE2034" w:rsidRDefault="00FE2034" w:rsidP="00606C1D">
            <w:pPr>
              <w:pStyle w:val="ListParagraph"/>
              <w:widowControl w:val="0"/>
              <w:numPr>
                <w:ilvl w:val="0"/>
                <w:numId w:val="61"/>
              </w:numPr>
              <w:spacing w:line="240" w:lineRule="auto"/>
              <w:ind w:left="792" w:hanging="432"/>
              <w:rPr>
                <w:szCs w:val="18"/>
              </w:rPr>
            </w:pPr>
            <w:r w:rsidRPr="00FE2034">
              <w:rPr>
                <w:szCs w:val="18"/>
              </w:rPr>
              <w:t>the common good.</w:t>
            </w:r>
          </w:p>
          <w:p w14:paraId="014F589B" w14:textId="77777777" w:rsidR="006D24BA" w:rsidRPr="002016B8" w:rsidRDefault="006D24BA" w:rsidP="00355421">
            <w:pPr>
              <w:pStyle w:val="Normal2"/>
            </w:pPr>
            <w:r w:rsidRPr="002016B8">
              <w:t>EXPECTATIONS FOR LEARNING</w:t>
            </w:r>
          </w:p>
          <w:p w14:paraId="5C06D200" w14:textId="77777777" w:rsidR="006D24BA" w:rsidRPr="009B2DA5" w:rsidRDefault="00FE2034" w:rsidP="00ED64C0">
            <w:pPr>
              <w:widowControl w:val="0"/>
              <w:rPr>
                <w:rFonts w:eastAsia="Times New Roman"/>
                <w:color w:val="000000"/>
              </w:rPr>
            </w:pPr>
            <w:r w:rsidRPr="00FE2034">
              <w:rPr>
                <w:rFonts w:eastAsia="Times New Roman"/>
                <w:color w:val="000000"/>
              </w:rPr>
              <w:t>Explain how Enlightenment ideas influenced the American and French Revolutions.</w:t>
            </w:r>
          </w:p>
        </w:tc>
      </w:tr>
      <w:tr w:rsidR="006D24BA" w:rsidRPr="009B2DA5" w14:paraId="7184D735" w14:textId="77777777" w:rsidTr="29BF953E">
        <w:trPr>
          <w:trHeight w:val="360"/>
        </w:trPr>
        <w:tc>
          <w:tcPr>
            <w:tcW w:w="14390" w:type="dxa"/>
            <w:gridSpan w:val="2"/>
            <w:shd w:val="clear" w:color="auto" w:fill="003BA7"/>
            <w:vAlign w:val="center"/>
          </w:tcPr>
          <w:p w14:paraId="543E3505" w14:textId="77777777" w:rsidR="006D24BA" w:rsidRPr="000C3E5F" w:rsidRDefault="006D24BA" w:rsidP="00ED64C0">
            <w:pPr>
              <w:pStyle w:val="TableSub-Head"/>
            </w:pPr>
            <w:r w:rsidRPr="000C3E5F">
              <w:t xml:space="preserve">Topic: </w:t>
            </w:r>
            <w:r w:rsidR="00FE2034" w:rsidRPr="00FE2034">
              <w:t>Age of Revolutions (1750-1914)</w:t>
            </w:r>
          </w:p>
        </w:tc>
      </w:tr>
      <w:tr w:rsidR="006D24BA" w:rsidRPr="009B2DA5" w14:paraId="595A578E" w14:textId="77777777" w:rsidTr="29BF953E">
        <w:trPr>
          <w:trHeight w:val="432"/>
        </w:trPr>
        <w:tc>
          <w:tcPr>
            <w:tcW w:w="14390" w:type="dxa"/>
            <w:gridSpan w:val="2"/>
            <w:shd w:val="clear" w:color="auto" w:fill="D1D3ED"/>
            <w:vAlign w:val="center"/>
          </w:tcPr>
          <w:p w14:paraId="1040F6A8"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7433BD0" w14:textId="77777777" w:rsidR="006D24BA" w:rsidRPr="00822D24" w:rsidRDefault="00FE2034" w:rsidP="00FE2034">
            <w:pPr>
              <w:pStyle w:val="ListParagraph"/>
              <w:widowControl w:val="0"/>
              <w:numPr>
                <w:ilvl w:val="0"/>
                <w:numId w:val="23"/>
              </w:numPr>
              <w:spacing w:after="0" w:line="240" w:lineRule="auto"/>
              <w:ind w:left="522"/>
              <w:rPr>
                <w:rFonts w:eastAsia="Times New Roman"/>
                <w:b/>
                <w:bCs/>
                <w:color w:val="808080" w:themeColor="background1" w:themeShade="80"/>
              </w:rPr>
            </w:pPr>
            <w:r w:rsidRPr="00FE2034">
              <w:rPr>
                <w:rFonts w:eastAsia="Times New Roman"/>
                <w:b/>
                <w:bCs/>
              </w:rPr>
              <w:t>The American and French Revolutions influenced Latin American revolutions for independence.</w:t>
            </w:r>
          </w:p>
        </w:tc>
      </w:tr>
      <w:tr w:rsidR="006D24BA" w:rsidRPr="009B2DA5" w14:paraId="18FBA1BF" w14:textId="77777777" w:rsidTr="29BF953E">
        <w:trPr>
          <w:trHeight w:val="170"/>
        </w:trPr>
        <w:tc>
          <w:tcPr>
            <w:tcW w:w="355" w:type="dxa"/>
            <w:shd w:val="clear" w:color="auto" w:fill="D1D3ED"/>
            <w:vAlign w:val="center"/>
          </w:tcPr>
          <w:p w14:paraId="79DDB6E1" w14:textId="77777777" w:rsidR="006D24BA" w:rsidRPr="009B2DA5" w:rsidRDefault="006D24BA" w:rsidP="00ED64C0"/>
        </w:tc>
        <w:tc>
          <w:tcPr>
            <w:tcW w:w="14035" w:type="dxa"/>
          </w:tcPr>
          <w:p w14:paraId="49BDBCD7" w14:textId="77777777" w:rsidR="006D24BA" w:rsidRPr="002016B8" w:rsidRDefault="006D24BA" w:rsidP="00355421">
            <w:pPr>
              <w:pStyle w:val="Normal2"/>
            </w:pPr>
            <w:r w:rsidRPr="002016B8">
              <w:t>Content elaboration</w:t>
            </w:r>
          </w:p>
          <w:p w14:paraId="0F025B8D" w14:textId="77777777" w:rsidR="00FE2034" w:rsidRPr="00FE2034" w:rsidRDefault="00FE2034" w:rsidP="00FE2034">
            <w:pPr>
              <w:widowControl w:val="0"/>
              <w:spacing w:after="0"/>
              <w:rPr>
                <w:szCs w:val="18"/>
              </w:rPr>
            </w:pPr>
            <w:r w:rsidRPr="00FE2034">
              <w:rPr>
                <w:szCs w:val="18"/>
              </w:rPr>
              <w:t>The political, economic, and social events that inspired the American and French Revolutions also inspired revolutions in Latin America. T</w:t>
            </w:r>
            <w:r>
              <w:rPr>
                <w:szCs w:val="18"/>
              </w:rPr>
              <w:t>hese ideas and events included:</w:t>
            </w:r>
          </w:p>
          <w:p w14:paraId="687EE2B9" w14:textId="77777777" w:rsidR="00FE2034" w:rsidRPr="00FE2034" w:rsidRDefault="00FE2034" w:rsidP="00606C1D">
            <w:pPr>
              <w:pStyle w:val="ListParagraph"/>
              <w:widowControl w:val="0"/>
              <w:numPr>
                <w:ilvl w:val="0"/>
                <w:numId w:val="62"/>
              </w:numPr>
              <w:spacing w:after="0" w:line="240" w:lineRule="auto"/>
              <w:ind w:left="792" w:hanging="432"/>
              <w:rPr>
                <w:szCs w:val="18"/>
              </w:rPr>
            </w:pPr>
            <w:r w:rsidRPr="00FE2034">
              <w:rPr>
                <w:szCs w:val="18"/>
              </w:rPr>
              <w:t xml:space="preserve">freedom; </w:t>
            </w:r>
          </w:p>
          <w:p w14:paraId="66CCBD61" w14:textId="77777777" w:rsidR="00FE2034" w:rsidRPr="00FE2034" w:rsidRDefault="00FE2034" w:rsidP="00606C1D">
            <w:pPr>
              <w:pStyle w:val="ListParagraph"/>
              <w:widowControl w:val="0"/>
              <w:numPr>
                <w:ilvl w:val="0"/>
                <w:numId w:val="62"/>
              </w:numPr>
              <w:spacing w:after="0" w:line="240" w:lineRule="auto"/>
              <w:ind w:left="792" w:hanging="432"/>
              <w:rPr>
                <w:szCs w:val="18"/>
              </w:rPr>
            </w:pPr>
            <w:r w:rsidRPr="00FE2034">
              <w:rPr>
                <w:szCs w:val="18"/>
              </w:rPr>
              <w:t xml:space="preserve">natural rights;  </w:t>
            </w:r>
          </w:p>
          <w:p w14:paraId="578A1AD6" w14:textId="77777777" w:rsidR="00FE2034" w:rsidRPr="00FE2034" w:rsidRDefault="00FE2034" w:rsidP="00606C1D">
            <w:pPr>
              <w:pStyle w:val="ListParagraph"/>
              <w:widowControl w:val="0"/>
              <w:numPr>
                <w:ilvl w:val="0"/>
                <w:numId w:val="62"/>
              </w:numPr>
              <w:spacing w:after="0" w:line="240" w:lineRule="auto"/>
              <w:ind w:left="792" w:hanging="432"/>
              <w:rPr>
                <w:szCs w:val="18"/>
              </w:rPr>
            </w:pPr>
            <w:r w:rsidRPr="00FE2034">
              <w:rPr>
                <w:szCs w:val="18"/>
              </w:rPr>
              <w:t xml:space="preserve">self-determination;  </w:t>
            </w:r>
          </w:p>
          <w:p w14:paraId="68347375" w14:textId="77777777" w:rsidR="00FE2034" w:rsidRPr="00FE2034" w:rsidRDefault="00FE2034" w:rsidP="00606C1D">
            <w:pPr>
              <w:pStyle w:val="ListParagraph"/>
              <w:widowControl w:val="0"/>
              <w:numPr>
                <w:ilvl w:val="0"/>
                <w:numId w:val="62"/>
              </w:numPr>
              <w:spacing w:after="0" w:line="240" w:lineRule="auto"/>
              <w:ind w:left="792" w:hanging="432"/>
              <w:rPr>
                <w:szCs w:val="18"/>
              </w:rPr>
            </w:pPr>
            <w:r w:rsidRPr="00FE2034">
              <w:rPr>
                <w:szCs w:val="18"/>
              </w:rPr>
              <w:t xml:space="preserve">limited government;  </w:t>
            </w:r>
          </w:p>
          <w:p w14:paraId="3F3E490A" w14:textId="77777777" w:rsidR="00FE2034" w:rsidRPr="00FE2034" w:rsidRDefault="00FE2034" w:rsidP="00606C1D">
            <w:pPr>
              <w:pStyle w:val="ListParagraph"/>
              <w:widowControl w:val="0"/>
              <w:numPr>
                <w:ilvl w:val="0"/>
                <w:numId w:val="62"/>
              </w:numPr>
              <w:spacing w:after="0" w:line="240" w:lineRule="auto"/>
              <w:ind w:left="792" w:hanging="432"/>
              <w:rPr>
                <w:szCs w:val="18"/>
              </w:rPr>
            </w:pPr>
            <w:r w:rsidRPr="00FE2034">
              <w:rPr>
                <w:szCs w:val="18"/>
              </w:rPr>
              <w:t xml:space="preserve">consent of the governed;  </w:t>
            </w:r>
          </w:p>
          <w:p w14:paraId="5384CFEF" w14:textId="77777777" w:rsidR="00FE2034" w:rsidRPr="00FE2034" w:rsidRDefault="00FE2034" w:rsidP="00606C1D">
            <w:pPr>
              <w:pStyle w:val="ListParagraph"/>
              <w:widowControl w:val="0"/>
              <w:numPr>
                <w:ilvl w:val="0"/>
                <w:numId w:val="62"/>
              </w:numPr>
              <w:spacing w:after="0" w:line="240" w:lineRule="auto"/>
              <w:ind w:left="792" w:hanging="432"/>
              <w:rPr>
                <w:szCs w:val="18"/>
              </w:rPr>
            </w:pPr>
            <w:r w:rsidRPr="00FE2034">
              <w:rPr>
                <w:szCs w:val="18"/>
              </w:rPr>
              <w:t>common good; and</w:t>
            </w:r>
          </w:p>
          <w:p w14:paraId="2929F2B8" w14:textId="77777777" w:rsidR="00FE2034" w:rsidRPr="00FE2034" w:rsidRDefault="00FE2034" w:rsidP="00606C1D">
            <w:pPr>
              <w:pStyle w:val="ListParagraph"/>
              <w:widowControl w:val="0"/>
              <w:numPr>
                <w:ilvl w:val="0"/>
                <w:numId w:val="62"/>
              </w:numPr>
              <w:spacing w:line="240" w:lineRule="auto"/>
              <w:ind w:left="792" w:hanging="432"/>
              <w:rPr>
                <w:szCs w:val="18"/>
              </w:rPr>
            </w:pPr>
            <w:r w:rsidRPr="00FE2034">
              <w:rPr>
                <w:szCs w:val="18"/>
              </w:rPr>
              <w:t>success of the American and French Revolutions.</w:t>
            </w:r>
          </w:p>
          <w:p w14:paraId="49515017" w14:textId="77777777" w:rsidR="00FE2034" w:rsidRPr="00FE2034" w:rsidRDefault="00FE2034" w:rsidP="00FE2034">
            <w:pPr>
              <w:widowControl w:val="0"/>
              <w:spacing w:after="0"/>
              <w:rPr>
                <w:szCs w:val="18"/>
              </w:rPr>
            </w:pPr>
            <w:r w:rsidRPr="00FE2034">
              <w:rPr>
                <w:szCs w:val="18"/>
              </w:rPr>
              <w:t>However, Latin American revolution</w:t>
            </w:r>
            <w:r>
              <w:rPr>
                <w:szCs w:val="18"/>
              </w:rPr>
              <w:t xml:space="preserve">s had their own unique causes: </w:t>
            </w:r>
          </w:p>
          <w:p w14:paraId="4F7A54A0" w14:textId="77777777" w:rsidR="00FE2034" w:rsidRPr="00FE2034" w:rsidRDefault="00FE2034" w:rsidP="00606C1D">
            <w:pPr>
              <w:pStyle w:val="ListParagraph"/>
              <w:widowControl w:val="0"/>
              <w:numPr>
                <w:ilvl w:val="0"/>
                <w:numId w:val="63"/>
              </w:numPr>
              <w:spacing w:after="0" w:line="240" w:lineRule="auto"/>
              <w:ind w:left="792" w:hanging="432"/>
              <w:rPr>
                <w:szCs w:val="18"/>
              </w:rPr>
            </w:pPr>
            <w:r w:rsidRPr="00FE2034">
              <w:rPr>
                <w:szCs w:val="18"/>
              </w:rPr>
              <w:t>encomienda;</w:t>
            </w:r>
          </w:p>
          <w:p w14:paraId="230D68E6" w14:textId="77777777" w:rsidR="00FE2034" w:rsidRPr="00FE2034" w:rsidRDefault="29BF953E" w:rsidP="29BF953E">
            <w:pPr>
              <w:pStyle w:val="ListParagraph"/>
              <w:widowControl w:val="0"/>
              <w:numPr>
                <w:ilvl w:val="0"/>
                <w:numId w:val="63"/>
              </w:numPr>
              <w:spacing w:after="0" w:line="240" w:lineRule="auto"/>
              <w:ind w:left="792" w:hanging="432"/>
            </w:pPr>
            <w:proofErr w:type="spellStart"/>
            <w:r>
              <w:t>míta</w:t>
            </w:r>
            <w:proofErr w:type="spellEnd"/>
            <w:r>
              <w:t>; and</w:t>
            </w:r>
          </w:p>
          <w:p w14:paraId="547E132C" w14:textId="77777777" w:rsidR="004364DA" w:rsidRDefault="00FE2034" w:rsidP="004364DA">
            <w:pPr>
              <w:pStyle w:val="ListParagraph"/>
              <w:widowControl w:val="0"/>
              <w:numPr>
                <w:ilvl w:val="0"/>
                <w:numId w:val="63"/>
              </w:numPr>
              <w:spacing w:line="240" w:lineRule="auto"/>
              <w:ind w:left="792" w:hanging="432"/>
              <w:rPr>
                <w:szCs w:val="18"/>
              </w:rPr>
            </w:pPr>
            <w:r w:rsidRPr="00FE2034">
              <w:rPr>
                <w:szCs w:val="18"/>
              </w:rPr>
              <w:t>chattel slavery.</w:t>
            </w:r>
          </w:p>
          <w:p w14:paraId="03B2741A" w14:textId="77777777" w:rsidR="006D24BA" w:rsidRPr="002016B8" w:rsidRDefault="006D24BA" w:rsidP="00355421">
            <w:pPr>
              <w:pStyle w:val="Normal2"/>
            </w:pPr>
            <w:r w:rsidRPr="002016B8">
              <w:t>EXPECTATIONS FOR LEARNING</w:t>
            </w:r>
          </w:p>
          <w:p w14:paraId="701CB93F" w14:textId="77777777" w:rsidR="006D24BA" w:rsidRPr="009B2DA5" w:rsidRDefault="29BF953E" w:rsidP="29BF953E">
            <w:pPr>
              <w:widowControl w:val="0"/>
              <w:rPr>
                <w:rFonts w:eastAsia="Times New Roman"/>
                <w:color w:val="000000" w:themeColor="text1"/>
              </w:rPr>
            </w:pPr>
            <w:r w:rsidRPr="29BF953E">
              <w:rPr>
                <w:rFonts w:eastAsia="Times New Roman"/>
                <w:color w:val="000000" w:themeColor="text1"/>
              </w:rPr>
              <w:t>Compare how the American and French Revolutions influenced the Latin American revolutions.</w:t>
            </w:r>
          </w:p>
        </w:tc>
      </w:tr>
    </w:tbl>
    <w:p w14:paraId="0878D99B" w14:textId="4F768081" w:rsidR="00FE2034" w:rsidRDefault="00FE2034">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14CAB02F" w14:textId="77777777" w:rsidTr="29BF953E">
        <w:trPr>
          <w:trHeight w:val="360"/>
        </w:trPr>
        <w:tc>
          <w:tcPr>
            <w:tcW w:w="14390" w:type="dxa"/>
            <w:gridSpan w:val="2"/>
            <w:shd w:val="clear" w:color="auto" w:fill="003BA7"/>
            <w:vAlign w:val="center"/>
          </w:tcPr>
          <w:p w14:paraId="1F40D226" w14:textId="77777777" w:rsidR="006D24BA" w:rsidRPr="000C3E5F" w:rsidRDefault="006D24BA" w:rsidP="00ED64C0">
            <w:pPr>
              <w:pStyle w:val="TableSub-Head"/>
            </w:pPr>
            <w:r w:rsidRPr="000C3E5F">
              <w:lastRenderedPageBreak/>
              <w:t xml:space="preserve">Topic: </w:t>
            </w:r>
            <w:r w:rsidR="00FE2034" w:rsidRPr="00FE2034">
              <w:t>Age of Revolutions (1750-1914)</w:t>
            </w:r>
          </w:p>
        </w:tc>
      </w:tr>
      <w:tr w:rsidR="006D24BA" w:rsidRPr="009B2DA5" w14:paraId="16FEAA71" w14:textId="77777777" w:rsidTr="29BF953E">
        <w:trPr>
          <w:trHeight w:val="170"/>
        </w:trPr>
        <w:tc>
          <w:tcPr>
            <w:tcW w:w="14390" w:type="dxa"/>
            <w:gridSpan w:val="2"/>
            <w:shd w:val="clear" w:color="auto" w:fill="D1D3ED"/>
            <w:vAlign w:val="center"/>
          </w:tcPr>
          <w:p w14:paraId="3ED5AD47" w14:textId="77777777" w:rsidR="006D24BA" w:rsidRPr="00FE2034" w:rsidRDefault="006D24BA" w:rsidP="00ED64C0">
            <w:pPr>
              <w:widowControl w:val="0"/>
              <w:spacing w:after="0"/>
              <w:rPr>
                <w:rStyle w:val="normaltextrun"/>
                <w:b/>
                <w:bCs/>
                <w:szCs w:val="18"/>
              </w:rPr>
            </w:pPr>
            <w:r w:rsidRPr="00FE2034">
              <w:rPr>
                <w:rStyle w:val="normaltextrun"/>
                <w:b/>
                <w:bCs/>
                <w:szCs w:val="18"/>
              </w:rPr>
              <w:t>Content Statement</w:t>
            </w:r>
          </w:p>
          <w:p w14:paraId="26654B18" w14:textId="77777777" w:rsidR="006D24BA" w:rsidRPr="00FE2034" w:rsidRDefault="00FE2034" w:rsidP="00FE2034">
            <w:pPr>
              <w:pStyle w:val="ListParagraph"/>
              <w:widowControl w:val="0"/>
              <w:numPr>
                <w:ilvl w:val="0"/>
                <w:numId w:val="23"/>
              </w:numPr>
              <w:spacing w:after="0" w:line="240" w:lineRule="auto"/>
              <w:ind w:left="522"/>
              <w:rPr>
                <w:rFonts w:eastAsia="Times New Roman"/>
                <w:b/>
                <w:bCs/>
              </w:rPr>
            </w:pPr>
            <w:r w:rsidRPr="00FE2034">
              <w:rPr>
                <w:rFonts w:eastAsia="Times New Roman"/>
                <w:b/>
                <w:bCs/>
              </w:rPr>
              <w:t>Industrialization had social, political and economic effects on Western Europe and the world.</w:t>
            </w:r>
          </w:p>
        </w:tc>
      </w:tr>
      <w:tr w:rsidR="006D24BA" w:rsidRPr="009B2DA5" w14:paraId="1A6DF74F" w14:textId="77777777" w:rsidTr="29BF953E">
        <w:trPr>
          <w:trHeight w:val="170"/>
        </w:trPr>
        <w:tc>
          <w:tcPr>
            <w:tcW w:w="355" w:type="dxa"/>
            <w:shd w:val="clear" w:color="auto" w:fill="D1D3ED"/>
            <w:vAlign w:val="center"/>
          </w:tcPr>
          <w:p w14:paraId="42DD78E8" w14:textId="77777777" w:rsidR="006D24BA" w:rsidRPr="009B2DA5" w:rsidRDefault="006D24BA" w:rsidP="00ED64C0"/>
        </w:tc>
        <w:tc>
          <w:tcPr>
            <w:tcW w:w="14035" w:type="dxa"/>
          </w:tcPr>
          <w:p w14:paraId="45743D8A" w14:textId="77777777" w:rsidR="006D24BA" w:rsidRPr="002016B8" w:rsidRDefault="006D24BA" w:rsidP="00355421">
            <w:pPr>
              <w:pStyle w:val="Normal2"/>
            </w:pPr>
            <w:r w:rsidRPr="002016B8">
              <w:t>Content elaboration</w:t>
            </w:r>
          </w:p>
          <w:p w14:paraId="1769A822" w14:textId="77777777" w:rsidR="00FE2034" w:rsidRDefault="00FE2034" w:rsidP="00FE2034">
            <w:pPr>
              <w:widowControl w:val="0"/>
              <w:spacing w:after="0"/>
            </w:pPr>
            <w:r>
              <w:t>The Industrial Revolution transformed Europe and North America in the late 18th and 19th centuries. It had positive and negative effects on class distinctions, family life and the daily working lives of men, women and children. Population growth and migrations, urbanization and emigration out of Europe were impacted by the move to an industrialized economy. These impacts include:</w:t>
            </w:r>
          </w:p>
          <w:p w14:paraId="4B63E164" w14:textId="77777777" w:rsidR="00FE2034" w:rsidRDefault="00FE2034" w:rsidP="00606C1D">
            <w:pPr>
              <w:pStyle w:val="ListParagraph"/>
              <w:widowControl w:val="0"/>
              <w:numPr>
                <w:ilvl w:val="0"/>
                <w:numId w:val="64"/>
              </w:numPr>
              <w:spacing w:after="0" w:line="240" w:lineRule="auto"/>
              <w:ind w:left="792" w:hanging="432"/>
            </w:pPr>
            <w:r>
              <w:t>migration;</w:t>
            </w:r>
          </w:p>
          <w:p w14:paraId="51CA8647" w14:textId="77777777" w:rsidR="00FE2034" w:rsidRDefault="00FE2034" w:rsidP="00606C1D">
            <w:pPr>
              <w:pStyle w:val="ListParagraph"/>
              <w:widowControl w:val="0"/>
              <w:numPr>
                <w:ilvl w:val="0"/>
                <w:numId w:val="64"/>
              </w:numPr>
              <w:spacing w:after="0" w:line="240" w:lineRule="auto"/>
              <w:ind w:left="792" w:hanging="432"/>
            </w:pPr>
            <w:r>
              <w:t>urbanization;</w:t>
            </w:r>
          </w:p>
          <w:p w14:paraId="618E4089" w14:textId="77777777" w:rsidR="00FE2034" w:rsidRDefault="00FE2034" w:rsidP="00606C1D">
            <w:pPr>
              <w:pStyle w:val="ListParagraph"/>
              <w:widowControl w:val="0"/>
              <w:numPr>
                <w:ilvl w:val="0"/>
                <w:numId w:val="64"/>
              </w:numPr>
              <w:spacing w:after="0" w:line="240" w:lineRule="auto"/>
              <w:ind w:left="792" w:hanging="432"/>
            </w:pPr>
            <w:r>
              <w:t>emigration;</w:t>
            </w:r>
          </w:p>
          <w:p w14:paraId="294EB371" w14:textId="77777777" w:rsidR="00FE2034" w:rsidRDefault="00FE2034" w:rsidP="00606C1D">
            <w:pPr>
              <w:pStyle w:val="ListParagraph"/>
              <w:widowControl w:val="0"/>
              <w:numPr>
                <w:ilvl w:val="0"/>
                <w:numId w:val="64"/>
              </w:numPr>
              <w:spacing w:after="0" w:line="240" w:lineRule="auto"/>
              <w:ind w:left="792" w:hanging="432"/>
            </w:pPr>
            <w:r>
              <w:t>industrialization;</w:t>
            </w:r>
          </w:p>
          <w:p w14:paraId="4B46D090" w14:textId="77777777" w:rsidR="00FE2034" w:rsidRDefault="00FE2034" w:rsidP="00606C1D">
            <w:pPr>
              <w:pStyle w:val="ListParagraph"/>
              <w:widowControl w:val="0"/>
              <w:numPr>
                <w:ilvl w:val="0"/>
                <w:numId w:val="64"/>
              </w:numPr>
              <w:spacing w:after="0" w:line="240" w:lineRule="auto"/>
              <w:ind w:left="792" w:hanging="432"/>
            </w:pPr>
            <w:r>
              <w:t>labor unions forming</w:t>
            </w:r>
          </w:p>
          <w:p w14:paraId="76BC0E55" w14:textId="77777777" w:rsidR="00FE2034" w:rsidRDefault="00FE2034" w:rsidP="00606C1D">
            <w:pPr>
              <w:pStyle w:val="ListParagraph"/>
              <w:widowControl w:val="0"/>
              <w:numPr>
                <w:ilvl w:val="0"/>
                <w:numId w:val="64"/>
              </w:numPr>
              <w:spacing w:after="0" w:line="240" w:lineRule="auto"/>
              <w:ind w:left="792" w:hanging="432"/>
            </w:pPr>
            <w:r>
              <w:t>social classes (middle and working class); and</w:t>
            </w:r>
          </w:p>
          <w:p w14:paraId="277ED3E8" w14:textId="77777777" w:rsidR="00FE2034" w:rsidRDefault="00FE2034" w:rsidP="00606C1D">
            <w:pPr>
              <w:pStyle w:val="ListParagraph"/>
              <w:widowControl w:val="0"/>
              <w:numPr>
                <w:ilvl w:val="0"/>
                <w:numId w:val="64"/>
              </w:numPr>
              <w:spacing w:after="40" w:line="240" w:lineRule="auto"/>
              <w:ind w:left="792" w:hanging="432"/>
            </w:pPr>
            <w:r>
              <w:t>the economy.</w:t>
            </w:r>
          </w:p>
          <w:p w14:paraId="47943D07" w14:textId="77777777" w:rsidR="006D24BA" w:rsidRPr="00B02305" w:rsidRDefault="00FE2034" w:rsidP="00383C3D">
            <w:pPr>
              <w:widowControl w:val="0"/>
              <w:spacing w:after="60"/>
            </w:pPr>
            <w:r>
              <w:t>The Industrial Revolution led to movements for political and social reform in England, Western Europe, and the United States. It also expanded the world-market economy.</w:t>
            </w:r>
          </w:p>
          <w:p w14:paraId="1CF615E7" w14:textId="77777777" w:rsidR="006D24BA" w:rsidRPr="002016B8" w:rsidRDefault="006D24BA" w:rsidP="00355421">
            <w:pPr>
              <w:pStyle w:val="Normal2"/>
            </w:pPr>
            <w:r w:rsidRPr="002016B8">
              <w:t>EXPECTATIONS FOR LEARNING</w:t>
            </w:r>
          </w:p>
          <w:p w14:paraId="27B30906" w14:textId="77777777" w:rsidR="006D24BA" w:rsidRPr="002016B8" w:rsidRDefault="00FE2034" w:rsidP="00FE2034">
            <w:pPr>
              <w:spacing w:after="0"/>
            </w:pPr>
            <w:r w:rsidRPr="00FE2034">
              <w:t>Analyze the social, political, and economic effects of industrialization on Western Europe and the world.</w:t>
            </w:r>
          </w:p>
        </w:tc>
      </w:tr>
      <w:tr w:rsidR="006D24BA" w:rsidRPr="009B2DA5" w14:paraId="53507CCF" w14:textId="77777777" w:rsidTr="29BF953E">
        <w:trPr>
          <w:trHeight w:val="360"/>
        </w:trPr>
        <w:tc>
          <w:tcPr>
            <w:tcW w:w="14390" w:type="dxa"/>
            <w:gridSpan w:val="2"/>
            <w:shd w:val="clear" w:color="auto" w:fill="003BA7"/>
            <w:vAlign w:val="center"/>
          </w:tcPr>
          <w:p w14:paraId="07B55A29" w14:textId="77777777" w:rsidR="006D24BA" w:rsidRPr="000C3E5F" w:rsidRDefault="006D24BA" w:rsidP="00ED64C0">
            <w:pPr>
              <w:pStyle w:val="TableSub-Head"/>
            </w:pPr>
            <w:r w:rsidRPr="000C3E5F">
              <w:t xml:space="preserve">Topic: </w:t>
            </w:r>
            <w:r w:rsidR="00FE2034" w:rsidRPr="00FE2034">
              <w:t>Imperialism (1800-1914)</w:t>
            </w:r>
          </w:p>
        </w:tc>
      </w:tr>
      <w:tr w:rsidR="006D24BA" w:rsidRPr="009B2DA5" w14:paraId="0E3272C2" w14:textId="77777777" w:rsidTr="29BF953E">
        <w:trPr>
          <w:trHeight w:val="170"/>
        </w:trPr>
        <w:tc>
          <w:tcPr>
            <w:tcW w:w="14390" w:type="dxa"/>
            <w:gridSpan w:val="2"/>
            <w:shd w:val="clear" w:color="auto" w:fill="D1D3ED"/>
            <w:vAlign w:val="center"/>
          </w:tcPr>
          <w:p w14:paraId="51D0E797" w14:textId="77777777" w:rsidR="006D24BA" w:rsidRPr="00FE2034" w:rsidRDefault="006D24BA" w:rsidP="00ED64C0">
            <w:pPr>
              <w:widowControl w:val="0"/>
              <w:spacing w:after="0"/>
              <w:rPr>
                <w:rStyle w:val="normaltextrun"/>
                <w:b/>
                <w:bCs/>
                <w:szCs w:val="18"/>
              </w:rPr>
            </w:pPr>
            <w:r w:rsidRPr="00FE2034">
              <w:rPr>
                <w:rStyle w:val="normaltextrun"/>
                <w:b/>
                <w:bCs/>
                <w:szCs w:val="18"/>
              </w:rPr>
              <w:t>Content Statement</w:t>
            </w:r>
          </w:p>
          <w:p w14:paraId="56517641" w14:textId="77777777" w:rsidR="006D24BA" w:rsidRPr="00FE2034" w:rsidRDefault="00FE2034" w:rsidP="00FE2034">
            <w:pPr>
              <w:pStyle w:val="ListParagraph"/>
              <w:widowControl w:val="0"/>
              <w:numPr>
                <w:ilvl w:val="0"/>
                <w:numId w:val="23"/>
              </w:numPr>
              <w:spacing w:after="0" w:line="240" w:lineRule="auto"/>
              <w:ind w:left="522"/>
              <w:rPr>
                <w:rFonts w:eastAsia="Times New Roman"/>
                <w:b/>
                <w:bCs/>
              </w:rPr>
            </w:pPr>
            <w:r w:rsidRPr="00FE2034">
              <w:rPr>
                <w:rFonts w:eastAsia="Times New Roman"/>
                <w:b/>
                <w:bCs/>
              </w:rPr>
              <w:t>Imperial expansion had political, economic and social roots.</w:t>
            </w:r>
          </w:p>
        </w:tc>
      </w:tr>
      <w:tr w:rsidR="006D24BA" w:rsidRPr="009B2DA5" w14:paraId="12BB8474" w14:textId="77777777" w:rsidTr="29BF953E">
        <w:trPr>
          <w:trHeight w:val="170"/>
        </w:trPr>
        <w:tc>
          <w:tcPr>
            <w:tcW w:w="355" w:type="dxa"/>
            <w:shd w:val="clear" w:color="auto" w:fill="D1D3ED"/>
            <w:vAlign w:val="center"/>
          </w:tcPr>
          <w:p w14:paraId="40693978" w14:textId="77777777" w:rsidR="006D24BA" w:rsidRPr="009B2DA5" w:rsidRDefault="006D24BA" w:rsidP="00ED64C0"/>
        </w:tc>
        <w:tc>
          <w:tcPr>
            <w:tcW w:w="14035" w:type="dxa"/>
          </w:tcPr>
          <w:p w14:paraId="1FCE84E4" w14:textId="77777777" w:rsidR="006D24BA" w:rsidRDefault="006D24BA" w:rsidP="00355421">
            <w:pPr>
              <w:pStyle w:val="Normal2"/>
            </w:pPr>
            <w:r w:rsidRPr="002016B8">
              <w:t>Content elaboration</w:t>
            </w:r>
          </w:p>
          <w:p w14:paraId="50CCDF91" w14:textId="77777777" w:rsidR="00FE2034" w:rsidRDefault="00FE2034" w:rsidP="00383C3D">
            <w:pPr>
              <w:spacing w:after="60"/>
            </w:pPr>
            <w:r>
              <w:t>By the early 20th century, many European nations, as well as Japan, extended their control over other lands and created empires based on imperialism. Their motivations had economic, political, and social roots.</w:t>
            </w:r>
          </w:p>
          <w:p w14:paraId="5EA9951E" w14:textId="77777777" w:rsidR="00FE2034" w:rsidRDefault="29BF953E" w:rsidP="00383C3D">
            <w:pPr>
              <w:spacing w:after="60"/>
            </w:pPr>
            <w:r>
              <w:t xml:space="preserve">The political motivations for imperialism included the desire to appear more powerful, bolster nationalism, and provide security through the building of military bases overseas (militarism).  Japanese leaders wanted to exert the power of Japan and confront Western imperialism by engaging in imperialist actions. Japan used its military might to establish footholds in Taiwan, China, and Korea. </w:t>
            </w:r>
          </w:p>
          <w:p w14:paraId="3487BB04" w14:textId="08068E04" w:rsidR="00FE2034" w:rsidRDefault="29BF953E" w:rsidP="00383C3D">
            <w:pPr>
              <w:spacing w:after="60"/>
            </w:pPr>
            <w:r>
              <w:t>Economic motivations were tied to production and consumption of goods. There was a need for new markets, raw materials and outlets for population growth.</w:t>
            </w:r>
          </w:p>
          <w:p w14:paraId="561E4AB0" w14:textId="77777777" w:rsidR="00FE2034" w:rsidRDefault="29BF953E" w:rsidP="00FE2034">
            <w:pPr>
              <w:spacing w:after="0"/>
            </w:pPr>
            <w:r>
              <w:t>European powers used spheres of influence to establish economic control in China. Economic influences of imperialism include:</w:t>
            </w:r>
          </w:p>
          <w:p w14:paraId="632431A7" w14:textId="77777777" w:rsidR="00FE2034" w:rsidRDefault="00FE2034" w:rsidP="00606C1D">
            <w:pPr>
              <w:pStyle w:val="ListParagraph"/>
              <w:numPr>
                <w:ilvl w:val="0"/>
                <w:numId w:val="65"/>
              </w:numPr>
              <w:spacing w:after="0" w:line="240" w:lineRule="auto"/>
              <w:ind w:left="792" w:hanging="432"/>
            </w:pPr>
            <w:r>
              <w:t>consumption;</w:t>
            </w:r>
          </w:p>
          <w:p w14:paraId="7E91CD33" w14:textId="77777777" w:rsidR="00FE2034" w:rsidRDefault="00FE2034" w:rsidP="00606C1D">
            <w:pPr>
              <w:pStyle w:val="ListParagraph"/>
              <w:numPr>
                <w:ilvl w:val="0"/>
                <w:numId w:val="65"/>
              </w:numPr>
              <w:spacing w:after="0" w:line="240" w:lineRule="auto"/>
              <w:ind w:left="792" w:hanging="432"/>
            </w:pPr>
            <w:r>
              <w:t>exploitation of labor;</w:t>
            </w:r>
          </w:p>
          <w:p w14:paraId="3A7A0F32" w14:textId="77777777" w:rsidR="00FE2034" w:rsidRDefault="00FE2034" w:rsidP="00606C1D">
            <w:pPr>
              <w:pStyle w:val="ListParagraph"/>
              <w:numPr>
                <w:ilvl w:val="0"/>
                <w:numId w:val="65"/>
              </w:numPr>
              <w:spacing w:after="0" w:line="240" w:lineRule="auto"/>
              <w:ind w:left="792" w:hanging="432"/>
            </w:pPr>
            <w:r>
              <w:t>exploitation of raw materials;</w:t>
            </w:r>
          </w:p>
          <w:p w14:paraId="77A5B9C4" w14:textId="77777777" w:rsidR="00FE2034" w:rsidRDefault="00FE2034" w:rsidP="00606C1D">
            <w:pPr>
              <w:pStyle w:val="ListParagraph"/>
              <w:numPr>
                <w:ilvl w:val="0"/>
                <w:numId w:val="65"/>
              </w:numPr>
              <w:spacing w:after="0" w:line="240" w:lineRule="auto"/>
              <w:ind w:left="792" w:hanging="432"/>
            </w:pPr>
            <w:r>
              <w:t>spheres of influence; and</w:t>
            </w:r>
          </w:p>
          <w:p w14:paraId="2BD494C8" w14:textId="77777777" w:rsidR="00F26C52" w:rsidRDefault="00FE2034" w:rsidP="00383C3D">
            <w:pPr>
              <w:pStyle w:val="ListParagraph"/>
              <w:numPr>
                <w:ilvl w:val="0"/>
                <w:numId w:val="65"/>
              </w:numPr>
              <w:spacing w:after="60" w:line="240" w:lineRule="auto"/>
              <w:ind w:left="792" w:hanging="432"/>
            </w:pPr>
            <w:r>
              <w:t>free market.</w:t>
            </w:r>
          </w:p>
          <w:p w14:paraId="155C8ACF" w14:textId="77777777" w:rsidR="006D24BA" w:rsidRDefault="29BF953E" w:rsidP="00383C3D">
            <w:pPr>
              <w:spacing w:after="60"/>
            </w:pPr>
            <w:r>
              <w:t>The social roots for imperial expansion included the spread of Western values and the vision of some that it was “the white man’s burden” to civilize those perceived as uncivilized. There also were humanitarian concerns and the spread of Christianity. The social roots of imperialism also included paternalism and social Darwinism.</w:t>
            </w:r>
          </w:p>
          <w:p w14:paraId="1A45EBFC" w14:textId="77777777" w:rsidR="006D24BA" w:rsidRPr="002016B8" w:rsidRDefault="006D24BA" w:rsidP="00355421">
            <w:pPr>
              <w:pStyle w:val="Normal2"/>
            </w:pPr>
            <w:r w:rsidRPr="002016B8">
              <w:t>EXPECTATIONS FOR LEARNING</w:t>
            </w:r>
          </w:p>
          <w:p w14:paraId="077AF2A6" w14:textId="77777777" w:rsidR="006D24BA" w:rsidRPr="002016B8" w:rsidRDefault="00FE2034" w:rsidP="00383C3D">
            <w:pPr>
              <w:spacing w:after="0"/>
            </w:pPr>
            <w:r w:rsidRPr="00FE2034">
              <w:t>Describe the political, economic, and social causes of imperialism.</w:t>
            </w:r>
          </w:p>
        </w:tc>
      </w:tr>
    </w:tbl>
    <w:p w14:paraId="302DCFC4" w14:textId="6F04520F" w:rsidR="00CF1CA4" w:rsidRDefault="00CF1CA4" w:rsidP="00383C3D">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6D24BA" w:rsidRPr="009B2DA5" w14:paraId="0D99C72D" w14:textId="77777777" w:rsidTr="29BF953E">
        <w:trPr>
          <w:trHeight w:val="360"/>
        </w:trPr>
        <w:tc>
          <w:tcPr>
            <w:tcW w:w="14390" w:type="dxa"/>
            <w:gridSpan w:val="2"/>
            <w:shd w:val="clear" w:color="auto" w:fill="003BA7"/>
            <w:vAlign w:val="center"/>
          </w:tcPr>
          <w:p w14:paraId="3ED507D2" w14:textId="77777777" w:rsidR="006D24BA" w:rsidRPr="000C3E5F" w:rsidRDefault="006D24BA" w:rsidP="00ED64C0">
            <w:pPr>
              <w:pStyle w:val="TableSub-Head"/>
            </w:pPr>
            <w:r w:rsidRPr="000C3E5F">
              <w:lastRenderedPageBreak/>
              <w:t xml:space="preserve">Topic: </w:t>
            </w:r>
            <w:r w:rsidR="00FE2034" w:rsidRPr="00FE2034">
              <w:t>Imperialism (1800-1914)</w:t>
            </w:r>
          </w:p>
        </w:tc>
      </w:tr>
      <w:tr w:rsidR="006D24BA" w:rsidRPr="009B2DA5" w14:paraId="56CB89D5" w14:textId="77777777" w:rsidTr="29BF953E">
        <w:trPr>
          <w:trHeight w:val="170"/>
        </w:trPr>
        <w:tc>
          <w:tcPr>
            <w:tcW w:w="14390" w:type="dxa"/>
            <w:gridSpan w:val="2"/>
            <w:shd w:val="clear" w:color="auto" w:fill="D1D3ED"/>
            <w:vAlign w:val="center"/>
          </w:tcPr>
          <w:p w14:paraId="5F7AD28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5EC56D3" w14:textId="77777777" w:rsidR="006D24BA" w:rsidRPr="00822D24" w:rsidRDefault="00FE2034" w:rsidP="00FE2034">
            <w:pPr>
              <w:pStyle w:val="ListParagraph"/>
              <w:widowControl w:val="0"/>
              <w:numPr>
                <w:ilvl w:val="0"/>
                <w:numId w:val="23"/>
              </w:numPr>
              <w:spacing w:after="0" w:line="240" w:lineRule="auto"/>
              <w:ind w:left="522"/>
              <w:rPr>
                <w:rFonts w:eastAsia="Times New Roman"/>
                <w:b/>
                <w:bCs/>
                <w:color w:val="808080" w:themeColor="background1" w:themeShade="80"/>
              </w:rPr>
            </w:pPr>
            <w:r w:rsidRPr="00FE2034">
              <w:rPr>
                <w:rFonts w:eastAsia="Times New Roman"/>
                <w:b/>
                <w:bCs/>
              </w:rPr>
              <w:t>Imperialism involved land acquisition, extraction of raw materials, spread of Western values</w:t>
            </w:r>
            <w:r w:rsidR="00F26C52">
              <w:rPr>
                <w:rFonts w:eastAsia="Times New Roman"/>
                <w:b/>
                <w:bCs/>
              </w:rPr>
              <w:t>,</w:t>
            </w:r>
            <w:r w:rsidRPr="00FE2034">
              <w:rPr>
                <w:rFonts w:eastAsia="Times New Roman"/>
                <w:b/>
                <w:bCs/>
              </w:rPr>
              <w:t xml:space="preserve"> and direct political control.</w:t>
            </w:r>
          </w:p>
        </w:tc>
      </w:tr>
      <w:tr w:rsidR="006D24BA" w:rsidRPr="009B2DA5" w14:paraId="7DAF9DDB" w14:textId="77777777" w:rsidTr="29BF953E">
        <w:trPr>
          <w:trHeight w:val="170"/>
        </w:trPr>
        <w:tc>
          <w:tcPr>
            <w:tcW w:w="355" w:type="dxa"/>
            <w:shd w:val="clear" w:color="auto" w:fill="D1D3ED"/>
            <w:vAlign w:val="center"/>
          </w:tcPr>
          <w:p w14:paraId="59739E86" w14:textId="77777777" w:rsidR="006D24BA" w:rsidRPr="009B2DA5" w:rsidRDefault="006D24BA" w:rsidP="00ED64C0"/>
        </w:tc>
        <w:tc>
          <w:tcPr>
            <w:tcW w:w="14035" w:type="dxa"/>
          </w:tcPr>
          <w:p w14:paraId="439554F8" w14:textId="77777777" w:rsidR="006D24BA" w:rsidRDefault="006D24BA" w:rsidP="00355421">
            <w:pPr>
              <w:pStyle w:val="Normal2"/>
            </w:pPr>
            <w:r w:rsidRPr="002016B8">
              <w:t>Content elaboration</w:t>
            </w:r>
          </w:p>
          <w:p w14:paraId="52E98336" w14:textId="77777777" w:rsidR="00FE2034" w:rsidRDefault="00FE2034" w:rsidP="00FE2034">
            <w:pPr>
              <w:spacing w:after="0"/>
            </w:pPr>
            <w:r>
              <w:t>In the late 19th and early 20th centuries, European countries competed to establish colonies in Africa and Asia. Raw materials needed for their growing industries were extracted from the colonies. Colonial powers made unilateral decisions about land and people without consulting people living there, including:</w:t>
            </w:r>
          </w:p>
          <w:p w14:paraId="635B95A4" w14:textId="77777777" w:rsidR="00FE2034" w:rsidRDefault="00FE2034" w:rsidP="00606C1D">
            <w:pPr>
              <w:pStyle w:val="ListParagraph"/>
              <w:numPr>
                <w:ilvl w:val="0"/>
                <w:numId w:val="66"/>
              </w:numPr>
              <w:spacing w:after="0" w:line="240" w:lineRule="auto"/>
              <w:ind w:left="792" w:hanging="432"/>
            </w:pPr>
            <w:r>
              <w:t>exploiting raw materials;</w:t>
            </w:r>
          </w:p>
          <w:p w14:paraId="4B88AB6A" w14:textId="77777777" w:rsidR="00FE2034" w:rsidRDefault="00FE2034" w:rsidP="00606C1D">
            <w:pPr>
              <w:pStyle w:val="ListParagraph"/>
              <w:numPr>
                <w:ilvl w:val="0"/>
                <w:numId w:val="66"/>
              </w:numPr>
              <w:spacing w:after="0" w:line="240" w:lineRule="auto"/>
              <w:ind w:left="792" w:hanging="432"/>
            </w:pPr>
            <w:r>
              <w:t>exploiting people; and</w:t>
            </w:r>
          </w:p>
          <w:p w14:paraId="5524DE7E" w14:textId="77777777" w:rsidR="00FE2034" w:rsidRDefault="00FE2034" w:rsidP="00606C1D">
            <w:pPr>
              <w:pStyle w:val="ListParagraph"/>
              <w:numPr>
                <w:ilvl w:val="0"/>
                <w:numId w:val="66"/>
              </w:numPr>
              <w:spacing w:line="240" w:lineRule="auto"/>
              <w:ind w:left="792" w:hanging="432"/>
            </w:pPr>
            <w:r>
              <w:t>Berlin or Congo Conference.</w:t>
            </w:r>
          </w:p>
          <w:p w14:paraId="02787194" w14:textId="77777777" w:rsidR="006D24BA" w:rsidRPr="00992F11" w:rsidRDefault="00FE2034" w:rsidP="00FE2034">
            <w:r>
              <w:t>Some European powers preferred direct control over the colonies they established during this period. Other European powers preferred indirect control over their colonies, using local systems of authority, believing that working with the local native leaders would lessen the possibility of revolts and would encourage assimilation into Western traditions.</w:t>
            </w:r>
          </w:p>
          <w:p w14:paraId="61A9DA29" w14:textId="77777777" w:rsidR="006D24BA" w:rsidRPr="002016B8" w:rsidRDefault="006D24BA" w:rsidP="00355421">
            <w:pPr>
              <w:pStyle w:val="Normal2"/>
            </w:pPr>
            <w:r w:rsidRPr="002016B8">
              <w:t>EXPECTATIONS FOR LEARNING</w:t>
            </w:r>
          </w:p>
          <w:p w14:paraId="4C2334DB" w14:textId="77777777" w:rsidR="006D24BA" w:rsidRPr="002016B8" w:rsidRDefault="00FE2034" w:rsidP="00ED64C0">
            <w:r w:rsidRPr="00FE2034">
              <w:t>Describe how imperialism involved land acquisition, extraction of raw materials, the spread of Western values, and maintenance of political control.</w:t>
            </w:r>
          </w:p>
        </w:tc>
      </w:tr>
      <w:tr w:rsidR="006D24BA" w:rsidRPr="009B2DA5" w14:paraId="68400F98" w14:textId="77777777" w:rsidTr="29BF953E">
        <w:trPr>
          <w:trHeight w:val="432"/>
        </w:trPr>
        <w:tc>
          <w:tcPr>
            <w:tcW w:w="14390" w:type="dxa"/>
            <w:gridSpan w:val="2"/>
            <w:shd w:val="clear" w:color="auto" w:fill="D1D3ED"/>
            <w:vAlign w:val="center"/>
          </w:tcPr>
          <w:p w14:paraId="5547D4C4"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FBA46EF" w14:textId="77777777" w:rsidR="006D24BA" w:rsidRPr="00822D24" w:rsidRDefault="00FE2034" w:rsidP="00FE2034">
            <w:pPr>
              <w:pStyle w:val="ListParagraph"/>
              <w:widowControl w:val="0"/>
              <w:numPr>
                <w:ilvl w:val="0"/>
                <w:numId w:val="23"/>
              </w:numPr>
              <w:spacing w:after="0" w:line="240" w:lineRule="auto"/>
              <w:ind w:left="522"/>
              <w:rPr>
                <w:rFonts w:eastAsia="Times New Roman"/>
                <w:b/>
                <w:bCs/>
                <w:color w:val="808080" w:themeColor="background1" w:themeShade="80"/>
              </w:rPr>
            </w:pPr>
            <w:r w:rsidRPr="00FE2034">
              <w:rPr>
                <w:rFonts w:eastAsia="Times New Roman"/>
                <w:b/>
                <w:bCs/>
              </w:rPr>
              <w:t>The consequences of imperialism were viewed differently by the colonizers and the colonized.</w:t>
            </w:r>
          </w:p>
        </w:tc>
      </w:tr>
      <w:tr w:rsidR="006D24BA" w:rsidRPr="009B2DA5" w14:paraId="09A2BE29" w14:textId="77777777" w:rsidTr="29BF953E">
        <w:trPr>
          <w:trHeight w:val="170"/>
        </w:trPr>
        <w:tc>
          <w:tcPr>
            <w:tcW w:w="355" w:type="dxa"/>
            <w:shd w:val="clear" w:color="auto" w:fill="D1D3ED"/>
            <w:vAlign w:val="center"/>
          </w:tcPr>
          <w:p w14:paraId="7CA33313" w14:textId="77777777" w:rsidR="006D24BA" w:rsidRPr="009B2DA5" w:rsidRDefault="006D24BA" w:rsidP="00ED64C0"/>
        </w:tc>
        <w:tc>
          <w:tcPr>
            <w:tcW w:w="14035" w:type="dxa"/>
          </w:tcPr>
          <w:p w14:paraId="1BEB5F95" w14:textId="77777777" w:rsidR="006D24BA" w:rsidRPr="002016B8" w:rsidRDefault="006D24BA" w:rsidP="00355421">
            <w:pPr>
              <w:pStyle w:val="Normal2"/>
            </w:pPr>
            <w:r w:rsidRPr="002016B8">
              <w:t>Content elaboration</w:t>
            </w:r>
          </w:p>
          <w:p w14:paraId="2FBE9E63" w14:textId="77777777" w:rsidR="006D24BA" w:rsidRPr="009C66F0" w:rsidRDefault="29BF953E" w:rsidP="00ED64C0">
            <w:pPr>
              <w:widowControl w:val="0"/>
              <w:rPr>
                <w:szCs w:val="18"/>
              </w:rPr>
            </w:pPr>
            <w:r>
              <w:t>Dramatic differences in viewpoints existed between colonizers and those they colonized. Different viewpoints between these two groups included the extension of cultural practices versus the loss of traditions and modernization versus breakup of past institutions.</w:t>
            </w:r>
          </w:p>
          <w:p w14:paraId="3ECF0BD7" w14:textId="77777777" w:rsidR="006D24BA" w:rsidRPr="002016B8" w:rsidRDefault="006D24BA" w:rsidP="00355421">
            <w:pPr>
              <w:pStyle w:val="Normal2"/>
            </w:pPr>
            <w:r w:rsidRPr="002016B8">
              <w:t>EXPECTATIONS FOR LEARNING</w:t>
            </w:r>
          </w:p>
          <w:p w14:paraId="280602B6" w14:textId="77777777" w:rsidR="006D24BA" w:rsidRPr="009B2DA5" w:rsidRDefault="00FE2034" w:rsidP="00ED64C0">
            <w:pPr>
              <w:widowControl w:val="0"/>
              <w:rPr>
                <w:rFonts w:eastAsia="Times New Roman"/>
                <w:color w:val="000000"/>
              </w:rPr>
            </w:pPr>
            <w:r w:rsidRPr="00FE2034">
              <w:rPr>
                <w:rFonts w:eastAsia="Times New Roman"/>
                <w:color w:val="000000"/>
              </w:rPr>
              <w:t>Describe how the effects of imperialism were viewed differently by the colonizers and the colonized.</w:t>
            </w:r>
          </w:p>
        </w:tc>
      </w:tr>
      <w:tr w:rsidR="006D24BA" w:rsidRPr="009B2DA5" w14:paraId="385B19CD" w14:textId="77777777" w:rsidTr="29BF953E">
        <w:trPr>
          <w:trHeight w:val="360"/>
        </w:trPr>
        <w:tc>
          <w:tcPr>
            <w:tcW w:w="14390" w:type="dxa"/>
            <w:gridSpan w:val="2"/>
            <w:shd w:val="clear" w:color="auto" w:fill="003BA7"/>
            <w:vAlign w:val="center"/>
          </w:tcPr>
          <w:p w14:paraId="4365EDA8" w14:textId="77777777" w:rsidR="006D24BA" w:rsidRPr="000C3E5F" w:rsidRDefault="006D24BA" w:rsidP="00ED64C0">
            <w:pPr>
              <w:pStyle w:val="TableSub-Head"/>
            </w:pPr>
            <w:r w:rsidRPr="000C3E5F">
              <w:t xml:space="preserve">Topic: </w:t>
            </w:r>
            <w:r w:rsidR="00FE2034" w:rsidRPr="00FE2034">
              <w:t>Achievements and Crises (1900-1945)</w:t>
            </w:r>
          </w:p>
        </w:tc>
      </w:tr>
      <w:tr w:rsidR="006D24BA" w:rsidRPr="009B2DA5" w14:paraId="4E82B288" w14:textId="77777777" w:rsidTr="29BF953E">
        <w:trPr>
          <w:trHeight w:val="432"/>
        </w:trPr>
        <w:tc>
          <w:tcPr>
            <w:tcW w:w="14390" w:type="dxa"/>
            <w:gridSpan w:val="2"/>
            <w:shd w:val="clear" w:color="auto" w:fill="D1D3ED"/>
            <w:vAlign w:val="center"/>
          </w:tcPr>
          <w:p w14:paraId="19F9AA29"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A01B4D3" w14:textId="77777777" w:rsidR="006D24BA" w:rsidRPr="00822D24" w:rsidRDefault="00FE2034" w:rsidP="00FE2034">
            <w:pPr>
              <w:pStyle w:val="ListParagraph"/>
              <w:widowControl w:val="0"/>
              <w:numPr>
                <w:ilvl w:val="0"/>
                <w:numId w:val="23"/>
              </w:numPr>
              <w:spacing w:after="0" w:line="240" w:lineRule="auto"/>
              <w:ind w:left="522"/>
              <w:rPr>
                <w:rFonts w:eastAsia="Times New Roman"/>
                <w:b/>
                <w:bCs/>
                <w:color w:val="808080" w:themeColor="background1" w:themeShade="80"/>
              </w:rPr>
            </w:pPr>
            <w:r w:rsidRPr="00FE2034">
              <w:rPr>
                <w:rFonts w:eastAsia="Times New Roman"/>
                <w:b/>
                <w:bCs/>
              </w:rPr>
              <w:t>Advances in technology, communication</w:t>
            </w:r>
            <w:r w:rsidR="00F26C52">
              <w:rPr>
                <w:rFonts w:eastAsia="Times New Roman"/>
                <w:b/>
                <w:bCs/>
              </w:rPr>
              <w:t>,</w:t>
            </w:r>
            <w:r w:rsidRPr="00FE2034">
              <w:rPr>
                <w:rFonts w:eastAsia="Times New Roman"/>
                <w:b/>
                <w:bCs/>
              </w:rPr>
              <w:t xml:space="preserve"> and transportation improved lives, but also had negative consequences.</w:t>
            </w:r>
          </w:p>
        </w:tc>
      </w:tr>
      <w:tr w:rsidR="006D24BA" w:rsidRPr="009B2DA5" w14:paraId="6772A08B" w14:textId="77777777" w:rsidTr="29BF953E">
        <w:trPr>
          <w:trHeight w:val="170"/>
        </w:trPr>
        <w:tc>
          <w:tcPr>
            <w:tcW w:w="355" w:type="dxa"/>
            <w:tcBorders>
              <w:bottom w:val="single" w:sz="4" w:space="0" w:color="auto"/>
            </w:tcBorders>
            <w:shd w:val="clear" w:color="auto" w:fill="D1D3ED"/>
            <w:vAlign w:val="center"/>
          </w:tcPr>
          <w:p w14:paraId="0707E7DF" w14:textId="77777777" w:rsidR="006D24BA" w:rsidRPr="009B2DA5" w:rsidRDefault="006D24BA" w:rsidP="00ED64C0"/>
        </w:tc>
        <w:tc>
          <w:tcPr>
            <w:tcW w:w="14035" w:type="dxa"/>
            <w:tcBorders>
              <w:bottom w:val="single" w:sz="4" w:space="0" w:color="auto"/>
            </w:tcBorders>
          </w:tcPr>
          <w:p w14:paraId="55570F08" w14:textId="77777777" w:rsidR="006D24BA" w:rsidRPr="002016B8" w:rsidRDefault="006D24BA" w:rsidP="00355421">
            <w:pPr>
              <w:pStyle w:val="Normal2"/>
            </w:pPr>
            <w:r w:rsidRPr="002016B8">
              <w:t>Content elaboration</w:t>
            </w:r>
          </w:p>
          <w:p w14:paraId="07E88884" w14:textId="77777777" w:rsidR="00FE2034" w:rsidRPr="00FE2034" w:rsidRDefault="00FE2034" w:rsidP="00FE2034">
            <w:pPr>
              <w:widowControl w:val="0"/>
              <w:rPr>
                <w:szCs w:val="18"/>
              </w:rPr>
            </w:pPr>
            <w:r w:rsidRPr="00FE2034">
              <w:rPr>
                <w:szCs w:val="18"/>
              </w:rPr>
              <w:t>During the 20th century, advances in technology improved lives through an increase in the availability and variety of consumer goods, communication, and technology both for individuals and in the military.</w:t>
            </w:r>
          </w:p>
          <w:p w14:paraId="7EC9E4ED" w14:textId="77777777" w:rsidR="006D24BA" w:rsidRPr="009C66F0" w:rsidRDefault="00FE2034" w:rsidP="00FE2034">
            <w:pPr>
              <w:widowControl w:val="0"/>
              <w:rPr>
                <w:szCs w:val="18"/>
              </w:rPr>
            </w:pPr>
            <w:r w:rsidRPr="00FE2034">
              <w:rPr>
                <w:szCs w:val="18"/>
              </w:rPr>
              <w:t>Advances in technology, communication, and transportation also had negative impacts for both individuals and the military. As wars are fought new technologies are created and war becomes impersonal, industrialized, and efficient resulting in total war.</w:t>
            </w:r>
          </w:p>
          <w:p w14:paraId="2260420C" w14:textId="77777777" w:rsidR="006D24BA" w:rsidRPr="002016B8" w:rsidRDefault="006D24BA" w:rsidP="00355421">
            <w:pPr>
              <w:pStyle w:val="Normal2"/>
            </w:pPr>
            <w:r w:rsidRPr="002016B8">
              <w:t>EXPECTATIONS FOR LEARNING</w:t>
            </w:r>
          </w:p>
          <w:p w14:paraId="61D29A34" w14:textId="77777777" w:rsidR="006D24BA" w:rsidRPr="009B2DA5" w:rsidRDefault="29BF953E" w:rsidP="29BF953E">
            <w:pPr>
              <w:widowControl w:val="0"/>
              <w:rPr>
                <w:rFonts w:eastAsia="Times New Roman"/>
                <w:color w:val="000000" w:themeColor="text1"/>
              </w:rPr>
            </w:pPr>
            <w:r w:rsidRPr="29BF953E">
              <w:rPr>
                <w:rFonts w:eastAsia="Times New Roman"/>
                <w:color w:val="000000" w:themeColor="text1"/>
              </w:rPr>
              <w:t>Explain how advancements in technology, communication, and transportation improved lives and had negative consequences.</w:t>
            </w:r>
          </w:p>
        </w:tc>
      </w:tr>
    </w:tbl>
    <w:p w14:paraId="3385E4AA" w14:textId="0FF54603" w:rsidR="00E44AC3" w:rsidRDefault="00E44AC3">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115A4FD1" w14:textId="77777777" w:rsidTr="29BF953E">
        <w:trPr>
          <w:trHeight w:val="360"/>
          <w:tblHeader/>
        </w:trPr>
        <w:tc>
          <w:tcPr>
            <w:tcW w:w="14390" w:type="dxa"/>
            <w:gridSpan w:val="2"/>
            <w:tcBorders>
              <w:top w:val="nil"/>
            </w:tcBorders>
            <w:shd w:val="clear" w:color="auto" w:fill="003BA7"/>
            <w:vAlign w:val="center"/>
          </w:tcPr>
          <w:p w14:paraId="32A22460" w14:textId="77777777" w:rsidR="006D24BA" w:rsidRPr="000C3E5F" w:rsidRDefault="006D24BA" w:rsidP="00ED64C0">
            <w:pPr>
              <w:pStyle w:val="TableSub-Head"/>
            </w:pPr>
            <w:r w:rsidRPr="000C3E5F">
              <w:lastRenderedPageBreak/>
              <w:t xml:space="preserve">Topic: </w:t>
            </w:r>
            <w:r w:rsidR="00E44AC3" w:rsidRPr="00FE2034">
              <w:t>Achievements and Crises (1900-1945)</w:t>
            </w:r>
          </w:p>
        </w:tc>
      </w:tr>
      <w:tr w:rsidR="006D24BA" w:rsidRPr="009B2DA5" w14:paraId="2F4104BE" w14:textId="77777777" w:rsidTr="29BF953E">
        <w:trPr>
          <w:trHeight w:val="170"/>
        </w:trPr>
        <w:tc>
          <w:tcPr>
            <w:tcW w:w="14390" w:type="dxa"/>
            <w:gridSpan w:val="2"/>
            <w:shd w:val="clear" w:color="auto" w:fill="D1D3ED"/>
            <w:vAlign w:val="center"/>
          </w:tcPr>
          <w:p w14:paraId="50B4CFB4"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39110DF" w14:textId="77777777" w:rsidR="006D24BA" w:rsidRPr="00822D24" w:rsidRDefault="00E44AC3" w:rsidP="00E44AC3">
            <w:pPr>
              <w:pStyle w:val="ListParagraph"/>
              <w:widowControl w:val="0"/>
              <w:numPr>
                <w:ilvl w:val="0"/>
                <w:numId w:val="23"/>
              </w:numPr>
              <w:spacing w:after="0" w:line="240" w:lineRule="auto"/>
              <w:ind w:left="522"/>
              <w:rPr>
                <w:rFonts w:eastAsia="Times New Roman"/>
                <w:b/>
                <w:bCs/>
                <w:color w:val="808080" w:themeColor="background1" w:themeShade="80"/>
              </w:rPr>
            </w:pPr>
            <w:r w:rsidRPr="00E44AC3">
              <w:rPr>
                <w:rFonts w:eastAsia="Times New Roman"/>
                <w:b/>
                <w:bCs/>
              </w:rPr>
              <w:t>The causes of World War I included militarism, imperialism, nationalism</w:t>
            </w:r>
            <w:r w:rsidR="00F26C52">
              <w:rPr>
                <w:rFonts w:eastAsia="Times New Roman"/>
                <w:b/>
                <w:bCs/>
              </w:rPr>
              <w:t>,</w:t>
            </w:r>
            <w:r w:rsidRPr="00E44AC3">
              <w:rPr>
                <w:rFonts w:eastAsia="Times New Roman"/>
                <w:b/>
                <w:bCs/>
              </w:rPr>
              <w:t xml:space="preserve"> and alliances.</w:t>
            </w:r>
          </w:p>
        </w:tc>
      </w:tr>
      <w:tr w:rsidR="006D24BA" w:rsidRPr="009B2DA5" w14:paraId="50B5B937" w14:textId="77777777" w:rsidTr="29BF953E">
        <w:trPr>
          <w:trHeight w:val="170"/>
        </w:trPr>
        <w:tc>
          <w:tcPr>
            <w:tcW w:w="355" w:type="dxa"/>
            <w:shd w:val="clear" w:color="auto" w:fill="D1D3ED"/>
            <w:vAlign w:val="center"/>
          </w:tcPr>
          <w:p w14:paraId="6C5FBCAB" w14:textId="77777777" w:rsidR="006D24BA" w:rsidRPr="009B2DA5" w:rsidRDefault="006D24BA" w:rsidP="00ED64C0"/>
        </w:tc>
        <w:tc>
          <w:tcPr>
            <w:tcW w:w="14035" w:type="dxa"/>
          </w:tcPr>
          <w:p w14:paraId="2FD5EF8C" w14:textId="77777777" w:rsidR="006D24BA" w:rsidRPr="002016B8" w:rsidRDefault="006D24BA" w:rsidP="00355421">
            <w:pPr>
              <w:pStyle w:val="Normal2"/>
            </w:pPr>
            <w:r w:rsidRPr="002016B8">
              <w:t>Content elaboration</w:t>
            </w:r>
          </w:p>
          <w:p w14:paraId="3D53986A" w14:textId="77777777" w:rsidR="00E44AC3" w:rsidRDefault="00E44AC3" w:rsidP="00CF1CA4">
            <w:pPr>
              <w:widowControl w:val="0"/>
              <w:spacing w:after="60"/>
            </w:pPr>
            <w:r>
              <w:t>Military spending among the great powers of Europe increased greatly in the years prior to World War I. Rivalries between global powers led to a building up of armed forces and an increase in distrust amongst the European nations.</w:t>
            </w:r>
          </w:p>
          <w:p w14:paraId="4B0AEA15" w14:textId="77777777" w:rsidR="00E44AC3" w:rsidRDefault="00E44AC3" w:rsidP="00CF1CA4">
            <w:pPr>
              <w:widowControl w:val="0"/>
              <w:spacing w:after="60"/>
            </w:pPr>
            <w:r>
              <w:t>The great powers of Europe were competing for land and resources around the world.</w:t>
            </w:r>
          </w:p>
          <w:p w14:paraId="7CC2FDB8" w14:textId="77777777" w:rsidR="00E44AC3" w:rsidRDefault="00E44AC3" w:rsidP="00CF1CA4">
            <w:pPr>
              <w:widowControl w:val="0"/>
              <w:spacing w:after="60"/>
            </w:pPr>
            <w:r>
              <w:t>Intense nationalism was on the rise in Europe, including in the Balkans, which was a factor in the outbreak of World War I. Due to national animosities, there was little resistance to war when it began.</w:t>
            </w:r>
          </w:p>
          <w:p w14:paraId="5F8C70BB" w14:textId="77777777" w:rsidR="006D24BA" w:rsidRPr="00B02305" w:rsidRDefault="00E44AC3" w:rsidP="00CF1CA4">
            <w:pPr>
              <w:widowControl w:val="0"/>
              <w:spacing w:after="60"/>
            </w:pPr>
            <w:r>
              <w:t>The system of alliances early in the century set the stage for entangling a small-scale conflict into a world war since each alliance brought several nations into the conflict. By the beginning of the war, the two large alliances were the Triple Entente and the Triple Alliance.</w:t>
            </w:r>
          </w:p>
          <w:p w14:paraId="29CD9D90" w14:textId="77777777" w:rsidR="006D24BA" w:rsidRPr="002016B8" w:rsidRDefault="006D24BA" w:rsidP="00355421">
            <w:pPr>
              <w:pStyle w:val="Normal2"/>
            </w:pPr>
            <w:r w:rsidRPr="002016B8">
              <w:t>EXPECTATIONS FOR LEARNING</w:t>
            </w:r>
          </w:p>
          <w:p w14:paraId="502258CE" w14:textId="77777777" w:rsidR="006D24BA" w:rsidRPr="002016B8" w:rsidRDefault="00E44AC3" w:rsidP="00CF1CA4">
            <w:pPr>
              <w:spacing w:after="60"/>
            </w:pPr>
            <w:r w:rsidRPr="00E44AC3">
              <w:t>Identify and explain the causes of World War I.</w:t>
            </w:r>
          </w:p>
        </w:tc>
      </w:tr>
      <w:tr w:rsidR="006D24BA" w:rsidRPr="009B2DA5" w14:paraId="0E538E19" w14:textId="77777777" w:rsidTr="29BF953E">
        <w:trPr>
          <w:trHeight w:val="170"/>
        </w:trPr>
        <w:tc>
          <w:tcPr>
            <w:tcW w:w="14390" w:type="dxa"/>
            <w:gridSpan w:val="2"/>
            <w:shd w:val="clear" w:color="auto" w:fill="D1D3ED"/>
            <w:vAlign w:val="center"/>
          </w:tcPr>
          <w:p w14:paraId="668F5FC6"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55A253E" w14:textId="77777777" w:rsidR="006D24BA" w:rsidRPr="00822D24" w:rsidRDefault="00E44AC3" w:rsidP="00E44AC3">
            <w:pPr>
              <w:pStyle w:val="ListParagraph"/>
              <w:widowControl w:val="0"/>
              <w:numPr>
                <w:ilvl w:val="0"/>
                <w:numId w:val="23"/>
              </w:numPr>
              <w:spacing w:after="0" w:line="240" w:lineRule="auto"/>
              <w:ind w:left="522"/>
              <w:rPr>
                <w:rFonts w:eastAsia="Times New Roman"/>
                <w:b/>
                <w:bCs/>
                <w:color w:val="808080" w:themeColor="background1" w:themeShade="80"/>
              </w:rPr>
            </w:pPr>
            <w:r w:rsidRPr="00E44AC3">
              <w:rPr>
                <w:rFonts w:eastAsia="Times New Roman"/>
                <w:b/>
                <w:bCs/>
              </w:rPr>
              <w:t>The consequences of World War I and the worldwide depression set the stage for the Russian Revolution, the rise of totalitarianism, aggressive Axis expansion</w:t>
            </w:r>
            <w:r w:rsidR="00F26C52">
              <w:rPr>
                <w:rFonts w:eastAsia="Times New Roman"/>
                <w:b/>
                <w:bCs/>
              </w:rPr>
              <w:t>,</w:t>
            </w:r>
            <w:r w:rsidRPr="00E44AC3">
              <w:rPr>
                <w:rFonts w:eastAsia="Times New Roman"/>
                <w:b/>
                <w:bCs/>
              </w:rPr>
              <w:t xml:space="preserve"> and the policy of appeasement which in turn led to World War II.</w:t>
            </w:r>
          </w:p>
        </w:tc>
      </w:tr>
      <w:tr w:rsidR="006D24BA" w:rsidRPr="009B2DA5" w14:paraId="4131B300" w14:textId="77777777" w:rsidTr="29BF953E">
        <w:trPr>
          <w:trHeight w:val="170"/>
        </w:trPr>
        <w:tc>
          <w:tcPr>
            <w:tcW w:w="355" w:type="dxa"/>
            <w:shd w:val="clear" w:color="auto" w:fill="D1D3ED"/>
            <w:vAlign w:val="center"/>
          </w:tcPr>
          <w:p w14:paraId="367F0F01" w14:textId="77777777" w:rsidR="006D24BA" w:rsidRPr="009B2DA5" w:rsidRDefault="006D24BA" w:rsidP="00ED64C0"/>
        </w:tc>
        <w:tc>
          <w:tcPr>
            <w:tcW w:w="14035" w:type="dxa"/>
          </w:tcPr>
          <w:p w14:paraId="436F5C80" w14:textId="77777777" w:rsidR="006D24BA" w:rsidRDefault="006D24BA" w:rsidP="00355421">
            <w:pPr>
              <w:pStyle w:val="Normal2"/>
            </w:pPr>
            <w:r w:rsidRPr="002016B8">
              <w:t>Content elaboration</w:t>
            </w:r>
          </w:p>
          <w:p w14:paraId="223C6AC0" w14:textId="77777777" w:rsidR="00E44AC3" w:rsidRDefault="00E44AC3" w:rsidP="00CF1CA4">
            <w:pPr>
              <w:spacing w:after="60"/>
            </w:pPr>
            <w:r>
              <w:t>The human cost of World War I on Russia fueled the Bolshevik Revolution and ushered in the ideology of state-sponsored communism.</w:t>
            </w:r>
          </w:p>
          <w:p w14:paraId="02D80FD6" w14:textId="77777777" w:rsidR="00E44AC3" w:rsidRDefault="00E44AC3" w:rsidP="00CF1CA4">
            <w:pPr>
              <w:spacing w:after="60"/>
            </w:pPr>
            <w:r>
              <w:t xml:space="preserve">Following World </w:t>
            </w:r>
            <w:proofErr w:type="gramStart"/>
            <w:r>
              <w:t>War</w:t>
            </w:r>
            <w:proofErr w:type="gramEnd"/>
            <w:r>
              <w:t xml:space="preserve"> I, the Treaty of Versailles forever changed the political and social organizations of Europe. The harsh terms for the defeated countries caused anger and created a climate for retribution. It also contributed to a worldwide depression.</w:t>
            </w:r>
          </w:p>
          <w:p w14:paraId="35E42E2E" w14:textId="77777777" w:rsidR="00E44AC3" w:rsidRDefault="00E44AC3" w:rsidP="00E44AC3">
            <w:pPr>
              <w:spacing w:after="0"/>
            </w:pPr>
            <w:r>
              <w:t xml:space="preserve">The German, Austro-Hungarian, and Ottoman empires collapsed, and their former lands were carved up into new states and nations. European powers were weakened by the following: </w:t>
            </w:r>
          </w:p>
          <w:p w14:paraId="0DCC5F5A" w14:textId="4880F80A" w:rsidR="00E44AC3" w:rsidRDefault="00E44AC3" w:rsidP="00606C1D">
            <w:pPr>
              <w:pStyle w:val="ListParagraph"/>
              <w:numPr>
                <w:ilvl w:val="0"/>
                <w:numId w:val="67"/>
              </w:numPr>
              <w:spacing w:after="0" w:line="240" w:lineRule="auto"/>
              <w:ind w:left="792" w:hanging="432"/>
            </w:pPr>
            <w:r>
              <w:t>financial loss thr</w:t>
            </w:r>
            <w:r w:rsidR="00CF1CA4">
              <w:t>ough reparations and war debt;</w:t>
            </w:r>
          </w:p>
          <w:p w14:paraId="7472B27E" w14:textId="77777777" w:rsidR="00E44AC3" w:rsidRDefault="00E44AC3" w:rsidP="00606C1D">
            <w:pPr>
              <w:pStyle w:val="ListParagraph"/>
              <w:numPr>
                <w:ilvl w:val="0"/>
                <w:numId w:val="67"/>
              </w:numPr>
              <w:spacing w:after="0" w:line="240" w:lineRule="auto"/>
              <w:ind w:left="792" w:hanging="432"/>
            </w:pPr>
            <w:r>
              <w:t>population loss; and</w:t>
            </w:r>
          </w:p>
          <w:p w14:paraId="1B84FD7B" w14:textId="29D99579" w:rsidR="00F26C52" w:rsidRDefault="00E44AC3" w:rsidP="00CF1CA4">
            <w:pPr>
              <w:pStyle w:val="ListParagraph"/>
              <w:numPr>
                <w:ilvl w:val="0"/>
                <w:numId w:val="67"/>
              </w:numPr>
              <w:spacing w:after="40" w:line="240" w:lineRule="auto"/>
              <w:ind w:left="792" w:hanging="432"/>
            </w:pPr>
            <w:r>
              <w:t>destruction of towns, cities, and infrastructure.</w:t>
            </w:r>
          </w:p>
          <w:p w14:paraId="57FD2994" w14:textId="77777777" w:rsidR="00E44AC3" w:rsidRDefault="00E44AC3" w:rsidP="00E44AC3">
            <w:pPr>
              <w:spacing w:after="0"/>
            </w:pPr>
            <w:r>
              <w:t>Nationalistic and militaristic political parties took advantage of economic troubles in order to gain political power. Totalitarian regimes found wide bases of support in several European countries, including Germany, Spain, and Italy. Great Britain and France’s reluctance to challenge Nazi Germany’s expansion efforts in the 1930s was a consequence of the devastation that resulted from World War I. This reluctance led to policies that allowed the Nazi party in Germany to grow, including:</w:t>
            </w:r>
          </w:p>
          <w:p w14:paraId="26310110" w14:textId="40022930" w:rsidR="00E44AC3" w:rsidRDefault="00CF1CA4" w:rsidP="00606C1D">
            <w:pPr>
              <w:pStyle w:val="ListParagraph"/>
              <w:numPr>
                <w:ilvl w:val="0"/>
                <w:numId w:val="68"/>
              </w:numPr>
              <w:spacing w:after="0" w:line="240" w:lineRule="auto"/>
              <w:ind w:left="792" w:hanging="432"/>
            </w:pPr>
            <w:r>
              <w:t>appeasement policy;</w:t>
            </w:r>
          </w:p>
          <w:p w14:paraId="410284AD" w14:textId="766DAD7F" w:rsidR="00E44AC3" w:rsidRDefault="00E44AC3" w:rsidP="00606C1D">
            <w:pPr>
              <w:pStyle w:val="ListParagraph"/>
              <w:numPr>
                <w:ilvl w:val="0"/>
                <w:numId w:val="68"/>
              </w:numPr>
              <w:spacing w:after="0" w:line="240" w:lineRule="auto"/>
              <w:ind w:left="792" w:hanging="432"/>
            </w:pPr>
            <w:r>
              <w:t>Munich Crisis;</w:t>
            </w:r>
          </w:p>
          <w:p w14:paraId="18A8ADBA" w14:textId="77777777" w:rsidR="00E44AC3" w:rsidRDefault="00E44AC3" w:rsidP="00606C1D">
            <w:pPr>
              <w:pStyle w:val="ListParagraph"/>
              <w:numPr>
                <w:ilvl w:val="0"/>
                <w:numId w:val="68"/>
              </w:numPr>
              <w:spacing w:after="0" w:line="240" w:lineRule="auto"/>
              <w:ind w:left="792" w:hanging="432"/>
            </w:pPr>
            <w:r>
              <w:t xml:space="preserve">isolationism; and </w:t>
            </w:r>
          </w:p>
          <w:p w14:paraId="1A1D79FC" w14:textId="77777777" w:rsidR="00E44AC3" w:rsidRDefault="00E44AC3" w:rsidP="00606C1D">
            <w:pPr>
              <w:pStyle w:val="ListParagraph"/>
              <w:numPr>
                <w:ilvl w:val="0"/>
                <w:numId w:val="68"/>
              </w:numPr>
              <w:spacing w:after="40" w:line="240" w:lineRule="auto"/>
              <w:ind w:left="792" w:hanging="432"/>
            </w:pPr>
            <w:r>
              <w:t>failure of the League of Nations.</w:t>
            </w:r>
          </w:p>
          <w:p w14:paraId="77DD81F9" w14:textId="77777777" w:rsidR="006D24BA" w:rsidRPr="00992F11" w:rsidRDefault="29BF953E" w:rsidP="00CF1CA4">
            <w:pPr>
              <w:spacing w:after="60"/>
            </w:pPr>
            <w:r>
              <w:t>This aggressive expansion, met with appeasement, led World War II.</w:t>
            </w:r>
          </w:p>
          <w:p w14:paraId="07D02DF6" w14:textId="77777777" w:rsidR="006D24BA" w:rsidRPr="002016B8" w:rsidRDefault="006D24BA" w:rsidP="000F295B">
            <w:pPr>
              <w:pStyle w:val="Heading4"/>
              <w:spacing w:after="0"/>
              <w:outlineLvl w:val="3"/>
            </w:pPr>
            <w:r w:rsidRPr="002016B8">
              <w:t>EXPECTATIONS FOR LEARNING</w:t>
            </w:r>
          </w:p>
          <w:p w14:paraId="587FFD9F" w14:textId="77777777" w:rsidR="006D24BA" w:rsidRPr="002016B8" w:rsidRDefault="00E44AC3" w:rsidP="00ED64C0">
            <w:r w:rsidRPr="00E44AC3">
              <w:t>Explain how the consequences of World War I set the stage for World War II.</w:t>
            </w:r>
          </w:p>
        </w:tc>
      </w:tr>
    </w:tbl>
    <w:p w14:paraId="43F9A06D" w14:textId="77777777" w:rsidR="00CF1CA4" w:rsidRDefault="00CF1CA4">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CF1CA4" w:rsidRPr="009B2DA5" w14:paraId="33F21189" w14:textId="77777777" w:rsidTr="00CF1CA4">
        <w:trPr>
          <w:trHeight w:val="360"/>
          <w:tblHeader/>
        </w:trPr>
        <w:tc>
          <w:tcPr>
            <w:tcW w:w="14390" w:type="dxa"/>
            <w:gridSpan w:val="2"/>
            <w:tcBorders>
              <w:top w:val="nil"/>
            </w:tcBorders>
            <w:shd w:val="clear" w:color="auto" w:fill="003BA7"/>
            <w:vAlign w:val="center"/>
          </w:tcPr>
          <w:p w14:paraId="6C2DCBD8" w14:textId="77777777" w:rsidR="00CF1CA4" w:rsidRPr="000C3E5F" w:rsidRDefault="00CF1CA4" w:rsidP="00CF1CA4">
            <w:pPr>
              <w:pStyle w:val="TableSub-Head"/>
            </w:pPr>
            <w:r w:rsidRPr="000C3E5F">
              <w:lastRenderedPageBreak/>
              <w:t xml:space="preserve">Topic: </w:t>
            </w:r>
            <w:r w:rsidRPr="00FE2034">
              <w:t>Achievements and Crises (1900-1945)</w:t>
            </w:r>
          </w:p>
        </w:tc>
      </w:tr>
      <w:tr w:rsidR="006D24BA" w:rsidRPr="009B2DA5" w14:paraId="14B63976" w14:textId="77777777" w:rsidTr="29BF953E">
        <w:trPr>
          <w:trHeight w:val="170"/>
        </w:trPr>
        <w:tc>
          <w:tcPr>
            <w:tcW w:w="14390" w:type="dxa"/>
            <w:gridSpan w:val="2"/>
            <w:shd w:val="clear" w:color="auto" w:fill="D1D3ED"/>
            <w:vAlign w:val="center"/>
          </w:tcPr>
          <w:p w14:paraId="2AACD29B"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3184259" w14:textId="77777777" w:rsidR="006D24BA" w:rsidRPr="00822D24" w:rsidRDefault="00E44AC3" w:rsidP="00E44AC3">
            <w:pPr>
              <w:pStyle w:val="ListParagraph"/>
              <w:widowControl w:val="0"/>
              <w:numPr>
                <w:ilvl w:val="0"/>
                <w:numId w:val="23"/>
              </w:numPr>
              <w:spacing w:after="0" w:line="240" w:lineRule="auto"/>
              <w:ind w:left="522"/>
              <w:rPr>
                <w:rFonts w:eastAsia="Times New Roman"/>
                <w:b/>
                <w:bCs/>
                <w:color w:val="808080" w:themeColor="background1" w:themeShade="80"/>
              </w:rPr>
            </w:pPr>
            <w:r w:rsidRPr="00E44AC3">
              <w:rPr>
                <w:rFonts w:eastAsia="Times New Roman"/>
                <w:b/>
                <w:bCs/>
              </w:rPr>
              <w:t>Oppression and discrimination resulted in the Armenian Genocide during World War I and the Holocaust during World War II.</w:t>
            </w:r>
          </w:p>
        </w:tc>
      </w:tr>
      <w:tr w:rsidR="006D24BA" w:rsidRPr="009B2DA5" w14:paraId="757EAFDC" w14:textId="77777777" w:rsidTr="29BF953E">
        <w:trPr>
          <w:trHeight w:val="170"/>
        </w:trPr>
        <w:tc>
          <w:tcPr>
            <w:tcW w:w="355" w:type="dxa"/>
            <w:shd w:val="clear" w:color="auto" w:fill="D1D3ED"/>
            <w:vAlign w:val="center"/>
          </w:tcPr>
          <w:p w14:paraId="2DC71146" w14:textId="77777777" w:rsidR="006D24BA" w:rsidRPr="009B2DA5" w:rsidRDefault="006D24BA" w:rsidP="00ED64C0"/>
        </w:tc>
        <w:tc>
          <w:tcPr>
            <w:tcW w:w="14035" w:type="dxa"/>
          </w:tcPr>
          <w:p w14:paraId="48EE871E" w14:textId="77777777" w:rsidR="006D24BA" w:rsidRDefault="006D24BA" w:rsidP="00355421">
            <w:pPr>
              <w:pStyle w:val="Normal2"/>
            </w:pPr>
            <w:r w:rsidRPr="002016B8">
              <w:t>Content elaboration</w:t>
            </w:r>
          </w:p>
          <w:p w14:paraId="01C257D4" w14:textId="77777777" w:rsidR="00E44AC3" w:rsidRDefault="00E44AC3" w:rsidP="00E44AC3">
            <w:r>
              <w:t>By the early 1900s, the Ottoman Empire was in decline and the Ottomans believed that minority groups within the Empire were partially to blame for this decline, including the Armenians. The Ottomans began a systematic targeting of Armenians during World War I leading to the murder of millions of Armenians.</w:t>
            </w:r>
          </w:p>
          <w:p w14:paraId="17B00FE6" w14:textId="77777777" w:rsidR="00E44AC3" w:rsidRDefault="00E44AC3" w:rsidP="00E44AC3">
            <w:r>
              <w:t xml:space="preserve">When the Nazi Party came to power in Germany, it capitalized on long-standing anti-Semitic ideologies to institutionalize discrimination and dehumanizing of Jews leading to the government’s "Final Solution", the systematic mass murder of millions of Jews. Other groups of people suffered atrocities under Nazi persecution. </w:t>
            </w:r>
          </w:p>
          <w:p w14:paraId="585EA0A7" w14:textId="77777777" w:rsidR="00E44AC3" w:rsidRDefault="00E44AC3" w:rsidP="00E44AC3">
            <w:pPr>
              <w:spacing w:after="0"/>
            </w:pPr>
            <w:r>
              <w:t>Factors that impacted the Holocaust include:</w:t>
            </w:r>
          </w:p>
          <w:p w14:paraId="41461D0E" w14:textId="77777777" w:rsidR="00E44AC3" w:rsidRDefault="00E44AC3" w:rsidP="00606C1D">
            <w:pPr>
              <w:pStyle w:val="ListParagraph"/>
              <w:numPr>
                <w:ilvl w:val="0"/>
                <w:numId w:val="69"/>
              </w:numPr>
              <w:spacing w:after="0" w:line="240" w:lineRule="auto"/>
              <w:ind w:left="792" w:hanging="432"/>
            </w:pPr>
            <w:r>
              <w:t>anti-Semitism (historical, economic, and racial ideology);</w:t>
            </w:r>
          </w:p>
          <w:p w14:paraId="39D57BA0" w14:textId="77777777" w:rsidR="00E44AC3" w:rsidRDefault="00E44AC3" w:rsidP="00606C1D">
            <w:pPr>
              <w:pStyle w:val="ListParagraph"/>
              <w:numPr>
                <w:ilvl w:val="0"/>
                <w:numId w:val="69"/>
              </w:numPr>
              <w:spacing w:after="0" w:line="240" w:lineRule="auto"/>
              <w:ind w:left="792" w:hanging="432"/>
            </w:pPr>
            <w:r>
              <w:t>Nuremberg Laws;</w:t>
            </w:r>
          </w:p>
          <w:p w14:paraId="4DF48549" w14:textId="77777777" w:rsidR="00E44AC3" w:rsidRDefault="00E44AC3" w:rsidP="00606C1D">
            <w:pPr>
              <w:pStyle w:val="ListParagraph"/>
              <w:numPr>
                <w:ilvl w:val="0"/>
                <w:numId w:val="69"/>
              </w:numPr>
              <w:spacing w:after="0" w:line="240" w:lineRule="auto"/>
              <w:ind w:left="792" w:hanging="432"/>
            </w:pPr>
            <w:r>
              <w:t>propaganda (using available means of technology); and</w:t>
            </w:r>
          </w:p>
          <w:p w14:paraId="38AA2B65" w14:textId="77777777" w:rsidR="006D24BA" w:rsidRPr="00992F11" w:rsidRDefault="00E44AC3" w:rsidP="00606C1D">
            <w:pPr>
              <w:pStyle w:val="ListParagraph"/>
              <w:numPr>
                <w:ilvl w:val="0"/>
                <w:numId w:val="69"/>
              </w:numPr>
              <w:spacing w:line="240" w:lineRule="auto"/>
              <w:ind w:left="792" w:hanging="432"/>
            </w:pPr>
            <w:r>
              <w:t>concentration and death camps.</w:t>
            </w:r>
          </w:p>
          <w:p w14:paraId="734F8E6A" w14:textId="77777777" w:rsidR="006D24BA" w:rsidRPr="002016B8" w:rsidRDefault="006D24BA" w:rsidP="00355421">
            <w:pPr>
              <w:pStyle w:val="Normal2"/>
            </w:pPr>
            <w:r w:rsidRPr="002016B8">
              <w:t>EXPECTATIONS FOR LEARNIN</w:t>
            </w:r>
            <w:r w:rsidRPr="00355421">
              <w:t>G</w:t>
            </w:r>
          </w:p>
          <w:p w14:paraId="4E1778B6" w14:textId="77777777" w:rsidR="006D24BA" w:rsidRPr="002016B8" w:rsidRDefault="00E44AC3" w:rsidP="00ED64C0">
            <w:r w:rsidRPr="00E44AC3">
              <w:t>Analyze how oppression and discrimination led to genocides of the Armenians during World War I and Jews during World War II.</w:t>
            </w:r>
          </w:p>
        </w:tc>
      </w:tr>
      <w:tr w:rsidR="006D24BA" w:rsidRPr="009B2DA5" w14:paraId="5821253A" w14:textId="77777777" w:rsidTr="29BF953E">
        <w:trPr>
          <w:trHeight w:val="575"/>
        </w:trPr>
        <w:tc>
          <w:tcPr>
            <w:tcW w:w="14390" w:type="dxa"/>
            <w:gridSpan w:val="2"/>
            <w:shd w:val="clear" w:color="auto" w:fill="D1D3ED"/>
            <w:vAlign w:val="center"/>
          </w:tcPr>
          <w:p w14:paraId="182D91A5"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7393132" w14:textId="77777777" w:rsidR="006D24BA" w:rsidRPr="00822D24" w:rsidRDefault="00E44AC3" w:rsidP="00E44AC3">
            <w:pPr>
              <w:pStyle w:val="ListParagraph"/>
              <w:widowControl w:val="0"/>
              <w:numPr>
                <w:ilvl w:val="0"/>
                <w:numId w:val="23"/>
              </w:numPr>
              <w:spacing w:after="0" w:line="240" w:lineRule="auto"/>
              <w:ind w:left="522"/>
              <w:rPr>
                <w:rFonts w:eastAsia="Times New Roman"/>
                <w:b/>
                <w:bCs/>
                <w:color w:val="808080" w:themeColor="background1" w:themeShade="80"/>
              </w:rPr>
            </w:pPr>
            <w:r w:rsidRPr="00E44AC3">
              <w:rPr>
                <w:rFonts w:eastAsia="Times New Roman"/>
                <w:b/>
                <w:bCs/>
              </w:rPr>
              <w:t>World War II devastated most of Europe and Asia, led to the occupation of Eastern Europe and Japan, and began the atomic age</w:t>
            </w:r>
            <w:r w:rsidR="00F26C52">
              <w:rPr>
                <w:rFonts w:eastAsia="Times New Roman"/>
                <w:b/>
                <w:bCs/>
              </w:rPr>
              <w:t>.</w:t>
            </w:r>
          </w:p>
        </w:tc>
      </w:tr>
      <w:tr w:rsidR="006D24BA" w:rsidRPr="009B2DA5" w14:paraId="65846CEB" w14:textId="77777777" w:rsidTr="29BF953E">
        <w:trPr>
          <w:trHeight w:val="170"/>
        </w:trPr>
        <w:tc>
          <w:tcPr>
            <w:tcW w:w="355" w:type="dxa"/>
            <w:shd w:val="clear" w:color="auto" w:fill="D1D3ED"/>
            <w:vAlign w:val="center"/>
          </w:tcPr>
          <w:p w14:paraId="0A9E08A7" w14:textId="77777777" w:rsidR="006D24BA" w:rsidRPr="009B2DA5" w:rsidRDefault="006D24BA" w:rsidP="00ED64C0"/>
        </w:tc>
        <w:tc>
          <w:tcPr>
            <w:tcW w:w="14035" w:type="dxa"/>
          </w:tcPr>
          <w:p w14:paraId="6BBE9554" w14:textId="77777777" w:rsidR="006D24BA" w:rsidRPr="002016B8" w:rsidRDefault="006D24BA" w:rsidP="00355421">
            <w:pPr>
              <w:pStyle w:val="Normal2"/>
            </w:pPr>
            <w:r w:rsidRPr="002016B8">
              <w:t>Content elaboration</w:t>
            </w:r>
          </w:p>
          <w:p w14:paraId="0973AD3B" w14:textId="77777777" w:rsidR="00E44AC3" w:rsidRPr="00E44AC3" w:rsidRDefault="00E44AC3" w:rsidP="00E44AC3">
            <w:pPr>
              <w:widowControl w:val="0"/>
              <w:spacing w:after="0"/>
              <w:rPr>
                <w:szCs w:val="18"/>
              </w:rPr>
            </w:pPr>
            <w:r w:rsidRPr="00E44AC3">
              <w:rPr>
                <w:szCs w:val="18"/>
              </w:rPr>
              <w:t xml:space="preserve">World War II was a total war that caused unprecedented physical, economic, social, and cultural damage. Both the Axis and Allies targeted civilians during </w:t>
            </w:r>
            <w:r>
              <w:rPr>
                <w:szCs w:val="18"/>
              </w:rPr>
              <w:t>World War II. Damage included:</w:t>
            </w:r>
          </w:p>
          <w:p w14:paraId="35C971B2" w14:textId="77777777" w:rsidR="00E44AC3" w:rsidRPr="00E44AC3" w:rsidRDefault="00E44AC3" w:rsidP="00606C1D">
            <w:pPr>
              <w:pStyle w:val="ListParagraph"/>
              <w:widowControl w:val="0"/>
              <w:numPr>
                <w:ilvl w:val="0"/>
                <w:numId w:val="70"/>
              </w:numPr>
              <w:spacing w:after="0" w:line="240" w:lineRule="auto"/>
              <w:ind w:left="792" w:hanging="432"/>
              <w:rPr>
                <w:szCs w:val="18"/>
              </w:rPr>
            </w:pPr>
            <w:r w:rsidRPr="00E44AC3">
              <w:rPr>
                <w:szCs w:val="18"/>
              </w:rPr>
              <w:t>refugees;</w:t>
            </w:r>
          </w:p>
          <w:p w14:paraId="0C1B9B86" w14:textId="77777777" w:rsidR="00E44AC3" w:rsidRPr="00E44AC3" w:rsidRDefault="00E44AC3" w:rsidP="00606C1D">
            <w:pPr>
              <w:pStyle w:val="ListParagraph"/>
              <w:widowControl w:val="0"/>
              <w:numPr>
                <w:ilvl w:val="0"/>
                <w:numId w:val="70"/>
              </w:numPr>
              <w:spacing w:after="0" w:line="240" w:lineRule="auto"/>
              <w:ind w:left="792" w:hanging="432"/>
              <w:rPr>
                <w:szCs w:val="18"/>
              </w:rPr>
            </w:pPr>
            <w:r w:rsidRPr="00E44AC3">
              <w:rPr>
                <w:szCs w:val="18"/>
              </w:rPr>
              <w:t>casualties;</w:t>
            </w:r>
          </w:p>
          <w:p w14:paraId="1A2A1FB3" w14:textId="77777777" w:rsidR="00E44AC3" w:rsidRPr="00E44AC3" w:rsidRDefault="00E44AC3" w:rsidP="00606C1D">
            <w:pPr>
              <w:pStyle w:val="ListParagraph"/>
              <w:widowControl w:val="0"/>
              <w:numPr>
                <w:ilvl w:val="0"/>
                <w:numId w:val="70"/>
              </w:numPr>
              <w:spacing w:after="0" w:line="240" w:lineRule="auto"/>
              <w:ind w:left="792" w:hanging="432"/>
              <w:rPr>
                <w:szCs w:val="18"/>
              </w:rPr>
            </w:pPr>
            <w:r w:rsidRPr="00E44AC3">
              <w:rPr>
                <w:szCs w:val="18"/>
              </w:rPr>
              <w:t>loss of art;</w:t>
            </w:r>
          </w:p>
          <w:p w14:paraId="5D0EDC75" w14:textId="77777777" w:rsidR="00E44AC3" w:rsidRPr="00E44AC3" w:rsidRDefault="00E44AC3" w:rsidP="00606C1D">
            <w:pPr>
              <w:pStyle w:val="ListParagraph"/>
              <w:widowControl w:val="0"/>
              <w:numPr>
                <w:ilvl w:val="0"/>
                <w:numId w:val="70"/>
              </w:numPr>
              <w:spacing w:after="0" w:line="240" w:lineRule="auto"/>
              <w:ind w:left="792" w:hanging="432"/>
              <w:rPr>
                <w:szCs w:val="18"/>
              </w:rPr>
            </w:pPr>
            <w:r w:rsidRPr="00E44AC3">
              <w:rPr>
                <w:szCs w:val="18"/>
              </w:rPr>
              <w:t>loss of infrastructure; and</w:t>
            </w:r>
          </w:p>
          <w:p w14:paraId="1E2C6AD1" w14:textId="77777777" w:rsidR="00E44AC3" w:rsidRPr="00E44AC3" w:rsidRDefault="00E44AC3" w:rsidP="00606C1D">
            <w:pPr>
              <w:pStyle w:val="ListParagraph"/>
              <w:widowControl w:val="0"/>
              <w:numPr>
                <w:ilvl w:val="0"/>
                <w:numId w:val="70"/>
              </w:numPr>
              <w:spacing w:line="240" w:lineRule="auto"/>
              <w:ind w:left="792" w:hanging="432"/>
              <w:rPr>
                <w:szCs w:val="18"/>
              </w:rPr>
            </w:pPr>
            <w:r w:rsidRPr="00E44AC3">
              <w:rPr>
                <w:szCs w:val="18"/>
              </w:rPr>
              <w:t>loss of employment.</w:t>
            </w:r>
          </w:p>
          <w:p w14:paraId="290AA680" w14:textId="77777777" w:rsidR="00E44AC3" w:rsidRPr="00E44AC3" w:rsidRDefault="00E44AC3" w:rsidP="00E44AC3">
            <w:pPr>
              <w:widowControl w:val="0"/>
              <w:rPr>
                <w:szCs w:val="18"/>
              </w:rPr>
            </w:pPr>
            <w:r w:rsidRPr="00E44AC3">
              <w:rPr>
                <w:szCs w:val="18"/>
              </w:rPr>
              <w:t>The Allies divided Europe into zones of occupation at conferences in Yalta and Potsdam. Conflicts between the Allies about the zones of occupation led to competi</w:t>
            </w:r>
            <w:r>
              <w:rPr>
                <w:szCs w:val="18"/>
              </w:rPr>
              <w:t>tion for political influence.</w:t>
            </w:r>
          </w:p>
          <w:p w14:paraId="18A2366C" w14:textId="77777777" w:rsidR="006D24BA" w:rsidRPr="009C66F0" w:rsidRDefault="00E44AC3" w:rsidP="00E44AC3">
            <w:pPr>
              <w:widowControl w:val="0"/>
              <w:rPr>
                <w:szCs w:val="18"/>
              </w:rPr>
            </w:pPr>
            <w:r w:rsidRPr="00E44AC3">
              <w:rPr>
                <w:szCs w:val="18"/>
              </w:rPr>
              <w:t>World War II also changed the nature of warfare by introducing the use of atomic weapons, setting the stage for an era of political tension.</w:t>
            </w:r>
          </w:p>
          <w:p w14:paraId="220E905F" w14:textId="77777777" w:rsidR="006D24BA" w:rsidRPr="002016B8" w:rsidRDefault="006D24BA" w:rsidP="00355421">
            <w:pPr>
              <w:pStyle w:val="Normal2"/>
            </w:pPr>
            <w:r w:rsidRPr="002016B8">
              <w:t>EXPECTATIONS FOR LEARNING</w:t>
            </w:r>
          </w:p>
          <w:p w14:paraId="23C55CC3" w14:textId="77777777" w:rsidR="006D24BA" w:rsidRPr="009B2DA5" w:rsidRDefault="00E44AC3" w:rsidP="00ED64C0">
            <w:pPr>
              <w:widowControl w:val="0"/>
              <w:rPr>
                <w:rFonts w:eastAsia="Times New Roman"/>
                <w:color w:val="000000"/>
              </w:rPr>
            </w:pPr>
            <w:r w:rsidRPr="00E44AC3">
              <w:rPr>
                <w:rFonts w:eastAsia="Times New Roman"/>
                <w:color w:val="000000"/>
              </w:rPr>
              <w:t>Describe how World War II devastated most of Europe and Asia, led to the occupation of Eastern Europe and Japan, and started the atomic age.</w:t>
            </w:r>
          </w:p>
        </w:tc>
      </w:tr>
    </w:tbl>
    <w:p w14:paraId="24536989" w14:textId="0FD1D818" w:rsidR="00E44AC3" w:rsidRDefault="00E44AC3">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587F64F1" w14:textId="77777777" w:rsidTr="29BF953E">
        <w:trPr>
          <w:trHeight w:val="360"/>
          <w:tblHeader/>
        </w:trPr>
        <w:tc>
          <w:tcPr>
            <w:tcW w:w="14390" w:type="dxa"/>
            <w:gridSpan w:val="2"/>
            <w:shd w:val="clear" w:color="auto" w:fill="003BA7"/>
            <w:vAlign w:val="center"/>
          </w:tcPr>
          <w:p w14:paraId="2F047168" w14:textId="77777777" w:rsidR="006D24BA" w:rsidRPr="000C3E5F" w:rsidRDefault="006D24BA" w:rsidP="00ED64C0">
            <w:pPr>
              <w:pStyle w:val="TableSub-Head"/>
            </w:pPr>
            <w:r w:rsidRPr="000C3E5F">
              <w:lastRenderedPageBreak/>
              <w:t xml:space="preserve">Topic: </w:t>
            </w:r>
            <w:r w:rsidR="00E44AC3" w:rsidRPr="00E44AC3">
              <w:t>The Cold War (1945-1991)</w:t>
            </w:r>
          </w:p>
        </w:tc>
      </w:tr>
      <w:tr w:rsidR="006D24BA" w:rsidRPr="009B2DA5" w14:paraId="42E0E2A2" w14:textId="77777777" w:rsidTr="29BF953E">
        <w:trPr>
          <w:trHeight w:val="575"/>
        </w:trPr>
        <w:tc>
          <w:tcPr>
            <w:tcW w:w="14390" w:type="dxa"/>
            <w:gridSpan w:val="2"/>
            <w:shd w:val="clear" w:color="auto" w:fill="D1D3ED"/>
            <w:vAlign w:val="center"/>
          </w:tcPr>
          <w:p w14:paraId="2A505A4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7A51343" w14:textId="77777777" w:rsidR="006D24BA" w:rsidRPr="00822D24" w:rsidRDefault="00E44AC3" w:rsidP="00E44AC3">
            <w:pPr>
              <w:pStyle w:val="ListParagraph"/>
              <w:widowControl w:val="0"/>
              <w:numPr>
                <w:ilvl w:val="0"/>
                <w:numId w:val="23"/>
              </w:numPr>
              <w:spacing w:after="0" w:line="240" w:lineRule="auto"/>
              <w:ind w:left="522"/>
              <w:rPr>
                <w:rFonts w:eastAsia="Times New Roman"/>
                <w:b/>
                <w:bCs/>
                <w:color w:val="808080" w:themeColor="background1" w:themeShade="80"/>
              </w:rPr>
            </w:pPr>
            <w:r w:rsidRPr="00E44AC3">
              <w:rPr>
                <w:rFonts w:eastAsia="Times New Roman"/>
                <w:b/>
                <w:bCs/>
              </w:rPr>
              <w:t>The United States and the Soviet Union became superpowers and competed for global influence.</w:t>
            </w:r>
          </w:p>
        </w:tc>
      </w:tr>
      <w:tr w:rsidR="006D24BA" w:rsidRPr="009B2DA5" w14:paraId="750B18CB" w14:textId="77777777" w:rsidTr="29BF953E">
        <w:trPr>
          <w:trHeight w:val="170"/>
        </w:trPr>
        <w:tc>
          <w:tcPr>
            <w:tcW w:w="355" w:type="dxa"/>
            <w:tcBorders>
              <w:bottom w:val="single" w:sz="4" w:space="0" w:color="auto"/>
            </w:tcBorders>
            <w:shd w:val="clear" w:color="auto" w:fill="D1D3ED"/>
            <w:vAlign w:val="center"/>
          </w:tcPr>
          <w:p w14:paraId="48632CE7" w14:textId="77777777" w:rsidR="006D24BA" w:rsidRPr="009B2DA5" w:rsidRDefault="006D24BA" w:rsidP="00ED64C0"/>
        </w:tc>
        <w:tc>
          <w:tcPr>
            <w:tcW w:w="14035" w:type="dxa"/>
            <w:tcBorders>
              <w:bottom w:val="single" w:sz="4" w:space="0" w:color="auto"/>
            </w:tcBorders>
          </w:tcPr>
          <w:p w14:paraId="1FBE81C5" w14:textId="77777777" w:rsidR="006D24BA" w:rsidRPr="002016B8" w:rsidRDefault="006D24BA" w:rsidP="00355421">
            <w:pPr>
              <w:pStyle w:val="Normal2"/>
            </w:pPr>
            <w:r w:rsidRPr="002016B8">
              <w:t>Content elaboration</w:t>
            </w:r>
          </w:p>
          <w:p w14:paraId="6A8532F6" w14:textId="77777777" w:rsidR="00E44AC3" w:rsidRPr="00E44AC3" w:rsidRDefault="00E44AC3" w:rsidP="00E44AC3">
            <w:pPr>
              <w:widowControl w:val="0"/>
              <w:rPr>
                <w:szCs w:val="18"/>
              </w:rPr>
            </w:pPr>
            <w:r w:rsidRPr="00E44AC3">
              <w:rPr>
                <w:szCs w:val="18"/>
              </w:rPr>
              <w:t>The United States and Soviet Union both emerged as superpowers following victories during World War II. Unlike most of Europe and parts of Asia, the United States had sustained little damage and had a strong economy at the end of World War II. The Soviet Union utilized its position to expand its territorial contr</w:t>
            </w:r>
            <w:r>
              <w:rPr>
                <w:szCs w:val="18"/>
              </w:rPr>
              <w:t>ol of most of Eastern Europe.</w:t>
            </w:r>
          </w:p>
          <w:p w14:paraId="130103C0" w14:textId="77777777" w:rsidR="00E44AC3" w:rsidRPr="00E44AC3" w:rsidRDefault="00E44AC3" w:rsidP="00E44AC3">
            <w:pPr>
              <w:widowControl w:val="0"/>
              <w:spacing w:after="0"/>
              <w:rPr>
                <w:szCs w:val="18"/>
              </w:rPr>
            </w:pPr>
            <w:r w:rsidRPr="00E44AC3">
              <w:rPr>
                <w:szCs w:val="18"/>
              </w:rPr>
              <w:t xml:space="preserve">The Cold War Era was a time of tension around the World. The United States and </w:t>
            </w:r>
            <w:r w:rsidR="00606C1D">
              <w:rPr>
                <w:szCs w:val="18"/>
              </w:rPr>
              <w:t>Soviet Union competed to assert</w:t>
            </w:r>
            <w:r w:rsidRPr="00E44AC3">
              <w:rPr>
                <w:szCs w:val="18"/>
              </w:rPr>
              <w:t xml:space="preserve"> political, economic, and social ideologies. The Cold War rivalry intensified around the world and Alliances were formed that reflected the tensions between the two major superpowers. Some of the factors that contributed to the tensions b</w:t>
            </w:r>
            <w:r>
              <w:rPr>
                <w:szCs w:val="18"/>
              </w:rPr>
              <w:t>etween the superpowers include:</w:t>
            </w:r>
          </w:p>
          <w:p w14:paraId="28F9A44F" w14:textId="77777777" w:rsidR="00E44AC3" w:rsidRPr="00E44AC3" w:rsidRDefault="00E44AC3" w:rsidP="00606C1D">
            <w:pPr>
              <w:pStyle w:val="ListParagraph"/>
              <w:widowControl w:val="0"/>
              <w:numPr>
                <w:ilvl w:val="0"/>
                <w:numId w:val="71"/>
              </w:numPr>
              <w:spacing w:after="0" w:line="240" w:lineRule="auto"/>
              <w:ind w:left="792" w:hanging="432"/>
              <w:rPr>
                <w:szCs w:val="18"/>
              </w:rPr>
            </w:pPr>
            <w:r w:rsidRPr="00E44AC3">
              <w:rPr>
                <w:szCs w:val="18"/>
              </w:rPr>
              <w:t>Berlin Airlift;</w:t>
            </w:r>
          </w:p>
          <w:p w14:paraId="0C213016" w14:textId="77777777" w:rsidR="00E44AC3" w:rsidRPr="00E44AC3" w:rsidRDefault="00E44AC3" w:rsidP="00606C1D">
            <w:pPr>
              <w:pStyle w:val="ListParagraph"/>
              <w:widowControl w:val="0"/>
              <w:numPr>
                <w:ilvl w:val="0"/>
                <w:numId w:val="71"/>
              </w:numPr>
              <w:spacing w:after="0" w:line="240" w:lineRule="auto"/>
              <w:ind w:left="792" w:hanging="432"/>
              <w:rPr>
                <w:szCs w:val="18"/>
              </w:rPr>
            </w:pPr>
            <w:r>
              <w:rPr>
                <w:szCs w:val="18"/>
              </w:rPr>
              <w:t>NATO;</w:t>
            </w:r>
          </w:p>
          <w:p w14:paraId="703E771C" w14:textId="77777777" w:rsidR="00E44AC3" w:rsidRPr="00E44AC3" w:rsidRDefault="00E44AC3" w:rsidP="00606C1D">
            <w:pPr>
              <w:pStyle w:val="ListParagraph"/>
              <w:widowControl w:val="0"/>
              <w:numPr>
                <w:ilvl w:val="0"/>
                <w:numId w:val="71"/>
              </w:numPr>
              <w:spacing w:after="0" w:line="240" w:lineRule="auto"/>
              <w:ind w:left="792" w:hanging="432"/>
              <w:rPr>
                <w:szCs w:val="18"/>
              </w:rPr>
            </w:pPr>
            <w:r>
              <w:rPr>
                <w:szCs w:val="18"/>
              </w:rPr>
              <w:t>Warsaw Pact;</w:t>
            </w:r>
          </w:p>
          <w:p w14:paraId="276C5314" w14:textId="77777777" w:rsidR="00E44AC3" w:rsidRPr="00E44AC3" w:rsidRDefault="00E44AC3" w:rsidP="00606C1D">
            <w:pPr>
              <w:pStyle w:val="ListParagraph"/>
              <w:widowControl w:val="0"/>
              <w:numPr>
                <w:ilvl w:val="0"/>
                <w:numId w:val="71"/>
              </w:numPr>
              <w:spacing w:after="0" w:line="240" w:lineRule="auto"/>
              <w:ind w:left="792" w:hanging="432"/>
              <w:rPr>
                <w:szCs w:val="18"/>
              </w:rPr>
            </w:pPr>
            <w:r>
              <w:rPr>
                <w:szCs w:val="18"/>
              </w:rPr>
              <w:t>containment policy;</w:t>
            </w:r>
          </w:p>
          <w:p w14:paraId="01BBDAF2" w14:textId="77777777" w:rsidR="00E44AC3" w:rsidRPr="00E44AC3" w:rsidRDefault="00E44AC3" w:rsidP="00606C1D">
            <w:pPr>
              <w:pStyle w:val="ListParagraph"/>
              <w:widowControl w:val="0"/>
              <w:numPr>
                <w:ilvl w:val="0"/>
                <w:numId w:val="71"/>
              </w:numPr>
              <w:spacing w:after="0" w:line="240" w:lineRule="auto"/>
              <w:ind w:left="792" w:hanging="432"/>
              <w:rPr>
                <w:szCs w:val="18"/>
              </w:rPr>
            </w:pPr>
            <w:r>
              <w:rPr>
                <w:szCs w:val="18"/>
              </w:rPr>
              <w:t>domino theory; and</w:t>
            </w:r>
          </w:p>
          <w:p w14:paraId="1ECB1DA1" w14:textId="77777777" w:rsidR="00E44AC3" w:rsidRPr="00E44AC3" w:rsidRDefault="00E44AC3" w:rsidP="00606C1D">
            <w:pPr>
              <w:pStyle w:val="ListParagraph"/>
              <w:widowControl w:val="0"/>
              <w:numPr>
                <w:ilvl w:val="0"/>
                <w:numId w:val="71"/>
              </w:numPr>
              <w:spacing w:line="240" w:lineRule="auto"/>
              <w:ind w:left="792" w:hanging="432"/>
              <w:rPr>
                <w:szCs w:val="18"/>
              </w:rPr>
            </w:pPr>
            <w:r w:rsidRPr="00E44AC3">
              <w:rPr>
                <w:szCs w:val="18"/>
              </w:rPr>
              <w:t>growth of government intelligence services.</w:t>
            </w:r>
          </w:p>
          <w:p w14:paraId="713C674E" w14:textId="77777777" w:rsidR="00E44AC3" w:rsidRPr="00E44AC3" w:rsidRDefault="00E44AC3" w:rsidP="00E44AC3">
            <w:pPr>
              <w:widowControl w:val="0"/>
              <w:rPr>
                <w:szCs w:val="18"/>
              </w:rPr>
            </w:pPr>
            <w:r w:rsidRPr="00E44AC3">
              <w:rPr>
                <w:szCs w:val="18"/>
              </w:rPr>
              <w:t>By the end of the 1940s there were several notable changes in the world. Communists gained control in China and the nuclear arms race between the United States and Soviet Union led to both sides developing and sto</w:t>
            </w:r>
            <w:r>
              <w:rPr>
                <w:szCs w:val="18"/>
              </w:rPr>
              <w:t xml:space="preserve">ckpiling more nuclear weapons. </w:t>
            </w:r>
          </w:p>
          <w:p w14:paraId="3554068F" w14:textId="77777777" w:rsidR="00E44AC3" w:rsidRPr="00E44AC3" w:rsidRDefault="00E44AC3" w:rsidP="00E44AC3">
            <w:pPr>
              <w:widowControl w:val="0"/>
              <w:spacing w:after="0"/>
              <w:rPr>
                <w:szCs w:val="18"/>
              </w:rPr>
            </w:pPr>
            <w:r w:rsidRPr="00E44AC3">
              <w:rPr>
                <w:szCs w:val="18"/>
              </w:rPr>
              <w:t>Conflicts related to the Cold War rivalry, decolonization and national liberations provided opportunities for intervention by both sides. This rivalry impacted foreign poli</w:t>
            </w:r>
            <w:r>
              <w:rPr>
                <w:szCs w:val="18"/>
              </w:rPr>
              <w:t>cy in:</w:t>
            </w:r>
          </w:p>
          <w:p w14:paraId="738C7317" w14:textId="77777777" w:rsidR="00E44AC3" w:rsidRPr="00E44AC3" w:rsidRDefault="00E44AC3" w:rsidP="00606C1D">
            <w:pPr>
              <w:pStyle w:val="ListParagraph"/>
              <w:widowControl w:val="0"/>
              <w:numPr>
                <w:ilvl w:val="0"/>
                <w:numId w:val="72"/>
              </w:numPr>
              <w:spacing w:after="0" w:line="240" w:lineRule="auto"/>
              <w:ind w:left="792" w:hanging="432"/>
              <w:rPr>
                <w:szCs w:val="18"/>
              </w:rPr>
            </w:pPr>
            <w:r w:rsidRPr="00E44AC3">
              <w:rPr>
                <w:szCs w:val="18"/>
              </w:rPr>
              <w:t>Europe (e.g. East and West Germany, Greece);</w:t>
            </w:r>
          </w:p>
          <w:p w14:paraId="6E281CB5" w14:textId="77777777" w:rsidR="00E44AC3" w:rsidRPr="00E44AC3" w:rsidRDefault="00E44AC3" w:rsidP="00606C1D">
            <w:pPr>
              <w:pStyle w:val="ListParagraph"/>
              <w:widowControl w:val="0"/>
              <w:numPr>
                <w:ilvl w:val="0"/>
                <w:numId w:val="72"/>
              </w:numPr>
              <w:spacing w:after="0" w:line="240" w:lineRule="auto"/>
              <w:ind w:left="792" w:hanging="432"/>
              <w:rPr>
                <w:szCs w:val="18"/>
              </w:rPr>
            </w:pPr>
            <w:r w:rsidRPr="00E44AC3">
              <w:rPr>
                <w:szCs w:val="18"/>
              </w:rPr>
              <w:t>Asia (e.g., Korea, Vietnam, Turkey);</w:t>
            </w:r>
          </w:p>
          <w:p w14:paraId="13E24690" w14:textId="77777777" w:rsidR="00E44AC3" w:rsidRPr="00E44AC3" w:rsidRDefault="00E44AC3" w:rsidP="00606C1D">
            <w:pPr>
              <w:pStyle w:val="ListParagraph"/>
              <w:widowControl w:val="0"/>
              <w:numPr>
                <w:ilvl w:val="0"/>
                <w:numId w:val="72"/>
              </w:numPr>
              <w:spacing w:after="0" w:line="240" w:lineRule="auto"/>
              <w:ind w:left="792" w:hanging="432"/>
              <w:rPr>
                <w:szCs w:val="18"/>
              </w:rPr>
            </w:pPr>
            <w:r w:rsidRPr="00E44AC3">
              <w:rPr>
                <w:szCs w:val="18"/>
              </w:rPr>
              <w:t>Africa (e.g., Angola, Congo); and</w:t>
            </w:r>
          </w:p>
          <w:p w14:paraId="6AB9D10F" w14:textId="77777777" w:rsidR="006D24BA" w:rsidRPr="00E44AC3" w:rsidRDefault="00E44AC3" w:rsidP="00606C1D">
            <w:pPr>
              <w:pStyle w:val="ListParagraph"/>
              <w:widowControl w:val="0"/>
              <w:numPr>
                <w:ilvl w:val="0"/>
                <w:numId w:val="72"/>
              </w:numPr>
              <w:spacing w:line="240" w:lineRule="auto"/>
              <w:ind w:left="792" w:hanging="432"/>
              <w:rPr>
                <w:szCs w:val="18"/>
              </w:rPr>
            </w:pPr>
            <w:r w:rsidRPr="00E44AC3">
              <w:rPr>
                <w:szCs w:val="18"/>
              </w:rPr>
              <w:t>the Caribbean (e.g., Cuba).</w:t>
            </w:r>
          </w:p>
          <w:p w14:paraId="759628FA" w14:textId="77777777" w:rsidR="006D24BA" w:rsidRPr="002016B8" w:rsidRDefault="006D24BA" w:rsidP="00355421">
            <w:pPr>
              <w:pStyle w:val="Normal2"/>
            </w:pPr>
            <w:r w:rsidRPr="002016B8">
              <w:t>EXPECTATIONS FOR LEARNING</w:t>
            </w:r>
          </w:p>
          <w:p w14:paraId="1CAEFAAE" w14:textId="77777777" w:rsidR="007811A8" w:rsidRDefault="00606C1D" w:rsidP="007811A8">
            <w:pPr>
              <w:widowControl w:val="0"/>
              <w:rPr>
                <w:rFonts w:eastAsia="Times New Roman"/>
                <w:color w:val="000000"/>
              </w:rPr>
            </w:pPr>
            <w:r w:rsidRPr="00606C1D">
              <w:rPr>
                <w:rFonts w:eastAsia="Times New Roman"/>
                <w:color w:val="000000"/>
              </w:rPr>
              <w:t>Analyze how the United States and the Sovi</w:t>
            </w:r>
            <w:r>
              <w:rPr>
                <w:rFonts w:eastAsia="Times New Roman"/>
                <w:color w:val="000000"/>
              </w:rPr>
              <w:t>et Union became superpowers.</w:t>
            </w:r>
          </w:p>
          <w:p w14:paraId="7FD3A26C" w14:textId="77777777" w:rsidR="006D24BA" w:rsidRPr="009B2DA5" w:rsidRDefault="00606C1D" w:rsidP="007811A8">
            <w:pPr>
              <w:widowControl w:val="0"/>
              <w:rPr>
                <w:rFonts w:eastAsia="Times New Roman"/>
                <w:color w:val="000000"/>
              </w:rPr>
            </w:pPr>
            <w:r w:rsidRPr="00606C1D">
              <w:rPr>
                <w:rFonts w:eastAsia="Times New Roman"/>
                <w:color w:val="000000"/>
              </w:rPr>
              <w:t>Describe the causes and effects of their competition for global influence politically, economically, and socially.</w:t>
            </w:r>
          </w:p>
        </w:tc>
      </w:tr>
    </w:tbl>
    <w:p w14:paraId="635D87A7" w14:textId="77777777" w:rsidR="00CF1CA4" w:rsidRDefault="00CF1CA4">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CF1CA4" w:rsidRPr="009B2DA5" w14:paraId="6C4DA25D" w14:textId="77777777" w:rsidTr="00CF1CA4">
        <w:trPr>
          <w:trHeight w:val="360"/>
          <w:tblHeader/>
        </w:trPr>
        <w:tc>
          <w:tcPr>
            <w:tcW w:w="14390" w:type="dxa"/>
            <w:gridSpan w:val="2"/>
            <w:shd w:val="clear" w:color="auto" w:fill="003BA7"/>
            <w:vAlign w:val="center"/>
          </w:tcPr>
          <w:p w14:paraId="5B732B36" w14:textId="77777777" w:rsidR="00CF1CA4" w:rsidRPr="000C3E5F" w:rsidRDefault="00CF1CA4" w:rsidP="00CF1CA4">
            <w:pPr>
              <w:pStyle w:val="TableSub-Head"/>
            </w:pPr>
            <w:r w:rsidRPr="000C3E5F">
              <w:lastRenderedPageBreak/>
              <w:t xml:space="preserve">Topic: </w:t>
            </w:r>
            <w:r w:rsidRPr="00E44AC3">
              <w:t>The Cold War (1945-1991)</w:t>
            </w:r>
          </w:p>
        </w:tc>
      </w:tr>
      <w:tr w:rsidR="006D24BA" w:rsidRPr="009B2DA5" w14:paraId="2AD1D5B8" w14:textId="77777777" w:rsidTr="29BF953E">
        <w:trPr>
          <w:trHeight w:val="170"/>
        </w:trPr>
        <w:tc>
          <w:tcPr>
            <w:tcW w:w="14390" w:type="dxa"/>
            <w:gridSpan w:val="2"/>
            <w:tcBorders>
              <w:top w:val="nil"/>
            </w:tcBorders>
            <w:shd w:val="clear" w:color="auto" w:fill="D1D3ED"/>
            <w:vAlign w:val="center"/>
          </w:tcPr>
          <w:p w14:paraId="6A330439"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235F3AC" w14:textId="77777777" w:rsidR="006D24BA" w:rsidRPr="00822D24" w:rsidRDefault="00606C1D" w:rsidP="00606C1D">
            <w:pPr>
              <w:pStyle w:val="ListParagraph"/>
              <w:widowControl w:val="0"/>
              <w:numPr>
                <w:ilvl w:val="0"/>
                <w:numId w:val="23"/>
              </w:numPr>
              <w:spacing w:after="0" w:line="240" w:lineRule="auto"/>
              <w:ind w:left="522"/>
              <w:rPr>
                <w:rFonts w:eastAsia="Times New Roman"/>
                <w:b/>
                <w:bCs/>
                <w:color w:val="808080" w:themeColor="background1" w:themeShade="80"/>
              </w:rPr>
            </w:pPr>
            <w:r w:rsidRPr="00606C1D">
              <w:rPr>
                <w:rFonts w:eastAsia="Times New Roman"/>
                <w:b/>
                <w:bCs/>
              </w:rPr>
              <w:t>Treaties and agreements at the end of World War II changed national boundaries and created multinational organizations.</w:t>
            </w:r>
          </w:p>
        </w:tc>
      </w:tr>
      <w:tr w:rsidR="006D24BA" w:rsidRPr="009B2DA5" w14:paraId="5D1A8486" w14:textId="77777777" w:rsidTr="29BF953E">
        <w:trPr>
          <w:trHeight w:val="170"/>
        </w:trPr>
        <w:tc>
          <w:tcPr>
            <w:tcW w:w="355" w:type="dxa"/>
            <w:shd w:val="clear" w:color="auto" w:fill="D1D3ED"/>
            <w:vAlign w:val="center"/>
          </w:tcPr>
          <w:p w14:paraId="4F00AB37" w14:textId="77777777" w:rsidR="006D24BA" w:rsidRPr="009B2DA5" w:rsidRDefault="006D24BA" w:rsidP="00ED64C0"/>
        </w:tc>
        <w:tc>
          <w:tcPr>
            <w:tcW w:w="14035" w:type="dxa"/>
          </w:tcPr>
          <w:p w14:paraId="67B53FBC" w14:textId="77777777" w:rsidR="006D24BA" w:rsidRPr="002016B8" w:rsidRDefault="006D24BA" w:rsidP="00355421">
            <w:pPr>
              <w:pStyle w:val="Normal2"/>
            </w:pPr>
            <w:r w:rsidRPr="002016B8">
              <w:t>Content elaboration</w:t>
            </w:r>
          </w:p>
          <w:p w14:paraId="2F5AF893" w14:textId="77777777" w:rsidR="00606C1D" w:rsidRDefault="00606C1D" w:rsidP="00606C1D">
            <w:pPr>
              <w:widowControl w:val="0"/>
            </w:pPr>
            <w:r>
              <w:t xml:space="preserve">National boundaries, particularly in Eastern Europe, changed as a result of World War II. Germany’s boundaries also changed and became a divided country, occupied by the former Allies in the west and the Soviet Union in the east.  </w:t>
            </w:r>
          </w:p>
          <w:p w14:paraId="4FFEDABF" w14:textId="77777777" w:rsidR="00606C1D" w:rsidRDefault="00606C1D" w:rsidP="00606C1D">
            <w:pPr>
              <w:widowControl w:val="0"/>
            </w:pPr>
            <w:r>
              <w:t xml:space="preserve">The Soviet Union annexed several Eastern European countries and exerted control in others, ushering in the era of the Iron Curtain.  </w:t>
            </w:r>
          </w:p>
          <w:p w14:paraId="7F1AA5D4" w14:textId="77777777" w:rsidR="00606C1D" w:rsidRDefault="00606C1D" w:rsidP="00606C1D">
            <w:pPr>
              <w:widowControl w:val="0"/>
              <w:spacing w:after="0"/>
            </w:pPr>
            <w:r>
              <w:t xml:space="preserve">Several multinational organizations were created between the Allies to promote economic and political stability; including:  </w:t>
            </w:r>
          </w:p>
          <w:p w14:paraId="3C58AB0E" w14:textId="77777777" w:rsidR="00606C1D" w:rsidRDefault="00606C1D" w:rsidP="00606C1D">
            <w:pPr>
              <w:pStyle w:val="ListParagraph"/>
              <w:widowControl w:val="0"/>
              <w:numPr>
                <w:ilvl w:val="0"/>
                <w:numId w:val="73"/>
              </w:numPr>
              <w:spacing w:after="0" w:line="240" w:lineRule="auto"/>
              <w:ind w:left="792" w:hanging="432"/>
            </w:pPr>
            <w:r>
              <w:t>United Nations;</w:t>
            </w:r>
          </w:p>
          <w:p w14:paraId="30A70770" w14:textId="77777777" w:rsidR="00606C1D" w:rsidRDefault="00606C1D" w:rsidP="00606C1D">
            <w:pPr>
              <w:pStyle w:val="ListParagraph"/>
              <w:widowControl w:val="0"/>
              <w:numPr>
                <w:ilvl w:val="0"/>
                <w:numId w:val="73"/>
              </w:numPr>
              <w:spacing w:after="0" w:line="240" w:lineRule="auto"/>
              <w:ind w:left="792" w:hanging="432"/>
            </w:pPr>
            <w:r>
              <w:t>World Bank; and</w:t>
            </w:r>
          </w:p>
          <w:p w14:paraId="12D514E1" w14:textId="77777777" w:rsidR="006D24BA" w:rsidRPr="00B02305" w:rsidRDefault="00606C1D" w:rsidP="00606C1D">
            <w:pPr>
              <w:pStyle w:val="ListParagraph"/>
              <w:widowControl w:val="0"/>
              <w:numPr>
                <w:ilvl w:val="0"/>
                <w:numId w:val="73"/>
              </w:numPr>
              <w:spacing w:line="240" w:lineRule="auto"/>
              <w:ind w:left="792" w:hanging="432"/>
            </w:pPr>
            <w:r>
              <w:t>International Monetary Fund.</w:t>
            </w:r>
          </w:p>
          <w:p w14:paraId="138EB044" w14:textId="77777777" w:rsidR="006D24BA" w:rsidRPr="002016B8" w:rsidRDefault="006D24BA" w:rsidP="00355421">
            <w:pPr>
              <w:pStyle w:val="Normal2"/>
            </w:pPr>
            <w:r w:rsidRPr="002016B8">
              <w:t>EXPECTATIONS FOR LEARNING</w:t>
            </w:r>
          </w:p>
          <w:p w14:paraId="640CE0D7" w14:textId="77777777" w:rsidR="006D24BA" w:rsidRPr="002016B8" w:rsidRDefault="00606C1D" w:rsidP="00383C3D">
            <w:pPr>
              <w:spacing w:after="0"/>
            </w:pPr>
            <w:r w:rsidRPr="00606C1D">
              <w:t>Explain why national boundaries changed and multinational organizations were created at the end of World War II.</w:t>
            </w:r>
          </w:p>
        </w:tc>
      </w:tr>
      <w:tr w:rsidR="006D24BA" w:rsidRPr="009B2DA5" w14:paraId="451A379D" w14:textId="77777777" w:rsidTr="29BF953E">
        <w:trPr>
          <w:trHeight w:val="170"/>
        </w:trPr>
        <w:tc>
          <w:tcPr>
            <w:tcW w:w="14390" w:type="dxa"/>
            <w:gridSpan w:val="2"/>
            <w:shd w:val="clear" w:color="auto" w:fill="D1D3ED"/>
            <w:vAlign w:val="center"/>
          </w:tcPr>
          <w:p w14:paraId="5D5B028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77C42C5" w14:textId="77777777" w:rsidR="006D24BA" w:rsidRPr="00822D24" w:rsidRDefault="00606C1D" w:rsidP="00606C1D">
            <w:pPr>
              <w:pStyle w:val="ListParagraph"/>
              <w:widowControl w:val="0"/>
              <w:numPr>
                <w:ilvl w:val="0"/>
                <w:numId w:val="23"/>
              </w:numPr>
              <w:spacing w:after="0" w:line="240" w:lineRule="auto"/>
              <w:ind w:left="522"/>
              <w:rPr>
                <w:rFonts w:eastAsia="Times New Roman"/>
                <w:b/>
                <w:bCs/>
                <w:color w:val="808080" w:themeColor="background1" w:themeShade="80"/>
              </w:rPr>
            </w:pPr>
            <w:r w:rsidRPr="00606C1D">
              <w:rPr>
                <w:rFonts w:eastAsia="Times New Roman"/>
                <w:b/>
                <w:bCs/>
              </w:rPr>
              <w:t>Religious diversity, the end of colonial rule, and rising nationalism have led to regional conflicts in the Middle East.</w:t>
            </w:r>
          </w:p>
        </w:tc>
      </w:tr>
      <w:tr w:rsidR="006D24BA" w:rsidRPr="009B2DA5" w14:paraId="126DE98A" w14:textId="77777777" w:rsidTr="29BF953E">
        <w:trPr>
          <w:trHeight w:val="170"/>
        </w:trPr>
        <w:tc>
          <w:tcPr>
            <w:tcW w:w="355" w:type="dxa"/>
            <w:tcBorders>
              <w:bottom w:val="single" w:sz="4" w:space="0" w:color="auto"/>
            </w:tcBorders>
            <w:shd w:val="clear" w:color="auto" w:fill="D1D3ED"/>
            <w:vAlign w:val="center"/>
          </w:tcPr>
          <w:p w14:paraId="19D456C8" w14:textId="77777777" w:rsidR="006D24BA" w:rsidRPr="009B2DA5" w:rsidRDefault="006D24BA" w:rsidP="00ED64C0"/>
        </w:tc>
        <w:tc>
          <w:tcPr>
            <w:tcW w:w="14035" w:type="dxa"/>
            <w:tcBorders>
              <w:bottom w:val="single" w:sz="4" w:space="0" w:color="auto"/>
            </w:tcBorders>
          </w:tcPr>
          <w:p w14:paraId="0211FAD8" w14:textId="77777777" w:rsidR="006D24BA" w:rsidRDefault="006D24BA" w:rsidP="00355421">
            <w:pPr>
              <w:pStyle w:val="Normal2"/>
            </w:pPr>
            <w:r w:rsidRPr="002016B8">
              <w:t>Content elaboration</w:t>
            </w:r>
          </w:p>
          <w:p w14:paraId="06D0EF30" w14:textId="77777777" w:rsidR="00606C1D" w:rsidRDefault="00606C1D" w:rsidP="00606C1D">
            <w:r>
              <w:t xml:space="preserve">The conflicts in the Middle East during the second half of the 20th century </w:t>
            </w:r>
            <w:proofErr w:type="gramStart"/>
            <w:r>
              <w:t>were</w:t>
            </w:r>
            <w:proofErr w:type="gramEnd"/>
            <w:r>
              <w:t xml:space="preserve"> the culmination of several factors that have deep roots in history. Contacts among major religions and religious sects in the Middle East have caused long-standing tensions and conflicts. </w:t>
            </w:r>
          </w:p>
          <w:p w14:paraId="1874B931" w14:textId="77777777" w:rsidR="00606C1D" w:rsidRDefault="00606C1D" w:rsidP="00606C1D">
            <w:r>
              <w:t xml:space="preserve">The end of colonial rule also caused tensions that resulted in conflict. </w:t>
            </w:r>
          </w:p>
          <w:p w14:paraId="50F15279" w14:textId="77777777" w:rsidR="006D24BA" w:rsidRPr="00992F11" w:rsidRDefault="00606C1D" w:rsidP="00606C1D">
            <w:r>
              <w:t>The rise in nationalism among Arab nations coincided with their opposition to the creation and presence of the modern state of Israel.</w:t>
            </w:r>
          </w:p>
          <w:p w14:paraId="54F5DA10" w14:textId="77777777" w:rsidR="006D24BA" w:rsidRPr="002016B8" w:rsidRDefault="006D24BA" w:rsidP="00355421">
            <w:pPr>
              <w:pStyle w:val="Normal2"/>
            </w:pPr>
            <w:r w:rsidRPr="002016B8">
              <w:t>EXPECTATIONS FOR LEARNING</w:t>
            </w:r>
          </w:p>
          <w:p w14:paraId="76BB81C2" w14:textId="77777777" w:rsidR="006D24BA" w:rsidRPr="002016B8" w:rsidRDefault="00606C1D" w:rsidP="00383C3D">
            <w:pPr>
              <w:spacing w:after="0"/>
            </w:pPr>
            <w:r w:rsidRPr="00606C1D">
              <w:t>Describe the causes and effects of conflicts in the Middle East during the second half of the 20th century.</w:t>
            </w:r>
          </w:p>
        </w:tc>
      </w:tr>
      <w:tr w:rsidR="00CF1CA4" w:rsidRPr="009B2DA5" w14:paraId="779BEE50" w14:textId="77777777" w:rsidTr="22DC8466">
        <w:trPr>
          <w:trHeight w:val="360"/>
          <w:tblHeader/>
        </w:trPr>
        <w:tc>
          <w:tcPr>
            <w:tcW w:w="14390" w:type="dxa"/>
            <w:gridSpan w:val="2"/>
            <w:shd w:val="clear" w:color="auto" w:fill="003BA7"/>
            <w:vAlign w:val="center"/>
          </w:tcPr>
          <w:p w14:paraId="676061FC" w14:textId="77777777" w:rsidR="00CF1CA4" w:rsidRPr="000C3E5F" w:rsidRDefault="00CF1CA4" w:rsidP="00CF1CA4">
            <w:pPr>
              <w:pStyle w:val="TableSub-Head"/>
            </w:pPr>
            <w:r w:rsidRPr="000C3E5F">
              <w:t xml:space="preserve">Topic: </w:t>
            </w:r>
            <w:r w:rsidRPr="00E44AC3">
              <w:t>The Cold War (1945-1991)</w:t>
            </w:r>
          </w:p>
        </w:tc>
      </w:tr>
      <w:tr w:rsidR="006D24BA" w:rsidRPr="009B2DA5" w14:paraId="29D19344" w14:textId="77777777" w:rsidTr="22DC8466">
        <w:trPr>
          <w:trHeight w:val="170"/>
        </w:trPr>
        <w:tc>
          <w:tcPr>
            <w:tcW w:w="14390" w:type="dxa"/>
            <w:gridSpan w:val="2"/>
            <w:tcBorders>
              <w:top w:val="nil"/>
            </w:tcBorders>
            <w:shd w:val="clear" w:color="auto" w:fill="D1D3ED"/>
            <w:vAlign w:val="center"/>
          </w:tcPr>
          <w:p w14:paraId="1DA5029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E602753" w14:textId="77777777" w:rsidR="006D24BA" w:rsidRPr="00822D24" w:rsidRDefault="00606C1D" w:rsidP="00606C1D">
            <w:pPr>
              <w:pStyle w:val="ListParagraph"/>
              <w:widowControl w:val="0"/>
              <w:numPr>
                <w:ilvl w:val="0"/>
                <w:numId w:val="23"/>
              </w:numPr>
              <w:spacing w:after="0" w:line="240" w:lineRule="auto"/>
              <w:ind w:left="522"/>
              <w:rPr>
                <w:rFonts w:eastAsia="Times New Roman"/>
                <w:b/>
                <w:bCs/>
                <w:color w:val="808080" w:themeColor="background1" w:themeShade="80"/>
              </w:rPr>
            </w:pPr>
            <w:r w:rsidRPr="00606C1D">
              <w:rPr>
                <w:rFonts w:eastAsia="Times New Roman"/>
                <w:b/>
                <w:bCs/>
              </w:rPr>
              <w:t>Postwar global politics led to the rise of nationalist movements in Africa and Southeast Asia.</w:t>
            </w:r>
          </w:p>
        </w:tc>
      </w:tr>
      <w:tr w:rsidR="006D24BA" w:rsidRPr="009B2DA5" w14:paraId="4A384FA8" w14:textId="77777777" w:rsidTr="22DC8466">
        <w:trPr>
          <w:trHeight w:val="287"/>
        </w:trPr>
        <w:tc>
          <w:tcPr>
            <w:tcW w:w="355" w:type="dxa"/>
            <w:shd w:val="clear" w:color="auto" w:fill="D1D3ED"/>
            <w:vAlign w:val="center"/>
          </w:tcPr>
          <w:p w14:paraId="680B51B2" w14:textId="77777777" w:rsidR="006D24BA" w:rsidRPr="009B2DA5" w:rsidRDefault="006D24BA" w:rsidP="00ED64C0"/>
        </w:tc>
        <w:tc>
          <w:tcPr>
            <w:tcW w:w="14035" w:type="dxa"/>
          </w:tcPr>
          <w:p w14:paraId="154A0A22" w14:textId="77777777" w:rsidR="006D24BA" w:rsidRDefault="006D24BA" w:rsidP="00355421">
            <w:pPr>
              <w:pStyle w:val="Normal2"/>
            </w:pPr>
            <w:r w:rsidRPr="002016B8">
              <w:t>Content elaboration</w:t>
            </w:r>
          </w:p>
          <w:p w14:paraId="5473867A" w14:textId="77777777" w:rsidR="00606C1D" w:rsidRDefault="00606C1D" w:rsidP="00606C1D">
            <w:pPr>
              <w:spacing w:after="0"/>
            </w:pPr>
            <w:r>
              <w:t xml:space="preserve">World War II had an important effect on Africa and Southeast Asia both during and after the war. Battles had been fought on both continents; and many Africans and Asians, were conscripted to serve as soldiers at home and in Europe. Oppression and exploitation in these colonies, as well as weaknesses of the colonial powers and Cold War rivalries, helped unite different ethnic and religious groups in their struggles for independence. </w:t>
            </w:r>
          </w:p>
          <w:p w14:paraId="6EFAE523" w14:textId="77777777" w:rsidR="00606C1D" w:rsidRDefault="00606C1D" w:rsidP="00606C1D">
            <w:pPr>
              <w:pStyle w:val="ListParagraph"/>
              <w:numPr>
                <w:ilvl w:val="0"/>
                <w:numId w:val="74"/>
              </w:numPr>
              <w:spacing w:after="0" w:line="240" w:lineRule="auto"/>
              <w:ind w:left="792" w:hanging="432"/>
            </w:pPr>
            <w:r>
              <w:t xml:space="preserve">Nationalist movements united citizens for change in Africa; including the: </w:t>
            </w:r>
          </w:p>
          <w:p w14:paraId="2A35625B" w14:textId="77777777" w:rsidR="00606C1D" w:rsidRDefault="29BF953E" w:rsidP="00606C1D">
            <w:pPr>
              <w:pStyle w:val="ListParagraph"/>
              <w:numPr>
                <w:ilvl w:val="0"/>
                <w:numId w:val="74"/>
              </w:numPr>
              <w:spacing w:after="0" w:line="240" w:lineRule="auto"/>
              <w:ind w:left="792" w:hanging="432"/>
            </w:pPr>
            <w:proofErr w:type="spellStart"/>
            <w:r>
              <w:t>Négritude</w:t>
            </w:r>
            <w:proofErr w:type="spellEnd"/>
            <w:r>
              <w:t xml:space="preserve"> movement; and</w:t>
            </w:r>
          </w:p>
          <w:p w14:paraId="5D0B1399" w14:textId="77777777" w:rsidR="00606C1D" w:rsidRDefault="00606C1D" w:rsidP="00606C1D">
            <w:pPr>
              <w:pStyle w:val="ListParagraph"/>
              <w:numPr>
                <w:ilvl w:val="0"/>
                <w:numId w:val="74"/>
              </w:numPr>
              <w:spacing w:line="240" w:lineRule="auto"/>
              <w:ind w:left="792" w:hanging="432"/>
            </w:pPr>
            <w:r>
              <w:t xml:space="preserve">Pan-African movement. </w:t>
            </w:r>
          </w:p>
          <w:p w14:paraId="0CFBCCEC" w14:textId="77777777" w:rsidR="00606C1D" w:rsidRDefault="00606C1D" w:rsidP="00606C1D">
            <w:pPr>
              <w:spacing w:after="0"/>
            </w:pPr>
            <w:r>
              <w:t xml:space="preserve">In Southeast Asia, nationalists organized against colonial control and, in some cases, the American presence in: </w:t>
            </w:r>
          </w:p>
          <w:p w14:paraId="32F12246" w14:textId="77777777" w:rsidR="00606C1D" w:rsidRDefault="00606C1D" w:rsidP="00F67434">
            <w:pPr>
              <w:pStyle w:val="ListParagraph"/>
              <w:numPr>
                <w:ilvl w:val="0"/>
                <w:numId w:val="75"/>
              </w:numPr>
              <w:spacing w:after="0" w:line="240" w:lineRule="auto"/>
              <w:ind w:left="792" w:hanging="432"/>
            </w:pPr>
            <w:r>
              <w:t>Philippines;</w:t>
            </w:r>
          </w:p>
          <w:p w14:paraId="67BC952B" w14:textId="77777777" w:rsidR="00606C1D" w:rsidRDefault="00606C1D" w:rsidP="00F67434">
            <w:pPr>
              <w:pStyle w:val="ListParagraph"/>
              <w:numPr>
                <w:ilvl w:val="0"/>
                <w:numId w:val="75"/>
              </w:numPr>
              <w:spacing w:after="0" w:line="240" w:lineRule="auto"/>
              <w:ind w:left="792" w:hanging="432"/>
            </w:pPr>
            <w:r>
              <w:t>Vietnam; and</w:t>
            </w:r>
          </w:p>
          <w:p w14:paraId="48B3863C" w14:textId="77777777" w:rsidR="000F295B" w:rsidRDefault="29BF953E" w:rsidP="29BF953E">
            <w:pPr>
              <w:pStyle w:val="ListParagraph"/>
              <w:numPr>
                <w:ilvl w:val="0"/>
                <w:numId w:val="75"/>
              </w:numPr>
              <w:spacing w:line="240" w:lineRule="auto"/>
              <w:ind w:left="792" w:hanging="432"/>
            </w:pPr>
            <w:r>
              <w:t>Cambodia.</w:t>
            </w:r>
          </w:p>
          <w:p w14:paraId="2A31900D" w14:textId="77777777" w:rsidR="006D24BA" w:rsidRPr="002016B8" w:rsidRDefault="006D24BA" w:rsidP="00355421">
            <w:pPr>
              <w:pStyle w:val="Normal2"/>
            </w:pPr>
            <w:r w:rsidRPr="002016B8">
              <w:t>EXPECTATIONS FOR LEARNING</w:t>
            </w:r>
          </w:p>
          <w:p w14:paraId="4A701DE9" w14:textId="77777777" w:rsidR="006D24BA" w:rsidRPr="002016B8" w:rsidRDefault="00606C1D" w:rsidP="00383C3D">
            <w:pPr>
              <w:spacing w:after="0"/>
            </w:pPr>
            <w:r w:rsidRPr="00606C1D">
              <w:t>Analyze post-World War II global politics and explain the causes and effects of the nationalist movements in Africa and Southeast Asia.</w:t>
            </w:r>
          </w:p>
        </w:tc>
      </w:tr>
      <w:tr w:rsidR="006D24BA" w:rsidRPr="009B2DA5" w14:paraId="52A8B50D" w14:textId="77777777" w:rsidTr="22DC8466">
        <w:trPr>
          <w:trHeight w:val="432"/>
        </w:trPr>
        <w:tc>
          <w:tcPr>
            <w:tcW w:w="14390" w:type="dxa"/>
            <w:gridSpan w:val="2"/>
            <w:shd w:val="clear" w:color="auto" w:fill="D1D3ED"/>
            <w:vAlign w:val="center"/>
          </w:tcPr>
          <w:p w14:paraId="6D54BBF7"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lastRenderedPageBreak/>
              <w:t>Content Statement</w:t>
            </w:r>
          </w:p>
          <w:p w14:paraId="66BBEE0F" w14:textId="77777777" w:rsidR="006D24BA" w:rsidRPr="00822D24" w:rsidRDefault="2629A922" w:rsidP="2629A922">
            <w:pPr>
              <w:pStyle w:val="ListParagraph"/>
              <w:widowControl w:val="0"/>
              <w:numPr>
                <w:ilvl w:val="0"/>
                <w:numId w:val="23"/>
              </w:numPr>
              <w:spacing w:after="0" w:line="240" w:lineRule="auto"/>
              <w:ind w:left="522"/>
              <w:rPr>
                <w:rFonts w:eastAsia="Times New Roman"/>
                <w:b/>
                <w:bCs/>
                <w:color w:val="808080" w:themeColor="text1" w:themeTint="7F"/>
              </w:rPr>
            </w:pPr>
            <w:r w:rsidRPr="2629A922">
              <w:rPr>
                <w:rFonts w:eastAsia="Times New Roman"/>
                <w:b/>
                <w:bCs/>
              </w:rPr>
              <w:t>Political and social struggles have resulted in expanded rights and freedoms for women and indigenous people.</w:t>
            </w:r>
          </w:p>
        </w:tc>
      </w:tr>
      <w:tr w:rsidR="006D24BA" w:rsidRPr="009B2DA5" w14:paraId="65EFDACD" w14:textId="77777777" w:rsidTr="22DC8466">
        <w:trPr>
          <w:trHeight w:val="170"/>
        </w:trPr>
        <w:tc>
          <w:tcPr>
            <w:tcW w:w="355" w:type="dxa"/>
            <w:shd w:val="clear" w:color="auto" w:fill="D1D3ED"/>
            <w:vAlign w:val="center"/>
          </w:tcPr>
          <w:p w14:paraId="2D369A60" w14:textId="77777777" w:rsidR="006D24BA" w:rsidRPr="009B2DA5" w:rsidRDefault="006D24BA" w:rsidP="00ED64C0"/>
        </w:tc>
        <w:tc>
          <w:tcPr>
            <w:tcW w:w="14035" w:type="dxa"/>
          </w:tcPr>
          <w:p w14:paraId="22CD28DF" w14:textId="77777777" w:rsidR="006D24BA" w:rsidRPr="002016B8" w:rsidRDefault="006D24BA" w:rsidP="00355421">
            <w:pPr>
              <w:pStyle w:val="Normal2"/>
            </w:pPr>
            <w:r w:rsidRPr="002016B8">
              <w:t>Content elaboration</w:t>
            </w:r>
          </w:p>
          <w:p w14:paraId="33A5BE3E" w14:textId="77777777" w:rsidR="0000710D" w:rsidRPr="0000710D" w:rsidRDefault="2629A922" w:rsidP="00383C3D">
            <w:pPr>
              <w:widowControl w:val="0"/>
              <w:spacing w:after="60"/>
              <w:rPr>
                <w:szCs w:val="18"/>
              </w:rPr>
            </w:pPr>
            <w:r>
              <w:t>During the second half of the 20th century, human rights organizations and the media fueled the impetus for the expansions of rights and freedoms for women and indigenous people.</w:t>
            </w:r>
          </w:p>
          <w:p w14:paraId="78801215" w14:textId="77777777" w:rsidR="0000710D" w:rsidRPr="0000710D" w:rsidRDefault="2629A922" w:rsidP="0000710D">
            <w:pPr>
              <w:widowControl w:val="0"/>
              <w:spacing w:after="0"/>
              <w:rPr>
                <w:szCs w:val="18"/>
              </w:rPr>
            </w:pPr>
            <w:proofErr w:type="gramStart"/>
            <w:r>
              <w:t>In spite of</w:t>
            </w:r>
            <w:proofErr w:type="gramEnd"/>
            <w:r>
              <w:t xml:space="preserve"> resistance in many countries, governments were also pressured to end discriminatory practices and violence against women and indigenous people in developing nations. The struggle for the rights of women and indigenous people compelled more countries to extend opportunities for all to participate in society in the following ways:</w:t>
            </w:r>
          </w:p>
          <w:p w14:paraId="6442AD5B" w14:textId="77777777" w:rsidR="0000710D" w:rsidRPr="0000710D" w:rsidRDefault="0000710D" w:rsidP="0000710D">
            <w:pPr>
              <w:pStyle w:val="ListParagraph"/>
              <w:widowControl w:val="0"/>
              <w:numPr>
                <w:ilvl w:val="0"/>
                <w:numId w:val="76"/>
              </w:numPr>
              <w:spacing w:after="0" w:line="240" w:lineRule="auto"/>
              <w:ind w:left="792" w:hanging="432"/>
              <w:rPr>
                <w:szCs w:val="18"/>
              </w:rPr>
            </w:pPr>
            <w:r w:rsidRPr="0000710D">
              <w:rPr>
                <w:szCs w:val="18"/>
              </w:rPr>
              <w:t>politically;</w:t>
            </w:r>
          </w:p>
          <w:p w14:paraId="6D017477" w14:textId="77777777" w:rsidR="0000710D" w:rsidRPr="0000710D" w:rsidRDefault="0000710D" w:rsidP="0000710D">
            <w:pPr>
              <w:pStyle w:val="ListParagraph"/>
              <w:widowControl w:val="0"/>
              <w:numPr>
                <w:ilvl w:val="0"/>
                <w:numId w:val="76"/>
              </w:numPr>
              <w:spacing w:after="0" w:line="240" w:lineRule="auto"/>
              <w:ind w:left="792" w:hanging="432"/>
              <w:rPr>
                <w:szCs w:val="18"/>
              </w:rPr>
            </w:pPr>
            <w:r w:rsidRPr="0000710D">
              <w:rPr>
                <w:szCs w:val="18"/>
              </w:rPr>
              <w:t>educationally;</w:t>
            </w:r>
          </w:p>
          <w:p w14:paraId="6BDDF576" w14:textId="77777777" w:rsidR="0000710D" w:rsidRPr="0000710D" w:rsidRDefault="0000710D" w:rsidP="0000710D">
            <w:pPr>
              <w:pStyle w:val="ListParagraph"/>
              <w:widowControl w:val="0"/>
              <w:numPr>
                <w:ilvl w:val="0"/>
                <w:numId w:val="76"/>
              </w:numPr>
              <w:spacing w:after="0" w:line="240" w:lineRule="auto"/>
              <w:ind w:left="792" w:hanging="432"/>
              <w:rPr>
                <w:szCs w:val="18"/>
              </w:rPr>
            </w:pPr>
            <w:r w:rsidRPr="0000710D">
              <w:rPr>
                <w:szCs w:val="18"/>
              </w:rPr>
              <w:t>economically; and</w:t>
            </w:r>
          </w:p>
          <w:p w14:paraId="3D1E9000" w14:textId="77777777" w:rsidR="0000710D" w:rsidRPr="0000710D" w:rsidRDefault="0000710D" w:rsidP="00383C3D">
            <w:pPr>
              <w:pStyle w:val="ListParagraph"/>
              <w:widowControl w:val="0"/>
              <w:numPr>
                <w:ilvl w:val="0"/>
                <w:numId w:val="76"/>
              </w:numPr>
              <w:spacing w:after="60" w:line="240" w:lineRule="auto"/>
              <w:ind w:left="792" w:hanging="432"/>
              <w:rPr>
                <w:szCs w:val="18"/>
              </w:rPr>
            </w:pPr>
            <w:r>
              <w:rPr>
                <w:szCs w:val="18"/>
              </w:rPr>
              <w:t>socially.</w:t>
            </w:r>
          </w:p>
          <w:p w14:paraId="58872BA3" w14:textId="77777777" w:rsidR="0000710D" w:rsidRPr="0000710D" w:rsidRDefault="2629A922" w:rsidP="00383C3D">
            <w:pPr>
              <w:widowControl w:val="0"/>
              <w:spacing w:after="60"/>
              <w:rPr>
                <w:szCs w:val="18"/>
              </w:rPr>
            </w:pPr>
            <w:r>
              <w:t>The ending of apartheid in South Africa provided blacks the rights they had been denied. This was the result of political pressure within and outside the country.</w:t>
            </w:r>
          </w:p>
          <w:p w14:paraId="54A1EBAC" w14:textId="77777777" w:rsidR="006D24BA" w:rsidRPr="009C66F0" w:rsidRDefault="6567E90C" w:rsidP="00383C3D">
            <w:pPr>
              <w:widowControl w:val="0"/>
              <w:spacing w:after="60"/>
              <w:rPr>
                <w:szCs w:val="18"/>
              </w:rPr>
            </w:pPr>
            <w:r>
              <w:t>International pressure to change did not lead to immediate or universal change for women or indigenous people in some areas of the world where they are still fighting for these changes.</w:t>
            </w:r>
          </w:p>
          <w:p w14:paraId="62DB0F0E" w14:textId="77777777" w:rsidR="006D24BA" w:rsidRPr="002016B8" w:rsidRDefault="006D24BA" w:rsidP="00355421">
            <w:pPr>
              <w:pStyle w:val="Normal2"/>
            </w:pPr>
            <w:r w:rsidRPr="002016B8">
              <w:t>EXPECTATIONS FOR LEARNING</w:t>
            </w:r>
          </w:p>
          <w:p w14:paraId="08DD89AB" w14:textId="77777777" w:rsidR="0000710D" w:rsidRPr="0000710D" w:rsidRDefault="2629A922" w:rsidP="00383C3D">
            <w:pPr>
              <w:widowControl w:val="0"/>
              <w:spacing w:after="60"/>
              <w:rPr>
                <w:rFonts w:eastAsia="Times New Roman"/>
                <w:color w:val="000000" w:themeColor="text1"/>
              </w:rPr>
            </w:pPr>
            <w:r w:rsidRPr="2629A922">
              <w:rPr>
                <w:rFonts w:eastAsia="Times New Roman"/>
                <w:color w:val="000000" w:themeColor="text1"/>
              </w:rPr>
              <w:t>Analyze how achievements in the domain of women’s rights in industrialized nations spurred increased opportunities for women throughout the world.</w:t>
            </w:r>
          </w:p>
          <w:p w14:paraId="35F72915" w14:textId="12DEEA3A" w:rsidR="006D24BA" w:rsidRPr="009B2DA5" w:rsidRDefault="0000710D" w:rsidP="00FE5473">
            <w:pPr>
              <w:widowControl w:val="0"/>
              <w:spacing w:after="0"/>
              <w:rPr>
                <w:rFonts w:eastAsia="Times New Roman"/>
                <w:color w:val="000000" w:themeColor="text1"/>
              </w:rPr>
            </w:pPr>
            <w:r w:rsidRPr="0000710D">
              <w:rPr>
                <w:rFonts w:eastAsia="Times New Roman"/>
                <w:color w:val="000000"/>
              </w:rPr>
              <w:t>Explain how governments have changed their policies regarding women’s rights and indigenous people.</w:t>
            </w:r>
          </w:p>
        </w:tc>
      </w:tr>
      <w:tr w:rsidR="006D24BA" w:rsidRPr="009B2DA5" w14:paraId="03CE07CB" w14:textId="77777777" w:rsidTr="29BF953E">
        <w:trPr>
          <w:trHeight w:val="360"/>
          <w:tblHeader/>
        </w:trPr>
        <w:tc>
          <w:tcPr>
            <w:tcW w:w="14390" w:type="dxa"/>
            <w:gridSpan w:val="2"/>
            <w:shd w:val="clear" w:color="auto" w:fill="003BA7"/>
            <w:vAlign w:val="center"/>
          </w:tcPr>
          <w:p w14:paraId="36E82B33" w14:textId="77777777" w:rsidR="006D24BA" w:rsidRPr="000C3E5F" w:rsidRDefault="006D24BA" w:rsidP="00ED64C0">
            <w:pPr>
              <w:pStyle w:val="TableSub-Head"/>
            </w:pPr>
            <w:r w:rsidRPr="000C3E5F">
              <w:t xml:space="preserve">Topic: </w:t>
            </w:r>
            <w:r w:rsidR="0000710D" w:rsidRPr="0000710D">
              <w:t>Globalization (1991-Present)</w:t>
            </w:r>
          </w:p>
        </w:tc>
      </w:tr>
      <w:tr w:rsidR="006D24BA" w:rsidRPr="009B2DA5" w14:paraId="56C5040A" w14:textId="77777777" w:rsidTr="29BF953E">
        <w:trPr>
          <w:trHeight w:val="432"/>
        </w:trPr>
        <w:tc>
          <w:tcPr>
            <w:tcW w:w="14390" w:type="dxa"/>
            <w:gridSpan w:val="2"/>
            <w:shd w:val="clear" w:color="auto" w:fill="D1D3ED"/>
            <w:vAlign w:val="center"/>
          </w:tcPr>
          <w:p w14:paraId="120D961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E42E12B" w14:textId="77777777" w:rsidR="006D24BA" w:rsidRPr="00822D24" w:rsidRDefault="0000710D" w:rsidP="0000710D">
            <w:pPr>
              <w:pStyle w:val="ListParagraph"/>
              <w:widowControl w:val="0"/>
              <w:numPr>
                <w:ilvl w:val="0"/>
                <w:numId w:val="23"/>
              </w:numPr>
              <w:spacing w:after="0" w:line="240" w:lineRule="auto"/>
              <w:ind w:left="522"/>
              <w:rPr>
                <w:rFonts w:eastAsia="Times New Roman"/>
                <w:b/>
                <w:bCs/>
                <w:color w:val="808080" w:themeColor="background1" w:themeShade="80"/>
              </w:rPr>
            </w:pPr>
            <w:r w:rsidRPr="0000710D">
              <w:rPr>
                <w:rFonts w:eastAsia="Times New Roman"/>
                <w:b/>
                <w:bCs/>
              </w:rPr>
              <w:t>The break-up of the Soviet Union ended the Cold War and created challenges for its former allies, the former Soviet republics, Europe, the United States</w:t>
            </w:r>
            <w:r w:rsidR="007D1BF6">
              <w:rPr>
                <w:rFonts w:eastAsia="Times New Roman"/>
                <w:b/>
                <w:bCs/>
              </w:rPr>
              <w:t>,</w:t>
            </w:r>
            <w:r w:rsidRPr="0000710D">
              <w:rPr>
                <w:rFonts w:eastAsia="Times New Roman"/>
                <w:b/>
                <w:bCs/>
              </w:rPr>
              <w:t xml:space="preserve"> and the non-aligned world.</w:t>
            </w:r>
          </w:p>
        </w:tc>
      </w:tr>
      <w:tr w:rsidR="006D24BA" w:rsidRPr="009B2DA5" w14:paraId="32EAFABD" w14:textId="77777777" w:rsidTr="29BF953E">
        <w:trPr>
          <w:trHeight w:val="170"/>
        </w:trPr>
        <w:tc>
          <w:tcPr>
            <w:tcW w:w="355" w:type="dxa"/>
            <w:shd w:val="clear" w:color="auto" w:fill="D1D3ED"/>
            <w:vAlign w:val="center"/>
          </w:tcPr>
          <w:p w14:paraId="5F38D02B" w14:textId="77777777" w:rsidR="006D24BA" w:rsidRPr="009B2DA5" w:rsidRDefault="006D24BA" w:rsidP="00ED64C0"/>
        </w:tc>
        <w:tc>
          <w:tcPr>
            <w:tcW w:w="14035" w:type="dxa"/>
          </w:tcPr>
          <w:p w14:paraId="2196E7FA" w14:textId="77777777" w:rsidR="006D24BA" w:rsidRPr="002016B8" w:rsidRDefault="006D24BA" w:rsidP="00355421">
            <w:pPr>
              <w:pStyle w:val="Normal2"/>
            </w:pPr>
            <w:r w:rsidRPr="002016B8">
              <w:t>Content elaboration</w:t>
            </w:r>
          </w:p>
          <w:p w14:paraId="354E19F1" w14:textId="77777777" w:rsidR="0000710D" w:rsidRPr="0000710D" w:rsidRDefault="0000710D" w:rsidP="0000710D">
            <w:pPr>
              <w:widowControl w:val="0"/>
              <w:spacing w:after="0"/>
              <w:rPr>
                <w:szCs w:val="18"/>
              </w:rPr>
            </w:pPr>
            <w:r w:rsidRPr="0000710D">
              <w:rPr>
                <w:szCs w:val="18"/>
              </w:rPr>
              <w:t>The ending of the Cold War was marked by the collapse of the Soviet Union. A new relationship between the United States and Russia and the other former Soviet republics developed and offered new challenges for the United States. The United States moved away from its containment policy and moved towards bilateral</w:t>
            </w:r>
            <w:r>
              <w:rPr>
                <w:szCs w:val="18"/>
              </w:rPr>
              <w:t xml:space="preserve"> agreements in areas such as:</w:t>
            </w:r>
          </w:p>
          <w:p w14:paraId="10460E44" w14:textId="77777777" w:rsidR="0000710D" w:rsidRPr="0000710D" w:rsidRDefault="0000710D" w:rsidP="0000710D">
            <w:pPr>
              <w:pStyle w:val="ListParagraph"/>
              <w:widowControl w:val="0"/>
              <w:numPr>
                <w:ilvl w:val="0"/>
                <w:numId w:val="77"/>
              </w:numPr>
              <w:spacing w:after="0" w:line="240" w:lineRule="auto"/>
              <w:ind w:left="792" w:hanging="432"/>
              <w:rPr>
                <w:szCs w:val="18"/>
              </w:rPr>
            </w:pPr>
            <w:r w:rsidRPr="0000710D">
              <w:rPr>
                <w:szCs w:val="18"/>
              </w:rPr>
              <w:t>space;</w:t>
            </w:r>
          </w:p>
          <w:p w14:paraId="6A9E06C4" w14:textId="77777777" w:rsidR="0000710D" w:rsidRPr="0000710D" w:rsidRDefault="0000710D" w:rsidP="0000710D">
            <w:pPr>
              <w:pStyle w:val="ListParagraph"/>
              <w:widowControl w:val="0"/>
              <w:numPr>
                <w:ilvl w:val="0"/>
                <w:numId w:val="77"/>
              </w:numPr>
              <w:spacing w:after="0" w:line="240" w:lineRule="auto"/>
              <w:ind w:left="792" w:hanging="432"/>
              <w:rPr>
                <w:szCs w:val="18"/>
              </w:rPr>
            </w:pPr>
            <w:r w:rsidRPr="0000710D">
              <w:rPr>
                <w:szCs w:val="18"/>
              </w:rPr>
              <w:t>energy;</w:t>
            </w:r>
          </w:p>
          <w:p w14:paraId="4B7672A8" w14:textId="77777777" w:rsidR="0000710D" w:rsidRPr="0000710D" w:rsidRDefault="0000710D" w:rsidP="0000710D">
            <w:pPr>
              <w:pStyle w:val="ListParagraph"/>
              <w:widowControl w:val="0"/>
              <w:numPr>
                <w:ilvl w:val="0"/>
                <w:numId w:val="77"/>
              </w:numPr>
              <w:spacing w:after="0" w:line="240" w:lineRule="auto"/>
              <w:ind w:left="792" w:hanging="432"/>
              <w:rPr>
                <w:szCs w:val="18"/>
              </w:rPr>
            </w:pPr>
            <w:r w:rsidRPr="0000710D">
              <w:rPr>
                <w:szCs w:val="18"/>
              </w:rPr>
              <w:t>technology; and</w:t>
            </w:r>
          </w:p>
          <w:p w14:paraId="1A196EA0" w14:textId="77777777" w:rsidR="0000710D" w:rsidRPr="0000710D" w:rsidRDefault="0000710D" w:rsidP="00383C3D">
            <w:pPr>
              <w:pStyle w:val="ListParagraph"/>
              <w:widowControl w:val="0"/>
              <w:numPr>
                <w:ilvl w:val="0"/>
                <w:numId w:val="77"/>
              </w:numPr>
              <w:spacing w:after="60" w:line="240" w:lineRule="auto"/>
              <w:ind w:left="792" w:hanging="432"/>
              <w:rPr>
                <w:szCs w:val="18"/>
              </w:rPr>
            </w:pPr>
            <w:r w:rsidRPr="0000710D">
              <w:rPr>
                <w:szCs w:val="18"/>
              </w:rPr>
              <w:t>nuclear</w:t>
            </w:r>
            <w:r>
              <w:rPr>
                <w:szCs w:val="18"/>
              </w:rPr>
              <w:t xml:space="preserve"> weapons.</w:t>
            </w:r>
          </w:p>
          <w:p w14:paraId="5CB5B090" w14:textId="77777777" w:rsidR="0000710D" w:rsidRPr="0000710D" w:rsidRDefault="0000710D" w:rsidP="0000710D">
            <w:pPr>
              <w:widowControl w:val="0"/>
              <w:spacing w:after="0"/>
              <w:rPr>
                <w:szCs w:val="18"/>
              </w:rPr>
            </w:pPr>
            <w:r w:rsidRPr="0000710D">
              <w:rPr>
                <w:szCs w:val="18"/>
              </w:rPr>
              <w:t>The demise of the Soviet Union also created new challenges for its former allies, the former Soviet republics, Europe, and the non-aligned world as well as the United</w:t>
            </w:r>
            <w:r>
              <w:rPr>
                <w:szCs w:val="18"/>
              </w:rPr>
              <w:t xml:space="preserve"> States. Among the challenges:</w:t>
            </w:r>
          </w:p>
          <w:p w14:paraId="4143663E" w14:textId="77777777" w:rsidR="0000710D" w:rsidRPr="0000710D" w:rsidRDefault="0000710D" w:rsidP="0000710D">
            <w:pPr>
              <w:pStyle w:val="ListParagraph"/>
              <w:widowControl w:val="0"/>
              <w:numPr>
                <w:ilvl w:val="0"/>
                <w:numId w:val="78"/>
              </w:numPr>
              <w:spacing w:after="0" w:line="240" w:lineRule="auto"/>
              <w:ind w:left="792" w:hanging="432"/>
              <w:rPr>
                <w:szCs w:val="18"/>
              </w:rPr>
            </w:pPr>
            <w:r w:rsidRPr="0000710D">
              <w:rPr>
                <w:szCs w:val="18"/>
              </w:rPr>
              <w:t>creation of separate and independent governments;</w:t>
            </w:r>
          </w:p>
          <w:p w14:paraId="51B641DF" w14:textId="77777777" w:rsidR="0000710D" w:rsidRPr="0000710D" w:rsidRDefault="0000710D" w:rsidP="0000710D">
            <w:pPr>
              <w:pStyle w:val="ListParagraph"/>
              <w:widowControl w:val="0"/>
              <w:numPr>
                <w:ilvl w:val="0"/>
                <w:numId w:val="78"/>
              </w:numPr>
              <w:spacing w:after="0" w:line="240" w:lineRule="auto"/>
              <w:ind w:left="792" w:hanging="432"/>
              <w:rPr>
                <w:szCs w:val="18"/>
              </w:rPr>
            </w:pPr>
            <w:r w:rsidRPr="0000710D">
              <w:rPr>
                <w:szCs w:val="18"/>
              </w:rPr>
              <w:t xml:space="preserve">control of the nuclear arsenals installed by the former Soviet Union;  </w:t>
            </w:r>
          </w:p>
          <w:p w14:paraId="5809F0AF" w14:textId="77777777" w:rsidR="0000710D" w:rsidRPr="0000710D" w:rsidRDefault="0000710D" w:rsidP="0000710D">
            <w:pPr>
              <w:pStyle w:val="ListParagraph"/>
              <w:widowControl w:val="0"/>
              <w:numPr>
                <w:ilvl w:val="0"/>
                <w:numId w:val="78"/>
              </w:numPr>
              <w:spacing w:after="0" w:line="240" w:lineRule="auto"/>
              <w:ind w:left="792" w:hanging="432"/>
              <w:rPr>
                <w:szCs w:val="18"/>
              </w:rPr>
            </w:pPr>
            <w:r w:rsidRPr="0000710D">
              <w:rPr>
                <w:szCs w:val="18"/>
              </w:rPr>
              <w:t xml:space="preserve">rise of ethnic tensions; and  </w:t>
            </w:r>
          </w:p>
          <w:p w14:paraId="10636044" w14:textId="77777777" w:rsidR="006D24BA" w:rsidRPr="0000710D" w:rsidRDefault="0000710D" w:rsidP="00383C3D">
            <w:pPr>
              <w:pStyle w:val="ListParagraph"/>
              <w:widowControl w:val="0"/>
              <w:numPr>
                <w:ilvl w:val="0"/>
                <w:numId w:val="78"/>
              </w:numPr>
              <w:spacing w:after="60" w:line="240" w:lineRule="auto"/>
              <w:ind w:left="792" w:hanging="432"/>
              <w:rPr>
                <w:szCs w:val="18"/>
              </w:rPr>
            </w:pPr>
            <w:r w:rsidRPr="0000710D">
              <w:rPr>
                <w:szCs w:val="18"/>
              </w:rPr>
              <w:t>transition to free-market economies.</w:t>
            </w:r>
          </w:p>
          <w:p w14:paraId="4F70B963" w14:textId="77777777" w:rsidR="006D24BA" w:rsidRPr="002016B8" w:rsidRDefault="006D24BA" w:rsidP="00355421">
            <w:pPr>
              <w:pStyle w:val="Normal2"/>
            </w:pPr>
            <w:r w:rsidRPr="002016B8">
              <w:t>EXPECTATIONS FOR LEARNING</w:t>
            </w:r>
          </w:p>
          <w:p w14:paraId="3284FD02" w14:textId="77777777" w:rsidR="006D24BA" w:rsidRPr="009B2DA5" w:rsidRDefault="0000710D" w:rsidP="00383C3D">
            <w:pPr>
              <w:widowControl w:val="0"/>
              <w:spacing w:after="0"/>
              <w:rPr>
                <w:rFonts w:eastAsia="Times New Roman"/>
                <w:color w:val="000000"/>
              </w:rPr>
            </w:pPr>
            <w:r w:rsidRPr="0000710D">
              <w:rPr>
                <w:rFonts w:eastAsia="Times New Roman"/>
                <w:color w:val="000000"/>
              </w:rPr>
              <w:t>Describe the outcome of the relationship with the United States and the former Soviet Republics and the impact it has on the post-Cold War world.</w:t>
            </w:r>
          </w:p>
        </w:tc>
      </w:tr>
    </w:tbl>
    <w:p w14:paraId="5F610343" w14:textId="3C864E97" w:rsidR="00FE5473" w:rsidRPr="00A51D84" w:rsidRDefault="00FE5473" w:rsidP="00A51D84">
      <w:pPr>
        <w:spacing w:after="0"/>
        <w:rPr>
          <w:sz w:val="2"/>
          <w:szCs w:val="2"/>
        </w:rPr>
      </w:pPr>
    </w:p>
    <w:tbl>
      <w:tblPr>
        <w:tblStyle w:val="TableGrid"/>
        <w:tblW w:w="0" w:type="auto"/>
        <w:tblLook w:val="04A0" w:firstRow="1" w:lastRow="0" w:firstColumn="1" w:lastColumn="0" w:noHBand="0" w:noVBand="1"/>
      </w:tblPr>
      <w:tblGrid>
        <w:gridCol w:w="355"/>
        <w:gridCol w:w="14035"/>
      </w:tblGrid>
      <w:tr w:rsidR="00FE5473" w:rsidRPr="009B2DA5" w14:paraId="3DF4A145" w14:textId="77777777" w:rsidTr="00ED2716">
        <w:trPr>
          <w:trHeight w:val="360"/>
          <w:tblHeader/>
        </w:trPr>
        <w:tc>
          <w:tcPr>
            <w:tcW w:w="14390" w:type="dxa"/>
            <w:gridSpan w:val="2"/>
            <w:shd w:val="clear" w:color="auto" w:fill="003BA7"/>
            <w:vAlign w:val="center"/>
          </w:tcPr>
          <w:p w14:paraId="4911764F" w14:textId="19AB657C" w:rsidR="00FE5473" w:rsidRPr="000C3E5F" w:rsidRDefault="00FE5473" w:rsidP="00ED2716">
            <w:pPr>
              <w:pStyle w:val="TableSub-Head"/>
            </w:pPr>
            <w:r w:rsidRPr="000C3E5F">
              <w:lastRenderedPageBreak/>
              <w:t xml:space="preserve">Topic: </w:t>
            </w:r>
            <w:r w:rsidRPr="0000710D">
              <w:t>Globalization (1991-Present)</w:t>
            </w:r>
          </w:p>
        </w:tc>
      </w:tr>
      <w:tr w:rsidR="006D24BA" w:rsidRPr="009B2DA5" w14:paraId="0491B924" w14:textId="77777777" w:rsidTr="29BF953E">
        <w:trPr>
          <w:trHeight w:val="170"/>
        </w:trPr>
        <w:tc>
          <w:tcPr>
            <w:tcW w:w="14390" w:type="dxa"/>
            <w:gridSpan w:val="2"/>
            <w:shd w:val="clear" w:color="auto" w:fill="D1D3ED"/>
            <w:vAlign w:val="center"/>
          </w:tcPr>
          <w:p w14:paraId="7BA1E34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C99D51F" w14:textId="77777777" w:rsidR="006D24BA" w:rsidRPr="00822D24" w:rsidRDefault="0000710D" w:rsidP="0000710D">
            <w:pPr>
              <w:pStyle w:val="ListParagraph"/>
              <w:widowControl w:val="0"/>
              <w:numPr>
                <w:ilvl w:val="0"/>
                <w:numId w:val="23"/>
              </w:numPr>
              <w:spacing w:after="0" w:line="240" w:lineRule="auto"/>
              <w:ind w:left="522"/>
              <w:rPr>
                <w:rFonts w:eastAsia="Times New Roman"/>
                <w:b/>
                <w:bCs/>
                <w:color w:val="808080" w:themeColor="background1" w:themeShade="80"/>
              </w:rPr>
            </w:pPr>
            <w:r w:rsidRPr="0000710D">
              <w:rPr>
                <w:rFonts w:eastAsia="Times New Roman"/>
                <w:b/>
                <w:bCs/>
              </w:rPr>
              <w:t>Regional and ethnic conflicts in the post-Cold War era have resulted in acts of terrorism, genocide</w:t>
            </w:r>
            <w:r w:rsidR="00A74CDE">
              <w:rPr>
                <w:rFonts w:eastAsia="Times New Roman"/>
                <w:b/>
                <w:bCs/>
              </w:rPr>
              <w:t>,</w:t>
            </w:r>
            <w:r w:rsidRPr="0000710D">
              <w:rPr>
                <w:rFonts w:eastAsia="Times New Roman"/>
                <w:b/>
                <w:bCs/>
              </w:rPr>
              <w:t xml:space="preserve"> and ethnic cleansing.</w:t>
            </w:r>
          </w:p>
        </w:tc>
      </w:tr>
      <w:tr w:rsidR="006D24BA" w:rsidRPr="009B2DA5" w14:paraId="7535DDE7" w14:textId="77777777" w:rsidTr="29BF953E">
        <w:trPr>
          <w:trHeight w:val="170"/>
        </w:trPr>
        <w:tc>
          <w:tcPr>
            <w:tcW w:w="355" w:type="dxa"/>
            <w:tcBorders>
              <w:bottom w:val="single" w:sz="4" w:space="0" w:color="auto"/>
            </w:tcBorders>
            <w:shd w:val="clear" w:color="auto" w:fill="D1D3ED"/>
            <w:vAlign w:val="center"/>
          </w:tcPr>
          <w:p w14:paraId="65785A5D" w14:textId="77777777" w:rsidR="006D24BA" w:rsidRPr="009B2DA5" w:rsidRDefault="006D24BA" w:rsidP="00ED64C0"/>
        </w:tc>
        <w:tc>
          <w:tcPr>
            <w:tcW w:w="14035" w:type="dxa"/>
            <w:tcBorders>
              <w:bottom w:val="single" w:sz="4" w:space="0" w:color="auto"/>
            </w:tcBorders>
          </w:tcPr>
          <w:p w14:paraId="552F9C24" w14:textId="77777777" w:rsidR="006D24BA" w:rsidRPr="002016B8" w:rsidRDefault="006D24BA" w:rsidP="00355421">
            <w:pPr>
              <w:pStyle w:val="Normal2"/>
            </w:pPr>
            <w:r w:rsidRPr="002016B8">
              <w:t>Content elaboration</w:t>
            </w:r>
          </w:p>
          <w:p w14:paraId="1E8602AC" w14:textId="77777777" w:rsidR="0000710D" w:rsidRDefault="0000710D" w:rsidP="00BC4A5C">
            <w:pPr>
              <w:widowControl w:val="0"/>
              <w:spacing w:after="60"/>
            </w:pPr>
            <w:r>
              <w:t>Acts of terrorism resulting from regional and ethnic conflicts in the post-Cold War era include those initiated by Islamic fundamentalists and by separatist groups (e.g., Al Qaeda, ISIS, Hamas, Chechen separatists, Irish Republican Army, Boko Haram).</w:t>
            </w:r>
          </w:p>
          <w:p w14:paraId="1621420D" w14:textId="77777777" w:rsidR="0000710D" w:rsidRDefault="0000710D" w:rsidP="00BC4A5C">
            <w:pPr>
              <w:widowControl w:val="0"/>
              <w:spacing w:after="60"/>
            </w:pPr>
            <w:r>
              <w:t>Regional and ethnic conflicts have led to acts of genocide and ethnic cleansing. Genocide involves the systematic extermination of a group of people based upon specific religious, national, racial or other cultural characteristics. Ethnic cleansing involves the purposeful and forceful removal of a group of people from a region. The targeted groups have specific religious, national, racial or other cultural characteristics. Members of these groups are typically subjected to deportation, displacement or, ultimately, genocide.</w:t>
            </w:r>
          </w:p>
          <w:p w14:paraId="14EF9DBB" w14:textId="77777777" w:rsidR="006D24BA" w:rsidRPr="00B02305" w:rsidRDefault="0000710D" w:rsidP="00BC4A5C">
            <w:pPr>
              <w:widowControl w:val="0"/>
              <w:spacing w:after="60"/>
            </w:pPr>
            <w:r>
              <w:t>The rise of nationalism among ethnic groups in the republics that emerged from the former Yugoslavia led to ethnic cleansing and the murder of thousands in Bosnia. Other examples of ethnic cleansing/genocide occurred in Sudan (Darfur), Iraq, Rwanda, and the Rohingya in Myanmar.</w:t>
            </w:r>
          </w:p>
          <w:p w14:paraId="4782BA78" w14:textId="77777777" w:rsidR="006D24BA" w:rsidRPr="002016B8" w:rsidRDefault="006D24BA" w:rsidP="00355421">
            <w:pPr>
              <w:pStyle w:val="Normal2"/>
            </w:pPr>
            <w:r w:rsidRPr="002016B8">
              <w:t>EXPECTATIONS FOR LEARNING</w:t>
            </w:r>
          </w:p>
          <w:p w14:paraId="7D385586" w14:textId="77777777" w:rsidR="006D24BA" w:rsidRPr="002016B8" w:rsidRDefault="29BF953E" w:rsidP="00BC4A5C">
            <w:pPr>
              <w:spacing w:after="0"/>
            </w:pPr>
            <w:r>
              <w:t>Describe how regional, religious, and ethnic conflicts in the post-Cold War era have resulted in acts of terrorism, genocide, and ethnic cleansing.</w:t>
            </w:r>
          </w:p>
        </w:tc>
      </w:tr>
      <w:tr w:rsidR="006D24BA" w:rsidRPr="009B2DA5" w14:paraId="0C9814BF" w14:textId="77777777" w:rsidTr="29BF953E">
        <w:trPr>
          <w:trHeight w:val="170"/>
        </w:trPr>
        <w:tc>
          <w:tcPr>
            <w:tcW w:w="14390" w:type="dxa"/>
            <w:gridSpan w:val="2"/>
            <w:tcBorders>
              <w:top w:val="nil"/>
            </w:tcBorders>
            <w:shd w:val="clear" w:color="auto" w:fill="D1D3ED"/>
            <w:vAlign w:val="center"/>
          </w:tcPr>
          <w:p w14:paraId="587EA1E4"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D157E39" w14:textId="77777777" w:rsidR="006D24BA" w:rsidRPr="00822D24" w:rsidRDefault="0000710D" w:rsidP="0000710D">
            <w:pPr>
              <w:pStyle w:val="ListParagraph"/>
              <w:widowControl w:val="0"/>
              <w:numPr>
                <w:ilvl w:val="0"/>
                <w:numId w:val="23"/>
              </w:numPr>
              <w:spacing w:after="0" w:line="240" w:lineRule="auto"/>
              <w:ind w:left="522"/>
              <w:rPr>
                <w:rFonts w:eastAsia="Times New Roman"/>
                <w:b/>
                <w:bCs/>
                <w:color w:val="808080" w:themeColor="background1" w:themeShade="80"/>
              </w:rPr>
            </w:pPr>
            <w:r w:rsidRPr="0000710D">
              <w:rPr>
                <w:rFonts w:eastAsia="Times New Roman"/>
                <w:b/>
                <w:bCs/>
              </w:rPr>
              <w:t>Political and cultural groups have struggled to achieve self-governance and self-determination.</w:t>
            </w:r>
          </w:p>
        </w:tc>
      </w:tr>
      <w:tr w:rsidR="006D24BA" w:rsidRPr="009B2DA5" w14:paraId="0D6E66B8" w14:textId="77777777" w:rsidTr="29BF953E">
        <w:trPr>
          <w:trHeight w:val="170"/>
        </w:trPr>
        <w:tc>
          <w:tcPr>
            <w:tcW w:w="355" w:type="dxa"/>
            <w:shd w:val="clear" w:color="auto" w:fill="D1D3ED"/>
            <w:vAlign w:val="center"/>
          </w:tcPr>
          <w:p w14:paraId="4160942A" w14:textId="77777777" w:rsidR="006D24BA" w:rsidRPr="009B2DA5" w:rsidRDefault="006D24BA" w:rsidP="00ED64C0"/>
        </w:tc>
        <w:tc>
          <w:tcPr>
            <w:tcW w:w="14035" w:type="dxa"/>
          </w:tcPr>
          <w:p w14:paraId="3120F29D" w14:textId="77777777" w:rsidR="006D24BA" w:rsidRDefault="006D24BA" w:rsidP="00355421">
            <w:pPr>
              <w:pStyle w:val="Normal2"/>
            </w:pPr>
            <w:r w:rsidRPr="002016B8">
              <w:t>Content elaboration</w:t>
            </w:r>
          </w:p>
          <w:p w14:paraId="58084554" w14:textId="77777777" w:rsidR="0000710D" w:rsidRDefault="0000710D" w:rsidP="0000710D">
            <w:pPr>
              <w:spacing w:after="0"/>
            </w:pPr>
            <w:r>
              <w:t>Political and cultural groups have struggled to achieve self-governance and self-determination in many places since 1991, including:</w:t>
            </w:r>
          </w:p>
          <w:p w14:paraId="50588E9E" w14:textId="77777777" w:rsidR="0000710D" w:rsidRDefault="0000710D" w:rsidP="0000710D">
            <w:pPr>
              <w:pStyle w:val="ListParagraph"/>
              <w:numPr>
                <w:ilvl w:val="0"/>
                <w:numId w:val="79"/>
              </w:numPr>
              <w:spacing w:after="0" w:line="240" w:lineRule="auto"/>
              <w:ind w:left="792" w:hanging="432"/>
            </w:pPr>
            <w:r>
              <w:t>former Soviet republics;</w:t>
            </w:r>
          </w:p>
          <w:p w14:paraId="70641AD6" w14:textId="5AA1AED8" w:rsidR="0000710D" w:rsidRDefault="0000710D" w:rsidP="0000710D">
            <w:pPr>
              <w:pStyle w:val="ListParagraph"/>
              <w:numPr>
                <w:ilvl w:val="0"/>
                <w:numId w:val="79"/>
              </w:numPr>
              <w:spacing w:after="0" w:line="240" w:lineRule="auto"/>
              <w:ind w:left="792" w:hanging="432"/>
            </w:pPr>
            <w:r>
              <w:t>former communist countries in Europe;</w:t>
            </w:r>
          </w:p>
          <w:p w14:paraId="4B6682F8" w14:textId="77777777" w:rsidR="0000710D" w:rsidRDefault="0000710D" w:rsidP="0000710D">
            <w:pPr>
              <w:pStyle w:val="ListParagraph"/>
              <w:numPr>
                <w:ilvl w:val="0"/>
                <w:numId w:val="79"/>
              </w:numPr>
              <w:spacing w:after="0" w:line="240" w:lineRule="auto"/>
              <w:ind w:left="792" w:hanging="432"/>
            </w:pPr>
            <w:r>
              <w:t xml:space="preserve">Post-Colonial Asia;  </w:t>
            </w:r>
          </w:p>
          <w:p w14:paraId="36BB4E6B" w14:textId="77777777" w:rsidR="0000710D" w:rsidRDefault="0000710D" w:rsidP="0000710D">
            <w:pPr>
              <w:pStyle w:val="ListParagraph"/>
              <w:numPr>
                <w:ilvl w:val="0"/>
                <w:numId w:val="79"/>
              </w:numPr>
              <w:spacing w:after="0" w:line="240" w:lineRule="auto"/>
              <w:ind w:left="792" w:hanging="432"/>
            </w:pPr>
            <w:r>
              <w:t xml:space="preserve">nations in Southwest Asia;  </w:t>
            </w:r>
          </w:p>
          <w:p w14:paraId="4ABC2F0B" w14:textId="0B8803FE" w:rsidR="0000710D" w:rsidRDefault="0000710D" w:rsidP="0000710D">
            <w:pPr>
              <w:pStyle w:val="ListParagraph"/>
              <w:numPr>
                <w:ilvl w:val="0"/>
                <w:numId w:val="79"/>
              </w:numPr>
              <w:spacing w:after="0" w:line="240" w:lineRule="auto"/>
              <w:ind w:left="792" w:hanging="432"/>
            </w:pPr>
            <w:r>
              <w:t>South Africa and other nations in Africa;</w:t>
            </w:r>
          </w:p>
          <w:p w14:paraId="3065A079" w14:textId="77777777" w:rsidR="0000710D" w:rsidRDefault="0000710D" w:rsidP="0000710D">
            <w:pPr>
              <w:pStyle w:val="ListParagraph"/>
              <w:numPr>
                <w:ilvl w:val="0"/>
                <w:numId w:val="79"/>
              </w:numPr>
              <w:spacing w:after="0" w:line="240" w:lineRule="auto"/>
              <w:ind w:left="792" w:hanging="432"/>
            </w:pPr>
            <w:r>
              <w:t>Western Europe; and</w:t>
            </w:r>
          </w:p>
          <w:p w14:paraId="45CA15E0" w14:textId="77777777" w:rsidR="006D24BA" w:rsidRPr="00992F11" w:rsidRDefault="0000710D" w:rsidP="00BC4A5C">
            <w:pPr>
              <w:pStyle w:val="ListParagraph"/>
              <w:numPr>
                <w:ilvl w:val="0"/>
                <w:numId w:val="79"/>
              </w:numPr>
              <w:spacing w:after="60" w:line="240" w:lineRule="auto"/>
              <w:ind w:left="792" w:hanging="432"/>
            </w:pPr>
            <w:r>
              <w:t>Latin America.</w:t>
            </w:r>
          </w:p>
          <w:p w14:paraId="74B61CFF" w14:textId="77777777" w:rsidR="006D24BA" w:rsidRPr="002016B8" w:rsidRDefault="006D24BA" w:rsidP="00355421">
            <w:pPr>
              <w:pStyle w:val="Normal2"/>
            </w:pPr>
            <w:r w:rsidRPr="002016B8">
              <w:t>EXPECTATIONS FOR LEARNING</w:t>
            </w:r>
          </w:p>
          <w:p w14:paraId="09834EB0" w14:textId="77777777" w:rsidR="006D24BA" w:rsidRPr="002016B8" w:rsidRDefault="0000710D" w:rsidP="00BC4A5C">
            <w:pPr>
              <w:spacing w:after="0"/>
            </w:pPr>
            <w:r w:rsidRPr="0000710D">
              <w:t>Select an example of a political or cultural group and explain how they struggled to achieve self-governance and self-determination.</w:t>
            </w:r>
          </w:p>
        </w:tc>
      </w:tr>
      <w:tr w:rsidR="006D24BA" w:rsidRPr="009B2DA5" w14:paraId="3F52D35F" w14:textId="77777777" w:rsidTr="29BF953E">
        <w:trPr>
          <w:trHeight w:val="170"/>
        </w:trPr>
        <w:tc>
          <w:tcPr>
            <w:tcW w:w="14390" w:type="dxa"/>
            <w:gridSpan w:val="2"/>
            <w:shd w:val="clear" w:color="auto" w:fill="D1D3ED"/>
            <w:vAlign w:val="center"/>
          </w:tcPr>
          <w:p w14:paraId="5F675DD5"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B87AF0A" w14:textId="77777777" w:rsidR="006D24BA" w:rsidRPr="00822D24" w:rsidRDefault="0000710D" w:rsidP="0000710D">
            <w:pPr>
              <w:pStyle w:val="ListParagraph"/>
              <w:widowControl w:val="0"/>
              <w:numPr>
                <w:ilvl w:val="0"/>
                <w:numId w:val="23"/>
              </w:numPr>
              <w:spacing w:after="0" w:line="240" w:lineRule="auto"/>
              <w:ind w:left="522"/>
              <w:rPr>
                <w:rFonts w:eastAsia="Times New Roman"/>
                <w:b/>
                <w:bCs/>
                <w:color w:val="808080" w:themeColor="background1" w:themeShade="80"/>
              </w:rPr>
            </w:pPr>
            <w:r w:rsidRPr="0000710D">
              <w:rPr>
                <w:rFonts w:eastAsia="Times New Roman"/>
                <w:b/>
                <w:bCs/>
              </w:rPr>
              <w:t>Emerging economic powers and improvements in technology have created a more interdependent global economy.</w:t>
            </w:r>
          </w:p>
        </w:tc>
      </w:tr>
      <w:tr w:rsidR="006D24BA" w:rsidRPr="009B2DA5" w14:paraId="703FEC93" w14:textId="77777777" w:rsidTr="29BF953E">
        <w:trPr>
          <w:trHeight w:val="170"/>
        </w:trPr>
        <w:tc>
          <w:tcPr>
            <w:tcW w:w="355" w:type="dxa"/>
            <w:tcBorders>
              <w:bottom w:val="single" w:sz="4" w:space="0" w:color="auto"/>
            </w:tcBorders>
            <w:shd w:val="clear" w:color="auto" w:fill="D1D3ED"/>
            <w:vAlign w:val="center"/>
          </w:tcPr>
          <w:p w14:paraId="6783BAF3" w14:textId="77777777" w:rsidR="006D24BA" w:rsidRPr="009B2DA5" w:rsidRDefault="006D24BA" w:rsidP="00ED64C0"/>
        </w:tc>
        <w:tc>
          <w:tcPr>
            <w:tcW w:w="14035" w:type="dxa"/>
            <w:tcBorders>
              <w:bottom w:val="single" w:sz="4" w:space="0" w:color="auto"/>
            </w:tcBorders>
          </w:tcPr>
          <w:p w14:paraId="43A7FB81" w14:textId="77777777" w:rsidR="006D24BA" w:rsidRDefault="006D24BA" w:rsidP="00355421">
            <w:pPr>
              <w:pStyle w:val="Normal2"/>
            </w:pPr>
            <w:r w:rsidRPr="002016B8">
              <w:t>Content elaboration</w:t>
            </w:r>
          </w:p>
          <w:p w14:paraId="1E686E0A" w14:textId="77777777" w:rsidR="0000710D" w:rsidRDefault="0000710D" w:rsidP="00BC4A5C">
            <w:pPr>
              <w:spacing w:after="60"/>
            </w:pPr>
            <w:r>
              <w:t>Emerging economic powers have resulted in the creation of a more global economy. This interdependent global economy is based on a market share in the production of some goods and services in the late 20th and 21st century.</w:t>
            </w:r>
          </w:p>
          <w:p w14:paraId="275237DF" w14:textId="77777777" w:rsidR="0000710D" w:rsidRDefault="0000710D" w:rsidP="00BC4A5C">
            <w:pPr>
              <w:spacing w:after="60"/>
            </w:pPr>
            <w:r>
              <w:t xml:space="preserve">The European Union was created in the early 1990s to strengthen the economies of the member nations and make them more competitive in the world market by using a common currency and eliminating trade barriers. </w:t>
            </w:r>
          </w:p>
          <w:p w14:paraId="18362F5F" w14:textId="77777777" w:rsidR="0000710D" w:rsidRDefault="0000710D" w:rsidP="0000710D">
            <w:pPr>
              <w:spacing w:after="0"/>
            </w:pPr>
            <w:r>
              <w:t>Improvements in technology increased interdependence in the global economy. These improvements include:</w:t>
            </w:r>
          </w:p>
          <w:p w14:paraId="71C3FC51" w14:textId="77777777" w:rsidR="0000710D" w:rsidRDefault="0000710D" w:rsidP="0000710D">
            <w:pPr>
              <w:pStyle w:val="ListParagraph"/>
              <w:numPr>
                <w:ilvl w:val="0"/>
                <w:numId w:val="80"/>
              </w:numPr>
              <w:spacing w:after="0" w:line="240" w:lineRule="auto"/>
              <w:ind w:left="792" w:hanging="432"/>
            </w:pPr>
            <w:r>
              <w:t>expanded use of satellites;</w:t>
            </w:r>
          </w:p>
          <w:p w14:paraId="06B3A119" w14:textId="77777777" w:rsidR="0000710D" w:rsidRDefault="0000710D" w:rsidP="0000710D">
            <w:pPr>
              <w:pStyle w:val="ListParagraph"/>
              <w:numPr>
                <w:ilvl w:val="0"/>
                <w:numId w:val="80"/>
              </w:numPr>
              <w:spacing w:after="0" w:line="240" w:lineRule="auto"/>
              <w:ind w:left="792" w:hanging="432"/>
            </w:pPr>
            <w:r>
              <w:t>personal computers;</w:t>
            </w:r>
          </w:p>
          <w:p w14:paraId="3437DE53" w14:textId="77777777" w:rsidR="0000710D" w:rsidRDefault="0000710D" w:rsidP="0000710D">
            <w:pPr>
              <w:pStyle w:val="ListParagraph"/>
              <w:numPr>
                <w:ilvl w:val="0"/>
                <w:numId w:val="80"/>
              </w:numPr>
              <w:spacing w:after="0" w:line="240" w:lineRule="auto"/>
              <w:ind w:left="792" w:hanging="432"/>
            </w:pPr>
            <w:r>
              <w:t xml:space="preserve">Internet; and </w:t>
            </w:r>
          </w:p>
          <w:p w14:paraId="5E58F05D" w14:textId="77777777" w:rsidR="006D24BA" w:rsidRPr="00992F11" w:rsidRDefault="0000710D" w:rsidP="00BC4A5C">
            <w:pPr>
              <w:pStyle w:val="ListParagraph"/>
              <w:numPr>
                <w:ilvl w:val="0"/>
                <w:numId w:val="80"/>
              </w:numPr>
              <w:spacing w:after="60" w:line="240" w:lineRule="auto"/>
              <w:ind w:left="792" w:hanging="432"/>
            </w:pPr>
            <w:r>
              <w:t>cellular and satellite phones.</w:t>
            </w:r>
          </w:p>
          <w:p w14:paraId="150A144D" w14:textId="77777777" w:rsidR="006D24BA" w:rsidRPr="002016B8" w:rsidRDefault="006D24BA" w:rsidP="00355421">
            <w:pPr>
              <w:pStyle w:val="Normal2"/>
            </w:pPr>
            <w:r w:rsidRPr="002016B8">
              <w:t>EXPECTATIONS FOR LEARNING</w:t>
            </w:r>
          </w:p>
          <w:p w14:paraId="3EB992C2" w14:textId="77777777" w:rsidR="006D24BA" w:rsidRPr="002016B8" w:rsidRDefault="0000710D" w:rsidP="00BC4A5C">
            <w:pPr>
              <w:spacing w:after="0"/>
            </w:pPr>
            <w:r w:rsidRPr="0000710D">
              <w:t>Analyze the factors that have created a more interdependent global economy since 1991.</w:t>
            </w:r>
          </w:p>
        </w:tc>
      </w:tr>
      <w:tr w:rsidR="006D24BA" w:rsidRPr="009B2DA5" w14:paraId="23DE98D3" w14:textId="77777777" w:rsidTr="29BF953E">
        <w:trPr>
          <w:trHeight w:val="432"/>
        </w:trPr>
        <w:tc>
          <w:tcPr>
            <w:tcW w:w="14390" w:type="dxa"/>
            <w:gridSpan w:val="2"/>
            <w:tcBorders>
              <w:top w:val="nil"/>
            </w:tcBorders>
            <w:shd w:val="clear" w:color="auto" w:fill="D1D3ED"/>
            <w:vAlign w:val="center"/>
          </w:tcPr>
          <w:p w14:paraId="5F63A3E9"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lastRenderedPageBreak/>
              <w:t>Content Statement</w:t>
            </w:r>
          </w:p>
          <w:p w14:paraId="0C93F9B0" w14:textId="77777777" w:rsidR="006D24BA" w:rsidRPr="00822D24" w:rsidRDefault="0000710D" w:rsidP="0000710D">
            <w:pPr>
              <w:pStyle w:val="ListParagraph"/>
              <w:widowControl w:val="0"/>
              <w:numPr>
                <w:ilvl w:val="0"/>
                <w:numId w:val="23"/>
              </w:numPr>
              <w:spacing w:after="0" w:line="240" w:lineRule="auto"/>
              <w:ind w:left="522"/>
              <w:rPr>
                <w:rFonts w:eastAsia="Times New Roman"/>
                <w:b/>
                <w:bCs/>
                <w:color w:val="808080" w:themeColor="background1" w:themeShade="80"/>
              </w:rPr>
            </w:pPr>
            <w:r w:rsidRPr="0000710D">
              <w:rPr>
                <w:rFonts w:eastAsia="Times New Roman"/>
                <w:b/>
                <w:bCs/>
              </w:rPr>
              <w:t>Proliferation of nuclear weapons has created a challenge to world peace.</w:t>
            </w:r>
          </w:p>
        </w:tc>
      </w:tr>
      <w:tr w:rsidR="006D24BA" w:rsidRPr="009B2DA5" w14:paraId="1757C0D1" w14:textId="77777777" w:rsidTr="29BF953E">
        <w:trPr>
          <w:trHeight w:val="170"/>
        </w:trPr>
        <w:tc>
          <w:tcPr>
            <w:tcW w:w="355" w:type="dxa"/>
            <w:shd w:val="clear" w:color="auto" w:fill="D1D3ED"/>
            <w:vAlign w:val="center"/>
          </w:tcPr>
          <w:p w14:paraId="2D999FDC" w14:textId="77777777" w:rsidR="006D24BA" w:rsidRPr="009B2DA5" w:rsidRDefault="006D24BA" w:rsidP="00ED64C0"/>
        </w:tc>
        <w:tc>
          <w:tcPr>
            <w:tcW w:w="14035" w:type="dxa"/>
          </w:tcPr>
          <w:p w14:paraId="79968027" w14:textId="77777777" w:rsidR="006D24BA" w:rsidRPr="002016B8" w:rsidRDefault="006D24BA" w:rsidP="00355421">
            <w:pPr>
              <w:pStyle w:val="Normal2"/>
            </w:pPr>
            <w:r w:rsidRPr="002016B8">
              <w:t>Content elaboration</w:t>
            </w:r>
          </w:p>
          <w:p w14:paraId="1DBF5214" w14:textId="77777777" w:rsidR="0000710D" w:rsidRPr="0000710D" w:rsidRDefault="0000710D" w:rsidP="00BC4A5C">
            <w:pPr>
              <w:widowControl w:val="0"/>
              <w:spacing w:after="60"/>
              <w:rPr>
                <w:szCs w:val="18"/>
              </w:rPr>
            </w:pPr>
            <w:r w:rsidRPr="0000710D">
              <w:rPr>
                <w:szCs w:val="18"/>
              </w:rPr>
              <w:t>The end of the Cold War posed new challenges with the proliferation of nuclear weapons and their threat to w</w:t>
            </w:r>
            <w:r>
              <w:rPr>
                <w:szCs w:val="18"/>
              </w:rPr>
              <w:t>orld peace on a global scale.</w:t>
            </w:r>
          </w:p>
          <w:p w14:paraId="4FBC911F" w14:textId="77777777" w:rsidR="0000710D" w:rsidRPr="0000710D" w:rsidRDefault="0000710D" w:rsidP="0000710D">
            <w:pPr>
              <w:widowControl w:val="0"/>
              <w:spacing w:after="0"/>
              <w:rPr>
                <w:szCs w:val="18"/>
              </w:rPr>
            </w:pPr>
            <w:r>
              <w:rPr>
                <w:szCs w:val="18"/>
              </w:rPr>
              <w:t>These new challenges include:</w:t>
            </w:r>
          </w:p>
          <w:p w14:paraId="10183386" w14:textId="77777777" w:rsidR="0000710D" w:rsidRPr="0000710D" w:rsidRDefault="0000710D" w:rsidP="00E64175">
            <w:pPr>
              <w:pStyle w:val="ListParagraph"/>
              <w:widowControl w:val="0"/>
              <w:numPr>
                <w:ilvl w:val="0"/>
                <w:numId w:val="81"/>
              </w:numPr>
              <w:spacing w:after="0" w:line="240" w:lineRule="auto"/>
              <w:ind w:left="792" w:hanging="432"/>
              <w:rPr>
                <w:szCs w:val="18"/>
              </w:rPr>
            </w:pPr>
            <w:r w:rsidRPr="0000710D">
              <w:rPr>
                <w:szCs w:val="18"/>
              </w:rPr>
              <w:t xml:space="preserve">the global danger of competing </w:t>
            </w:r>
            <w:r>
              <w:rPr>
                <w:szCs w:val="18"/>
              </w:rPr>
              <w:t>and emerging nuclear arsenals;</w:t>
            </w:r>
          </w:p>
          <w:p w14:paraId="0B7D4651" w14:textId="77777777" w:rsidR="0000710D" w:rsidRPr="0000710D" w:rsidRDefault="0000710D" w:rsidP="00E64175">
            <w:pPr>
              <w:pStyle w:val="ListParagraph"/>
              <w:widowControl w:val="0"/>
              <w:numPr>
                <w:ilvl w:val="0"/>
                <w:numId w:val="81"/>
              </w:numPr>
              <w:spacing w:after="0" w:line="240" w:lineRule="auto"/>
              <w:ind w:left="792" w:hanging="432"/>
              <w:rPr>
                <w:szCs w:val="18"/>
              </w:rPr>
            </w:pPr>
            <w:r w:rsidRPr="0000710D">
              <w:rPr>
                <w:szCs w:val="18"/>
              </w:rPr>
              <w:t>unstable former Soviet republics housing weapons of mass destruction; and</w:t>
            </w:r>
          </w:p>
          <w:p w14:paraId="5FFF5276" w14:textId="77777777" w:rsidR="000F295B" w:rsidRPr="000F295B" w:rsidRDefault="29BF953E" w:rsidP="29BF953E">
            <w:pPr>
              <w:pStyle w:val="ListParagraph"/>
              <w:widowControl w:val="0"/>
              <w:numPr>
                <w:ilvl w:val="0"/>
                <w:numId w:val="81"/>
              </w:numPr>
              <w:spacing w:line="240" w:lineRule="auto"/>
              <w:ind w:left="792" w:hanging="432"/>
            </w:pPr>
            <w:r>
              <w:t>the possibility of access to nuclear weapons by terrorists and state supported terrorism.</w:t>
            </w:r>
          </w:p>
          <w:p w14:paraId="610B6C2E" w14:textId="77777777" w:rsidR="006D24BA" w:rsidRPr="002016B8" w:rsidRDefault="006D24BA" w:rsidP="00355421">
            <w:pPr>
              <w:pStyle w:val="Normal2"/>
            </w:pPr>
            <w:r w:rsidRPr="002016B8">
              <w:t>EXPECTATIONS FOR LEARNING</w:t>
            </w:r>
          </w:p>
          <w:p w14:paraId="0E420F75" w14:textId="77777777" w:rsidR="006D24BA" w:rsidRPr="009B2DA5" w:rsidRDefault="0000710D" w:rsidP="00BC4A5C">
            <w:pPr>
              <w:widowControl w:val="0"/>
              <w:spacing w:after="0"/>
              <w:rPr>
                <w:rFonts w:eastAsia="Times New Roman"/>
                <w:color w:val="000000"/>
              </w:rPr>
            </w:pPr>
            <w:r w:rsidRPr="0000710D">
              <w:rPr>
                <w:rFonts w:eastAsia="Times New Roman"/>
                <w:color w:val="000000"/>
              </w:rPr>
              <w:t>Describe how proliferation of nuclear weapons since the end of the Cold War has created a challenge to world peace.</w:t>
            </w:r>
          </w:p>
        </w:tc>
      </w:tr>
      <w:tr w:rsidR="006D24BA" w:rsidRPr="009B2DA5" w14:paraId="596B4EC2" w14:textId="77777777" w:rsidTr="29BF953E">
        <w:trPr>
          <w:trHeight w:val="575"/>
        </w:trPr>
        <w:tc>
          <w:tcPr>
            <w:tcW w:w="14390" w:type="dxa"/>
            <w:gridSpan w:val="2"/>
            <w:shd w:val="clear" w:color="auto" w:fill="D1D3ED"/>
            <w:vAlign w:val="center"/>
          </w:tcPr>
          <w:p w14:paraId="1C8CC614"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F97B0ED" w14:textId="77777777" w:rsidR="006D24BA" w:rsidRPr="00822D24" w:rsidRDefault="0000710D" w:rsidP="0000710D">
            <w:pPr>
              <w:pStyle w:val="ListParagraph"/>
              <w:widowControl w:val="0"/>
              <w:numPr>
                <w:ilvl w:val="0"/>
                <w:numId w:val="23"/>
              </w:numPr>
              <w:spacing w:after="0" w:line="240" w:lineRule="auto"/>
              <w:ind w:left="612" w:hanging="432"/>
              <w:rPr>
                <w:rFonts w:eastAsia="Times New Roman"/>
                <w:b/>
                <w:bCs/>
                <w:color w:val="808080" w:themeColor="background1" w:themeShade="80"/>
              </w:rPr>
            </w:pPr>
            <w:r w:rsidRPr="0000710D">
              <w:rPr>
                <w:rFonts w:eastAsia="Times New Roman"/>
                <w:b/>
                <w:bCs/>
              </w:rPr>
              <w:t>The rapid increase of global population, coupled with an increase in life expectancy and mass migrations have created societal and governmental challenges.</w:t>
            </w:r>
          </w:p>
        </w:tc>
      </w:tr>
      <w:tr w:rsidR="006D24BA" w:rsidRPr="009B2DA5" w14:paraId="58D8F94F" w14:textId="77777777" w:rsidTr="29BF953E">
        <w:trPr>
          <w:trHeight w:val="170"/>
        </w:trPr>
        <w:tc>
          <w:tcPr>
            <w:tcW w:w="355" w:type="dxa"/>
            <w:shd w:val="clear" w:color="auto" w:fill="D1D3ED"/>
            <w:vAlign w:val="center"/>
          </w:tcPr>
          <w:p w14:paraId="04B96071" w14:textId="77777777" w:rsidR="006D24BA" w:rsidRPr="009B2DA5" w:rsidRDefault="006D24BA" w:rsidP="00ED64C0"/>
        </w:tc>
        <w:tc>
          <w:tcPr>
            <w:tcW w:w="14035" w:type="dxa"/>
          </w:tcPr>
          <w:p w14:paraId="56B57B1C" w14:textId="77777777" w:rsidR="006D24BA" w:rsidRPr="002016B8" w:rsidRDefault="006D24BA" w:rsidP="00355421">
            <w:pPr>
              <w:pStyle w:val="Normal2"/>
            </w:pPr>
            <w:r w:rsidRPr="002016B8">
              <w:t>Content elaboration</w:t>
            </w:r>
          </w:p>
          <w:p w14:paraId="0B40B386" w14:textId="77777777" w:rsidR="00E64175" w:rsidRPr="00E64175" w:rsidRDefault="00E64175" w:rsidP="00BC4A5C">
            <w:pPr>
              <w:widowControl w:val="0"/>
              <w:spacing w:after="60"/>
              <w:rPr>
                <w:szCs w:val="18"/>
              </w:rPr>
            </w:pPr>
            <w:r w:rsidRPr="00E64175">
              <w:rPr>
                <w:szCs w:val="18"/>
              </w:rPr>
              <w:t xml:space="preserve">The rapid increase of global population in the 20th and 21st centuries contributed to societal and governmental challenges as resources are allocated and consumed to meet demand. The environmental impact has pressured governments to institute policies to reduce pollution and conserve resources. Increased life expectancy has placed burdens on many countries to </w:t>
            </w:r>
            <w:r>
              <w:rPr>
                <w:szCs w:val="18"/>
              </w:rPr>
              <w:t>provide adequate health care.</w:t>
            </w:r>
          </w:p>
          <w:p w14:paraId="4C33C0B2" w14:textId="77777777" w:rsidR="00E64175" w:rsidRPr="00E64175" w:rsidRDefault="00E64175" w:rsidP="00E64175">
            <w:pPr>
              <w:widowControl w:val="0"/>
              <w:spacing w:after="0"/>
              <w:rPr>
                <w:szCs w:val="18"/>
              </w:rPr>
            </w:pPr>
            <w:r w:rsidRPr="00E64175">
              <w:rPr>
                <w:szCs w:val="18"/>
              </w:rPr>
              <w:t>Mass migrations have created societal and governmental challenges, including:</w:t>
            </w:r>
          </w:p>
          <w:p w14:paraId="78743C29" w14:textId="77777777" w:rsidR="00E64175" w:rsidRPr="00E64175" w:rsidRDefault="00E64175" w:rsidP="00E64175">
            <w:pPr>
              <w:pStyle w:val="ListParagraph"/>
              <w:widowControl w:val="0"/>
              <w:numPr>
                <w:ilvl w:val="0"/>
                <w:numId w:val="82"/>
              </w:numPr>
              <w:spacing w:after="0" w:line="240" w:lineRule="auto"/>
              <w:ind w:left="792" w:hanging="432"/>
              <w:rPr>
                <w:szCs w:val="18"/>
              </w:rPr>
            </w:pPr>
            <w:r w:rsidRPr="00E64175">
              <w:rPr>
                <w:szCs w:val="18"/>
              </w:rPr>
              <w:t>brain drain</w:t>
            </w:r>
            <w:r>
              <w:rPr>
                <w:szCs w:val="18"/>
              </w:rPr>
              <w:t xml:space="preserve"> out of developing countries;</w:t>
            </w:r>
          </w:p>
          <w:p w14:paraId="1E34E662" w14:textId="77777777" w:rsidR="00E64175" w:rsidRPr="00E64175" w:rsidRDefault="00E64175" w:rsidP="00E64175">
            <w:pPr>
              <w:pStyle w:val="ListParagraph"/>
              <w:widowControl w:val="0"/>
              <w:numPr>
                <w:ilvl w:val="0"/>
                <w:numId w:val="82"/>
              </w:numPr>
              <w:spacing w:after="0" w:line="240" w:lineRule="auto"/>
              <w:ind w:left="792" w:hanging="432"/>
              <w:rPr>
                <w:szCs w:val="18"/>
              </w:rPr>
            </w:pPr>
            <w:r w:rsidRPr="00E64175">
              <w:rPr>
                <w:szCs w:val="18"/>
              </w:rPr>
              <w:t>political refugees and those seeking asylum;</w:t>
            </w:r>
          </w:p>
          <w:p w14:paraId="6E77103F" w14:textId="77777777" w:rsidR="00E64175" w:rsidRPr="00E64175" w:rsidRDefault="00E64175" w:rsidP="00E64175">
            <w:pPr>
              <w:pStyle w:val="ListParagraph"/>
              <w:widowControl w:val="0"/>
              <w:numPr>
                <w:ilvl w:val="0"/>
                <w:numId w:val="82"/>
              </w:numPr>
              <w:spacing w:after="0" w:line="240" w:lineRule="auto"/>
              <w:ind w:left="792" w:hanging="432"/>
              <w:rPr>
                <w:szCs w:val="18"/>
              </w:rPr>
            </w:pPr>
            <w:r w:rsidRPr="00E64175">
              <w:rPr>
                <w:szCs w:val="18"/>
              </w:rPr>
              <w:t>tension and conflict in countries where refugees seek safety; and</w:t>
            </w:r>
          </w:p>
          <w:p w14:paraId="68B72823" w14:textId="77777777" w:rsidR="006D24BA" w:rsidRPr="00E64175" w:rsidRDefault="00E64175" w:rsidP="00BC4A5C">
            <w:pPr>
              <w:pStyle w:val="ListParagraph"/>
              <w:widowControl w:val="0"/>
              <w:numPr>
                <w:ilvl w:val="0"/>
                <w:numId w:val="82"/>
              </w:numPr>
              <w:spacing w:after="60" w:line="240" w:lineRule="auto"/>
              <w:ind w:left="792" w:hanging="432"/>
              <w:rPr>
                <w:szCs w:val="18"/>
              </w:rPr>
            </w:pPr>
            <w:r>
              <w:rPr>
                <w:szCs w:val="18"/>
              </w:rPr>
              <w:t>legal and illegal immigration.</w:t>
            </w:r>
          </w:p>
          <w:p w14:paraId="558BAC3E" w14:textId="77777777" w:rsidR="006D24BA" w:rsidRPr="002016B8" w:rsidRDefault="006D24BA" w:rsidP="00355421">
            <w:pPr>
              <w:pStyle w:val="Normal2"/>
            </w:pPr>
            <w:r w:rsidRPr="002016B8">
              <w:t>EXPECTATIONS FOR LEARNING</w:t>
            </w:r>
          </w:p>
          <w:p w14:paraId="6A5BA515" w14:textId="77777777" w:rsidR="006D24BA" w:rsidRPr="009B2DA5" w:rsidRDefault="00E64175" w:rsidP="00E64175">
            <w:pPr>
              <w:widowControl w:val="0"/>
              <w:spacing w:after="40"/>
              <w:rPr>
                <w:rFonts w:eastAsia="Times New Roman"/>
                <w:color w:val="000000"/>
              </w:rPr>
            </w:pPr>
            <w:r w:rsidRPr="00E64175">
              <w:rPr>
                <w:rFonts w:eastAsia="Times New Roman"/>
                <w:color w:val="000000"/>
              </w:rPr>
              <w:t>Describe societal and governmental challenges resulting from the rapid increase of global population, increased life expectancy and mass migrations.</w:t>
            </w:r>
          </w:p>
        </w:tc>
      </w:tr>
      <w:tr w:rsidR="006D24BA" w:rsidRPr="009B2DA5" w14:paraId="665CA5DE" w14:textId="77777777" w:rsidTr="29BF953E">
        <w:trPr>
          <w:trHeight w:val="170"/>
        </w:trPr>
        <w:tc>
          <w:tcPr>
            <w:tcW w:w="14390" w:type="dxa"/>
            <w:gridSpan w:val="2"/>
            <w:shd w:val="clear" w:color="auto" w:fill="D1D3ED"/>
            <w:vAlign w:val="center"/>
          </w:tcPr>
          <w:p w14:paraId="16E12E0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7AEC231" w14:textId="77777777" w:rsidR="006D24BA" w:rsidRPr="00822D24" w:rsidRDefault="00E64175" w:rsidP="00E64175">
            <w:pPr>
              <w:pStyle w:val="ListParagraph"/>
              <w:widowControl w:val="0"/>
              <w:numPr>
                <w:ilvl w:val="0"/>
                <w:numId w:val="23"/>
              </w:numPr>
              <w:spacing w:after="0" w:line="240" w:lineRule="auto"/>
              <w:ind w:left="522"/>
              <w:rPr>
                <w:rFonts w:eastAsia="Times New Roman"/>
                <w:b/>
                <w:bCs/>
                <w:color w:val="808080" w:themeColor="background1" w:themeShade="80"/>
              </w:rPr>
            </w:pPr>
            <w:r w:rsidRPr="00E64175">
              <w:rPr>
                <w:rFonts w:eastAsia="Times New Roman"/>
                <w:b/>
                <w:bCs/>
              </w:rPr>
              <w:t>Environmental concerns, impacted by population growth</w:t>
            </w:r>
            <w:r w:rsidR="000709E3">
              <w:rPr>
                <w:rFonts w:eastAsia="Times New Roman"/>
                <w:b/>
                <w:bCs/>
              </w:rPr>
              <w:t>,</w:t>
            </w:r>
            <w:r w:rsidRPr="00E64175">
              <w:rPr>
                <w:rFonts w:eastAsia="Times New Roman"/>
                <w:b/>
                <w:bCs/>
              </w:rPr>
              <w:t xml:space="preserve"> and heightened by international competition for the world’s energy supplies, have resulted in a new environmental consciousness and a movement for the sustainability of the world’s resources.</w:t>
            </w:r>
          </w:p>
        </w:tc>
      </w:tr>
      <w:tr w:rsidR="006D24BA" w:rsidRPr="009B2DA5" w14:paraId="2245D8A0" w14:textId="77777777" w:rsidTr="29BF953E">
        <w:trPr>
          <w:trHeight w:val="170"/>
        </w:trPr>
        <w:tc>
          <w:tcPr>
            <w:tcW w:w="355" w:type="dxa"/>
            <w:shd w:val="clear" w:color="auto" w:fill="D1D3ED"/>
            <w:vAlign w:val="center"/>
          </w:tcPr>
          <w:p w14:paraId="0B542E36" w14:textId="77777777" w:rsidR="006D24BA" w:rsidRPr="009B2DA5" w:rsidRDefault="006D24BA" w:rsidP="00ED64C0"/>
        </w:tc>
        <w:tc>
          <w:tcPr>
            <w:tcW w:w="14035" w:type="dxa"/>
          </w:tcPr>
          <w:p w14:paraId="377D8B0F" w14:textId="77777777" w:rsidR="006D24BA" w:rsidRPr="002016B8" w:rsidRDefault="006D24BA" w:rsidP="00355421">
            <w:pPr>
              <w:pStyle w:val="Normal2"/>
            </w:pPr>
            <w:r w:rsidRPr="002016B8">
              <w:t>Content elaboration</w:t>
            </w:r>
          </w:p>
          <w:p w14:paraId="664C9630" w14:textId="77777777" w:rsidR="00E64175" w:rsidRDefault="00E64175" w:rsidP="00E64175">
            <w:pPr>
              <w:widowControl w:val="0"/>
            </w:pPr>
            <w:r>
              <w:t>World population growth and the competition for energy supplies have led to an increase in greenhouse gas emissions, the loss of tens of thousands of plant and wildlife species, and the rapid decline of rainforests.</w:t>
            </w:r>
          </w:p>
          <w:p w14:paraId="232AA42E" w14:textId="77777777" w:rsidR="00E64175" w:rsidRDefault="00E64175" w:rsidP="00E64175">
            <w:pPr>
              <w:widowControl w:val="0"/>
            </w:pPr>
            <w:r>
              <w:t xml:space="preserve">A new environmental consciousness and a movement for the sustainability of the world’s resources has influenced the actions of: </w:t>
            </w:r>
          </w:p>
          <w:p w14:paraId="35E92C0A" w14:textId="77777777" w:rsidR="00E64175" w:rsidRDefault="00E64175" w:rsidP="00E64175">
            <w:pPr>
              <w:widowControl w:val="0"/>
            </w:pPr>
            <w:r>
              <w:t>Citizen organizations (e.g., Greenpeace, Sierra Club, World Wildlife Fund, Ocean Conservancy); and</w:t>
            </w:r>
          </w:p>
          <w:p w14:paraId="4D4B3F5E" w14:textId="77777777" w:rsidR="006D24BA" w:rsidRPr="00B02305" w:rsidRDefault="00E64175" w:rsidP="00E64175">
            <w:pPr>
              <w:widowControl w:val="0"/>
            </w:pPr>
            <w:r>
              <w:t>Government conferences (e.g., 1992 Earth Summit, 1997 Kyoto Protocol, 2012 Rio Earth Summit, 2016 Paris Agreement).</w:t>
            </w:r>
          </w:p>
          <w:p w14:paraId="5ACADAC7" w14:textId="77777777" w:rsidR="006D24BA" w:rsidRPr="002016B8" w:rsidRDefault="006D24BA" w:rsidP="00355421">
            <w:pPr>
              <w:pStyle w:val="Normal2"/>
            </w:pPr>
            <w:r w:rsidRPr="002016B8">
              <w:t>EXPECTATIONS FOR LEARNING</w:t>
            </w:r>
          </w:p>
          <w:p w14:paraId="05370327" w14:textId="3EAAC13C" w:rsidR="29BF953E" w:rsidRDefault="29BF953E" w:rsidP="00CF1CA4">
            <w:r>
              <w:t>Describe the environmental challenges that have resulted from industrial development.</w:t>
            </w:r>
          </w:p>
          <w:p w14:paraId="2A8097A2" w14:textId="77777777" w:rsidR="006D24BA" w:rsidRPr="002016B8" w:rsidRDefault="00E64175" w:rsidP="00E64175">
            <w:pPr>
              <w:spacing w:after="0"/>
            </w:pPr>
            <w:r w:rsidRPr="00E64175">
              <w:t>Describe the reasons for the new environmental consciousness and movement for sustainability.</w:t>
            </w:r>
          </w:p>
        </w:tc>
      </w:tr>
    </w:tbl>
    <w:p w14:paraId="5D37845E" w14:textId="77777777" w:rsidR="00A171E0" w:rsidRPr="00A171E0" w:rsidRDefault="00A171E0" w:rsidP="00BC4A5C"/>
    <w:sectPr w:rsidR="00A171E0" w:rsidRPr="00A171E0" w:rsidSect="00A51D84">
      <w:headerReference w:type="default" r:id="rId8"/>
      <w:footerReference w:type="default" r:id="rId9"/>
      <w:pgSz w:w="15840" w:h="12240" w:orient="landscape"/>
      <w:pgMar w:top="762" w:right="720" w:bottom="720" w:left="720" w:header="720" w:footer="8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89DF4" w14:textId="77777777" w:rsidR="002303B3" w:rsidRDefault="002303B3" w:rsidP="00EC0853">
      <w:pPr>
        <w:spacing w:after="0"/>
      </w:pPr>
      <w:r>
        <w:separator/>
      </w:r>
    </w:p>
  </w:endnote>
  <w:endnote w:type="continuationSeparator" w:id="0">
    <w:p w14:paraId="1FB39C91" w14:textId="77777777" w:rsidR="002303B3" w:rsidRDefault="002303B3" w:rsidP="00EC08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rifa 45 Light">
    <w:altName w:val="Calibri"/>
    <w:charset w:val="00"/>
    <w:family w:val="auto"/>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19937" w14:textId="77777777" w:rsidR="00492B79" w:rsidRDefault="00492B79">
    <w:pPr>
      <w:pStyle w:val="Footer"/>
    </w:pPr>
    <w:r w:rsidRPr="00636209">
      <w:rPr>
        <w:noProof/>
      </w:rPr>
      <w:drawing>
        <wp:inline distT="0" distB="0" distL="0" distR="0" wp14:anchorId="61019448" wp14:editId="14A26FF1">
          <wp:extent cx="1168400" cy="177800"/>
          <wp:effectExtent l="0" t="0" r="0" b="0"/>
          <wp:docPr id="1" name="Picture 1" descr="ODE logo" title="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68400" cy="1778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745F46" w14:textId="77777777" w:rsidR="002303B3" w:rsidRDefault="002303B3" w:rsidP="00EC0853">
      <w:pPr>
        <w:spacing w:after="0"/>
      </w:pPr>
      <w:r>
        <w:separator/>
      </w:r>
    </w:p>
  </w:footnote>
  <w:footnote w:type="continuationSeparator" w:id="0">
    <w:p w14:paraId="1BF2894C" w14:textId="77777777" w:rsidR="002303B3" w:rsidRDefault="002303B3" w:rsidP="00EC085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C523" w14:textId="71B44708" w:rsidR="00492B79" w:rsidRDefault="00492B79" w:rsidP="00FF0D1E">
    <w:pPr>
      <w:spacing w:after="0"/>
    </w:pPr>
    <w:r>
      <w:rPr>
        <w:noProof/>
      </w:rPr>
      <mc:AlternateContent>
        <mc:Choice Requires="wps">
          <w:drawing>
            <wp:anchor distT="0" distB="0" distL="114300" distR="114300" simplePos="0" relativeHeight="251655168" behindDoc="1" locked="0" layoutInCell="1" allowOverlap="1" wp14:anchorId="01C8F4EA" wp14:editId="5234A50F">
              <wp:simplePos x="0" y="0"/>
              <wp:positionH relativeFrom="page">
                <wp:posOffset>396240</wp:posOffset>
              </wp:positionH>
              <wp:positionV relativeFrom="page">
                <wp:posOffset>281940</wp:posOffset>
              </wp:positionV>
              <wp:extent cx="6385560" cy="176213"/>
              <wp:effectExtent l="0" t="0" r="15240" b="14605"/>
              <wp:wrapNone/>
              <wp:docPr id="419" name="Text Box 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176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92777" w14:textId="2BE4B3B1" w:rsidR="00492B79" w:rsidRPr="00F43868" w:rsidRDefault="00492B79"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w:t>
                          </w:r>
                          <w:r w:rsidR="00383C3D">
                            <w:rPr>
                              <w:rFonts w:ascii="Arial Black" w:eastAsia="Calibri" w:hAnsi="Arial Black" w:cs="Arial"/>
                              <w:b/>
                              <w:bCs/>
                              <w:color w:val="FFFFFF"/>
                              <w:sz w:val="18"/>
                              <w:szCs w:val="18"/>
                            </w:rPr>
                            <w:t>, MODERN WORLD HISTORY</w:t>
                          </w:r>
                          <w:r>
                            <w:rPr>
                              <w:rFonts w:ascii="Arial Black" w:eastAsia="Calibri" w:hAnsi="Arial Black" w:cs="Arial"/>
                              <w:b/>
                              <w:bCs/>
                              <w:color w:val="FFFFFF"/>
                              <w:sz w:val="18"/>
                              <w:szCs w:val="18"/>
                            </w:rPr>
                            <w:t xml:space="preserve">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C8F4EA" id="_x0000_t202" coordsize="21600,21600" o:spt="202" path="m,l,21600r21600,l21600,xe">
              <v:stroke joinstyle="miter"/>
              <v:path gradientshapeok="t" o:connecttype="rect"/>
            </v:shapetype>
            <v:shape id="Text Box 414" o:spid="_x0000_s1026" type="#_x0000_t202" style="position:absolute;margin-left:31.2pt;margin-top:22.2pt;width:502.8pt;height:13.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s7mrwIAAK0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" filled="f" stroked="f">
              <v:textbox inset="0,0,0,0">
                <w:txbxContent>
                  <w:p w14:paraId="06492777" w14:textId="2BE4B3B1" w:rsidR="00492B79" w:rsidRPr="00F43868" w:rsidRDefault="00492B79"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w:t>
                    </w:r>
                    <w:r w:rsidR="00383C3D">
                      <w:rPr>
                        <w:rFonts w:ascii="Arial Black" w:eastAsia="Calibri" w:hAnsi="Arial Black" w:cs="Arial"/>
                        <w:b/>
                        <w:bCs/>
                        <w:color w:val="FFFFFF"/>
                        <w:sz w:val="18"/>
                        <w:szCs w:val="18"/>
                      </w:rPr>
                      <w:t>, MODERN WORLD HISTORY</w:t>
                    </w:r>
                    <w:r>
                      <w:rPr>
                        <w:rFonts w:ascii="Arial Black" w:eastAsia="Calibri" w:hAnsi="Arial Black" w:cs="Arial"/>
                        <w:b/>
                        <w:bCs/>
                        <w:color w:val="FFFFFF"/>
                        <w:sz w:val="18"/>
                        <w:szCs w:val="18"/>
                      </w:rPr>
                      <w:t xml:space="preserve">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v:textbox>
              <w10:wrap anchorx="page" anchory="page"/>
            </v:shape>
          </w:pict>
        </mc:Fallback>
      </mc:AlternateContent>
    </w:r>
    <w:r>
      <w:rPr>
        <w:noProof/>
      </w:rPr>
      <mc:AlternateContent>
        <mc:Choice Requires="wps">
          <w:drawing>
            <wp:anchor distT="0" distB="0" distL="114300" distR="114300" simplePos="0" relativeHeight="251656192" behindDoc="0" locked="0" layoutInCell="0" allowOverlap="1" wp14:anchorId="51E55BFB" wp14:editId="2ED81817">
              <wp:simplePos x="0" y="0"/>
              <wp:positionH relativeFrom="rightMargin">
                <wp:posOffset>-393700</wp:posOffset>
              </wp:positionH>
              <wp:positionV relativeFrom="margin">
                <wp:posOffset>-471805</wp:posOffset>
              </wp:positionV>
              <wp:extent cx="319405" cy="337820"/>
              <wp:effectExtent l="0" t="9207" r="0" b="1588"/>
              <wp:wrapTight wrapText="bothSides">
                <wp:wrapPolygon edited="0">
                  <wp:start x="-623" y="19387"/>
                  <wp:lineTo x="19990" y="19387"/>
                  <wp:lineTo x="19990" y="4771"/>
                  <wp:lineTo x="-623" y="4771"/>
                  <wp:lineTo x="-623" y="19387"/>
                </wp:wrapPolygon>
              </wp:wrapTight>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19405" cy="337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80906" w14:textId="095E91AC" w:rsidR="00492B79" w:rsidRPr="000F6217" w:rsidRDefault="00492B79"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00C77506"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E55BFB" id="Rectangle 5" o:spid="_x0000_s1027" style="position:absolute;margin-left:-31pt;margin-top:-37.15pt;width:25.15pt;height:26.6pt;rotation:90;z-index:25165619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" o:allowincell="f" filled="f" stroked="f">
              <v:textbox>
                <w:txbxContent>
                  <w:p w14:paraId="62F80906" w14:textId="095E91AC" w:rsidR="00492B79" w:rsidRPr="000F6217" w:rsidRDefault="00492B79"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00C77506"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v:textbox>
              <w10:wrap type="tight" anchorx="margin" anchory="margin"/>
            </v:rect>
          </w:pict>
        </mc:Fallback>
      </mc:AlternateContent>
    </w:r>
    <w:r w:rsidRPr="00EC0853">
      <w:rPr>
        <w:rFonts w:ascii="Calibri" w:eastAsia="Calibri" w:hAnsi="Calibri"/>
        <w:noProof/>
        <w:szCs w:val="22"/>
      </w:rPr>
      <mc:AlternateContent>
        <mc:Choice Requires="wpg">
          <w:drawing>
            <wp:anchor distT="0" distB="0" distL="114300" distR="114300" simplePos="0" relativeHeight="251654144" behindDoc="1" locked="0" layoutInCell="1" allowOverlap="1" wp14:anchorId="67D4D1DA" wp14:editId="25010748">
              <wp:simplePos x="0" y="0"/>
              <wp:positionH relativeFrom="page">
                <wp:posOffset>-22860</wp:posOffset>
              </wp:positionH>
              <wp:positionV relativeFrom="page">
                <wp:posOffset>-114300</wp:posOffset>
              </wp:positionV>
              <wp:extent cx="10135235" cy="688340"/>
              <wp:effectExtent l="0" t="0" r="0" b="0"/>
              <wp:wrapNone/>
              <wp:docPr id="420" name="Group 415" descr="blue banner" title="blue bann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35235" cy="688340"/>
                        <a:chOff x="0" y="0"/>
                        <a:chExt cx="15840" cy="418"/>
                      </a:xfrm>
                      <a:solidFill>
                        <a:srgbClr val="003BA7"/>
                      </a:solidFill>
                    </wpg:grpSpPr>
                    <wps:wsp>
                      <wps:cNvPr id="421" name="Freeform 416"/>
                      <wps:cNvSpPr>
                        <a:spLocks/>
                      </wps:cNvSpPr>
                      <wps:spPr bwMode="auto">
                        <a:xfrm>
                          <a:off x="0" y="0"/>
                          <a:ext cx="15840" cy="418"/>
                        </a:xfrm>
                        <a:custGeom>
                          <a:avLst/>
                          <a:gdLst>
                            <a:gd name="T0" fmla="*/ 0 w 15840"/>
                            <a:gd name="T1" fmla="*/ 720 h 720"/>
                            <a:gd name="T2" fmla="*/ 15840 w 15840"/>
                            <a:gd name="T3" fmla="*/ 720 h 720"/>
                            <a:gd name="T4" fmla="*/ 15840 w 15840"/>
                            <a:gd name="T5" fmla="*/ 0 h 720"/>
                            <a:gd name="T6" fmla="*/ 0 w 15840"/>
                            <a:gd name="T7" fmla="*/ 0 h 720"/>
                            <a:gd name="T8" fmla="*/ 0 w 15840"/>
                            <a:gd name="T9" fmla="*/ 720 h 720"/>
                          </a:gdLst>
                          <a:ahLst/>
                          <a:cxnLst>
                            <a:cxn ang="0">
                              <a:pos x="T0" y="T1"/>
                            </a:cxn>
                            <a:cxn ang="0">
                              <a:pos x="T2" y="T3"/>
                            </a:cxn>
                            <a:cxn ang="0">
                              <a:pos x="T4" y="T5"/>
                            </a:cxn>
                            <a:cxn ang="0">
                              <a:pos x="T6" y="T7"/>
                            </a:cxn>
                            <a:cxn ang="0">
                              <a:pos x="T8" y="T9"/>
                            </a:cxn>
                          </a:cxnLst>
                          <a:rect l="0" t="0" r="r" b="b"/>
                          <a:pathLst>
                            <a:path w="15840" h="720">
                              <a:moveTo>
                                <a:pt x="0" y="720"/>
                              </a:moveTo>
                              <a:lnTo>
                                <a:pt x="15840" y="720"/>
                              </a:lnTo>
                              <a:lnTo>
                                <a:pt x="15840" y="0"/>
                              </a:lnTo>
                              <a:lnTo>
                                <a:pt x="0" y="0"/>
                              </a:lnTo>
                              <a:lnTo>
                                <a:pt x="0" y="72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84AAE9" id="Group 415" o:spid="_x0000_s1026" alt="Title: blue banner - Description: blue banner" style="position:absolute;margin-left:-1.8pt;margin-top:-9pt;width:798.05pt;height:54.2pt;z-index:-251662336;mso-position-horizontal-relative:page;mso-position-vertical-relative:page" coordsize="15840,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">
              <v:shape id="Freeform 416" o:spid="_x0000_s1027" style="position:absolute;width:15840;height:418;visibility:visible;mso-wrap-style:square;v-text-anchor:top" coordsize="1584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" path="m,720r15840,l15840,,,,,720xe" filled="f" stroked="f">
                <v:path arrowok="t" o:connecttype="custom" o:connectlocs="0,418;15840,418;15840,0;0,0;0,418" o:connectangles="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F2833"/>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B83"/>
    <w:multiLevelType w:val="hybridMultilevel"/>
    <w:tmpl w:val="27EE24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22771"/>
    <w:multiLevelType w:val="hybridMultilevel"/>
    <w:tmpl w:val="8B0EF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01D16"/>
    <w:multiLevelType w:val="hybridMultilevel"/>
    <w:tmpl w:val="37EA642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885159"/>
    <w:multiLevelType w:val="hybridMultilevel"/>
    <w:tmpl w:val="11985FA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E10E4F"/>
    <w:multiLevelType w:val="hybridMultilevel"/>
    <w:tmpl w:val="1E6CA0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776C69"/>
    <w:multiLevelType w:val="hybridMultilevel"/>
    <w:tmpl w:val="DB8890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767F63"/>
    <w:multiLevelType w:val="hybridMultilevel"/>
    <w:tmpl w:val="B4EE97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99456A"/>
    <w:multiLevelType w:val="hybridMultilevel"/>
    <w:tmpl w:val="75C81E9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236736"/>
    <w:multiLevelType w:val="hybridMultilevel"/>
    <w:tmpl w:val="C73CFB8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271C4"/>
    <w:multiLevelType w:val="hybridMultilevel"/>
    <w:tmpl w:val="9364E7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F754ED"/>
    <w:multiLevelType w:val="hybridMultilevel"/>
    <w:tmpl w:val="3B86CC3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4B69BD"/>
    <w:multiLevelType w:val="hybridMultilevel"/>
    <w:tmpl w:val="865CF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437E81"/>
    <w:multiLevelType w:val="hybridMultilevel"/>
    <w:tmpl w:val="C57CB97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7F586C"/>
    <w:multiLevelType w:val="hybridMultilevel"/>
    <w:tmpl w:val="F8BA9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A73F33"/>
    <w:multiLevelType w:val="hybridMultilevel"/>
    <w:tmpl w:val="11AEA4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B25B9F"/>
    <w:multiLevelType w:val="hybridMultilevel"/>
    <w:tmpl w:val="6CD0D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355B2A"/>
    <w:multiLevelType w:val="hybridMultilevel"/>
    <w:tmpl w:val="38104A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7C0894"/>
    <w:multiLevelType w:val="hybridMultilevel"/>
    <w:tmpl w:val="B0CAE4F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7D36BA"/>
    <w:multiLevelType w:val="hybridMultilevel"/>
    <w:tmpl w:val="994CA27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DE2CD9"/>
    <w:multiLevelType w:val="hybridMultilevel"/>
    <w:tmpl w:val="79C2733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EF6018"/>
    <w:multiLevelType w:val="hybridMultilevel"/>
    <w:tmpl w:val="DEB0A1E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5665A2"/>
    <w:multiLevelType w:val="hybridMultilevel"/>
    <w:tmpl w:val="8932CD4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827F7A"/>
    <w:multiLevelType w:val="hybridMultilevel"/>
    <w:tmpl w:val="75747A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1015C1"/>
    <w:multiLevelType w:val="hybridMultilevel"/>
    <w:tmpl w:val="A5E279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9730DC"/>
    <w:multiLevelType w:val="hybridMultilevel"/>
    <w:tmpl w:val="275202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63164C"/>
    <w:multiLevelType w:val="hybridMultilevel"/>
    <w:tmpl w:val="25C8CC3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DE0E0D"/>
    <w:multiLevelType w:val="hybridMultilevel"/>
    <w:tmpl w:val="82F698C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83F1F"/>
    <w:multiLevelType w:val="hybridMultilevel"/>
    <w:tmpl w:val="DC3EF14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6D2B8A"/>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865A73"/>
    <w:multiLevelType w:val="hybridMultilevel"/>
    <w:tmpl w:val="44F28C1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445071E"/>
    <w:multiLevelType w:val="hybridMultilevel"/>
    <w:tmpl w:val="6D1AFC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4B648D"/>
    <w:multiLevelType w:val="hybridMultilevel"/>
    <w:tmpl w:val="80FE216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2A49FB"/>
    <w:multiLevelType w:val="hybridMultilevel"/>
    <w:tmpl w:val="DBCA56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367413"/>
    <w:multiLevelType w:val="hybridMultilevel"/>
    <w:tmpl w:val="7728C3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8A43C67"/>
    <w:multiLevelType w:val="hybridMultilevel"/>
    <w:tmpl w:val="DF041A44"/>
    <w:lvl w:ilvl="0" w:tplc="50FC55AC">
      <w:numFmt w:val="bullet"/>
      <w:lvlText w:val="•"/>
      <w:lvlJc w:val="left"/>
      <w:pPr>
        <w:ind w:left="1080" w:hanging="72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EF581F"/>
    <w:multiLevelType w:val="hybridMultilevel"/>
    <w:tmpl w:val="AB4C15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B13590"/>
    <w:multiLevelType w:val="hybridMultilevel"/>
    <w:tmpl w:val="0CBE55F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E102151"/>
    <w:multiLevelType w:val="hybridMultilevel"/>
    <w:tmpl w:val="AB6E1D2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2F4382"/>
    <w:multiLevelType w:val="hybridMultilevel"/>
    <w:tmpl w:val="235A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88530B"/>
    <w:multiLevelType w:val="hybridMultilevel"/>
    <w:tmpl w:val="3880FAA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5D7CED"/>
    <w:multiLevelType w:val="hybridMultilevel"/>
    <w:tmpl w:val="AC5E46C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CE07AF"/>
    <w:multiLevelType w:val="hybridMultilevel"/>
    <w:tmpl w:val="0BCE1DC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98144F"/>
    <w:multiLevelType w:val="hybridMultilevel"/>
    <w:tmpl w:val="9B36EEE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C27897"/>
    <w:multiLevelType w:val="hybridMultilevel"/>
    <w:tmpl w:val="3AECD7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9226006"/>
    <w:multiLevelType w:val="hybridMultilevel"/>
    <w:tmpl w:val="255216B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A1D7398"/>
    <w:multiLevelType w:val="hybridMultilevel"/>
    <w:tmpl w:val="9A9244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582FC1"/>
    <w:multiLevelType w:val="hybridMultilevel"/>
    <w:tmpl w:val="63040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EF5553"/>
    <w:multiLevelType w:val="hybridMultilevel"/>
    <w:tmpl w:val="FBFEDF62"/>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ECD4778"/>
    <w:multiLevelType w:val="hybridMultilevel"/>
    <w:tmpl w:val="11B4831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3123B4"/>
    <w:multiLevelType w:val="hybridMultilevel"/>
    <w:tmpl w:val="AE5C7F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9B7080"/>
    <w:multiLevelType w:val="hybridMultilevel"/>
    <w:tmpl w:val="60AC119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2457507"/>
    <w:multiLevelType w:val="hybridMultilevel"/>
    <w:tmpl w:val="9F5CF8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3900A0E"/>
    <w:multiLevelType w:val="hybridMultilevel"/>
    <w:tmpl w:val="204C493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F20890"/>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7825F66"/>
    <w:multiLevelType w:val="hybridMultilevel"/>
    <w:tmpl w:val="2AE018F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BB4C68"/>
    <w:multiLevelType w:val="hybridMultilevel"/>
    <w:tmpl w:val="EB42C7B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91C5A1D"/>
    <w:multiLevelType w:val="hybridMultilevel"/>
    <w:tmpl w:val="8C4A612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9485952"/>
    <w:multiLevelType w:val="hybridMultilevel"/>
    <w:tmpl w:val="AEB00DD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ABA482B"/>
    <w:multiLevelType w:val="hybridMultilevel"/>
    <w:tmpl w:val="C6BCA068"/>
    <w:lvl w:ilvl="0" w:tplc="4356A826">
      <w:start w:val="1"/>
      <w:numFmt w:val="bullet"/>
      <w:lvlText w:val=""/>
      <w:lvlJc w:val="left"/>
      <w:pPr>
        <w:ind w:left="720" w:hanging="360"/>
      </w:pPr>
      <w:rPr>
        <w:rFonts w:ascii="Symbol" w:hAnsi="Symbol" w:hint="default"/>
      </w:rPr>
    </w:lvl>
    <w:lvl w:ilvl="1" w:tplc="4B44CDEE">
      <w:start w:val="1"/>
      <w:numFmt w:val="bullet"/>
      <w:lvlText w:val="o"/>
      <w:lvlJc w:val="left"/>
      <w:pPr>
        <w:ind w:left="1440" w:hanging="360"/>
      </w:pPr>
      <w:rPr>
        <w:rFonts w:ascii="Courier New" w:hAnsi="Courier New" w:hint="default"/>
      </w:rPr>
    </w:lvl>
    <w:lvl w:ilvl="2" w:tplc="BCFA5242">
      <w:start w:val="1"/>
      <w:numFmt w:val="bullet"/>
      <w:lvlText w:val=""/>
      <w:lvlJc w:val="left"/>
      <w:pPr>
        <w:ind w:left="2160" w:hanging="360"/>
      </w:pPr>
      <w:rPr>
        <w:rFonts w:ascii="Wingdings" w:hAnsi="Wingdings" w:hint="default"/>
      </w:rPr>
    </w:lvl>
    <w:lvl w:ilvl="3" w:tplc="05AA9BC6">
      <w:start w:val="1"/>
      <w:numFmt w:val="bullet"/>
      <w:lvlText w:val=""/>
      <w:lvlJc w:val="left"/>
      <w:pPr>
        <w:ind w:left="2880" w:hanging="360"/>
      </w:pPr>
      <w:rPr>
        <w:rFonts w:ascii="Symbol" w:hAnsi="Symbol" w:hint="default"/>
      </w:rPr>
    </w:lvl>
    <w:lvl w:ilvl="4" w:tplc="7096B738">
      <w:start w:val="1"/>
      <w:numFmt w:val="bullet"/>
      <w:lvlText w:val="o"/>
      <w:lvlJc w:val="left"/>
      <w:pPr>
        <w:ind w:left="3600" w:hanging="360"/>
      </w:pPr>
      <w:rPr>
        <w:rFonts w:ascii="Courier New" w:hAnsi="Courier New" w:hint="default"/>
      </w:rPr>
    </w:lvl>
    <w:lvl w:ilvl="5" w:tplc="816446EE">
      <w:start w:val="1"/>
      <w:numFmt w:val="bullet"/>
      <w:lvlText w:val=""/>
      <w:lvlJc w:val="left"/>
      <w:pPr>
        <w:ind w:left="4320" w:hanging="360"/>
      </w:pPr>
      <w:rPr>
        <w:rFonts w:ascii="Wingdings" w:hAnsi="Wingdings" w:hint="default"/>
      </w:rPr>
    </w:lvl>
    <w:lvl w:ilvl="6" w:tplc="8AF09504">
      <w:start w:val="1"/>
      <w:numFmt w:val="bullet"/>
      <w:lvlText w:val=""/>
      <w:lvlJc w:val="left"/>
      <w:pPr>
        <w:ind w:left="5040" w:hanging="360"/>
      </w:pPr>
      <w:rPr>
        <w:rFonts w:ascii="Symbol" w:hAnsi="Symbol" w:hint="default"/>
      </w:rPr>
    </w:lvl>
    <w:lvl w:ilvl="7" w:tplc="2E1E98A0">
      <w:start w:val="1"/>
      <w:numFmt w:val="bullet"/>
      <w:lvlText w:val="o"/>
      <w:lvlJc w:val="left"/>
      <w:pPr>
        <w:ind w:left="5760" w:hanging="360"/>
      </w:pPr>
      <w:rPr>
        <w:rFonts w:ascii="Courier New" w:hAnsi="Courier New" w:hint="default"/>
      </w:rPr>
    </w:lvl>
    <w:lvl w:ilvl="8" w:tplc="A140A1FC">
      <w:start w:val="1"/>
      <w:numFmt w:val="bullet"/>
      <w:lvlText w:val=""/>
      <w:lvlJc w:val="left"/>
      <w:pPr>
        <w:ind w:left="6480" w:hanging="360"/>
      </w:pPr>
      <w:rPr>
        <w:rFonts w:ascii="Wingdings" w:hAnsi="Wingdings" w:hint="default"/>
      </w:rPr>
    </w:lvl>
  </w:abstractNum>
  <w:abstractNum w:abstractNumId="60" w15:restartNumberingAfterBreak="0">
    <w:nsid w:val="5B2B5C33"/>
    <w:multiLevelType w:val="hybridMultilevel"/>
    <w:tmpl w:val="E12A93D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C14329D"/>
    <w:multiLevelType w:val="hybridMultilevel"/>
    <w:tmpl w:val="F404CD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CBF45C6"/>
    <w:multiLevelType w:val="hybridMultilevel"/>
    <w:tmpl w:val="14F6803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C319E9"/>
    <w:multiLevelType w:val="hybridMultilevel"/>
    <w:tmpl w:val="0A42D44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F423FDB"/>
    <w:multiLevelType w:val="hybridMultilevel"/>
    <w:tmpl w:val="F8C09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05970DF"/>
    <w:multiLevelType w:val="hybridMultilevel"/>
    <w:tmpl w:val="D7D254C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7C4627"/>
    <w:multiLevelType w:val="hybridMultilevel"/>
    <w:tmpl w:val="1E0AAD4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4834F3F"/>
    <w:multiLevelType w:val="hybridMultilevel"/>
    <w:tmpl w:val="E820D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D6137B"/>
    <w:multiLevelType w:val="hybridMultilevel"/>
    <w:tmpl w:val="2EB4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7102342"/>
    <w:multiLevelType w:val="hybridMultilevel"/>
    <w:tmpl w:val="AEDCB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C6B23D3"/>
    <w:multiLevelType w:val="hybridMultilevel"/>
    <w:tmpl w:val="12F6C5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CFA7C6F"/>
    <w:multiLevelType w:val="hybridMultilevel"/>
    <w:tmpl w:val="DF32196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D4F435B"/>
    <w:multiLevelType w:val="hybridMultilevel"/>
    <w:tmpl w:val="56DC98F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F2B0C64"/>
    <w:multiLevelType w:val="hybridMultilevel"/>
    <w:tmpl w:val="1BC6CBFC"/>
    <w:lvl w:ilvl="0" w:tplc="24380574">
      <w:start w:val="1"/>
      <w:numFmt w:val="bullet"/>
      <w:lvlText w:val=""/>
      <w:lvlJc w:val="left"/>
      <w:pPr>
        <w:ind w:left="720" w:hanging="360"/>
      </w:pPr>
      <w:rPr>
        <w:rFonts w:ascii="Symbol" w:hAnsi="Symbol" w:hint="default"/>
      </w:rPr>
    </w:lvl>
    <w:lvl w:ilvl="1" w:tplc="76BEEEE0">
      <w:start w:val="1"/>
      <w:numFmt w:val="bullet"/>
      <w:lvlText w:val="o"/>
      <w:lvlJc w:val="left"/>
      <w:pPr>
        <w:ind w:left="1440" w:hanging="360"/>
      </w:pPr>
      <w:rPr>
        <w:rFonts w:ascii="Courier New" w:hAnsi="Courier New" w:hint="default"/>
      </w:rPr>
    </w:lvl>
    <w:lvl w:ilvl="2" w:tplc="A86A5B94">
      <w:start w:val="1"/>
      <w:numFmt w:val="bullet"/>
      <w:lvlText w:val=""/>
      <w:lvlJc w:val="left"/>
      <w:pPr>
        <w:ind w:left="2160" w:hanging="360"/>
      </w:pPr>
      <w:rPr>
        <w:rFonts w:ascii="Wingdings" w:hAnsi="Wingdings" w:hint="default"/>
      </w:rPr>
    </w:lvl>
    <w:lvl w:ilvl="3" w:tplc="AB6E4644">
      <w:start w:val="1"/>
      <w:numFmt w:val="bullet"/>
      <w:lvlText w:val=""/>
      <w:lvlJc w:val="left"/>
      <w:pPr>
        <w:ind w:left="2880" w:hanging="360"/>
      </w:pPr>
      <w:rPr>
        <w:rFonts w:ascii="Symbol" w:hAnsi="Symbol" w:hint="default"/>
      </w:rPr>
    </w:lvl>
    <w:lvl w:ilvl="4" w:tplc="F31E5FAA">
      <w:start w:val="1"/>
      <w:numFmt w:val="bullet"/>
      <w:lvlText w:val="o"/>
      <w:lvlJc w:val="left"/>
      <w:pPr>
        <w:ind w:left="3600" w:hanging="360"/>
      </w:pPr>
      <w:rPr>
        <w:rFonts w:ascii="Courier New" w:hAnsi="Courier New" w:hint="default"/>
      </w:rPr>
    </w:lvl>
    <w:lvl w:ilvl="5" w:tplc="76AC2C50">
      <w:start w:val="1"/>
      <w:numFmt w:val="bullet"/>
      <w:lvlText w:val=""/>
      <w:lvlJc w:val="left"/>
      <w:pPr>
        <w:ind w:left="4320" w:hanging="360"/>
      </w:pPr>
      <w:rPr>
        <w:rFonts w:ascii="Wingdings" w:hAnsi="Wingdings" w:hint="default"/>
      </w:rPr>
    </w:lvl>
    <w:lvl w:ilvl="6" w:tplc="863C1328">
      <w:start w:val="1"/>
      <w:numFmt w:val="bullet"/>
      <w:lvlText w:val=""/>
      <w:lvlJc w:val="left"/>
      <w:pPr>
        <w:ind w:left="5040" w:hanging="360"/>
      </w:pPr>
      <w:rPr>
        <w:rFonts w:ascii="Symbol" w:hAnsi="Symbol" w:hint="default"/>
      </w:rPr>
    </w:lvl>
    <w:lvl w:ilvl="7" w:tplc="6B2E3706">
      <w:start w:val="1"/>
      <w:numFmt w:val="bullet"/>
      <w:lvlText w:val="o"/>
      <w:lvlJc w:val="left"/>
      <w:pPr>
        <w:ind w:left="5760" w:hanging="360"/>
      </w:pPr>
      <w:rPr>
        <w:rFonts w:ascii="Courier New" w:hAnsi="Courier New" w:hint="default"/>
      </w:rPr>
    </w:lvl>
    <w:lvl w:ilvl="8" w:tplc="49440D92">
      <w:start w:val="1"/>
      <w:numFmt w:val="bullet"/>
      <w:lvlText w:val=""/>
      <w:lvlJc w:val="left"/>
      <w:pPr>
        <w:ind w:left="6480" w:hanging="360"/>
      </w:pPr>
      <w:rPr>
        <w:rFonts w:ascii="Wingdings" w:hAnsi="Wingdings" w:hint="default"/>
      </w:rPr>
    </w:lvl>
  </w:abstractNum>
  <w:abstractNum w:abstractNumId="74" w15:restartNumberingAfterBreak="0">
    <w:nsid w:val="6F795778"/>
    <w:multiLevelType w:val="hybridMultilevel"/>
    <w:tmpl w:val="E3FA95D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FFB2F1C"/>
    <w:multiLevelType w:val="hybridMultilevel"/>
    <w:tmpl w:val="8DE4060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12156E9"/>
    <w:multiLevelType w:val="hybridMultilevel"/>
    <w:tmpl w:val="53E84B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33451BF"/>
    <w:multiLevelType w:val="hybridMultilevel"/>
    <w:tmpl w:val="C08C4F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055521"/>
    <w:multiLevelType w:val="hybridMultilevel"/>
    <w:tmpl w:val="4C665E8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AB24F25"/>
    <w:multiLevelType w:val="hybridMultilevel"/>
    <w:tmpl w:val="FC5E323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C9A60FC"/>
    <w:multiLevelType w:val="hybridMultilevel"/>
    <w:tmpl w:val="189EC80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CFB7A39"/>
    <w:multiLevelType w:val="hybridMultilevel"/>
    <w:tmpl w:val="6CC89F9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9"/>
  </w:num>
  <w:num w:numId="2">
    <w:abstractNumId w:val="73"/>
  </w:num>
  <w:num w:numId="3">
    <w:abstractNumId w:val="53"/>
  </w:num>
  <w:num w:numId="4">
    <w:abstractNumId w:val="63"/>
  </w:num>
  <w:num w:numId="5">
    <w:abstractNumId w:val="64"/>
  </w:num>
  <w:num w:numId="6">
    <w:abstractNumId w:val="12"/>
  </w:num>
  <w:num w:numId="7">
    <w:abstractNumId w:val="47"/>
  </w:num>
  <w:num w:numId="8">
    <w:abstractNumId w:val="14"/>
  </w:num>
  <w:num w:numId="9">
    <w:abstractNumId w:val="67"/>
  </w:num>
  <w:num w:numId="10">
    <w:abstractNumId w:val="68"/>
  </w:num>
  <w:num w:numId="11">
    <w:abstractNumId w:val="69"/>
  </w:num>
  <w:num w:numId="12">
    <w:abstractNumId w:val="75"/>
  </w:num>
  <w:num w:numId="13">
    <w:abstractNumId w:val="39"/>
  </w:num>
  <w:num w:numId="14">
    <w:abstractNumId w:val="0"/>
  </w:num>
  <w:num w:numId="15">
    <w:abstractNumId w:val="28"/>
  </w:num>
  <w:num w:numId="16">
    <w:abstractNumId w:val="6"/>
  </w:num>
  <w:num w:numId="17">
    <w:abstractNumId w:val="37"/>
  </w:num>
  <w:num w:numId="18">
    <w:abstractNumId w:val="11"/>
  </w:num>
  <w:num w:numId="19">
    <w:abstractNumId w:val="76"/>
  </w:num>
  <w:num w:numId="20">
    <w:abstractNumId w:val="21"/>
  </w:num>
  <w:num w:numId="21">
    <w:abstractNumId w:val="30"/>
  </w:num>
  <w:num w:numId="22">
    <w:abstractNumId w:val="60"/>
  </w:num>
  <w:num w:numId="23">
    <w:abstractNumId w:val="48"/>
  </w:num>
  <w:num w:numId="24">
    <w:abstractNumId w:val="54"/>
  </w:num>
  <w:num w:numId="25">
    <w:abstractNumId w:val="29"/>
  </w:num>
  <w:num w:numId="26">
    <w:abstractNumId w:val="80"/>
  </w:num>
  <w:num w:numId="27">
    <w:abstractNumId w:val="19"/>
  </w:num>
  <w:num w:numId="28">
    <w:abstractNumId w:val="9"/>
  </w:num>
  <w:num w:numId="29">
    <w:abstractNumId w:val="35"/>
  </w:num>
  <w:num w:numId="30">
    <w:abstractNumId w:val="74"/>
  </w:num>
  <w:num w:numId="31">
    <w:abstractNumId w:val="15"/>
  </w:num>
  <w:num w:numId="32">
    <w:abstractNumId w:val="81"/>
  </w:num>
  <w:num w:numId="33">
    <w:abstractNumId w:val="78"/>
  </w:num>
  <w:num w:numId="34">
    <w:abstractNumId w:val="72"/>
  </w:num>
  <w:num w:numId="35">
    <w:abstractNumId w:val="26"/>
  </w:num>
  <w:num w:numId="36">
    <w:abstractNumId w:val="50"/>
  </w:num>
  <w:num w:numId="37">
    <w:abstractNumId w:val="7"/>
  </w:num>
  <w:num w:numId="38">
    <w:abstractNumId w:val="22"/>
  </w:num>
  <w:num w:numId="39">
    <w:abstractNumId w:val="38"/>
  </w:num>
  <w:num w:numId="40">
    <w:abstractNumId w:val="52"/>
  </w:num>
  <w:num w:numId="41">
    <w:abstractNumId w:val="16"/>
  </w:num>
  <w:num w:numId="42">
    <w:abstractNumId w:val="49"/>
  </w:num>
  <w:num w:numId="43">
    <w:abstractNumId w:val="33"/>
  </w:num>
  <w:num w:numId="44">
    <w:abstractNumId w:val="20"/>
  </w:num>
  <w:num w:numId="45">
    <w:abstractNumId w:val="5"/>
  </w:num>
  <w:num w:numId="46">
    <w:abstractNumId w:val="58"/>
  </w:num>
  <w:num w:numId="47">
    <w:abstractNumId w:val="4"/>
  </w:num>
  <w:num w:numId="48">
    <w:abstractNumId w:val="32"/>
  </w:num>
  <w:num w:numId="49">
    <w:abstractNumId w:val="23"/>
  </w:num>
  <w:num w:numId="50">
    <w:abstractNumId w:val="18"/>
  </w:num>
  <w:num w:numId="51">
    <w:abstractNumId w:val="31"/>
  </w:num>
  <w:num w:numId="52">
    <w:abstractNumId w:val="42"/>
  </w:num>
  <w:num w:numId="53">
    <w:abstractNumId w:val="40"/>
  </w:num>
  <w:num w:numId="54">
    <w:abstractNumId w:val="17"/>
  </w:num>
  <w:num w:numId="55">
    <w:abstractNumId w:val="61"/>
  </w:num>
  <w:num w:numId="56">
    <w:abstractNumId w:val="55"/>
  </w:num>
  <w:num w:numId="57">
    <w:abstractNumId w:val="79"/>
  </w:num>
  <w:num w:numId="58">
    <w:abstractNumId w:val="8"/>
  </w:num>
  <w:num w:numId="59">
    <w:abstractNumId w:val="71"/>
  </w:num>
  <w:num w:numId="60">
    <w:abstractNumId w:val="27"/>
  </w:num>
  <w:num w:numId="61">
    <w:abstractNumId w:val="13"/>
  </w:num>
  <w:num w:numId="62">
    <w:abstractNumId w:val="44"/>
  </w:num>
  <w:num w:numId="63">
    <w:abstractNumId w:val="3"/>
  </w:num>
  <w:num w:numId="64">
    <w:abstractNumId w:val="56"/>
  </w:num>
  <w:num w:numId="65">
    <w:abstractNumId w:val="2"/>
  </w:num>
  <w:num w:numId="66">
    <w:abstractNumId w:val="34"/>
  </w:num>
  <w:num w:numId="67">
    <w:abstractNumId w:val="10"/>
  </w:num>
  <w:num w:numId="68">
    <w:abstractNumId w:val="66"/>
  </w:num>
  <w:num w:numId="69">
    <w:abstractNumId w:val="43"/>
  </w:num>
  <w:num w:numId="70">
    <w:abstractNumId w:val="62"/>
  </w:num>
  <w:num w:numId="71">
    <w:abstractNumId w:val="57"/>
  </w:num>
  <w:num w:numId="72">
    <w:abstractNumId w:val="36"/>
  </w:num>
  <w:num w:numId="73">
    <w:abstractNumId w:val="45"/>
  </w:num>
  <w:num w:numId="74">
    <w:abstractNumId w:val="51"/>
  </w:num>
  <w:num w:numId="75">
    <w:abstractNumId w:val="65"/>
  </w:num>
  <w:num w:numId="76">
    <w:abstractNumId w:val="46"/>
  </w:num>
  <w:num w:numId="77">
    <w:abstractNumId w:val="1"/>
  </w:num>
  <w:num w:numId="78">
    <w:abstractNumId w:val="24"/>
  </w:num>
  <w:num w:numId="79">
    <w:abstractNumId w:val="25"/>
  </w:num>
  <w:num w:numId="80">
    <w:abstractNumId w:val="70"/>
  </w:num>
  <w:num w:numId="81">
    <w:abstractNumId w:val="41"/>
  </w:num>
  <w:num w:numId="82">
    <w:abstractNumId w:val="77"/>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0" w:nlCheck="1" w:checkStyle="0"/>
  <w:proofState w:spelling="clean" w:grammar="clean"/>
  <w:defaultTabStop w:val="720"/>
  <w:drawingGridHorizontalSpacing w:val="10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MDExNDIyNjUxNzNX0lEKTi0uzszPAykwtKgFAAdlKq0tAAAA"/>
  </w:docVars>
  <w:rsids>
    <w:rsidRoot w:val="00EC0853"/>
    <w:rsid w:val="00000275"/>
    <w:rsid w:val="0000496C"/>
    <w:rsid w:val="0000501E"/>
    <w:rsid w:val="0000710D"/>
    <w:rsid w:val="00007259"/>
    <w:rsid w:val="00015EF5"/>
    <w:rsid w:val="0001676C"/>
    <w:rsid w:val="0002457B"/>
    <w:rsid w:val="0002636B"/>
    <w:rsid w:val="00026F1E"/>
    <w:rsid w:val="00027B0D"/>
    <w:rsid w:val="000309A1"/>
    <w:rsid w:val="000336A7"/>
    <w:rsid w:val="00040A82"/>
    <w:rsid w:val="00043EBC"/>
    <w:rsid w:val="000507B2"/>
    <w:rsid w:val="000522A5"/>
    <w:rsid w:val="00056781"/>
    <w:rsid w:val="00057C24"/>
    <w:rsid w:val="0006196E"/>
    <w:rsid w:val="00062C6C"/>
    <w:rsid w:val="00064D2F"/>
    <w:rsid w:val="000701E3"/>
    <w:rsid w:val="000709E3"/>
    <w:rsid w:val="00076E36"/>
    <w:rsid w:val="00080356"/>
    <w:rsid w:val="000808CE"/>
    <w:rsid w:val="00081BF7"/>
    <w:rsid w:val="00082576"/>
    <w:rsid w:val="00092091"/>
    <w:rsid w:val="00094AA7"/>
    <w:rsid w:val="000A138F"/>
    <w:rsid w:val="000A1416"/>
    <w:rsid w:val="000A58F1"/>
    <w:rsid w:val="000B203A"/>
    <w:rsid w:val="000B274E"/>
    <w:rsid w:val="000B445C"/>
    <w:rsid w:val="000B56E4"/>
    <w:rsid w:val="000C1B5C"/>
    <w:rsid w:val="000C204C"/>
    <w:rsid w:val="000C2D06"/>
    <w:rsid w:val="000C420A"/>
    <w:rsid w:val="000D0C7C"/>
    <w:rsid w:val="000D4197"/>
    <w:rsid w:val="000E332A"/>
    <w:rsid w:val="000E695D"/>
    <w:rsid w:val="000E7745"/>
    <w:rsid w:val="000F0808"/>
    <w:rsid w:val="000F295B"/>
    <w:rsid w:val="000F2E0F"/>
    <w:rsid w:val="000F5547"/>
    <w:rsid w:val="000F6217"/>
    <w:rsid w:val="000F79FA"/>
    <w:rsid w:val="00100573"/>
    <w:rsid w:val="00100B70"/>
    <w:rsid w:val="0010487D"/>
    <w:rsid w:val="0010554E"/>
    <w:rsid w:val="00110A6B"/>
    <w:rsid w:val="00111F81"/>
    <w:rsid w:val="00113C3A"/>
    <w:rsid w:val="00114363"/>
    <w:rsid w:val="0011641E"/>
    <w:rsid w:val="0012171C"/>
    <w:rsid w:val="00123EE4"/>
    <w:rsid w:val="001244E2"/>
    <w:rsid w:val="001274D8"/>
    <w:rsid w:val="0013056A"/>
    <w:rsid w:val="00134557"/>
    <w:rsid w:val="00134CB7"/>
    <w:rsid w:val="00140566"/>
    <w:rsid w:val="00141604"/>
    <w:rsid w:val="00143850"/>
    <w:rsid w:val="00143E65"/>
    <w:rsid w:val="00143F51"/>
    <w:rsid w:val="001475BF"/>
    <w:rsid w:val="001529FF"/>
    <w:rsid w:val="0015408C"/>
    <w:rsid w:val="00155A11"/>
    <w:rsid w:val="00156E3D"/>
    <w:rsid w:val="00156FB7"/>
    <w:rsid w:val="001623F7"/>
    <w:rsid w:val="001638C1"/>
    <w:rsid w:val="00170938"/>
    <w:rsid w:val="001739E4"/>
    <w:rsid w:val="00174FCE"/>
    <w:rsid w:val="00175BB6"/>
    <w:rsid w:val="00176D92"/>
    <w:rsid w:val="001826A3"/>
    <w:rsid w:val="00186DB4"/>
    <w:rsid w:val="001879B4"/>
    <w:rsid w:val="00195B55"/>
    <w:rsid w:val="001962BC"/>
    <w:rsid w:val="001A10DD"/>
    <w:rsid w:val="001A2184"/>
    <w:rsid w:val="001A4F16"/>
    <w:rsid w:val="001A5973"/>
    <w:rsid w:val="001A6401"/>
    <w:rsid w:val="001B0709"/>
    <w:rsid w:val="001C33B8"/>
    <w:rsid w:val="001C654E"/>
    <w:rsid w:val="001C674A"/>
    <w:rsid w:val="001D023F"/>
    <w:rsid w:val="001E3005"/>
    <w:rsid w:val="001E5C15"/>
    <w:rsid w:val="001F131B"/>
    <w:rsid w:val="001F3416"/>
    <w:rsid w:val="002016B8"/>
    <w:rsid w:val="00202B98"/>
    <w:rsid w:val="00202EAB"/>
    <w:rsid w:val="002047BB"/>
    <w:rsid w:val="00206D87"/>
    <w:rsid w:val="002070E4"/>
    <w:rsid w:val="00210C64"/>
    <w:rsid w:val="0021197D"/>
    <w:rsid w:val="002131BE"/>
    <w:rsid w:val="002139DB"/>
    <w:rsid w:val="00216D3C"/>
    <w:rsid w:val="00225919"/>
    <w:rsid w:val="00225F27"/>
    <w:rsid w:val="00226A74"/>
    <w:rsid w:val="00230284"/>
    <w:rsid w:val="002303B3"/>
    <w:rsid w:val="00231316"/>
    <w:rsid w:val="0023323D"/>
    <w:rsid w:val="0023565F"/>
    <w:rsid w:val="00235DCC"/>
    <w:rsid w:val="00236B85"/>
    <w:rsid w:val="0024099B"/>
    <w:rsid w:val="00244EEB"/>
    <w:rsid w:val="0024507A"/>
    <w:rsid w:val="00246073"/>
    <w:rsid w:val="00250FBC"/>
    <w:rsid w:val="00252FEA"/>
    <w:rsid w:val="00255EE8"/>
    <w:rsid w:val="00256D73"/>
    <w:rsid w:val="00257405"/>
    <w:rsid w:val="00257867"/>
    <w:rsid w:val="00260785"/>
    <w:rsid w:val="002633DE"/>
    <w:rsid w:val="00264F88"/>
    <w:rsid w:val="00266023"/>
    <w:rsid w:val="00266635"/>
    <w:rsid w:val="00270710"/>
    <w:rsid w:val="002769FD"/>
    <w:rsid w:val="00290586"/>
    <w:rsid w:val="00290996"/>
    <w:rsid w:val="00292117"/>
    <w:rsid w:val="00292184"/>
    <w:rsid w:val="002973A5"/>
    <w:rsid w:val="002A7E3E"/>
    <w:rsid w:val="002B538E"/>
    <w:rsid w:val="002B5A76"/>
    <w:rsid w:val="002C5166"/>
    <w:rsid w:val="002D4968"/>
    <w:rsid w:val="002D6089"/>
    <w:rsid w:val="002D733A"/>
    <w:rsid w:val="002E2403"/>
    <w:rsid w:val="002E248B"/>
    <w:rsid w:val="002E7732"/>
    <w:rsid w:val="002F025D"/>
    <w:rsid w:val="002F0F49"/>
    <w:rsid w:val="002F1B49"/>
    <w:rsid w:val="002F31C0"/>
    <w:rsid w:val="002F37BA"/>
    <w:rsid w:val="002F78D5"/>
    <w:rsid w:val="00304109"/>
    <w:rsid w:val="0030462A"/>
    <w:rsid w:val="00306D30"/>
    <w:rsid w:val="00312464"/>
    <w:rsid w:val="0031284A"/>
    <w:rsid w:val="0031307C"/>
    <w:rsid w:val="00315480"/>
    <w:rsid w:val="00315BB2"/>
    <w:rsid w:val="00320CC7"/>
    <w:rsid w:val="00322BA3"/>
    <w:rsid w:val="00324A02"/>
    <w:rsid w:val="00331C50"/>
    <w:rsid w:val="00333FD2"/>
    <w:rsid w:val="00341BED"/>
    <w:rsid w:val="003453E9"/>
    <w:rsid w:val="0035307D"/>
    <w:rsid w:val="00355421"/>
    <w:rsid w:val="0036069C"/>
    <w:rsid w:val="00360915"/>
    <w:rsid w:val="0036149F"/>
    <w:rsid w:val="0036451B"/>
    <w:rsid w:val="003671C2"/>
    <w:rsid w:val="00367720"/>
    <w:rsid w:val="00371649"/>
    <w:rsid w:val="0037230D"/>
    <w:rsid w:val="0037450F"/>
    <w:rsid w:val="00374E26"/>
    <w:rsid w:val="00380C20"/>
    <w:rsid w:val="00381DAA"/>
    <w:rsid w:val="00383C3D"/>
    <w:rsid w:val="003860D5"/>
    <w:rsid w:val="00390E02"/>
    <w:rsid w:val="00392A74"/>
    <w:rsid w:val="00395515"/>
    <w:rsid w:val="003973D6"/>
    <w:rsid w:val="003A0406"/>
    <w:rsid w:val="003A10F7"/>
    <w:rsid w:val="003A3CFA"/>
    <w:rsid w:val="003A4960"/>
    <w:rsid w:val="003A7D42"/>
    <w:rsid w:val="003B0B03"/>
    <w:rsid w:val="003B1209"/>
    <w:rsid w:val="003B309C"/>
    <w:rsid w:val="003B4BFA"/>
    <w:rsid w:val="003B52F7"/>
    <w:rsid w:val="003B5F8E"/>
    <w:rsid w:val="003B711E"/>
    <w:rsid w:val="003C5826"/>
    <w:rsid w:val="003C6E41"/>
    <w:rsid w:val="003D3E18"/>
    <w:rsid w:val="003D7D00"/>
    <w:rsid w:val="003E02AF"/>
    <w:rsid w:val="003E0A83"/>
    <w:rsid w:val="003E1A17"/>
    <w:rsid w:val="003E2151"/>
    <w:rsid w:val="003E319D"/>
    <w:rsid w:val="003E4A23"/>
    <w:rsid w:val="003E6979"/>
    <w:rsid w:val="003F1F92"/>
    <w:rsid w:val="003F6D8D"/>
    <w:rsid w:val="003F7014"/>
    <w:rsid w:val="003F703A"/>
    <w:rsid w:val="00404210"/>
    <w:rsid w:val="00404C9A"/>
    <w:rsid w:val="004059A4"/>
    <w:rsid w:val="004069BD"/>
    <w:rsid w:val="0041335B"/>
    <w:rsid w:val="004144F8"/>
    <w:rsid w:val="00414EB4"/>
    <w:rsid w:val="00415A6E"/>
    <w:rsid w:val="00415A8D"/>
    <w:rsid w:val="00423E86"/>
    <w:rsid w:val="0043123E"/>
    <w:rsid w:val="00431F15"/>
    <w:rsid w:val="00433F7E"/>
    <w:rsid w:val="00435120"/>
    <w:rsid w:val="004364DA"/>
    <w:rsid w:val="00437F90"/>
    <w:rsid w:val="00440115"/>
    <w:rsid w:val="004451B2"/>
    <w:rsid w:val="004452F1"/>
    <w:rsid w:val="00447240"/>
    <w:rsid w:val="00450D08"/>
    <w:rsid w:val="00452919"/>
    <w:rsid w:val="00460C4A"/>
    <w:rsid w:val="00463B1A"/>
    <w:rsid w:val="0046545E"/>
    <w:rsid w:val="00466F7A"/>
    <w:rsid w:val="004702AC"/>
    <w:rsid w:val="00470391"/>
    <w:rsid w:val="004740CB"/>
    <w:rsid w:val="00474E26"/>
    <w:rsid w:val="0048456B"/>
    <w:rsid w:val="00485CBE"/>
    <w:rsid w:val="004874F2"/>
    <w:rsid w:val="00490887"/>
    <w:rsid w:val="00492B79"/>
    <w:rsid w:val="0049377A"/>
    <w:rsid w:val="0049418A"/>
    <w:rsid w:val="004949E9"/>
    <w:rsid w:val="004964B1"/>
    <w:rsid w:val="004965C5"/>
    <w:rsid w:val="004A434F"/>
    <w:rsid w:val="004B2D6C"/>
    <w:rsid w:val="004B3D2D"/>
    <w:rsid w:val="004B5893"/>
    <w:rsid w:val="004B6A5F"/>
    <w:rsid w:val="004C0E77"/>
    <w:rsid w:val="004C106D"/>
    <w:rsid w:val="004C4577"/>
    <w:rsid w:val="004C6531"/>
    <w:rsid w:val="004C6E33"/>
    <w:rsid w:val="004D07A5"/>
    <w:rsid w:val="004D17E2"/>
    <w:rsid w:val="004D4A6D"/>
    <w:rsid w:val="004D64C3"/>
    <w:rsid w:val="004D6BD2"/>
    <w:rsid w:val="004E1251"/>
    <w:rsid w:val="004E2DAF"/>
    <w:rsid w:val="004E4A3F"/>
    <w:rsid w:val="004E6525"/>
    <w:rsid w:val="004E702A"/>
    <w:rsid w:val="004F06CA"/>
    <w:rsid w:val="004F32D8"/>
    <w:rsid w:val="0050551D"/>
    <w:rsid w:val="00506660"/>
    <w:rsid w:val="0051133E"/>
    <w:rsid w:val="00516923"/>
    <w:rsid w:val="0051732A"/>
    <w:rsid w:val="0051751F"/>
    <w:rsid w:val="00521B27"/>
    <w:rsid w:val="0052565E"/>
    <w:rsid w:val="00526E13"/>
    <w:rsid w:val="0052740F"/>
    <w:rsid w:val="00527BB5"/>
    <w:rsid w:val="00537AFF"/>
    <w:rsid w:val="00541429"/>
    <w:rsid w:val="00541C17"/>
    <w:rsid w:val="005426AB"/>
    <w:rsid w:val="00543E1C"/>
    <w:rsid w:val="00544755"/>
    <w:rsid w:val="00545A2B"/>
    <w:rsid w:val="00545E1C"/>
    <w:rsid w:val="005516D7"/>
    <w:rsid w:val="00554D83"/>
    <w:rsid w:val="005613F8"/>
    <w:rsid w:val="00562731"/>
    <w:rsid w:val="0057009C"/>
    <w:rsid w:val="005709AF"/>
    <w:rsid w:val="00575480"/>
    <w:rsid w:val="00575B64"/>
    <w:rsid w:val="00584D93"/>
    <w:rsid w:val="005909EE"/>
    <w:rsid w:val="0059660E"/>
    <w:rsid w:val="005975A2"/>
    <w:rsid w:val="005A31B5"/>
    <w:rsid w:val="005A6BEB"/>
    <w:rsid w:val="005B26DE"/>
    <w:rsid w:val="005B2AF8"/>
    <w:rsid w:val="005B5CB8"/>
    <w:rsid w:val="005B7D18"/>
    <w:rsid w:val="005C2655"/>
    <w:rsid w:val="005C7F49"/>
    <w:rsid w:val="005D0E03"/>
    <w:rsid w:val="005D1CCC"/>
    <w:rsid w:val="005D782B"/>
    <w:rsid w:val="005E1241"/>
    <w:rsid w:val="005E25CE"/>
    <w:rsid w:val="005E5CBE"/>
    <w:rsid w:val="005F1BEE"/>
    <w:rsid w:val="005F2410"/>
    <w:rsid w:val="005F6C5A"/>
    <w:rsid w:val="005F7652"/>
    <w:rsid w:val="00602EDF"/>
    <w:rsid w:val="00606C1D"/>
    <w:rsid w:val="0060749B"/>
    <w:rsid w:val="006079D7"/>
    <w:rsid w:val="0061031F"/>
    <w:rsid w:val="00614455"/>
    <w:rsid w:val="006208B2"/>
    <w:rsid w:val="00624FB6"/>
    <w:rsid w:val="0062739C"/>
    <w:rsid w:val="006310FD"/>
    <w:rsid w:val="00631402"/>
    <w:rsid w:val="00634E3F"/>
    <w:rsid w:val="00636209"/>
    <w:rsid w:val="006369C5"/>
    <w:rsid w:val="00637F31"/>
    <w:rsid w:val="0064029F"/>
    <w:rsid w:val="00641162"/>
    <w:rsid w:val="00641522"/>
    <w:rsid w:val="00645372"/>
    <w:rsid w:val="00650EAD"/>
    <w:rsid w:val="00652096"/>
    <w:rsid w:val="00652307"/>
    <w:rsid w:val="00654F6E"/>
    <w:rsid w:val="00656111"/>
    <w:rsid w:val="00656746"/>
    <w:rsid w:val="00656CD3"/>
    <w:rsid w:val="006679BA"/>
    <w:rsid w:val="00667E14"/>
    <w:rsid w:val="00676E0C"/>
    <w:rsid w:val="006771E9"/>
    <w:rsid w:val="00681C49"/>
    <w:rsid w:val="00682314"/>
    <w:rsid w:val="00683A71"/>
    <w:rsid w:val="006855E6"/>
    <w:rsid w:val="0069081D"/>
    <w:rsid w:val="0069487B"/>
    <w:rsid w:val="0069578E"/>
    <w:rsid w:val="00696BF5"/>
    <w:rsid w:val="0069742A"/>
    <w:rsid w:val="006A39A0"/>
    <w:rsid w:val="006A3BC1"/>
    <w:rsid w:val="006A5855"/>
    <w:rsid w:val="006A7052"/>
    <w:rsid w:val="006B2D3E"/>
    <w:rsid w:val="006B345D"/>
    <w:rsid w:val="006B3EB6"/>
    <w:rsid w:val="006C00DF"/>
    <w:rsid w:val="006C44D6"/>
    <w:rsid w:val="006D0B20"/>
    <w:rsid w:val="006D24BA"/>
    <w:rsid w:val="006D7DF2"/>
    <w:rsid w:val="006E064D"/>
    <w:rsid w:val="006E2D30"/>
    <w:rsid w:val="006E7F89"/>
    <w:rsid w:val="006F4B58"/>
    <w:rsid w:val="006F4DD7"/>
    <w:rsid w:val="006F5870"/>
    <w:rsid w:val="006F5D40"/>
    <w:rsid w:val="006F7088"/>
    <w:rsid w:val="00700244"/>
    <w:rsid w:val="00702CA0"/>
    <w:rsid w:val="00704D36"/>
    <w:rsid w:val="007121A8"/>
    <w:rsid w:val="0071528C"/>
    <w:rsid w:val="007179E6"/>
    <w:rsid w:val="00723C41"/>
    <w:rsid w:val="00724164"/>
    <w:rsid w:val="00724F8D"/>
    <w:rsid w:val="007276F9"/>
    <w:rsid w:val="007308C2"/>
    <w:rsid w:val="00734CA0"/>
    <w:rsid w:val="00734EEB"/>
    <w:rsid w:val="007357D5"/>
    <w:rsid w:val="007405A2"/>
    <w:rsid w:val="00741397"/>
    <w:rsid w:val="00741ED2"/>
    <w:rsid w:val="00755C7C"/>
    <w:rsid w:val="00756159"/>
    <w:rsid w:val="0076062B"/>
    <w:rsid w:val="00761984"/>
    <w:rsid w:val="00771E9D"/>
    <w:rsid w:val="00775176"/>
    <w:rsid w:val="00775EB6"/>
    <w:rsid w:val="007811A8"/>
    <w:rsid w:val="0078504C"/>
    <w:rsid w:val="00791958"/>
    <w:rsid w:val="00792212"/>
    <w:rsid w:val="00792381"/>
    <w:rsid w:val="00792B96"/>
    <w:rsid w:val="00795783"/>
    <w:rsid w:val="00796675"/>
    <w:rsid w:val="007A2A05"/>
    <w:rsid w:val="007A5A69"/>
    <w:rsid w:val="007A73A8"/>
    <w:rsid w:val="007A74EE"/>
    <w:rsid w:val="007B1537"/>
    <w:rsid w:val="007B20C7"/>
    <w:rsid w:val="007B333F"/>
    <w:rsid w:val="007C34DD"/>
    <w:rsid w:val="007C4E1D"/>
    <w:rsid w:val="007C5EE6"/>
    <w:rsid w:val="007C6EC8"/>
    <w:rsid w:val="007C7267"/>
    <w:rsid w:val="007C74B8"/>
    <w:rsid w:val="007C77D6"/>
    <w:rsid w:val="007D03CC"/>
    <w:rsid w:val="007D1BF6"/>
    <w:rsid w:val="007D60EA"/>
    <w:rsid w:val="007E48E4"/>
    <w:rsid w:val="007E5B4E"/>
    <w:rsid w:val="007E7A57"/>
    <w:rsid w:val="007F0163"/>
    <w:rsid w:val="007F04ED"/>
    <w:rsid w:val="007F0D2F"/>
    <w:rsid w:val="007F584E"/>
    <w:rsid w:val="00801B78"/>
    <w:rsid w:val="008020E7"/>
    <w:rsid w:val="00806789"/>
    <w:rsid w:val="00813937"/>
    <w:rsid w:val="008154C8"/>
    <w:rsid w:val="008213A4"/>
    <w:rsid w:val="00822D24"/>
    <w:rsid w:val="00822DA7"/>
    <w:rsid w:val="00823CFC"/>
    <w:rsid w:val="00824E60"/>
    <w:rsid w:val="00831036"/>
    <w:rsid w:val="0083473E"/>
    <w:rsid w:val="0084418A"/>
    <w:rsid w:val="00844441"/>
    <w:rsid w:val="0085474A"/>
    <w:rsid w:val="00855803"/>
    <w:rsid w:val="00856346"/>
    <w:rsid w:val="00862A56"/>
    <w:rsid w:val="00864857"/>
    <w:rsid w:val="00872337"/>
    <w:rsid w:val="0087536C"/>
    <w:rsid w:val="008759EA"/>
    <w:rsid w:val="008803DA"/>
    <w:rsid w:val="008816B4"/>
    <w:rsid w:val="00884231"/>
    <w:rsid w:val="00884D55"/>
    <w:rsid w:val="0088620A"/>
    <w:rsid w:val="008951F0"/>
    <w:rsid w:val="00896DA1"/>
    <w:rsid w:val="008A172D"/>
    <w:rsid w:val="008A19C4"/>
    <w:rsid w:val="008A65D7"/>
    <w:rsid w:val="008B01EB"/>
    <w:rsid w:val="008B0C2B"/>
    <w:rsid w:val="008B0EA2"/>
    <w:rsid w:val="008B1ED8"/>
    <w:rsid w:val="008B480B"/>
    <w:rsid w:val="008B53B1"/>
    <w:rsid w:val="008B74FD"/>
    <w:rsid w:val="008B75D3"/>
    <w:rsid w:val="008B762A"/>
    <w:rsid w:val="008C084A"/>
    <w:rsid w:val="008C41DF"/>
    <w:rsid w:val="008C73B7"/>
    <w:rsid w:val="008C783A"/>
    <w:rsid w:val="008E24BA"/>
    <w:rsid w:val="008E4525"/>
    <w:rsid w:val="008E497D"/>
    <w:rsid w:val="008E4B2E"/>
    <w:rsid w:val="008E6944"/>
    <w:rsid w:val="008E7550"/>
    <w:rsid w:val="008F08BC"/>
    <w:rsid w:val="008F12E8"/>
    <w:rsid w:val="008F2CDE"/>
    <w:rsid w:val="008F38A4"/>
    <w:rsid w:val="008F4144"/>
    <w:rsid w:val="008F56D9"/>
    <w:rsid w:val="00900B15"/>
    <w:rsid w:val="0090649B"/>
    <w:rsid w:val="009106C3"/>
    <w:rsid w:val="009114F3"/>
    <w:rsid w:val="00912B68"/>
    <w:rsid w:val="00912CC4"/>
    <w:rsid w:val="0091361F"/>
    <w:rsid w:val="00914377"/>
    <w:rsid w:val="0092137D"/>
    <w:rsid w:val="00923A88"/>
    <w:rsid w:val="00923DD5"/>
    <w:rsid w:val="00927A33"/>
    <w:rsid w:val="00935EED"/>
    <w:rsid w:val="00937534"/>
    <w:rsid w:val="00942EDA"/>
    <w:rsid w:val="00943E6C"/>
    <w:rsid w:val="00946CD5"/>
    <w:rsid w:val="00946DDE"/>
    <w:rsid w:val="009550A1"/>
    <w:rsid w:val="00961505"/>
    <w:rsid w:val="009638A2"/>
    <w:rsid w:val="00967093"/>
    <w:rsid w:val="00970C46"/>
    <w:rsid w:val="009752A6"/>
    <w:rsid w:val="009762D4"/>
    <w:rsid w:val="00976A75"/>
    <w:rsid w:val="00976DEB"/>
    <w:rsid w:val="00980ABE"/>
    <w:rsid w:val="00980E15"/>
    <w:rsid w:val="00982FFF"/>
    <w:rsid w:val="0098368E"/>
    <w:rsid w:val="009836D1"/>
    <w:rsid w:val="00984792"/>
    <w:rsid w:val="00992F11"/>
    <w:rsid w:val="0099736D"/>
    <w:rsid w:val="009A0334"/>
    <w:rsid w:val="009A2E2C"/>
    <w:rsid w:val="009A605D"/>
    <w:rsid w:val="009C5C1C"/>
    <w:rsid w:val="009C6217"/>
    <w:rsid w:val="009D1EDB"/>
    <w:rsid w:val="009D4EE2"/>
    <w:rsid w:val="009E36C5"/>
    <w:rsid w:val="009F2A45"/>
    <w:rsid w:val="009F2B59"/>
    <w:rsid w:val="009F3D0F"/>
    <w:rsid w:val="009F64E7"/>
    <w:rsid w:val="009F651A"/>
    <w:rsid w:val="009F6B81"/>
    <w:rsid w:val="00A01D1D"/>
    <w:rsid w:val="00A0421C"/>
    <w:rsid w:val="00A043FF"/>
    <w:rsid w:val="00A0626F"/>
    <w:rsid w:val="00A06F5D"/>
    <w:rsid w:val="00A109CF"/>
    <w:rsid w:val="00A11364"/>
    <w:rsid w:val="00A11B5D"/>
    <w:rsid w:val="00A13C03"/>
    <w:rsid w:val="00A1633D"/>
    <w:rsid w:val="00A171E0"/>
    <w:rsid w:val="00A20C2A"/>
    <w:rsid w:val="00A21AD3"/>
    <w:rsid w:val="00A22D2E"/>
    <w:rsid w:val="00A235AB"/>
    <w:rsid w:val="00A26A67"/>
    <w:rsid w:val="00A316E3"/>
    <w:rsid w:val="00A351FE"/>
    <w:rsid w:val="00A37879"/>
    <w:rsid w:val="00A40D24"/>
    <w:rsid w:val="00A41BA8"/>
    <w:rsid w:val="00A50790"/>
    <w:rsid w:val="00A51531"/>
    <w:rsid w:val="00A51D84"/>
    <w:rsid w:val="00A54708"/>
    <w:rsid w:val="00A5546F"/>
    <w:rsid w:val="00A55E86"/>
    <w:rsid w:val="00A63791"/>
    <w:rsid w:val="00A6686E"/>
    <w:rsid w:val="00A711A9"/>
    <w:rsid w:val="00A7188F"/>
    <w:rsid w:val="00A71D06"/>
    <w:rsid w:val="00A73D6E"/>
    <w:rsid w:val="00A74CDE"/>
    <w:rsid w:val="00A778C9"/>
    <w:rsid w:val="00A86895"/>
    <w:rsid w:val="00A922D7"/>
    <w:rsid w:val="00AA3C7D"/>
    <w:rsid w:val="00AA4B19"/>
    <w:rsid w:val="00AA6AFC"/>
    <w:rsid w:val="00AB2911"/>
    <w:rsid w:val="00AB5DDD"/>
    <w:rsid w:val="00AB6619"/>
    <w:rsid w:val="00AB749A"/>
    <w:rsid w:val="00AB7C88"/>
    <w:rsid w:val="00AC214B"/>
    <w:rsid w:val="00AC4864"/>
    <w:rsid w:val="00AC7524"/>
    <w:rsid w:val="00AD0A2A"/>
    <w:rsid w:val="00AD42DC"/>
    <w:rsid w:val="00AD5CD5"/>
    <w:rsid w:val="00AD7D43"/>
    <w:rsid w:val="00AE0B62"/>
    <w:rsid w:val="00AE18AC"/>
    <w:rsid w:val="00AE7674"/>
    <w:rsid w:val="00AF31A2"/>
    <w:rsid w:val="00AF3E6C"/>
    <w:rsid w:val="00AF441E"/>
    <w:rsid w:val="00AF54C7"/>
    <w:rsid w:val="00AF5FEB"/>
    <w:rsid w:val="00AF7001"/>
    <w:rsid w:val="00AF7090"/>
    <w:rsid w:val="00AF753F"/>
    <w:rsid w:val="00B02305"/>
    <w:rsid w:val="00B03843"/>
    <w:rsid w:val="00B04E89"/>
    <w:rsid w:val="00B054C2"/>
    <w:rsid w:val="00B104FD"/>
    <w:rsid w:val="00B10D29"/>
    <w:rsid w:val="00B11659"/>
    <w:rsid w:val="00B12F62"/>
    <w:rsid w:val="00B1483C"/>
    <w:rsid w:val="00B148A8"/>
    <w:rsid w:val="00B16FF3"/>
    <w:rsid w:val="00B22B66"/>
    <w:rsid w:val="00B231E3"/>
    <w:rsid w:val="00B23DB3"/>
    <w:rsid w:val="00B257B4"/>
    <w:rsid w:val="00B264A8"/>
    <w:rsid w:val="00B27805"/>
    <w:rsid w:val="00B403FD"/>
    <w:rsid w:val="00B431A3"/>
    <w:rsid w:val="00B45260"/>
    <w:rsid w:val="00B50E9B"/>
    <w:rsid w:val="00B53B8B"/>
    <w:rsid w:val="00B56E08"/>
    <w:rsid w:val="00B61630"/>
    <w:rsid w:val="00B62039"/>
    <w:rsid w:val="00B64889"/>
    <w:rsid w:val="00B64A71"/>
    <w:rsid w:val="00B65122"/>
    <w:rsid w:val="00B65242"/>
    <w:rsid w:val="00B66CC1"/>
    <w:rsid w:val="00B66DDF"/>
    <w:rsid w:val="00B710CC"/>
    <w:rsid w:val="00B7435C"/>
    <w:rsid w:val="00B8050A"/>
    <w:rsid w:val="00B851F7"/>
    <w:rsid w:val="00B868EC"/>
    <w:rsid w:val="00B87BA3"/>
    <w:rsid w:val="00B91CE2"/>
    <w:rsid w:val="00B9327D"/>
    <w:rsid w:val="00B93338"/>
    <w:rsid w:val="00B93618"/>
    <w:rsid w:val="00B94D5F"/>
    <w:rsid w:val="00BA1B10"/>
    <w:rsid w:val="00BA206E"/>
    <w:rsid w:val="00BA3CD4"/>
    <w:rsid w:val="00BA3DED"/>
    <w:rsid w:val="00BA75A6"/>
    <w:rsid w:val="00BB228B"/>
    <w:rsid w:val="00BB3B6E"/>
    <w:rsid w:val="00BB64F5"/>
    <w:rsid w:val="00BB70E9"/>
    <w:rsid w:val="00BC1CFD"/>
    <w:rsid w:val="00BC48A7"/>
    <w:rsid w:val="00BC4A5C"/>
    <w:rsid w:val="00BC5341"/>
    <w:rsid w:val="00BC69E3"/>
    <w:rsid w:val="00BD0F04"/>
    <w:rsid w:val="00BD1651"/>
    <w:rsid w:val="00BD3BF7"/>
    <w:rsid w:val="00BD52A2"/>
    <w:rsid w:val="00BD7749"/>
    <w:rsid w:val="00BF08FB"/>
    <w:rsid w:val="00BF63A9"/>
    <w:rsid w:val="00C00D12"/>
    <w:rsid w:val="00C03E51"/>
    <w:rsid w:val="00C03E91"/>
    <w:rsid w:val="00C058AA"/>
    <w:rsid w:val="00C13BB8"/>
    <w:rsid w:val="00C15841"/>
    <w:rsid w:val="00C24E15"/>
    <w:rsid w:val="00C2744C"/>
    <w:rsid w:val="00C3177F"/>
    <w:rsid w:val="00C31899"/>
    <w:rsid w:val="00C31C14"/>
    <w:rsid w:val="00C34154"/>
    <w:rsid w:val="00C35272"/>
    <w:rsid w:val="00C35DB2"/>
    <w:rsid w:val="00C4309F"/>
    <w:rsid w:val="00C5370C"/>
    <w:rsid w:val="00C61B63"/>
    <w:rsid w:val="00C655A0"/>
    <w:rsid w:val="00C664A4"/>
    <w:rsid w:val="00C7356A"/>
    <w:rsid w:val="00C73A16"/>
    <w:rsid w:val="00C75A23"/>
    <w:rsid w:val="00C77192"/>
    <w:rsid w:val="00C77506"/>
    <w:rsid w:val="00C817A4"/>
    <w:rsid w:val="00C84C3F"/>
    <w:rsid w:val="00C90DFE"/>
    <w:rsid w:val="00C955E5"/>
    <w:rsid w:val="00C959F7"/>
    <w:rsid w:val="00C97374"/>
    <w:rsid w:val="00CA5BC8"/>
    <w:rsid w:val="00CA6915"/>
    <w:rsid w:val="00CB00D9"/>
    <w:rsid w:val="00CB2710"/>
    <w:rsid w:val="00CB3690"/>
    <w:rsid w:val="00CB44E2"/>
    <w:rsid w:val="00CB4549"/>
    <w:rsid w:val="00CB45A4"/>
    <w:rsid w:val="00CB522A"/>
    <w:rsid w:val="00CB5E15"/>
    <w:rsid w:val="00CC1AA6"/>
    <w:rsid w:val="00CC1B7F"/>
    <w:rsid w:val="00CC3D9B"/>
    <w:rsid w:val="00CC5C14"/>
    <w:rsid w:val="00CD138D"/>
    <w:rsid w:val="00CD187C"/>
    <w:rsid w:val="00CD500F"/>
    <w:rsid w:val="00CE209E"/>
    <w:rsid w:val="00CE22C9"/>
    <w:rsid w:val="00CE2CCF"/>
    <w:rsid w:val="00CE5086"/>
    <w:rsid w:val="00CE7A9D"/>
    <w:rsid w:val="00CF064F"/>
    <w:rsid w:val="00CF1CA4"/>
    <w:rsid w:val="00CF57D0"/>
    <w:rsid w:val="00CF59EA"/>
    <w:rsid w:val="00CF5BAC"/>
    <w:rsid w:val="00CF7372"/>
    <w:rsid w:val="00CF774B"/>
    <w:rsid w:val="00D035B9"/>
    <w:rsid w:val="00D03D28"/>
    <w:rsid w:val="00D058FC"/>
    <w:rsid w:val="00D0725C"/>
    <w:rsid w:val="00D13ECC"/>
    <w:rsid w:val="00D15D19"/>
    <w:rsid w:val="00D16F15"/>
    <w:rsid w:val="00D235FD"/>
    <w:rsid w:val="00D2462D"/>
    <w:rsid w:val="00D24998"/>
    <w:rsid w:val="00D25F1D"/>
    <w:rsid w:val="00D33A41"/>
    <w:rsid w:val="00D342E8"/>
    <w:rsid w:val="00D36206"/>
    <w:rsid w:val="00D36A2A"/>
    <w:rsid w:val="00D40395"/>
    <w:rsid w:val="00D43265"/>
    <w:rsid w:val="00D505DA"/>
    <w:rsid w:val="00D53145"/>
    <w:rsid w:val="00D54096"/>
    <w:rsid w:val="00D62651"/>
    <w:rsid w:val="00D6437F"/>
    <w:rsid w:val="00D669F8"/>
    <w:rsid w:val="00D67DD5"/>
    <w:rsid w:val="00D70304"/>
    <w:rsid w:val="00D715EC"/>
    <w:rsid w:val="00D71C41"/>
    <w:rsid w:val="00D71F5C"/>
    <w:rsid w:val="00D728BC"/>
    <w:rsid w:val="00D772EC"/>
    <w:rsid w:val="00D77522"/>
    <w:rsid w:val="00D8019D"/>
    <w:rsid w:val="00D816A7"/>
    <w:rsid w:val="00D82EC6"/>
    <w:rsid w:val="00D90A37"/>
    <w:rsid w:val="00D95415"/>
    <w:rsid w:val="00DA2FB0"/>
    <w:rsid w:val="00DA44A5"/>
    <w:rsid w:val="00DA4AC8"/>
    <w:rsid w:val="00DA5186"/>
    <w:rsid w:val="00DA52EC"/>
    <w:rsid w:val="00DA61DB"/>
    <w:rsid w:val="00DA6BD7"/>
    <w:rsid w:val="00DB16E5"/>
    <w:rsid w:val="00DB46C6"/>
    <w:rsid w:val="00DC0679"/>
    <w:rsid w:val="00DC1024"/>
    <w:rsid w:val="00DC16FB"/>
    <w:rsid w:val="00DC43D2"/>
    <w:rsid w:val="00DC5126"/>
    <w:rsid w:val="00DC5936"/>
    <w:rsid w:val="00DC77F9"/>
    <w:rsid w:val="00DD1ACB"/>
    <w:rsid w:val="00DD2E5A"/>
    <w:rsid w:val="00DD4DAF"/>
    <w:rsid w:val="00DE4C65"/>
    <w:rsid w:val="00DE5840"/>
    <w:rsid w:val="00DF13A4"/>
    <w:rsid w:val="00DF2D93"/>
    <w:rsid w:val="00DF6656"/>
    <w:rsid w:val="00E012DB"/>
    <w:rsid w:val="00E01F67"/>
    <w:rsid w:val="00E03A6C"/>
    <w:rsid w:val="00E05182"/>
    <w:rsid w:val="00E05BD0"/>
    <w:rsid w:val="00E05D6B"/>
    <w:rsid w:val="00E07BA2"/>
    <w:rsid w:val="00E104C8"/>
    <w:rsid w:val="00E12180"/>
    <w:rsid w:val="00E12627"/>
    <w:rsid w:val="00E13F65"/>
    <w:rsid w:val="00E14B03"/>
    <w:rsid w:val="00E15A10"/>
    <w:rsid w:val="00E219B4"/>
    <w:rsid w:val="00E232E3"/>
    <w:rsid w:val="00E31E61"/>
    <w:rsid w:val="00E32FC2"/>
    <w:rsid w:val="00E35E9E"/>
    <w:rsid w:val="00E37C22"/>
    <w:rsid w:val="00E42E4A"/>
    <w:rsid w:val="00E42E95"/>
    <w:rsid w:val="00E434D4"/>
    <w:rsid w:val="00E43554"/>
    <w:rsid w:val="00E4390B"/>
    <w:rsid w:val="00E44AC3"/>
    <w:rsid w:val="00E44CCC"/>
    <w:rsid w:val="00E46907"/>
    <w:rsid w:val="00E507D4"/>
    <w:rsid w:val="00E514A7"/>
    <w:rsid w:val="00E62450"/>
    <w:rsid w:val="00E62F3D"/>
    <w:rsid w:val="00E64175"/>
    <w:rsid w:val="00E679A0"/>
    <w:rsid w:val="00E67B72"/>
    <w:rsid w:val="00E763BD"/>
    <w:rsid w:val="00E76529"/>
    <w:rsid w:val="00E765E3"/>
    <w:rsid w:val="00E76D87"/>
    <w:rsid w:val="00E80D4C"/>
    <w:rsid w:val="00E829B7"/>
    <w:rsid w:val="00E82BD2"/>
    <w:rsid w:val="00E82D7D"/>
    <w:rsid w:val="00E82D84"/>
    <w:rsid w:val="00E83E07"/>
    <w:rsid w:val="00E86C7C"/>
    <w:rsid w:val="00E93C25"/>
    <w:rsid w:val="00E94FAD"/>
    <w:rsid w:val="00EA6A44"/>
    <w:rsid w:val="00EB1E7B"/>
    <w:rsid w:val="00EB4426"/>
    <w:rsid w:val="00EB467F"/>
    <w:rsid w:val="00EB47D3"/>
    <w:rsid w:val="00EB4F21"/>
    <w:rsid w:val="00EB5848"/>
    <w:rsid w:val="00EB5FAE"/>
    <w:rsid w:val="00EB6FFD"/>
    <w:rsid w:val="00EC07BE"/>
    <w:rsid w:val="00EC0853"/>
    <w:rsid w:val="00EC0F81"/>
    <w:rsid w:val="00EC49CF"/>
    <w:rsid w:val="00EC4D09"/>
    <w:rsid w:val="00ED4483"/>
    <w:rsid w:val="00ED4FA8"/>
    <w:rsid w:val="00ED582D"/>
    <w:rsid w:val="00ED64C0"/>
    <w:rsid w:val="00EE0ACF"/>
    <w:rsid w:val="00EE185A"/>
    <w:rsid w:val="00EE2698"/>
    <w:rsid w:val="00EE4735"/>
    <w:rsid w:val="00EF26FF"/>
    <w:rsid w:val="00EF32F2"/>
    <w:rsid w:val="00EF6F1A"/>
    <w:rsid w:val="00F03B7A"/>
    <w:rsid w:val="00F04F20"/>
    <w:rsid w:val="00F06451"/>
    <w:rsid w:val="00F07D5A"/>
    <w:rsid w:val="00F12CC8"/>
    <w:rsid w:val="00F12F58"/>
    <w:rsid w:val="00F15979"/>
    <w:rsid w:val="00F26C52"/>
    <w:rsid w:val="00F27DFA"/>
    <w:rsid w:val="00F30DC3"/>
    <w:rsid w:val="00F31503"/>
    <w:rsid w:val="00F3173B"/>
    <w:rsid w:val="00F36FA6"/>
    <w:rsid w:val="00F3762E"/>
    <w:rsid w:val="00F43868"/>
    <w:rsid w:val="00F43CD7"/>
    <w:rsid w:val="00F50EE9"/>
    <w:rsid w:val="00F518E8"/>
    <w:rsid w:val="00F611C5"/>
    <w:rsid w:val="00F63DC8"/>
    <w:rsid w:val="00F63E98"/>
    <w:rsid w:val="00F64FBB"/>
    <w:rsid w:val="00F661D7"/>
    <w:rsid w:val="00F67434"/>
    <w:rsid w:val="00F71D17"/>
    <w:rsid w:val="00F73012"/>
    <w:rsid w:val="00F74716"/>
    <w:rsid w:val="00F80A2E"/>
    <w:rsid w:val="00F80B0C"/>
    <w:rsid w:val="00F8118B"/>
    <w:rsid w:val="00F83862"/>
    <w:rsid w:val="00F86B12"/>
    <w:rsid w:val="00F91329"/>
    <w:rsid w:val="00F92E74"/>
    <w:rsid w:val="00F95768"/>
    <w:rsid w:val="00F96C2E"/>
    <w:rsid w:val="00F975F3"/>
    <w:rsid w:val="00F976A1"/>
    <w:rsid w:val="00FA14F9"/>
    <w:rsid w:val="00FA167B"/>
    <w:rsid w:val="00FA557A"/>
    <w:rsid w:val="00FA7AFB"/>
    <w:rsid w:val="00FB11B0"/>
    <w:rsid w:val="00FB4010"/>
    <w:rsid w:val="00FC4EA8"/>
    <w:rsid w:val="00FD0635"/>
    <w:rsid w:val="00FE0ACD"/>
    <w:rsid w:val="00FE1F8A"/>
    <w:rsid w:val="00FE2034"/>
    <w:rsid w:val="00FE21D4"/>
    <w:rsid w:val="00FE465A"/>
    <w:rsid w:val="00FE5473"/>
    <w:rsid w:val="00FE6CA0"/>
    <w:rsid w:val="00FE775D"/>
    <w:rsid w:val="00FF0B57"/>
    <w:rsid w:val="00FF0D1E"/>
    <w:rsid w:val="00FF1F73"/>
    <w:rsid w:val="00FF3E66"/>
    <w:rsid w:val="00FF7CB7"/>
    <w:rsid w:val="056E58EA"/>
    <w:rsid w:val="1E040164"/>
    <w:rsid w:val="22DC8466"/>
    <w:rsid w:val="2629A922"/>
    <w:rsid w:val="29BF953E"/>
    <w:rsid w:val="2CD84A0C"/>
    <w:rsid w:val="3C1AF4A2"/>
    <w:rsid w:val="4D61F8F1"/>
    <w:rsid w:val="5513AFC7"/>
    <w:rsid w:val="5568568C"/>
    <w:rsid w:val="55D4E228"/>
    <w:rsid w:val="6567E90C"/>
    <w:rsid w:val="66C52DDC"/>
    <w:rsid w:val="6CA106B9"/>
    <w:rsid w:val="732770A0"/>
    <w:rsid w:val="7D664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CB72767"/>
  <w15:chartTrackingRefBased/>
  <w15:docId w15:val="{FC3B04AF-9854-4D2A-8A96-A5AC6C659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9" w:unhideWhenUsed="1" w:qFormat="1"/>
    <w:lsdException w:name="heading 5" w:semiHidden="1" w:uiPriority="1"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rsid w:val="00FE0ACD"/>
    <w:pPr>
      <w:spacing w:after="120" w:line="240" w:lineRule="auto"/>
    </w:pPr>
    <w:rPr>
      <w:rFonts w:ascii="Arial" w:hAnsi="Arial"/>
      <w:sz w:val="20"/>
    </w:rPr>
  </w:style>
  <w:style w:type="paragraph" w:styleId="Heading1">
    <w:name w:val="heading 1"/>
    <w:basedOn w:val="PlainText"/>
    <w:next w:val="Normal"/>
    <w:link w:val="Heading1Char"/>
    <w:autoRedefine/>
    <w:qFormat/>
    <w:rsid w:val="008E4525"/>
    <w:pPr>
      <w:keepNext/>
      <w:keepLines/>
      <w:spacing w:before="240" w:after="120"/>
      <w:outlineLvl w:val="0"/>
    </w:pPr>
    <w:rPr>
      <w:rFonts w:ascii="Arial" w:eastAsiaTheme="majorEastAsia" w:hAnsi="Arial" w:cstheme="majorBidi"/>
      <w:b/>
      <w:color w:val="003BA7"/>
      <w:sz w:val="40"/>
      <w:szCs w:val="32"/>
    </w:rPr>
  </w:style>
  <w:style w:type="paragraph" w:styleId="Heading2">
    <w:name w:val="heading 2"/>
    <w:basedOn w:val="Normal"/>
    <w:next w:val="Normal"/>
    <w:link w:val="Heading2Char"/>
    <w:qFormat/>
    <w:rsid w:val="0049377A"/>
    <w:pPr>
      <w:keepNext/>
      <w:keepLines/>
      <w:spacing w:before="120"/>
      <w:contextualSpacing/>
      <w:outlineLvl w:val="1"/>
    </w:pPr>
    <w:rPr>
      <w:rFonts w:eastAsia="Calibri" w:cs="Calibri"/>
      <w:b/>
      <w:bCs/>
      <w:color w:val="003BA7"/>
      <w:sz w:val="28"/>
      <w:szCs w:val="36"/>
    </w:rPr>
  </w:style>
  <w:style w:type="paragraph" w:styleId="Heading3">
    <w:name w:val="heading 3"/>
    <w:basedOn w:val="Normal"/>
    <w:next w:val="Normal"/>
    <w:link w:val="Heading3Char"/>
    <w:rsid w:val="00967093"/>
    <w:pPr>
      <w:keepNext/>
      <w:keepLines/>
      <w:spacing w:after="60"/>
      <w:contextualSpacing/>
      <w:outlineLvl w:val="2"/>
    </w:pPr>
    <w:rPr>
      <w:rFonts w:eastAsia="Calibri" w:cs="Calibri"/>
      <w:b/>
      <w:caps/>
      <w:color w:val="000000" w:themeColor="text1"/>
      <w:sz w:val="24"/>
      <w:szCs w:val="28"/>
    </w:rPr>
  </w:style>
  <w:style w:type="paragraph" w:styleId="Heading4">
    <w:name w:val="heading 4"/>
    <w:basedOn w:val="Normal"/>
    <w:next w:val="Normal"/>
    <w:link w:val="Heading4Char"/>
    <w:uiPriority w:val="9"/>
    <w:unhideWhenUsed/>
    <w:qFormat/>
    <w:rsid w:val="00EF26FF"/>
    <w:pPr>
      <w:keepNext/>
      <w:keepLines/>
      <w:spacing w:before="60"/>
      <w:outlineLvl w:val="3"/>
    </w:pPr>
    <w:rPr>
      <w:rFonts w:eastAsiaTheme="majorEastAsia" w:cstheme="majorBidi"/>
      <w:bCs/>
      <w:caps/>
      <w:color w:val="003BA7"/>
    </w:rPr>
  </w:style>
  <w:style w:type="paragraph" w:styleId="Heading5">
    <w:name w:val="heading 5"/>
    <w:basedOn w:val="Heading1"/>
    <w:link w:val="Heading5Char"/>
    <w:uiPriority w:val="1"/>
    <w:qFormat/>
    <w:rsid w:val="0024507A"/>
    <w:pPr>
      <w:widowControl w:val="0"/>
      <w:spacing w:after="200"/>
      <w:outlineLvl w:val="4"/>
    </w:pPr>
    <w:rPr>
      <w:rFonts w:ascii="Serifa 45 Light" w:eastAsia="Lucida Sans" w:hAnsi="Serifa 45 Light" w:cstheme="minorBidi"/>
      <w:sz w:val="36"/>
      <w:szCs w:val="18"/>
    </w:rPr>
  </w:style>
  <w:style w:type="paragraph" w:styleId="Heading6">
    <w:name w:val="heading 6"/>
    <w:basedOn w:val="Normal"/>
    <w:next w:val="Normal"/>
    <w:link w:val="Heading6Char"/>
    <w:uiPriority w:val="9"/>
    <w:unhideWhenUsed/>
    <w:rsid w:val="00F64FB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06196E"/>
    <w:pPr>
      <w:tabs>
        <w:tab w:val="right" w:leader="dot" w:pos="14390"/>
      </w:tabs>
      <w:spacing w:before="120"/>
    </w:pPr>
    <w:rPr>
      <w:b/>
      <w:bCs/>
      <w:color w:val="003BA7"/>
      <w:sz w:val="24"/>
    </w:rPr>
  </w:style>
  <w:style w:type="paragraph" w:styleId="TOC2">
    <w:name w:val="toc 2"/>
    <w:basedOn w:val="Normal"/>
    <w:next w:val="Normal"/>
    <w:autoRedefine/>
    <w:uiPriority w:val="39"/>
    <w:unhideWhenUsed/>
    <w:rsid w:val="0006196E"/>
    <w:pPr>
      <w:tabs>
        <w:tab w:val="right" w:leader="dot" w:pos="6830"/>
      </w:tabs>
      <w:spacing w:before="120"/>
      <w:ind w:left="360"/>
    </w:pPr>
    <w:rPr>
      <w:bCs/>
      <w:szCs w:val="22"/>
    </w:rPr>
  </w:style>
  <w:style w:type="paragraph" w:styleId="TOC3">
    <w:name w:val="toc 3"/>
    <w:basedOn w:val="Normal"/>
    <w:next w:val="Normal"/>
    <w:autoRedefine/>
    <w:uiPriority w:val="39"/>
    <w:unhideWhenUsed/>
    <w:rsid w:val="009638A2"/>
    <w:pPr>
      <w:spacing w:after="0"/>
      <w:ind w:left="400"/>
    </w:pPr>
    <w:rPr>
      <w:rFonts w:asciiTheme="minorHAnsi" w:hAnsiTheme="minorHAnsi"/>
      <w:szCs w:val="22"/>
    </w:rPr>
  </w:style>
  <w:style w:type="character" w:customStyle="1" w:styleId="Heading1Char">
    <w:name w:val="Heading 1 Char"/>
    <w:basedOn w:val="DefaultParagraphFont"/>
    <w:link w:val="Heading1"/>
    <w:rsid w:val="008E4525"/>
    <w:rPr>
      <w:rFonts w:ascii="Arial" w:eastAsiaTheme="majorEastAsia" w:hAnsi="Arial" w:cstheme="majorBidi"/>
      <w:b/>
      <w:color w:val="003BA7"/>
      <w:sz w:val="40"/>
      <w:szCs w:val="32"/>
    </w:rPr>
  </w:style>
  <w:style w:type="character" w:customStyle="1" w:styleId="Heading2Char">
    <w:name w:val="Heading 2 Char"/>
    <w:basedOn w:val="DefaultParagraphFont"/>
    <w:link w:val="Heading2"/>
    <w:rsid w:val="0049377A"/>
    <w:rPr>
      <w:rFonts w:ascii="Arial" w:eastAsia="Calibri" w:hAnsi="Arial" w:cs="Calibri"/>
      <w:b/>
      <w:bCs/>
      <w:color w:val="003BA7"/>
      <w:sz w:val="28"/>
      <w:szCs w:val="36"/>
    </w:rPr>
  </w:style>
  <w:style w:type="character" w:customStyle="1" w:styleId="Heading3Char">
    <w:name w:val="Heading 3 Char"/>
    <w:basedOn w:val="DefaultParagraphFont"/>
    <w:link w:val="Heading3"/>
    <w:rsid w:val="00967093"/>
    <w:rPr>
      <w:rFonts w:ascii="Arial" w:eastAsia="Calibri" w:hAnsi="Arial" w:cs="Calibri"/>
      <w:b/>
      <w:caps/>
      <w:color w:val="000000" w:themeColor="text1"/>
      <w:szCs w:val="28"/>
    </w:rPr>
  </w:style>
  <w:style w:type="paragraph" w:styleId="PlainText">
    <w:name w:val="Plain Text"/>
    <w:basedOn w:val="Normal"/>
    <w:link w:val="PlainTextChar"/>
    <w:uiPriority w:val="99"/>
    <w:semiHidden/>
    <w:unhideWhenUsed/>
    <w:rsid w:val="004D4A6D"/>
    <w:pPr>
      <w:spacing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4D4A6D"/>
    <w:rPr>
      <w:rFonts w:ascii="Consolas" w:hAnsi="Consolas" w:cs="Consolas"/>
      <w:sz w:val="21"/>
      <w:szCs w:val="21"/>
    </w:rPr>
  </w:style>
  <w:style w:type="paragraph" w:styleId="Header">
    <w:name w:val="header"/>
    <w:basedOn w:val="Normal"/>
    <w:link w:val="HeaderChar"/>
    <w:uiPriority w:val="99"/>
    <w:unhideWhenUsed/>
    <w:rsid w:val="00EC0853"/>
    <w:pPr>
      <w:tabs>
        <w:tab w:val="center" w:pos="4680"/>
        <w:tab w:val="right" w:pos="9360"/>
      </w:tabs>
      <w:spacing w:after="0"/>
    </w:pPr>
  </w:style>
  <w:style w:type="character" w:customStyle="1" w:styleId="HeaderChar">
    <w:name w:val="Header Char"/>
    <w:basedOn w:val="DefaultParagraphFont"/>
    <w:link w:val="Header"/>
    <w:uiPriority w:val="99"/>
    <w:rsid w:val="00EC0853"/>
  </w:style>
  <w:style w:type="paragraph" w:styleId="Footer">
    <w:name w:val="footer"/>
    <w:basedOn w:val="Normal"/>
    <w:link w:val="FooterChar"/>
    <w:uiPriority w:val="99"/>
    <w:unhideWhenUsed/>
    <w:rsid w:val="00EC0853"/>
    <w:pPr>
      <w:tabs>
        <w:tab w:val="center" w:pos="4680"/>
        <w:tab w:val="right" w:pos="9360"/>
      </w:tabs>
      <w:spacing w:after="0"/>
    </w:pPr>
  </w:style>
  <w:style w:type="character" w:customStyle="1" w:styleId="FooterChar">
    <w:name w:val="Footer Char"/>
    <w:basedOn w:val="DefaultParagraphFont"/>
    <w:link w:val="Footer"/>
    <w:uiPriority w:val="99"/>
    <w:rsid w:val="00EC0853"/>
  </w:style>
  <w:style w:type="paragraph" w:styleId="NoSpacing">
    <w:name w:val="No Spacing"/>
    <w:link w:val="NoSpacingChar"/>
    <w:uiPriority w:val="1"/>
    <w:qFormat/>
    <w:rsid w:val="00076E36"/>
    <w:pPr>
      <w:spacing w:after="0" w:line="240" w:lineRule="auto"/>
    </w:pPr>
    <w:rPr>
      <w:rFonts w:ascii="Arial" w:eastAsiaTheme="minorEastAsia" w:hAnsi="Arial" w:cstheme="minorBidi"/>
      <w:sz w:val="22"/>
      <w:szCs w:val="22"/>
      <w:lang w:eastAsia="zh-CN"/>
    </w:rPr>
  </w:style>
  <w:style w:type="character" w:customStyle="1" w:styleId="NoSpacingChar">
    <w:name w:val="No Spacing Char"/>
    <w:basedOn w:val="DefaultParagraphFont"/>
    <w:link w:val="NoSpacing"/>
    <w:uiPriority w:val="1"/>
    <w:rsid w:val="00076E36"/>
    <w:rPr>
      <w:rFonts w:ascii="Arial" w:eastAsiaTheme="minorEastAsia" w:hAnsi="Arial" w:cstheme="minorBidi"/>
      <w:sz w:val="22"/>
      <w:szCs w:val="22"/>
      <w:lang w:eastAsia="zh-CN"/>
    </w:rPr>
  </w:style>
  <w:style w:type="paragraph" w:styleId="TOC4">
    <w:name w:val="toc 4"/>
    <w:basedOn w:val="Normal"/>
    <w:next w:val="Normal"/>
    <w:autoRedefine/>
    <w:uiPriority w:val="39"/>
    <w:unhideWhenUsed/>
    <w:rsid w:val="00CB2710"/>
    <w:pPr>
      <w:spacing w:after="0"/>
      <w:ind w:left="600"/>
    </w:pPr>
    <w:rPr>
      <w:rFonts w:asciiTheme="minorHAnsi" w:hAnsiTheme="minorHAnsi"/>
      <w:szCs w:val="20"/>
    </w:rPr>
  </w:style>
  <w:style w:type="paragraph" w:customStyle="1" w:styleId="TableParagraph">
    <w:name w:val="Table Paragraph"/>
    <w:basedOn w:val="Normal"/>
    <w:uiPriority w:val="1"/>
    <w:qFormat/>
    <w:rsid w:val="002E248B"/>
    <w:pPr>
      <w:widowControl w:val="0"/>
      <w:spacing w:after="0"/>
    </w:pPr>
    <w:rPr>
      <w:rFonts w:asciiTheme="minorHAnsi" w:hAnsiTheme="minorHAnsi" w:cstheme="minorBidi"/>
      <w:szCs w:val="22"/>
    </w:rPr>
  </w:style>
  <w:style w:type="character" w:customStyle="1" w:styleId="Heading5Char">
    <w:name w:val="Heading 5 Char"/>
    <w:basedOn w:val="DefaultParagraphFont"/>
    <w:link w:val="Heading5"/>
    <w:uiPriority w:val="1"/>
    <w:rsid w:val="0024507A"/>
    <w:rPr>
      <w:rFonts w:ascii="Serifa 45 Light" w:eastAsia="Lucida Sans" w:hAnsi="Serifa 45 Light" w:cstheme="minorBidi"/>
      <w:color w:val="009FB9"/>
      <w:sz w:val="36"/>
      <w:szCs w:val="18"/>
    </w:rPr>
  </w:style>
  <w:style w:type="paragraph" w:styleId="ListParagraph">
    <w:name w:val="List Paragraph"/>
    <w:basedOn w:val="Normal"/>
    <w:uiPriority w:val="1"/>
    <w:qFormat/>
    <w:rsid w:val="0024507A"/>
    <w:pPr>
      <w:spacing w:line="360" w:lineRule="auto"/>
      <w:contextualSpacing/>
    </w:pPr>
  </w:style>
  <w:style w:type="character" w:customStyle="1" w:styleId="Heading6Char">
    <w:name w:val="Heading 6 Char"/>
    <w:basedOn w:val="DefaultParagraphFont"/>
    <w:link w:val="Heading6"/>
    <w:uiPriority w:val="9"/>
    <w:rsid w:val="00F64FBB"/>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F64F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EF26FF"/>
    <w:rPr>
      <w:rFonts w:ascii="Arial" w:eastAsiaTheme="majorEastAsia" w:hAnsi="Arial" w:cstheme="majorBidi"/>
      <w:bCs/>
      <w:caps/>
      <w:color w:val="003BA7"/>
      <w:sz w:val="22"/>
    </w:rPr>
  </w:style>
  <w:style w:type="paragraph" w:styleId="BalloonText">
    <w:name w:val="Balloon Text"/>
    <w:basedOn w:val="Normal"/>
    <w:link w:val="BalloonTextChar"/>
    <w:uiPriority w:val="99"/>
    <w:semiHidden/>
    <w:unhideWhenUsed/>
    <w:rsid w:val="000E774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745"/>
    <w:rPr>
      <w:rFonts w:ascii="Segoe UI" w:hAnsi="Segoe UI" w:cs="Segoe UI"/>
      <w:sz w:val="18"/>
      <w:szCs w:val="18"/>
    </w:rPr>
  </w:style>
  <w:style w:type="paragraph" w:styleId="TOCHeading">
    <w:name w:val="TOC Heading"/>
    <w:basedOn w:val="Heading1"/>
    <w:next w:val="Normal"/>
    <w:uiPriority w:val="39"/>
    <w:unhideWhenUsed/>
    <w:qFormat/>
    <w:rsid w:val="0031307C"/>
    <w:pPr>
      <w:spacing w:line="259" w:lineRule="auto"/>
      <w:outlineLvl w:val="9"/>
    </w:pPr>
    <w:rPr>
      <w:rFonts w:asciiTheme="majorHAnsi" w:hAnsiTheme="majorHAnsi"/>
      <w:color w:val="2E74B5" w:themeColor="accent1" w:themeShade="BF"/>
      <w:sz w:val="32"/>
    </w:rPr>
  </w:style>
  <w:style w:type="character" w:styleId="Hyperlink">
    <w:name w:val="Hyperlink"/>
    <w:basedOn w:val="DefaultParagraphFont"/>
    <w:uiPriority w:val="99"/>
    <w:unhideWhenUsed/>
    <w:rsid w:val="0031307C"/>
    <w:rPr>
      <w:color w:val="0563C1" w:themeColor="hyperlink"/>
      <w:u w:val="single"/>
    </w:rPr>
  </w:style>
  <w:style w:type="table" w:styleId="GridTable7Colorful">
    <w:name w:val="Grid Table 7 Colorful"/>
    <w:basedOn w:val="TableNormal"/>
    <w:uiPriority w:val="52"/>
    <w:rsid w:val="007C7267"/>
    <w:pPr>
      <w:spacing w:after="0" w:line="240" w:lineRule="auto"/>
    </w:pPr>
    <w:rPr>
      <w:rFonts w:eastAsia="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7C7267"/>
    <w:pPr>
      <w:spacing w:after="0" w:line="240" w:lineRule="auto"/>
    </w:pPr>
    <w:rPr>
      <w:rFonts w:eastAsia="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5">
    <w:name w:val="toc 5"/>
    <w:basedOn w:val="Normal"/>
    <w:next w:val="Normal"/>
    <w:autoRedefine/>
    <w:uiPriority w:val="39"/>
    <w:unhideWhenUsed/>
    <w:rsid w:val="00CB2710"/>
    <w:pPr>
      <w:spacing w:after="0"/>
      <w:ind w:left="800"/>
    </w:pPr>
    <w:rPr>
      <w:rFonts w:asciiTheme="minorHAnsi" w:hAnsiTheme="minorHAnsi"/>
      <w:szCs w:val="20"/>
    </w:rPr>
  </w:style>
  <w:style w:type="paragraph" w:styleId="TOC6">
    <w:name w:val="toc 6"/>
    <w:basedOn w:val="Normal"/>
    <w:next w:val="Normal"/>
    <w:autoRedefine/>
    <w:uiPriority w:val="39"/>
    <w:unhideWhenUsed/>
    <w:rsid w:val="00CB2710"/>
    <w:pPr>
      <w:spacing w:after="0"/>
      <w:ind w:left="1000"/>
    </w:pPr>
    <w:rPr>
      <w:rFonts w:asciiTheme="minorHAnsi" w:hAnsiTheme="minorHAnsi"/>
      <w:szCs w:val="20"/>
    </w:rPr>
  </w:style>
  <w:style w:type="paragraph" w:styleId="TOC7">
    <w:name w:val="toc 7"/>
    <w:basedOn w:val="Normal"/>
    <w:next w:val="Normal"/>
    <w:autoRedefine/>
    <w:uiPriority w:val="39"/>
    <w:unhideWhenUsed/>
    <w:rsid w:val="00CB2710"/>
    <w:pPr>
      <w:spacing w:after="0"/>
      <w:ind w:left="1200"/>
    </w:pPr>
    <w:rPr>
      <w:rFonts w:asciiTheme="minorHAnsi" w:hAnsiTheme="minorHAnsi"/>
      <w:szCs w:val="20"/>
    </w:rPr>
  </w:style>
  <w:style w:type="paragraph" w:styleId="TOC8">
    <w:name w:val="toc 8"/>
    <w:basedOn w:val="Normal"/>
    <w:next w:val="Normal"/>
    <w:autoRedefine/>
    <w:uiPriority w:val="39"/>
    <w:unhideWhenUsed/>
    <w:rsid w:val="00CB2710"/>
    <w:pPr>
      <w:spacing w:after="0"/>
      <w:ind w:left="1400"/>
    </w:pPr>
    <w:rPr>
      <w:rFonts w:asciiTheme="minorHAnsi" w:hAnsiTheme="minorHAnsi"/>
      <w:szCs w:val="20"/>
    </w:rPr>
  </w:style>
  <w:style w:type="paragraph" w:styleId="TOC9">
    <w:name w:val="toc 9"/>
    <w:basedOn w:val="Normal"/>
    <w:next w:val="Normal"/>
    <w:autoRedefine/>
    <w:uiPriority w:val="39"/>
    <w:unhideWhenUsed/>
    <w:rsid w:val="00CB2710"/>
    <w:pPr>
      <w:spacing w:after="0"/>
      <w:ind w:left="1600"/>
    </w:pPr>
    <w:rPr>
      <w:rFonts w:asciiTheme="minorHAnsi" w:hAnsiTheme="minorHAnsi"/>
      <w:szCs w:val="20"/>
    </w:rPr>
  </w:style>
  <w:style w:type="paragraph" w:customStyle="1" w:styleId="TableTitle">
    <w:name w:val="Table Title"/>
    <w:basedOn w:val="Normal"/>
    <w:autoRedefine/>
    <w:qFormat/>
    <w:rsid w:val="00175BB6"/>
    <w:pPr>
      <w:spacing w:after="0"/>
      <w:ind w:left="-120"/>
      <w:jc w:val="center"/>
    </w:pPr>
    <w:rPr>
      <w:b/>
      <w:szCs w:val="20"/>
    </w:rPr>
  </w:style>
  <w:style w:type="paragraph" w:customStyle="1" w:styleId="p1">
    <w:name w:val="p1"/>
    <w:basedOn w:val="Normal"/>
    <w:rsid w:val="004A434F"/>
    <w:pPr>
      <w:spacing w:before="210" w:after="0" w:line="137" w:lineRule="atLeast"/>
    </w:pPr>
    <w:rPr>
      <w:rFonts w:ascii="Univers" w:hAnsi="Univers"/>
      <w:color w:val="004FB3"/>
      <w:sz w:val="14"/>
      <w:szCs w:val="14"/>
    </w:rPr>
  </w:style>
  <w:style w:type="paragraph" w:customStyle="1" w:styleId="p2">
    <w:name w:val="p2"/>
    <w:basedOn w:val="Normal"/>
    <w:rsid w:val="004A434F"/>
    <w:pPr>
      <w:spacing w:before="75" w:after="0" w:line="129" w:lineRule="atLeast"/>
    </w:pPr>
    <w:rPr>
      <w:rFonts w:ascii="Univers" w:hAnsi="Univers"/>
      <w:color w:val="2C2728"/>
      <w:sz w:val="13"/>
      <w:szCs w:val="13"/>
    </w:rPr>
  </w:style>
  <w:style w:type="character" w:customStyle="1" w:styleId="s1">
    <w:name w:val="s1"/>
    <w:basedOn w:val="DefaultParagraphFont"/>
    <w:rsid w:val="004A434F"/>
    <w:rPr>
      <w:rFonts w:ascii="Univers" w:hAnsi="Univers" w:hint="default"/>
      <w:color w:val="2C2728"/>
      <w:sz w:val="13"/>
      <w:szCs w:val="13"/>
    </w:rPr>
  </w:style>
  <w:style w:type="character" w:customStyle="1" w:styleId="apple-converted-space">
    <w:name w:val="apple-converted-space"/>
    <w:basedOn w:val="DefaultParagraphFont"/>
    <w:rsid w:val="004A434F"/>
  </w:style>
  <w:style w:type="paragraph" w:customStyle="1" w:styleId="TableTitle2">
    <w:name w:val="Table Title 2"/>
    <w:basedOn w:val="Heading2"/>
    <w:autoRedefine/>
    <w:qFormat/>
    <w:rsid w:val="00007259"/>
    <w:pPr>
      <w:spacing w:before="0" w:after="0"/>
      <w:outlineLvl w:val="9"/>
    </w:pPr>
    <w:rPr>
      <w:caps/>
      <w:color w:val="FFFFFF" w:themeColor="background1"/>
      <w:sz w:val="20"/>
      <w:szCs w:val="20"/>
    </w:rPr>
  </w:style>
  <w:style w:type="paragraph" w:customStyle="1" w:styleId="TableSub-Head">
    <w:name w:val="Table Sub-Head"/>
    <w:basedOn w:val="Normal"/>
    <w:qFormat/>
    <w:rsid w:val="00B91CE2"/>
    <w:pPr>
      <w:spacing w:after="0"/>
    </w:pPr>
    <w:rPr>
      <w:rFonts w:cs="Arial"/>
      <w:b/>
      <w:bCs/>
      <w:caps/>
      <w:szCs w:val="18"/>
    </w:rPr>
  </w:style>
  <w:style w:type="paragraph" w:customStyle="1" w:styleId="TableSmText">
    <w:name w:val="Table Sm Text"/>
    <w:basedOn w:val="Normal"/>
    <w:qFormat/>
    <w:rsid w:val="00027B0D"/>
    <w:pPr>
      <w:spacing w:before="100" w:after="0"/>
    </w:pPr>
    <w:rPr>
      <w:sz w:val="16"/>
      <w:szCs w:val="16"/>
    </w:rPr>
  </w:style>
  <w:style w:type="paragraph" w:customStyle="1" w:styleId="p3">
    <w:name w:val="p3"/>
    <w:basedOn w:val="Normal"/>
    <w:rsid w:val="00DC5936"/>
    <w:pPr>
      <w:spacing w:after="0" w:line="125" w:lineRule="atLeast"/>
    </w:pPr>
    <w:rPr>
      <w:rFonts w:ascii="Univers" w:hAnsi="Univers"/>
      <w:color w:val="2C2728"/>
      <w:sz w:val="12"/>
      <w:szCs w:val="12"/>
    </w:rPr>
  </w:style>
  <w:style w:type="paragraph" w:customStyle="1" w:styleId="p4">
    <w:name w:val="p4"/>
    <w:basedOn w:val="Normal"/>
    <w:rsid w:val="00DC5936"/>
    <w:pPr>
      <w:spacing w:before="105" w:after="0" w:line="137" w:lineRule="atLeast"/>
    </w:pPr>
    <w:rPr>
      <w:rFonts w:ascii="Univers" w:hAnsi="Univers"/>
      <w:color w:val="2C2728"/>
      <w:sz w:val="14"/>
      <w:szCs w:val="14"/>
    </w:rPr>
  </w:style>
  <w:style w:type="paragraph" w:customStyle="1" w:styleId="p5">
    <w:name w:val="p5"/>
    <w:basedOn w:val="Normal"/>
    <w:rsid w:val="00DC5936"/>
    <w:pPr>
      <w:spacing w:before="105" w:after="0" w:line="125" w:lineRule="atLeast"/>
    </w:pPr>
    <w:rPr>
      <w:rFonts w:ascii="Univers" w:hAnsi="Univers"/>
      <w:color w:val="2C2728"/>
      <w:sz w:val="12"/>
      <w:szCs w:val="12"/>
    </w:rPr>
  </w:style>
  <w:style w:type="character" w:customStyle="1" w:styleId="s2">
    <w:name w:val="s2"/>
    <w:basedOn w:val="DefaultParagraphFont"/>
    <w:rsid w:val="00DC5936"/>
    <w:rPr>
      <w:rFonts w:ascii="Univers" w:hAnsi="Univers" w:hint="default"/>
      <w:sz w:val="7"/>
      <w:szCs w:val="7"/>
    </w:rPr>
  </w:style>
  <w:style w:type="paragraph" w:customStyle="1" w:styleId="p6">
    <w:name w:val="p6"/>
    <w:basedOn w:val="Normal"/>
    <w:rsid w:val="00A22D2E"/>
    <w:pPr>
      <w:spacing w:before="60" w:after="0" w:line="117" w:lineRule="atLeast"/>
      <w:ind w:left="195" w:hanging="195"/>
    </w:pPr>
    <w:rPr>
      <w:rFonts w:ascii="Univers" w:hAnsi="Univers"/>
      <w:color w:val="2C2728"/>
      <w:sz w:val="11"/>
      <w:szCs w:val="11"/>
    </w:rPr>
  </w:style>
  <w:style w:type="paragraph" w:customStyle="1" w:styleId="p7">
    <w:name w:val="p7"/>
    <w:basedOn w:val="Normal"/>
    <w:rsid w:val="00A22D2E"/>
    <w:pPr>
      <w:spacing w:before="60" w:after="0" w:line="117" w:lineRule="atLeast"/>
      <w:ind w:left="195"/>
    </w:pPr>
    <w:rPr>
      <w:rFonts w:ascii="Univers" w:hAnsi="Univers"/>
      <w:color w:val="2C2728"/>
      <w:sz w:val="11"/>
      <w:szCs w:val="11"/>
    </w:rPr>
  </w:style>
  <w:style w:type="paragraph" w:customStyle="1" w:styleId="p8">
    <w:name w:val="p8"/>
    <w:basedOn w:val="Normal"/>
    <w:rsid w:val="00976DEB"/>
    <w:pPr>
      <w:spacing w:before="90" w:after="0" w:line="125" w:lineRule="atLeast"/>
      <w:ind w:left="75"/>
    </w:pPr>
    <w:rPr>
      <w:rFonts w:ascii="Univers" w:hAnsi="Univers"/>
      <w:color w:val="2C2728"/>
      <w:sz w:val="12"/>
      <w:szCs w:val="12"/>
    </w:rPr>
  </w:style>
  <w:style w:type="paragraph" w:styleId="BodyText">
    <w:name w:val="Body Text"/>
    <w:basedOn w:val="Normal"/>
    <w:link w:val="BodyTextChar"/>
    <w:uiPriority w:val="1"/>
    <w:qFormat/>
    <w:rsid w:val="004451B2"/>
    <w:pPr>
      <w:widowControl w:val="0"/>
      <w:autoSpaceDE w:val="0"/>
      <w:autoSpaceDN w:val="0"/>
      <w:spacing w:after="0"/>
    </w:pPr>
    <w:rPr>
      <w:rFonts w:ascii="Calibri" w:eastAsia="Calibri" w:hAnsi="Calibri" w:cs="Calibri"/>
      <w:szCs w:val="22"/>
    </w:rPr>
  </w:style>
  <w:style w:type="character" w:customStyle="1" w:styleId="BodyTextChar">
    <w:name w:val="Body Text Char"/>
    <w:basedOn w:val="DefaultParagraphFont"/>
    <w:link w:val="BodyText"/>
    <w:uiPriority w:val="1"/>
    <w:rsid w:val="004451B2"/>
    <w:rPr>
      <w:rFonts w:ascii="Calibri" w:eastAsia="Calibri" w:hAnsi="Calibri" w:cs="Calibri"/>
      <w:sz w:val="22"/>
      <w:szCs w:val="22"/>
    </w:rPr>
  </w:style>
  <w:style w:type="paragraph" w:customStyle="1" w:styleId="Heading3-Topic">
    <w:name w:val="Heading 3-Topic"/>
    <w:basedOn w:val="Heading3"/>
    <w:rsid w:val="00B91CE2"/>
    <w:pPr>
      <w:spacing w:after="0"/>
    </w:pPr>
    <w:rPr>
      <w:caps w:val="0"/>
      <w:color w:val="FFFFFF" w:themeColor="background1"/>
      <w:sz w:val="22"/>
    </w:rPr>
  </w:style>
  <w:style w:type="character" w:styleId="Mention">
    <w:name w:val="Mention"/>
    <w:basedOn w:val="DefaultParagraphFont"/>
    <w:uiPriority w:val="99"/>
    <w:semiHidden/>
    <w:unhideWhenUsed/>
    <w:rsid w:val="00AD0A2A"/>
    <w:rPr>
      <w:color w:val="2B579A"/>
      <w:shd w:val="clear" w:color="auto" w:fill="E6E6E6"/>
    </w:rPr>
  </w:style>
  <w:style w:type="character" w:styleId="CommentReference">
    <w:name w:val="annotation reference"/>
    <w:basedOn w:val="DefaultParagraphFont"/>
    <w:uiPriority w:val="99"/>
    <w:semiHidden/>
    <w:unhideWhenUsed/>
    <w:rsid w:val="00257867"/>
    <w:rPr>
      <w:sz w:val="16"/>
      <w:szCs w:val="16"/>
    </w:rPr>
  </w:style>
  <w:style w:type="paragraph" w:styleId="CommentText">
    <w:name w:val="annotation text"/>
    <w:basedOn w:val="Normal"/>
    <w:link w:val="CommentTextChar"/>
    <w:uiPriority w:val="99"/>
    <w:semiHidden/>
    <w:unhideWhenUsed/>
    <w:rsid w:val="00257867"/>
    <w:rPr>
      <w:szCs w:val="20"/>
    </w:rPr>
  </w:style>
  <w:style w:type="character" w:customStyle="1" w:styleId="CommentTextChar">
    <w:name w:val="Comment Text Char"/>
    <w:basedOn w:val="DefaultParagraphFont"/>
    <w:link w:val="CommentText"/>
    <w:uiPriority w:val="99"/>
    <w:semiHidden/>
    <w:rsid w:val="0025786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7867"/>
    <w:rPr>
      <w:b/>
      <w:bCs/>
    </w:rPr>
  </w:style>
  <w:style w:type="character" w:customStyle="1" w:styleId="CommentSubjectChar">
    <w:name w:val="Comment Subject Char"/>
    <w:basedOn w:val="CommentTextChar"/>
    <w:link w:val="CommentSubject"/>
    <w:uiPriority w:val="99"/>
    <w:semiHidden/>
    <w:rsid w:val="00257867"/>
    <w:rPr>
      <w:rFonts w:ascii="Arial" w:hAnsi="Arial"/>
      <w:b/>
      <w:bCs/>
      <w:sz w:val="20"/>
      <w:szCs w:val="20"/>
    </w:rPr>
  </w:style>
  <w:style w:type="character" w:customStyle="1" w:styleId="UnresolvedMention1">
    <w:name w:val="Unresolved Mention1"/>
    <w:basedOn w:val="DefaultParagraphFont"/>
    <w:uiPriority w:val="99"/>
    <w:semiHidden/>
    <w:unhideWhenUsed/>
    <w:rsid w:val="00DA5186"/>
    <w:rPr>
      <w:color w:val="808080"/>
      <w:shd w:val="clear" w:color="auto" w:fill="E6E6E6"/>
    </w:rPr>
  </w:style>
  <w:style w:type="character" w:customStyle="1" w:styleId="UnresolvedMention2">
    <w:name w:val="Unresolved Mention2"/>
    <w:basedOn w:val="DefaultParagraphFont"/>
    <w:uiPriority w:val="99"/>
    <w:semiHidden/>
    <w:unhideWhenUsed/>
    <w:rsid w:val="00FC4EA8"/>
    <w:rPr>
      <w:color w:val="808080"/>
      <w:shd w:val="clear" w:color="auto" w:fill="E6E6E6"/>
    </w:rPr>
  </w:style>
  <w:style w:type="character" w:styleId="UnresolvedMention">
    <w:name w:val="Unresolved Mention"/>
    <w:basedOn w:val="DefaultParagraphFont"/>
    <w:uiPriority w:val="99"/>
    <w:semiHidden/>
    <w:unhideWhenUsed/>
    <w:rsid w:val="0050551D"/>
    <w:rPr>
      <w:color w:val="808080"/>
      <w:shd w:val="clear" w:color="auto" w:fill="E6E6E6"/>
    </w:rPr>
  </w:style>
  <w:style w:type="paragraph" w:customStyle="1" w:styleId="Heading25">
    <w:name w:val="Heading 2.5"/>
    <w:basedOn w:val="Heading3-Topic"/>
    <w:rsid w:val="00B91CE2"/>
    <w:pPr>
      <w:spacing w:after="120"/>
    </w:pPr>
    <w:rPr>
      <w:color w:val="auto"/>
      <w:sz w:val="24"/>
    </w:rPr>
  </w:style>
  <w:style w:type="character" w:customStyle="1" w:styleId="normaltextrun">
    <w:name w:val="normaltextrun"/>
    <w:basedOn w:val="DefaultParagraphFont"/>
    <w:rsid w:val="00822D24"/>
  </w:style>
  <w:style w:type="paragraph" w:customStyle="1" w:styleId="Normal2">
    <w:name w:val="Normal2"/>
    <w:basedOn w:val="Normal"/>
    <w:qFormat/>
    <w:rsid w:val="00792381"/>
    <w:pPr>
      <w:spacing w:after="0"/>
    </w:pPr>
    <w:rPr>
      <w:caps/>
      <w:color w:val="003BA7"/>
    </w:rPr>
  </w:style>
  <w:style w:type="paragraph" w:styleId="Revision">
    <w:name w:val="Revision"/>
    <w:hidden/>
    <w:uiPriority w:val="99"/>
    <w:semiHidden/>
    <w:rsid w:val="00B45260"/>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2308">
      <w:bodyDiv w:val="1"/>
      <w:marLeft w:val="0"/>
      <w:marRight w:val="0"/>
      <w:marTop w:val="0"/>
      <w:marBottom w:val="0"/>
      <w:divBdr>
        <w:top w:val="none" w:sz="0" w:space="0" w:color="auto"/>
        <w:left w:val="none" w:sz="0" w:space="0" w:color="auto"/>
        <w:bottom w:val="none" w:sz="0" w:space="0" w:color="auto"/>
        <w:right w:val="none" w:sz="0" w:space="0" w:color="auto"/>
      </w:divBdr>
    </w:div>
    <w:div w:id="19861202">
      <w:bodyDiv w:val="1"/>
      <w:marLeft w:val="0"/>
      <w:marRight w:val="0"/>
      <w:marTop w:val="0"/>
      <w:marBottom w:val="0"/>
      <w:divBdr>
        <w:top w:val="none" w:sz="0" w:space="0" w:color="auto"/>
        <w:left w:val="none" w:sz="0" w:space="0" w:color="auto"/>
        <w:bottom w:val="none" w:sz="0" w:space="0" w:color="auto"/>
        <w:right w:val="none" w:sz="0" w:space="0" w:color="auto"/>
      </w:divBdr>
    </w:div>
    <w:div w:id="84234973">
      <w:bodyDiv w:val="1"/>
      <w:marLeft w:val="0"/>
      <w:marRight w:val="0"/>
      <w:marTop w:val="0"/>
      <w:marBottom w:val="0"/>
      <w:divBdr>
        <w:top w:val="none" w:sz="0" w:space="0" w:color="auto"/>
        <w:left w:val="none" w:sz="0" w:space="0" w:color="auto"/>
        <w:bottom w:val="none" w:sz="0" w:space="0" w:color="auto"/>
        <w:right w:val="none" w:sz="0" w:space="0" w:color="auto"/>
      </w:divBdr>
    </w:div>
    <w:div w:id="89931458">
      <w:bodyDiv w:val="1"/>
      <w:marLeft w:val="0"/>
      <w:marRight w:val="0"/>
      <w:marTop w:val="0"/>
      <w:marBottom w:val="0"/>
      <w:divBdr>
        <w:top w:val="none" w:sz="0" w:space="0" w:color="auto"/>
        <w:left w:val="none" w:sz="0" w:space="0" w:color="auto"/>
        <w:bottom w:val="none" w:sz="0" w:space="0" w:color="auto"/>
        <w:right w:val="none" w:sz="0" w:space="0" w:color="auto"/>
      </w:divBdr>
    </w:div>
    <w:div w:id="96753724">
      <w:bodyDiv w:val="1"/>
      <w:marLeft w:val="0"/>
      <w:marRight w:val="0"/>
      <w:marTop w:val="0"/>
      <w:marBottom w:val="0"/>
      <w:divBdr>
        <w:top w:val="none" w:sz="0" w:space="0" w:color="auto"/>
        <w:left w:val="none" w:sz="0" w:space="0" w:color="auto"/>
        <w:bottom w:val="none" w:sz="0" w:space="0" w:color="auto"/>
        <w:right w:val="none" w:sz="0" w:space="0" w:color="auto"/>
      </w:divBdr>
    </w:div>
    <w:div w:id="105974985">
      <w:bodyDiv w:val="1"/>
      <w:marLeft w:val="0"/>
      <w:marRight w:val="0"/>
      <w:marTop w:val="0"/>
      <w:marBottom w:val="0"/>
      <w:divBdr>
        <w:top w:val="none" w:sz="0" w:space="0" w:color="auto"/>
        <w:left w:val="none" w:sz="0" w:space="0" w:color="auto"/>
        <w:bottom w:val="none" w:sz="0" w:space="0" w:color="auto"/>
        <w:right w:val="none" w:sz="0" w:space="0" w:color="auto"/>
      </w:divBdr>
    </w:div>
    <w:div w:id="120344723">
      <w:bodyDiv w:val="1"/>
      <w:marLeft w:val="0"/>
      <w:marRight w:val="0"/>
      <w:marTop w:val="0"/>
      <w:marBottom w:val="0"/>
      <w:divBdr>
        <w:top w:val="none" w:sz="0" w:space="0" w:color="auto"/>
        <w:left w:val="none" w:sz="0" w:space="0" w:color="auto"/>
        <w:bottom w:val="none" w:sz="0" w:space="0" w:color="auto"/>
        <w:right w:val="none" w:sz="0" w:space="0" w:color="auto"/>
      </w:divBdr>
    </w:div>
    <w:div w:id="137841589">
      <w:bodyDiv w:val="1"/>
      <w:marLeft w:val="0"/>
      <w:marRight w:val="0"/>
      <w:marTop w:val="0"/>
      <w:marBottom w:val="0"/>
      <w:divBdr>
        <w:top w:val="none" w:sz="0" w:space="0" w:color="auto"/>
        <w:left w:val="none" w:sz="0" w:space="0" w:color="auto"/>
        <w:bottom w:val="none" w:sz="0" w:space="0" w:color="auto"/>
        <w:right w:val="none" w:sz="0" w:space="0" w:color="auto"/>
      </w:divBdr>
    </w:div>
    <w:div w:id="156582556">
      <w:bodyDiv w:val="1"/>
      <w:marLeft w:val="0"/>
      <w:marRight w:val="0"/>
      <w:marTop w:val="0"/>
      <w:marBottom w:val="0"/>
      <w:divBdr>
        <w:top w:val="none" w:sz="0" w:space="0" w:color="auto"/>
        <w:left w:val="none" w:sz="0" w:space="0" w:color="auto"/>
        <w:bottom w:val="none" w:sz="0" w:space="0" w:color="auto"/>
        <w:right w:val="none" w:sz="0" w:space="0" w:color="auto"/>
      </w:divBdr>
    </w:div>
    <w:div w:id="204564173">
      <w:bodyDiv w:val="1"/>
      <w:marLeft w:val="0"/>
      <w:marRight w:val="0"/>
      <w:marTop w:val="0"/>
      <w:marBottom w:val="0"/>
      <w:divBdr>
        <w:top w:val="none" w:sz="0" w:space="0" w:color="auto"/>
        <w:left w:val="none" w:sz="0" w:space="0" w:color="auto"/>
        <w:bottom w:val="none" w:sz="0" w:space="0" w:color="auto"/>
        <w:right w:val="none" w:sz="0" w:space="0" w:color="auto"/>
      </w:divBdr>
    </w:div>
    <w:div w:id="220096336">
      <w:bodyDiv w:val="1"/>
      <w:marLeft w:val="0"/>
      <w:marRight w:val="0"/>
      <w:marTop w:val="0"/>
      <w:marBottom w:val="0"/>
      <w:divBdr>
        <w:top w:val="none" w:sz="0" w:space="0" w:color="auto"/>
        <w:left w:val="none" w:sz="0" w:space="0" w:color="auto"/>
        <w:bottom w:val="none" w:sz="0" w:space="0" w:color="auto"/>
        <w:right w:val="none" w:sz="0" w:space="0" w:color="auto"/>
      </w:divBdr>
    </w:div>
    <w:div w:id="271983588">
      <w:bodyDiv w:val="1"/>
      <w:marLeft w:val="0"/>
      <w:marRight w:val="0"/>
      <w:marTop w:val="0"/>
      <w:marBottom w:val="0"/>
      <w:divBdr>
        <w:top w:val="none" w:sz="0" w:space="0" w:color="auto"/>
        <w:left w:val="none" w:sz="0" w:space="0" w:color="auto"/>
        <w:bottom w:val="none" w:sz="0" w:space="0" w:color="auto"/>
        <w:right w:val="none" w:sz="0" w:space="0" w:color="auto"/>
      </w:divBdr>
    </w:div>
    <w:div w:id="301926883">
      <w:bodyDiv w:val="1"/>
      <w:marLeft w:val="0"/>
      <w:marRight w:val="0"/>
      <w:marTop w:val="0"/>
      <w:marBottom w:val="0"/>
      <w:divBdr>
        <w:top w:val="none" w:sz="0" w:space="0" w:color="auto"/>
        <w:left w:val="none" w:sz="0" w:space="0" w:color="auto"/>
        <w:bottom w:val="none" w:sz="0" w:space="0" w:color="auto"/>
        <w:right w:val="none" w:sz="0" w:space="0" w:color="auto"/>
      </w:divBdr>
    </w:div>
    <w:div w:id="311252987">
      <w:bodyDiv w:val="1"/>
      <w:marLeft w:val="0"/>
      <w:marRight w:val="0"/>
      <w:marTop w:val="0"/>
      <w:marBottom w:val="0"/>
      <w:divBdr>
        <w:top w:val="none" w:sz="0" w:space="0" w:color="auto"/>
        <w:left w:val="none" w:sz="0" w:space="0" w:color="auto"/>
        <w:bottom w:val="none" w:sz="0" w:space="0" w:color="auto"/>
        <w:right w:val="none" w:sz="0" w:space="0" w:color="auto"/>
      </w:divBdr>
    </w:div>
    <w:div w:id="332992917">
      <w:bodyDiv w:val="1"/>
      <w:marLeft w:val="0"/>
      <w:marRight w:val="0"/>
      <w:marTop w:val="0"/>
      <w:marBottom w:val="0"/>
      <w:divBdr>
        <w:top w:val="none" w:sz="0" w:space="0" w:color="auto"/>
        <w:left w:val="none" w:sz="0" w:space="0" w:color="auto"/>
        <w:bottom w:val="none" w:sz="0" w:space="0" w:color="auto"/>
        <w:right w:val="none" w:sz="0" w:space="0" w:color="auto"/>
      </w:divBdr>
    </w:div>
    <w:div w:id="351735191">
      <w:bodyDiv w:val="1"/>
      <w:marLeft w:val="0"/>
      <w:marRight w:val="0"/>
      <w:marTop w:val="0"/>
      <w:marBottom w:val="0"/>
      <w:divBdr>
        <w:top w:val="none" w:sz="0" w:space="0" w:color="auto"/>
        <w:left w:val="none" w:sz="0" w:space="0" w:color="auto"/>
        <w:bottom w:val="none" w:sz="0" w:space="0" w:color="auto"/>
        <w:right w:val="none" w:sz="0" w:space="0" w:color="auto"/>
      </w:divBdr>
    </w:div>
    <w:div w:id="355276317">
      <w:bodyDiv w:val="1"/>
      <w:marLeft w:val="0"/>
      <w:marRight w:val="0"/>
      <w:marTop w:val="0"/>
      <w:marBottom w:val="0"/>
      <w:divBdr>
        <w:top w:val="none" w:sz="0" w:space="0" w:color="auto"/>
        <w:left w:val="none" w:sz="0" w:space="0" w:color="auto"/>
        <w:bottom w:val="none" w:sz="0" w:space="0" w:color="auto"/>
        <w:right w:val="none" w:sz="0" w:space="0" w:color="auto"/>
      </w:divBdr>
    </w:div>
    <w:div w:id="355350133">
      <w:bodyDiv w:val="1"/>
      <w:marLeft w:val="0"/>
      <w:marRight w:val="0"/>
      <w:marTop w:val="0"/>
      <w:marBottom w:val="0"/>
      <w:divBdr>
        <w:top w:val="none" w:sz="0" w:space="0" w:color="auto"/>
        <w:left w:val="none" w:sz="0" w:space="0" w:color="auto"/>
        <w:bottom w:val="none" w:sz="0" w:space="0" w:color="auto"/>
        <w:right w:val="none" w:sz="0" w:space="0" w:color="auto"/>
      </w:divBdr>
    </w:div>
    <w:div w:id="382754029">
      <w:bodyDiv w:val="1"/>
      <w:marLeft w:val="0"/>
      <w:marRight w:val="0"/>
      <w:marTop w:val="0"/>
      <w:marBottom w:val="0"/>
      <w:divBdr>
        <w:top w:val="none" w:sz="0" w:space="0" w:color="auto"/>
        <w:left w:val="none" w:sz="0" w:space="0" w:color="auto"/>
        <w:bottom w:val="none" w:sz="0" w:space="0" w:color="auto"/>
        <w:right w:val="none" w:sz="0" w:space="0" w:color="auto"/>
      </w:divBdr>
    </w:div>
    <w:div w:id="389306971">
      <w:bodyDiv w:val="1"/>
      <w:marLeft w:val="0"/>
      <w:marRight w:val="0"/>
      <w:marTop w:val="0"/>
      <w:marBottom w:val="0"/>
      <w:divBdr>
        <w:top w:val="none" w:sz="0" w:space="0" w:color="auto"/>
        <w:left w:val="none" w:sz="0" w:space="0" w:color="auto"/>
        <w:bottom w:val="none" w:sz="0" w:space="0" w:color="auto"/>
        <w:right w:val="none" w:sz="0" w:space="0" w:color="auto"/>
      </w:divBdr>
    </w:div>
    <w:div w:id="406848437">
      <w:bodyDiv w:val="1"/>
      <w:marLeft w:val="0"/>
      <w:marRight w:val="0"/>
      <w:marTop w:val="0"/>
      <w:marBottom w:val="0"/>
      <w:divBdr>
        <w:top w:val="none" w:sz="0" w:space="0" w:color="auto"/>
        <w:left w:val="none" w:sz="0" w:space="0" w:color="auto"/>
        <w:bottom w:val="none" w:sz="0" w:space="0" w:color="auto"/>
        <w:right w:val="none" w:sz="0" w:space="0" w:color="auto"/>
      </w:divBdr>
    </w:div>
    <w:div w:id="410472684">
      <w:bodyDiv w:val="1"/>
      <w:marLeft w:val="0"/>
      <w:marRight w:val="0"/>
      <w:marTop w:val="0"/>
      <w:marBottom w:val="0"/>
      <w:divBdr>
        <w:top w:val="none" w:sz="0" w:space="0" w:color="auto"/>
        <w:left w:val="none" w:sz="0" w:space="0" w:color="auto"/>
        <w:bottom w:val="none" w:sz="0" w:space="0" w:color="auto"/>
        <w:right w:val="none" w:sz="0" w:space="0" w:color="auto"/>
      </w:divBdr>
    </w:div>
    <w:div w:id="411581971">
      <w:bodyDiv w:val="1"/>
      <w:marLeft w:val="0"/>
      <w:marRight w:val="0"/>
      <w:marTop w:val="0"/>
      <w:marBottom w:val="0"/>
      <w:divBdr>
        <w:top w:val="none" w:sz="0" w:space="0" w:color="auto"/>
        <w:left w:val="none" w:sz="0" w:space="0" w:color="auto"/>
        <w:bottom w:val="none" w:sz="0" w:space="0" w:color="auto"/>
        <w:right w:val="none" w:sz="0" w:space="0" w:color="auto"/>
      </w:divBdr>
    </w:div>
    <w:div w:id="451290612">
      <w:bodyDiv w:val="1"/>
      <w:marLeft w:val="0"/>
      <w:marRight w:val="0"/>
      <w:marTop w:val="0"/>
      <w:marBottom w:val="0"/>
      <w:divBdr>
        <w:top w:val="none" w:sz="0" w:space="0" w:color="auto"/>
        <w:left w:val="none" w:sz="0" w:space="0" w:color="auto"/>
        <w:bottom w:val="none" w:sz="0" w:space="0" w:color="auto"/>
        <w:right w:val="none" w:sz="0" w:space="0" w:color="auto"/>
      </w:divBdr>
    </w:div>
    <w:div w:id="452864241">
      <w:bodyDiv w:val="1"/>
      <w:marLeft w:val="0"/>
      <w:marRight w:val="0"/>
      <w:marTop w:val="0"/>
      <w:marBottom w:val="0"/>
      <w:divBdr>
        <w:top w:val="none" w:sz="0" w:space="0" w:color="auto"/>
        <w:left w:val="none" w:sz="0" w:space="0" w:color="auto"/>
        <w:bottom w:val="none" w:sz="0" w:space="0" w:color="auto"/>
        <w:right w:val="none" w:sz="0" w:space="0" w:color="auto"/>
      </w:divBdr>
    </w:div>
    <w:div w:id="477499180">
      <w:bodyDiv w:val="1"/>
      <w:marLeft w:val="0"/>
      <w:marRight w:val="0"/>
      <w:marTop w:val="0"/>
      <w:marBottom w:val="0"/>
      <w:divBdr>
        <w:top w:val="none" w:sz="0" w:space="0" w:color="auto"/>
        <w:left w:val="none" w:sz="0" w:space="0" w:color="auto"/>
        <w:bottom w:val="none" w:sz="0" w:space="0" w:color="auto"/>
        <w:right w:val="none" w:sz="0" w:space="0" w:color="auto"/>
      </w:divBdr>
    </w:div>
    <w:div w:id="497385314">
      <w:bodyDiv w:val="1"/>
      <w:marLeft w:val="0"/>
      <w:marRight w:val="0"/>
      <w:marTop w:val="0"/>
      <w:marBottom w:val="0"/>
      <w:divBdr>
        <w:top w:val="none" w:sz="0" w:space="0" w:color="auto"/>
        <w:left w:val="none" w:sz="0" w:space="0" w:color="auto"/>
        <w:bottom w:val="none" w:sz="0" w:space="0" w:color="auto"/>
        <w:right w:val="none" w:sz="0" w:space="0" w:color="auto"/>
      </w:divBdr>
    </w:div>
    <w:div w:id="535626736">
      <w:bodyDiv w:val="1"/>
      <w:marLeft w:val="0"/>
      <w:marRight w:val="0"/>
      <w:marTop w:val="0"/>
      <w:marBottom w:val="0"/>
      <w:divBdr>
        <w:top w:val="none" w:sz="0" w:space="0" w:color="auto"/>
        <w:left w:val="none" w:sz="0" w:space="0" w:color="auto"/>
        <w:bottom w:val="none" w:sz="0" w:space="0" w:color="auto"/>
        <w:right w:val="none" w:sz="0" w:space="0" w:color="auto"/>
      </w:divBdr>
    </w:div>
    <w:div w:id="577207066">
      <w:bodyDiv w:val="1"/>
      <w:marLeft w:val="0"/>
      <w:marRight w:val="0"/>
      <w:marTop w:val="0"/>
      <w:marBottom w:val="0"/>
      <w:divBdr>
        <w:top w:val="none" w:sz="0" w:space="0" w:color="auto"/>
        <w:left w:val="none" w:sz="0" w:space="0" w:color="auto"/>
        <w:bottom w:val="none" w:sz="0" w:space="0" w:color="auto"/>
        <w:right w:val="none" w:sz="0" w:space="0" w:color="auto"/>
      </w:divBdr>
    </w:div>
    <w:div w:id="611207578">
      <w:bodyDiv w:val="1"/>
      <w:marLeft w:val="0"/>
      <w:marRight w:val="0"/>
      <w:marTop w:val="0"/>
      <w:marBottom w:val="0"/>
      <w:divBdr>
        <w:top w:val="none" w:sz="0" w:space="0" w:color="auto"/>
        <w:left w:val="none" w:sz="0" w:space="0" w:color="auto"/>
        <w:bottom w:val="none" w:sz="0" w:space="0" w:color="auto"/>
        <w:right w:val="none" w:sz="0" w:space="0" w:color="auto"/>
      </w:divBdr>
    </w:div>
    <w:div w:id="654995572">
      <w:bodyDiv w:val="1"/>
      <w:marLeft w:val="0"/>
      <w:marRight w:val="0"/>
      <w:marTop w:val="0"/>
      <w:marBottom w:val="0"/>
      <w:divBdr>
        <w:top w:val="none" w:sz="0" w:space="0" w:color="auto"/>
        <w:left w:val="none" w:sz="0" w:space="0" w:color="auto"/>
        <w:bottom w:val="none" w:sz="0" w:space="0" w:color="auto"/>
        <w:right w:val="none" w:sz="0" w:space="0" w:color="auto"/>
      </w:divBdr>
    </w:div>
    <w:div w:id="680550776">
      <w:bodyDiv w:val="1"/>
      <w:marLeft w:val="0"/>
      <w:marRight w:val="0"/>
      <w:marTop w:val="0"/>
      <w:marBottom w:val="0"/>
      <w:divBdr>
        <w:top w:val="none" w:sz="0" w:space="0" w:color="auto"/>
        <w:left w:val="none" w:sz="0" w:space="0" w:color="auto"/>
        <w:bottom w:val="none" w:sz="0" w:space="0" w:color="auto"/>
        <w:right w:val="none" w:sz="0" w:space="0" w:color="auto"/>
      </w:divBdr>
    </w:div>
    <w:div w:id="721558106">
      <w:bodyDiv w:val="1"/>
      <w:marLeft w:val="0"/>
      <w:marRight w:val="0"/>
      <w:marTop w:val="0"/>
      <w:marBottom w:val="0"/>
      <w:divBdr>
        <w:top w:val="none" w:sz="0" w:space="0" w:color="auto"/>
        <w:left w:val="none" w:sz="0" w:space="0" w:color="auto"/>
        <w:bottom w:val="none" w:sz="0" w:space="0" w:color="auto"/>
        <w:right w:val="none" w:sz="0" w:space="0" w:color="auto"/>
      </w:divBdr>
    </w:div>
    <w:div w:id="737676630">
      <w:bodyDiv w:val="1"/>
      <w:marLeft w:val="0"/>
      <w:marRight w:val="0"/>
      <w:marTop w:val="0"/>
      <w:marBottom w:val="0"/>
      <w:divBdr>
        <w:top w:val="none" w:sz="0" w:space="0" w:color="auto"/>
        <w:left w:val="none" w:sz="0" w:space="0" w:color="auto"/>
        <w:bottom w:val="none" w:sz="0" w:space="0" w:color="auto"/>
        <w:right w:val="none" w:sz="0" w:space="0" w:color="auto"/>
      </w:divBdr>
    </w:div>
    <w:div w:id="741945521">
      <w:bodyDiv w:val="1"/>
      <w:marLeft w:val="0"/>
      <w:marRight w:val="0"/>
      <w:marTop w:val="0"/>
      <w:marBottom w:val="0"/>
      <w:divBdr>
        <w:top w:val="none" w:sz="0" w:space="0" w:color="auto"/>
        <w:left w:val="none" w:sz="0" w:space="0" w:color="auto"/>
        <w:bottom w:val="none" w:sz="0" w:space="0" w:color="auto"/>
        <w:right w:val="none" w:sz="0" w:space="0" w:color="auto"/>
      </w:divBdr>
    </w:div>
    <w:div w:id="745341929">
      <w:bodyDiv w:val="1"/>
      <w:marLeft w:val="0"/>
      <w:marRight w:val="0"/>
      <w:marTop w:val="0"/>
      <w:marBottom w:val="0"/>
      <w:divBdr>
        <w:top w:val="none" w:sz="0" w:space="0" w:color="auto"/>
        <w:left w:val="none" w:sz="0" w:space="0" w:color="auto"/>
        <w:bottom w:val="none" w:sz="0" w:space="0" w:color="auto"/>
        <w:right w:val="none" w:sz="0" w:space="0" w:color="auto"/>
      </w:divBdr>
    </w:div>
    <w:div w:id="759183687">
      <w:bodyDiv w:val="1"/>
      <w:marLeft w:val="0"/>
      <w:marRight w:val="0"/>
      <w:marTop w:val="0"/>
      <w:marBottom w:val="0"/>
      <w:divBdr>
        <w:top w:val="none" w:sz="0" w:space="0" w:color="auto"/>
        <w:left w:val="none" w:sz="0" w:space="0" w:color="auto"/>
        <w:bottom w:val="none" w:sz="0" w:space="0" w:color="auto"/>
        <w:right w:val="none" w:sz="0" w:space="0" w:color="auto"/>
      </w:divBdr>
    </w:div>
    <w:div w:id="780106892">
      <w:bodyDiv w:val="1"/>
      <w:marLeft w:val="0"/>
      <w:marRight w:val="0"/>
      <w:marTop w:val="0"/>
      <w:marBottom w:val="0"/>
      <w:divBdr>
        <w:top w:val="none" w:sz="0" w:space="0" w:color="auto"/>
        <w:left w:val="none" w:sz="0" w:space="0" w:color="auto"/>
        <w:bottom w:val="none" w:sz="0" w:space="0" w:color="auto"/>
        <w:right w:val="none" w:sz="0" w:space="0" w:color="auto"/>
      </w:divBdr>
    </w:div>
    <w:div w:id="785806127">
      <w:bodyDiv w:val="1"/>
      <w:marLeft w:val="0"/>
      <w:marRight w:val="0"/>
      <w:marTop w:val="0"/>
      <w:marBottom w:val="0"/>
      <w:divBdr>
        <w:top w:val="none" w:sz="0" w:space="0" w:color="auto"/>
        <w:left w:val="none" w:sz="0" w:space="0" w:color="auto"/>
        <w:bottom w:val="none" w:sz="0" w:space="0" w:color="auto"/>
        <w:right w:val="none" w:sz="0" w:space="0" w:color="auto"/>
      </w:divBdr>
    </w:div>
    <w:div w:id="792527998">
      <w:bodyDiv w:val="1"/>
      <w:marLeft w:val="0"/>
      <w:marRight w:val="0"/>
      <w:marTop w:val="0"/>
      <w:marBottom w:val="0"/>
      <w:divBdr>
        <w:top w:val="none" w:sz="0" w:space="0" w:color="auto"/>
        <w:left w:val="none" w:sz="0" w:space="0" w:color="auto"/>
        <w:bottom w:val="none" w:sz="0" w:space="0" w:color="auto"/>
        <w:right w:val="none" w:sz="0" w:space="0" w:color="auto"/>
      </w:divBdr>
    </w:div>
    <w:div w:id="803936536">
      <w:bodyDiv w:val="1"/>
      <w:marLeft w:val="0"/>
      <w:marRight w:val="0"/>
      <w:marTop w:val="0"/>
      <w:marBottom w:val="0"/>
      <w:divBdr>
        <w:top w:val="none" w:sz="0" w:space="0" w:color="auto"/>
        <w:left w:val="none" w:sz="0" w:space="0" w:color="auto"/>
        <w:bottom w:val="none" w:sz="0" w:space="0" w:color="auto"/>
        <w:right w:val="none" w:sz="0" w:space="0" w:color="auto"/>
      </w:divBdr>
    </w:div>
    <w:div w:id="842821337">
      <w:bodyDiv w:val="1"/>
      <w:marLeft w:val="0"/>
      <w:marRight w:val="0"/>
      <w:marTop w:val="0"/>
      <w:marBottom w:val="0"/>
      <w:divBdr>
        <w:top w:val="none" w:sz="0" w:space="0" w:color="auto"/>
        <w:left w:val="none" w:sz="0" w:space="0" w:color="auto"/>
        <w:bottom w:val="none" w:sz="0" w:space="0" w:color="auto"/>
        <w:right w:val="none" w:sz="0" w:space="0" w:color="auto"/>
      </w:divBdr>
    </w:div>
    <w:div w:id="873077458">
      <w:bodyDiv w:val="1"/>
      <w:marLeft w:val="0"/>
      <w:marRight w:val="0"/>
      <w:marTop w:val="0"/>
      <w:marBottom w:val="0"/>
      <w:divBdr>
        <w:top w:val="none" w:sz="0" w:space="0" w:color="auto"/>
        <w:left w:val="none" w:sz="0" w:space="0" w:color="auto"/>
        <w:bottom w:val="none" w:sz="0" w:space="0" w:color="auto"/>
        <w:right w:val="none" w:sz="0" w:space="0" w:color="auto"/>
      </w:divBdr>
    </w:div>
    <w:div w:id="873809616">
      <w:bodyDiv w:val="1"/>
      <w:marLeft w:val="0"/>
      <w:marRight w:val="0"/>
      <w:marTop w:val="0"/>
      <w:marBottom w:val="0"/>
      <w:divBdr>
        <w:top w:val="none" w:sz="0" w:space="0" w:color="auto"/>
        <w:left w:val="none" w:sz="0" w:space="0" w:color="auto"/>
        <w:bottom w:val="none" w:sz="0" w:space="0" w:color="auto"/>
        <w:right w:val="none" w:sz="0" w:space="0" w:color="auto"/>
      </w:divBdr>
    </w:div>
    <w:div w:id="877545123">
      <w:bodyDiv w:val="1"/>
      <w:marLeft w:val="0"/>
      <w:marRight w:val="0"/>
      <w:marTop w:val="0"/>
      <w:marBottom w:val="0"/>
      <w:divBdr>
        <w:top w:val="none" w:sz="0" w:space="0" w:color="auto"/>
        <w:left w:val="none" w:sz="0" w:space="0" w:color="auto"/>
        <w:bottom w:val="none" w:sz="0" w:space="0" w:color="auto"/>
        <w:right w:val="none" w:sz="0" w:space="0" w:color="auto"/>
      </w:divBdr>
    </w:div>
    <w:div w:id="881089239">
      <w:bodyDiv w:val="1"/>
      <w:marLeft w:val="0"/>
      <w:marRight w:val="0"/>
      <w:marTop w:val="0"/>
      <w:marBottom w:val="0"/>
      <w:divBdr>
        <w:top w:val="none" w:sz="0" w:space="0" w:color="auto"/>
        <w:left w:val="none" w:sz="0" w:space="0" w:color="auto"/>
        <w:bottom w:val="none" w:sz="0" w:space="0" w:color="auto"/>
        <w:right w:val="none" w:sz="0" w:space="0" w:color="auto"/>
      </w:divBdr>
    </w:div>
    <w:div w:id="885331370">
      <w:bodyDiv w:val="1"/>
      <w:marLeft w:val="0"/>
      <w:marRight w:val="0"/>
      <w:marTop w:val="0"/>
      <w:marBottom w:val="0"/>
      <w:divBdr>
        <w:top w:val="none" w:sz="0" w:space="0" w:color="auto"/>
        <w:left w:val="none" w:sz="0" w:space="0" w:color="auto"/>
        <w:bottom w:val="none" w:sz="0" w:space="0" w:color="auto"/>
        <w:right w:val="none" w:sz="0" w:space="0" w:color="auto"/>
      </w:divBdr>
    </w:div>
    <w:div w:id="886525524">
      <w:bodyDiv w:val="1"/>
      <w:marLeft w:val="0"/>
      <w:marRight w:val="0"/>
      <w:marTop w:val="0"/>
      <w:marBottom w:val="0"/>
      <w:divBdr>
        <w:top w:val="none" w:sz="0" w:space="0" w:color="auto"/>
        <w:left w:val="none" w:sz="0" w:space="0" w:color="auto"/>
        <w:bottom w:val="none" w:sz="0" w:space="0" w:color="auto"/>
        <w:right w:val="none" w:sz="0" w:space="0" w:color="auto"/>
      </w:divBdr>
    </w:div>
    <w:div w:id="891111860">
      <w:bodyDiv w:val="1"/>
      <w:marLeft w:val="0"/>
      <w:marRight w:val="0"/>
      <w:marTop w:val="0"/>
      <w:marBottom w:val="0"/>
      <w:divBdr>
        <w:top w:val="none" w:sz="0" w:space="0" w:color="auto"/>
        <w:left w:val="none" w:sz="0" w:space="0" w:color="auto"/>
        <w:bottom w:val="none" w:sz="0" w:space="0" w:color="auto"/>
        <w:right w:val="none" w:sz="0" w:space="0" w:color="auto"/>
      </w:divBdr>
    </w:div>
    <w:div w:id="893736098">
      <w:bodyDiv w:val="1"/>
      <w:marLeft w:val="0"/>
      <w:marRight w:val="0"/>
      <w:marTop w:val="0"/>
      <w:marBottom w:val="0"/>
      <w:divBdr>
        <w:top w:val="none" w:sz="0" w:space="0" w:color="auto"/>
        <w:left w:val="none" w:sz="0" w:space="0" w:color="auto"/>
        <w:bottom w:val="none" w:sz="0" w:space="0" w:color="auto"/>
        <w:right w:val="none" w:sz="0" w:space="0" w:color="auto"/>
      </w:divBdr>
    </w:div>
    <w:div w:id="894967847">
      <w:bodyDiv w:val="1"/>
      <w:marLeft w:val="0"/>
      <w:marRight w:val="0"/>
      <w:marTop w:val="0"/>
      <w:marBottom w:val="0"/>
      <w:divBdr>
        <w:top w:val="none" w:sz="0" w:space="0" w:color="auto"/>
        <w:left w:val="none" w:sz="0" w:space="0" w:color="auto"/>
        <w:bottom w:val="none" w:sz="0" w:space="0" w:color="auto"/>
        <w:right w:val="none" w:sz="0" w:space="0" w:color="auto"/>
      </w:divBdr>
    </w:div>
    <w:div w:id="926232957">
      <w:bodyDiv w:val="1"/>
      <w:marLeft w:val="0"/>
      <w:marRight w:val="0"/>
      <w:marTop w:val="0"/>
      <w:marBottom w:val="0"/>
      <w:divBdr>
        <w:top w:val="none" w:sz="0" w:space="0" w:color="auto"/>
        <w:left w:val="none" w:sz="0" w:space="0" w:color="auto"/>
        <w:bottom w:val="none" w:sz="0" w:space="0" w:color="auto"/>
        <w:right w:val="none" w:sz="0" w:space="0" w:color="auto"/>
      </w:divBdr>
    </w:div>
    <w:div w:id="933517174">
      <w:bodyDiv w:val="1"/>
      <w:marLeft w:val="0"/>
      <w:marRight w:val="0"/>
      <w:marTop w:val="0"/>
      <w:marBottom w:val="0"/>
      <w:divBdr>
        <w:top w:val="none" w:sz="0" w:space="0" w:color="auto"/>
        <w:left w:val="none" w:sz="0" w:space="0" w:color="auto"/>
        <w:bottom w:val="none" w:sz="0" w:space="0" w:color="auto"/>
        <w:right w:val="none" w:sz="0" w:space="0" w:color="auto"/>
      </w:divBdr>
    </w:div>
    <w:div w:id="963534390">
      <w:bodyDiv w:val="1"/>
      <w:marLeft w:val="0"/>
      <w:marRight w:val="0"/>
      <w:marTop w:val="0"/>
      <w:marBottom w:val="0"/>
      <w:divBdr>
        <w:top w:val="none" w:sz="0" w:space="0" w:color="auto"/>
        <w:left w:val="none" w:sz="0" w:space="0" w:color="auto"/>
        <w:bottom w:val="none" w:sz="0" w:space="0" w:color="auto"/>
        <w:right w:val="none" w:sz="0" w:space="0" w:color="auto"/>
      </w:divBdr>
    </w:div>
    <w:div w:id="1034386338">
      <w:bodyDiv w:val="1"/>
      <w:marLeft w:val="0"/>
      <w:marRight w:val="0"/>
      <w:marTop w:val="0"/>
      <w:marBottom w:val="0"/>
      <w:divBdr>
        <w:top w:val="none" w:sz="0" w:space="0" w:color="auto"/>
        <w:left w:val="none" w:sz="0" w:space="0" w:color="auto"/>
        <w:bottom w:val="none" w:sz="0" w:space="0" w:color="auto"/>
        <w:right w:val="none" w:sz="0" w:space="0" w:color="auto"/>
      </w:divBdr>
    </w:div>
    <w:div w:id="1036394643">
      <w:bodyDiv w:val="1"/>
      <w:marLeft w:val="0"/>
      <w:marRight w:val="0"/>
      <w:marTop w:val="0"/>
      <w:marBottom w:val="0"/>
      <w:divBdr>
        <w:top w:val="none" w:sz="0" w:space="0" w:color="auto"/>
        <w:left w:val="none" w:sz="0" w:space="0" w:color="auto"/>
        <w:bottom w:val="none" w:sz="0" w:space="0" w:color="auto"/>
        <w:right w:val="none" w:sz="0" w:space="0" w:color="auto"/>
      </w:divBdr>
    </w:div>
    <w:div w:id="1036469133">
      <w:bodyDiv w:val="1"/>
      <w:marLeft w:val="0"/>
      <w:marRight w:val="0"/>
      <w:marTop w:val="0"/>
      <w:marBottom w:val="0"/>
      <w:divBdr>
        <w:top w:val="none" w:sz="0" w:space="0" w:color="auto"/>
        <w:left w:val="none" w:sz="0" w:space="0" w:color="auto"/>
        <w:bottom w:val="none" w:sz="0" w:space="0" w:color="auto"/>
        <w:right w:val="none" w:sz="0" w:space="0" w:color="auto"/>
      </w:divBdr>
    </w:div>
    <w:div w:id="1036547083">
      <w:bodyDiv w:val="1"/>
      <w:marLeft w:val="0"/>
      <w:marRight w:val="0"/>
      <w:marTop w:val="0"/>
      <w:marBottom w:val="0"/>
      <w:divBdr>
        <w:top w:val="none" w:sz="0" w:space="0" w:color="auto"/>
        <w:left w:val="none" w:sz="0" w:space="0" w:color="auto"/>
        <w:bottom w:val="none" w:sz="0" w:space="0" w:color="auto"/>
        <w:right w:val="none" w:sz="0" w:space="0" w:color="auto"/>
      </w:divBdr>
    </w:div>
    <w:div w:id="1052459753">
      <w:bodyDiv w:val="1"/>
      <w:marLeft w:val="0"/>
      <w:marRight w:val="0"/>
      <w:marTop w:val="0"/>
      <w:marBottom w:val="0"/>
      <w:divBdr>
        <w:top w:val="none" w:sz="0" w:space="0" w:color="auto"/>
        <w:left w:val="none" w:sz="0" w:space="0" w:color="auto"/>
        <w:bottom w:val="none" w:sz="0" w:space="0" w:color="auto"/>
        <w:right w:val="none" w:sz="0" w:space="0" w:color="auto"/>
      </w:divBdr>
    </w:div>
    <w:div w:id="1054474413">
      <w:bodyDiv w:val="1"/>
      <w:marLeft w:val="0"/>
      <w:marRight w:val="0"/>
      <w:marTop w:val="0"/>
      <w:marBottom w:val="0"/>
      <w:divBdr>
        <w:top w:val="none" w:sz="0" w:space="0" w:color="auto"/>
        <w:left w:val="none" w:sz="0" w:space="0" w:color="auto"/>
        <w:bottom w:val="none" w:sz="0" w:space="0" w:color="auto"/>
        <w:right w:val="none" w:sz="0" w:space="0" w:color="auto"/>
      </w:divBdr>
    </w:div>
    <w:div w:id="1096173356">
      <w:bodyDiv w:val="1"/>
      <w:marLeft w:val="0"/>
      <w:marRight w:val="0"/>
      <w:marTop w:val="0"/>
      <w:marBottom w:val="0"/>
      <w:divBdr>
        <w:top w:val="none" w:sz="0" w:space="0" w:color="auto"/>
        <w:left w:val="none" w:sz="0" w:space="0" w:color="auto"/>
        <w:bottom w:val="none" w:sz="0" w:space="0" w:color="auto"/>
        <w:right w:val="none" w:sz="0" w:space="0" w:color="auto"/>
      </w:divBdr>
    </w:div>
    <w:div w:id="1225868241">
      <w:bodyDiv w:val="1"/>
      <w:marLeft w:val="0"/>
      <w:marRight w:val="0"/>
      <w:marTop w:val="0"/>
      <w:marBottom w:val="0"/>
      <w:divBdr>
        <w:top w:val="none" w:sz="0" w:space="0" w:color="auto"/>
        <w:left w:val="none" w:sz="0" w:space="0" w:color="auto"/>
        <w:bottom w:val="none" w:sz="0" w:space="0" w:color="auto"/>
        <w:right w:val="none" w:sz="0" w:space="0" w:color="auto"/>
      </w:divBdr>
    </w:div>
    <w:div w:id="1228539364">
      <w:bodyDiv w:val="1"/>
      <w:marLeft w:val="0"/>
      <w:marRight w:val="0"/>
      <w:marTop w:val="0"/>
      <w:marBottom w:val="0"/>
      <w:divBdr>
        <w:top w:val="none" w:sz="0" w:space="0" w:color="auto"/>
        <w:left w:val="none" w:sz="0" w:space="0" w:color="auto"/>
        <w:bottom w:val="none" w:sz="0" w:space="0" w:color="auto"/>
        <w:right w:val="none" w:sz="0" w:space="0" w:color="auto"/>
      </w:divBdr>
    </w:div>
    <w:div w:id="1231188202">
      <w:bodyDiv w:val="1"/>
      <w:marLeft w:val="0"/>
      <w:marRight w:val="0"/>
      <w:marTop w:val="0"/>
      <w:marBottom w:val="0"/>
      <w:divBdr>
        <w:top w:val="none" w:sz="0" w:space="0" w:color="auto"/>
        <w:left w:val="none" w:sz="0" w:space="0" w:color="auto"/>
        <w:bottom w:val="none" w:sz="0" w:space="0" w:color="auto"/>
        <w:right w:val="none" w:sz="0" w:space="0" w:color="auto"/>
      </w:divBdr>
    </w:div>
    <w:div w:id="1236696622">
      <w:bodyDiv w:val="1"/>
      <w:marLeft w:val="0"/>
      <w:marRight w:val="0"/>
      <w:marTop w:val="0"/>
      <w:marBottom w:val="0"/>
      <w:divBdr>
        <w:top w:val="none" w:sz="0" w:space="0" w:color="auto"/>
        <w:left w:val="none" w:sz="0" w:space="0" w:color="auto"/>
        <w:bottom w:val="none" w:sz="0" w:space="0" w:color="auto"/>
        <w:right w:val="none" w:sz="0" w:space="0" w:color="auto"/>
      </w:divBdr>
    </w:div>
    <w:div w:id="1290748414">
      <w:bodyDiv w:val="1"/>
      <w:marLeft w:val="0"/>
      <w:marRight w:val="0"/>
      <w:marTop w:val="0"/>
      <w:marBottom w:val="0"/>
      <w:divBdr>
        <w:top w:val="none" w:sz="0" w:space="0" w:color="auto"/>
        <w:left w:val="none" w:sz="0" w:space="0" w:color="auto"/>
        <w:bottom w:val="none" w:sz="0" w:space="0" w:color="auto"/>
        <w:right w:val="none" w:sz="0" w:space="0" w:color="auto"/>
      </w:divBdr>
    </w:div>
    <w:div w:id="1293636227">
      <w:bodyDiv w:val="1"/>
      <w:marLeft w:val="0"/>
      <w:marRight w:val="0"/>
      <w:marTop w:val="0"/>
      <w:marBottom w:val="0"/>
      <w:divBdr>
        <w:top w:val="none" w:sz="0" w:space="0" w:color="auto"/>
        <w:left w:val="none" w:sz="0" w:space="0" w:color="auto"/>
        <w:bottom w:val="none" w:sz="0" w:space="0" w:color="auto"/>
        <w:right w:val="none" w:sz="0" w:space="0" w:color="auto"/>
      </w:divBdr>
    </w:div>
    <w:div w:id="1301301422">
      <w:bodyDiv w:val="1"/>
      <w:marLeft w:val="0"/>
      <w:marRight w:val="0"/>
      <w:marTop w:val="0"/>
      <w:marBottom w:val="0"/>
      <w:divBdr>
        <w:top w:val="none" w:sz="0" w:space="0" w:color="auto"/>
        <w:left w:val="none" w:sz="0" w:space="0" w:color="auto"/>
        <w:bottom w:val="none" w:sz="0" w:space="0" w:color="auto"/>
        <w:right w:val="none" w:sz="0" w:space="0" w:color="auto"/>
      </w:divBdr>
    </w:div>
    <w:div w:id="1302999721">
      <w:bodyDiv w:val="1"/>
      <w:marLeft w:val="0"/>
      <w:marRight w:val="0"/>
      <w:marTop w:val="0"/>
      <w:marBottom w:val="0"/>
      <w:divBdr>
        <w:top w:val="none" w:sz="0" w:space="0" w:color="auto"/>
        <w:left w:val="none" w:sz="0" w:space="0" w:color="auto"/>
        <w:bottom w:val="none" w:sz="0" w:space="0" w:color="auto"/>
        <w:right w:val="none" w:sz="0" w:space="0" w:color="auto"/>
      </w:divBdr>
    </w:div>
    <w:div w:id="1323581075">
      <w:bodyDiv w:val="1"/>
      <w:marLeft w:val="0"/>
      <w:marRight w:val="0"/>
      <w:marTop w:val="0"/>
      <w:marBottom w:val="0"/>
      <w:divBdr>
        <w:top w:val="none" w:sz="0" w:space="0" w:color="auto"/>
        <w:left w:val="none" w:sz="0" w:space="0" w:color="auto"/>
        <w:bottom w:val="none" w:sz="0" w:space="0" w:color="auto"/>
        <w:right w:val="none" w:sz="0" w:space="0" w:color="auto"/>
      </w:divBdr>
    </w:div>
    <w:div w:id="1338385210">
      <w:bodyDiv w:val="1"/>
      <w:marLeft w:val="0"/>
      <w:marRight w:val="0"/>
      <w:marTop w:val="0"/>
      <w:marBottom w:val="0"/>
      <w:divBdr>
        <w:top w:val="none" w:sz="0" w:space="0" w:color="auto"/>
        <w:left w:val="none" w:sz="0" w:space="0" w:color="auto"/>
        <w:bottom w:val="none" w:sz="0" w:space="0" w:color="auto"/>
        <w:right w:val="none" w:sz="0" w:space="0" w:color="auto"/>
      </w:divBdr>
    </w:div>
    <w:div w:id="1371227436">
      <w:bodyDiv w:val="1"/>
      <w:marLeft w:val="0"/>
      <w:marRight w:val="0"/>
      <w:marTop w:val="0"/>
      <w:marBottom w:val="0"/>
      <w:divBdr>
        <w:top w:val="none" w:sz="0" w:space="0" w:color="auto"/>
        <w:left w:val="none" w:sz="0" w:space="0" w:color="auto"/>
        <w:bottom w:val="none" w:sz="0" w:space="0" w:color="auto"/>
        <w:right w:val="none" w:sz="0" w:space="0" w:color="auto"/>
      </w:divBdr>
    </w:div>
    <w:div w:id="1372192806">
      <w:bodyDiv w:val="1"/>
      <w:marLeft w:val="0"/>
      <w:marRight w:val="0"/>
      <w:marTop w:val="0"/>
      <w:marBottom w:val="0"/>
      <w:divBdr>
        <w:top w:val="none" w:sz="0" w:space="0" w:color="auto"/>
        <w:left w:val="none" w:sz="0" w:space="0" w:color="auto"/>
        <w:bottom w:val="none" w:sz="0" w:space="0" w:color="auto"/>
        <w:right w:val="none" w:sz="0" w:space="0" w:color="auto"/>
      </w:divBdr>
    </w:div>
    <w:div w:id="1383863913">
      <w:bodyDiv w:val="1"/>
      <w:marLeft w:val="0"/>
      <w:marRight w:val="0"/>
      <w:marTop w:val="0"/>
      <w:marBottom w:val="0"/>
      <w:divBdr>
        <w:top w:val="none" w:sz="0" w:space="0" w:color="auto"/>
        <w:left w:val="none" w:sz="0" w:space="0" w:color="auto"/>
        <w:bottom w:val="none" w:sz="0" w:space="0" w:color="auto"/>
        <w:right w:val="none" w:sz="0" w:space="0" w:color="auto"/>
      </w:divBdr>
    </w:div>
    <w:div w:id="1388140046">
      <w:bodyDiv w:val="1"/>
      <w:marLeft w:val="0"/>
      <w:marRight w:val="0"/>
      <w:marTop w:val="0"/>
      <w:marBottom w:val="0"/>
      <w:divBdr>
        <w:top w:val="none" w:sz="0" w:space="0" w:color="auto"/>
        <w:left w:val="none" w:sz="0" w:space="0" w:color="auto"/>
        <w:bottom w:val="none" w:sz="0" w:space="0" w:color="auto"/>
        <w:right w:val="none" w:sz="0" w:space="0" w:color="auto"/>
      </w:divBdr>
    </w:div>
    <w:div w:id="1408923225">
      <w:bodyDiv w:val="1"/>
      <w:marLeft w:val="0"/>
      <w:marRight w:val="0"/>
      <w:marTop w:val="0"/>
      <w:marBottom w:val="0"/>
      <w:divBdr>
        <w:top w:val="none" w:sz="0" w:space="0" w:color="auto"/>
        <w:left w:val="none" w:sz="0" w:space="0" w:color="auto"/>
        <w:bottom w:val="none" w:sz="0" w:space="0" w:color="auto"/>
        <w:right w:val="none" w:sz="0" w:space="0" w:color="auto"/>
      </w:divBdr>
    </w:div>
    <w:div w:id="1468472320">
      <w:bodyDiv w:val="1"/>
      <w:marLeft w:val="0"/>
      <w:marRight w:val="0"/>
      <w:marTop w:val="0"/>
      <w:marBottom w:val="0"/>
      <w:divBdr>
        <w:top w:val="none" w:sz="0" w:space="0" w:color="auto"/>
        <w:left w:val="none" w:sz="0" w:space="0" w:color="auto"/>
        <w:bottom w:val="none" w:sz="0" w:space="0" w:color="auto"/>
        <w:right w:val="none" w:sz="0" w:space="0" w:color="auto"/>
      </w:divBdr>
    </w:div>
    <w:div w:id="1496415199">
      <w:bodyDiv w:val="1"/>
      <w:marLeft w:val="0"/>
      <w:marRight w:val="0"/>
      <w:marTop w:val="0"/>
      <w:marBottom w:val="0"/>
      <w:divBdr>
        <w:top w:val="none" w:sz="0" w:space="0" w:color="auto"/>
        <w:left w:val="none" w:sz="0" w:space="0" w:color="auto"/>
        <w:bottom w:val="none" w:sz="0" w:space="0" w:color="auto"/>
        <w:right w:val="none" w:sz="0" w:space="0" w:color="auto"/>
      </w:divBdr>
    </w:div>
    <w:div w:id="1527596326">
      <w:bodyDiv w:val="1"/>
      <w:marLeft w:val="0"/>
      <w:marRight w:val="0"/>
      <w:marTop w:val="0"/>
      <w:marBottom w:val="0"/>
      <w:divBdr>
        <w:top w:val="none" w:sz="0" w:space="0" w:color="auto"/>
        <w:left w:val="none" w:sz="0" w:space="0" w:color="auto"/>
        <w:bottom w:val="none" w:sz="0" w:space="0" w:color="auto"/>
        <w:right w:val="none" w:sz="0" w:space="0" w:color="auto"/>
      </w:divBdr>
    </w:div>
    <w:div w:id="1587179937">
      <w:bodyDiv w:val="1"/>
      <w:marLeft w:val="0"/>
      <w:marRight w:val="0"/>
      <w:marTop w:val="0"/>
      <w:marBottom w:val="0"/>
      <w:divBdr>
        <w:top w:val="none" w:sz="0" w:space="0" w:color="auto"/>
        <w:left w:val="none" w:sz="0" w:space="0" w:color="auto"/>
        <w:bottom w:val="none" w:sz="0" w:space="0" w:color="auto"/>
        <w:right w:val="none" w:sz="0" w:space="0" w:color="auto"/>
      </w:divBdr>
    </w:div>
    <w:div w:id="1589002524">
      <w:bodyDiv w:val="1"/>
      <w:marLeft w:val="0"/>
      <w:marRight w:val="0"/>
      <w:marTop w:val="0"/>
      <w:marBottom w:val="0"/>
      <w:divBdr>
        <w:top w:val="none" w:sz="0" w:space="0" w:color="auto"/>
        <w:left w:val="none" w:sz="0" w:space="0" w:color="auto"/>
        <w:bottom w:val="none" w:sz="0" w:space="0" w:color="auto"/>
        <w:right w:val="none" w:sz="0" w:space="0" w:color="auto"/>
      </w:divBdr>
    </w:div>
    <w:div w:id="1595552732">
      <w:bodyDiv w:val="1"/>
      <w:marLeft w:val="0"/>
      <w:marRight w:val="0"/>
      <w:marTop w:val="0"/>
      <w:marBottom w:val="0"/>
      <w:divBdr>
        <w:top w:val="none" w:sz="0" w:space="0" w:color="auto"/>
        <w:left w:val="none" w:sz="0" w:space="0" w:color="auto"/>
        <w:bottom w:val="none" w:sz="0" w:space="0" w:color="auto"/>
        <w:right w:val="none" w:sz="0" w:space="0" w:color="auto"/>
      </w:divBdr>
    </w:div>
    <w:div w:id="1608657640">
      <w:bodyDiv w:val="1"/>
      <w:marLeft w:val="0"/>
      <w:marRight w:val="0"/>
      <w:marTop w:val="0"/>
      <w:marBottom w:val="0"/>
      <w:divBdr>
        <w:top w:val="none" w:sz="0" w:space="0" w:color="auto"/>
        <w:left w:val="none" w:sz="0" w:space="0" w:color="auto"/>
        <w:bottom w:val="none" w:sz="0" w:space="0" w:color="auto"/>
        <w:right w:val="none" w:sz="0" w:space="0" w:color="auto"/>
      </w:divBdr>
    </w:div>
    <w:div w:id="1643729451">
      <w:bodyDiv w:val="1"/>
      <w:marLeft w:val="0"/>
      <w:marRight w:val="0"/>
      <w:marTop w:val="0"/>
      <w:marBottom w:val="0"/>
      <w:divBdr>
        <w:top w:val="none" w:sz="0" w:space="0" w:color="auto"/>
        <w:left w:val="none" w:sz="0" w:space="0" w:color="auto"/>
        <w:bottom w:val="none" w:sz="0" w:space="0" w:color="auto"/>
        <w:right w:val="none" w:sz="0" w:space="0" w:color="auto"/>
      </w:divBdr>
    </w:div>
    <w:div w:id="1657149998">
      <w:bodyDiv w:val="1"/>
      <w:marLeft w:val="0"/>
      <w:marRight w:val="0"/>
      <w:marTop w:val="0"/>
      <w:marBottom w:val="0"/>
      <w:divBdr>
        <w:top w:val="none" w:sz="0" w:space="0" w:color="auto"/>
        <w:left w:val="none" w:sz="0" w:space="0" w:color="auto"/>
        <w:bottom w:val="none" w:sz="0" w:space="0" w:color="auto"/>
        <w:right w:val="none" w:sz="0" w:space="0" w:color="auto"/>
      </w:divBdr>
    </w:div>
    <w:div w:id="1684085293">
      <w:bodyDiv w:val="1"/>
      <w:marLeft w:val="0"/>
      <w:marRight w:val="0"/>
      <w:marTop w:val="0"/>
      <w:marBottom w:val="0"/>
      <w:divBdr>
        <w:top w:val="none" w:sz="0" w:space="0" w:color="auto"/>
        <w:left w:val="none" w:sz="0" w:space="0" w:color="auto"/>
        <w:bottom w:val="none" w:sz="0" w:space="0" w:color="auto"/>
        <w:right w:val="none" w:sz="0" w:space="0" w:color="auto"/>
      </w:divBdr>
    </w:div>
    <w:div w:id="1685549010">
      <w:bodyDiv w:val="1"/>
      <w:marLeft w:val="0"/>
      <w:marRight w:val="0"/>
      <w:marTop w:val="0"/>
      <w:marBottom w:val="0"/>
      <w:divBdr>
        <w:top w:val="none" w:sz="0" w:space="0" w:color="auto"/>
        <w:left w:val="none" w:sz="0" w:space="0" w:color="auto"/>
        <w:bottom w:val="none" w:sz="0" w:space="0" w:color="auto"/>
        <w:right w:val="none" w:sz="0" w:space="0" w:color="auto"/>
      </w:divBdr>
    </w:div>
    <w:div w:id="1709452588">
      <w:bodyDiv w:val="1"/>
      <w:marLeft w:val="0"/>
      <w:marRight w:val="0"/>
      <w:marTop w:val="0"/>
      <w:marBottom w:val="0"/>
      <w:divBdr>
        <w:top w:val="none" w:sz="0" w:space="0" w:color="auto"/>
        <w:left w:val="none" w:sz="0" w:space="0" w:color="auto"/>
        <w:bottom w:val="none" w:sz="0" w:space="0" w:color="auto"/>
        <w:right w:val="none" w:sz="0" w:space="0" w:color="auto"/>
      </w:divBdr>
    </w:div>
    <w:div w:id="1742173388">
      <w:bodyDiv w:val="1"/>
      <w:marLeft w:val="0"/>
      <w:marRight w:val="0"/>
      <w:marTop w:val="0"/>
      <w:marBottom w:val="0"/>
      <w:divBdr>
        <w:top w:val="none" w:sz="0" w:space="0" w:color="auto"/>
        <w:left w:val="none" w:sz="0" w:space="0" w:color="auto"/>
        <w:bottom w:val="none" w:sz="0" w:space="0" w:color="auto"/>
        <w:right w:val="none" w:sz="0" w:space="0" w:color="auto"/>
      </w:divBdr>
    </w:div>
    <w:div w:id="1766412787">
      <w:bodyDiv w:val="1"/>
      <w:marLeft w:val="0"/>
      <w:marRight w:val="0"/>
      <w:marTop w:val="0"/>
      <w:marBottom w:val="0"/>
      <w:divBdr>
        <w:top w:val="none" w:sz="0" w:space="0" w:color="auto"/>
        <w:left w:val="none" w:sz="0" w:space="0" w:color="auto"/>
        <w:bottom w:val="none" w:sz="0" w:space="0" w:color="auto"/>
        <w:right w:val="none" w:sz="0" w:space="0" w:color="auto"/>
      </w:divBdr>
    </w:div>
    <w:div w:id="1799684841">
      <w:bodyDiv w:val="1"/>
      <w:marLeft w:val="0"/>
      <w:marRight w:val="0"/>
      <w:marTop w:val="0"/>
      <w:marBottom w:val="0"/>
      <w:divBdr>
        <w:top w:val="none" w:sz="0" w:space="0" w:color="auto"/>
        <w:left w:val="none" w:sz="0" w:space="0" w:color="auto"/>
        <w:bottom w:val="none" w:sz="0" w:space="0" w:color="auto"/>
        <w:right w:val="none" w:sz="0" w:space="0" w:color="auto"/>
      </w:divBdr>
    </w:div>
    <w:div w:id="1819111487">
      <w:bodyDiv w:val="1"/>
      <w:marLeft w:val="0"/>
      <w:marRight w:val="0"/>
      <w:marTop w:val="0"/>
      <w:marBottom w:val="0"/>
      <w:divBdr>
        <w:top w:val="none" w:sz="0" w:space="0" w:color="auto"/>
        <w:left w:val="none" w:sz="0" w:space="0" w:color="auto"/>
        <w:bottom w:val="none" w:sz="0" w:space="0" w:color="auto"/>
        <w:right w:val="none" w:sz="0" w:space="0" w:color="auto"/>
      </w:divBdr>
    </w:div>
    <w:div w:id="1839348378">
      <w:bodyDiv w:val="1"/>
      <w:marLeft w:val="0"/>
      <w:marRight w:val="0"/>
      <w:marTop w:val="0"/>
      <w:marBottom w:val="0"/>
      <w:divBdr>
        <w:top w:val="none" w:sz="0" w:space="0" w:color="auto"/>
        <w:left w:val="none" w:sz="0" w:space="0" w:color="auto"/>
        <w:bottom w:val="none" w:sz="0" w:space="0" w:color="auto"/>
        <w:right w:val="none" w:sz="0" w:space="0" w:color="auto"/>
      </w:divBdr>
    </w:div>
    <w:div w:id="1851680210">
      <w:bodyDiv w:val="1"/>
      <w:marLeft w:val="0"/>
      <w:marRight w:val="0"/>
      <w:marTop w:val="0"/>
      <w:marBottom w:val="0"/>
      <w:divBdr>
        <w:top w:val="none" w:sz="0" w:space="0" w:color="auto"/>
        <w:left w:val="none" w:sz="0" w:space="0" w:color="auto"/>
        <w:bottom w:val="none" w:sz="0" w:space="0" w:color="auto"/>
        <w:right w:val="none" w:sz="0" w:space="0" w:color="auto"/>
      </w:divBdr>
    </w:div>
    <w:div w:id="1861047620">
      <w:bodyDiv w:val="1"/>
      <w:marLeft w:val="0"/>
      <w:marRight w:val="0"/>
      <w:marTop w:val="0"/>
      <w:marBottom w:val="0"/>
      <w:divBdr>
        <w:top w:val="none" w:sz="0" w:space="0" w:color="auto"/>
        <w:left w:val="none" w:sz="0" w:space="0" w:color="auto"/>
        <w:bottom w:val="none" w:sz="0" w:space="0" w:color="auto"/>
        <w:right w:val="none" w:sz="0" w:space="0" w:color="auto"/>
      </w:divBdr>
    </w:div>
    <w:div w:id="1879583131">
      <w:bodyDiv w:val="1"/>
      <w:marLeft w:val="0"/>
      <w:marRight w:val="0"/>
      <w:marTop w:val="0"/>
      <w:marBottom w:val="0"/>
      <w:divBdr>
        <w:top w:val="none" w:sz="0" w:space="0" w:color="auto"/>
        <w:left w:val="none" w:sz="0" w:space="0" w:color="auto"/>
        <w:bottom w:val="none" w:sz="0" w:space="0" w:color="auto"/>
        <w:right w:val="none" w:sz="0" w:space="0" w:color="auto"/>
      </w:divBdr>
    </w:div>
    <w:div w:id="1908370868">
      <w:bodyDiv w:val="1"/>
      <w:marLeft w:val="0"/>
      <w:marRight w:val="0"/>
      <w:marTop w:val="0"/>
      <w:marBottom w:val="0"/>
      <w:divBdr>
        <w:top w:val="none" w:sz="0" w:space="0" w:color="auto"/>
        <w:left w:val="none" w:sz="0" w:space="0" w:color="auto"/>
        <w:bottom w:val="none" w:sz="0" w:space="0" w:color="auto"/>
        <w:right w:val="none" w:sz="0" w:space="0" w:color="auto"/>
      </w:divBdr>
    </w:div>
    <w:div w:id="1909218763">
      <w:bodyDiv w:val="1"/>
      <w:marLeft w:val="0"/>
      <w:marRight w:val="0"/>
      <w:marTop w:val="0"/>
      <w:marBottom w:val="0"/>
      <w:divBdr>
        <w:top w:val="none" w:sz="0" w:space="0" w:color="auto"/>
        <w:left w:val="none" w:sz="0" w:space="0" w:color="auto"/>
        <w:bottom w:val="none" w:sz="0" w:space="0" w:color="auto"/>
        <w:right w:val="none" w:sz="0" w:space="0" w:color="auto"/>
      </w:divBdr>
    </w:div>
    <w:div w:id="1917788510">
      <w:bodyDiv w:val="1"/>
      <w:marLeft w:val="0"/>
      <w:marRight w:val="0"/>
      <w:marTop w:val="0"/>
      <w:marBottom w:val="0"/>
      <w:divBdr>
        <w:top w:val="none" w:sz="0" w:space="0" w:color="auto"/>
        <w:left w:val="none" w:sz="0" w:space="0" w:color="auto"/>
        <w:bottom w:val="none" w:sz="0" w:space="0" w:color="auto"/>
        <w:right w:val="none" w:sz="0" w:space="0" w:color="auto"/>
      </w:divBdr>
    </w:div>
    <w:div w:id="1948275603">
      <w:bodyDiv w:val="1"/>
      <w:marLeft w:val="0"/>
      <w:marRight w:val="0"/>
      <w:marTop w:val="0"/>
      <w:marBottom w:val="0"/>
      <w:divBdr>
        <w:top w:val="none" w:sz="0" w:space="0" w:color="auto"/>
        <w:left w:val="none" w:sz="0" w:space="0" w:color="auto"/>
        <w:bottom w:val="none" w:sz="0" w:space="0" w:color="auto"/>
        <w:right w:val="none" w:sz="0" w:space="0" w:color="auto"/>
      </w:divBdr>
    </w:div>
    <w:div w:id="1993869572">
      <w:bodyDiv w:val="1"/>
      <w:marLeft w:val="0"/>
      <w:marRight w:val="0"/>
      <w:marTop w:val="0"/>
      <w:marBottom w:val="0"/>
      <w:divBdr>
        <w:top w:val="none" w:sz="0" w:space="0" w:color="auto"/>
        <w:left w:val="none" w:sz="0" w:space="0" w:color="auto"/>
        <w:bottom w:val="none" w:sz="0" w:space="0" w:color="auto"/>
        <w:right w:val="none" w:sz="0" w:space="0" w:color="auto"/>
      </w:divBdr>
    </w:div>
    <w:div w:id="2027901504">
      <w:bodyDiv w:val="1"/>
      <w:marLeft w:val="0"/>
      <w:marRight w:val="0"/>
      <w:marTop w:val="0"/>
      <w:marBottom w:val="0"/>
      <w:divBdr>
        <w:top w:val="none" w:sz="0" w:space="0" w:color="auto"/>
        <w:left w:val="none" w:sz="0" w:space="0" w:color="auto"/>
        <w:bottom w:val="none" w:sz="0" w:space="0" w:color="auto"/>
        <w:right w:val="none" w:sz="0" w:space="0" w:color="auto"/>
      </w:divBdr>
    </w:div>
    <w:div w:id="2030522202">
      <w:bodyDiv w:val="1"/>
      <w:marLeft w:val="0"/>
      <w:marRight w:val="0"/>
      <w:marTop w:val="0"/>
      <w:marBottom w:val="0"/>
      <w:divBdr>
        <w:top w:val="none" w:sz="0" w:space="0" w:color="auto"/>
        <w:left w:val="none" w:sz="0" w:space="0" w:color="auto"/>
        <w:bottom w:val="none" w:sz="0" w:space="0" w:color="auto"/>
        <w:right w:val="none" w:sz="0" w:space="0" w:color="auto"/>
      </w:divBdr>
    </w:div>
    <w:div w:id="2047561205">
      <w:bodyDiv w:val="1"/>
      <w:marLeft w:val="0"/>
      <w:marRight w:val="0"/>
      <w:marTop w:val="0"/>
      <w:marBottom w:val="0"/>
      <w:divBdr>
        <w:top w:val="none" w:sz="0" w:space="0" w:color="auto"/>
        <w:left w:val="none" w:sz="0" w:space="0" w:color="auto"/>
        <w:bottom w:val="none" w:sz="0" w:space="0" w:color="auto"/>
        <w:right w:val="none" w:sz="0" w:space="0" w:color="auto"/>
      </w:divBdr>
    </w:div>
    <w:div w:id="2051802622">
      <w:bodyDiv w:val="1"/>
      <w:marLeft w:val="0"/>
      <w:marRight w:val="0"/>
      <w:marTop w:val="0"/>
      <w:marBottom w:val="0"/>
      <w:divBdr>
        <w:top w:val="none" w:sz="0" w:space="0" w:color="auto"/>
        <w:left w:val="none" w:sz="0" w:space="0" w:color="auto"/>
        <w:bottom w:val="none" w:sz="0" w:space="0" w:color="auto"/>
        <w:right w:val="none" w:sz="0" w:space="0" w:color="auto"/>
      </w:divBdr>
    </w:div>
    <w:div w:id="2056545381">
      <w:bodyDiv w:val="1"/>
      <w:marLeft w:val="0"/>
      <w:marRight w:val="0"/>
      <w:marTop w:val="0"/>
      <w:marBottom w:val="0"/>
      <w:divBdr>
        <w:top w:val="none" w:sz="0" w:space="0" w:color="auto"/>
        <w:left w:val="none" w:sz="0" w:space="0" w:color="auto"/>
        <w:bottom w:val="none" w:sz="0" w:space="0" w:color="auto"/>
        <w:right w:val="none" w:sz="0" w:space="0" w:color="auto"/>
      </w:divBdr>
    </w:div>
    <w:div w:id="2063602579">
      <w:bodyDiv w:val="1"/>
      <w:marLeft w:val="0"/>
      <w:marRight w:val="0"/>
      <w:marTop w:val="0"/>
      <w:marBottom w:val="0"/>
      <w:divBdr>
        <w:top w:val="none" w:sz="0" w:space="0" w:color="auto"/>
        <w:left w:val="none" w:sz="0" w:space="0" w:color="auto"/>
        <w:bottom w:val="none" w:sz="0" w:space="0" w:color="auto"/>
        <w:right w:val="none" w:sz="0" w:space="0" w:color="auto"/>
      </w:divBdr>
    </w:div>
    <w:div w:id="2067683442">
      <w:bodyDiv w:val="1"/>
      <w:marLeft w:val="0"/>
      <w:marRight w:val="0"/>
      <w:marTop w:val="0"/>
      <w:marBottom w:val="0"/>
      <w:divBdr>
        <w:top w:val="none" w:sz="0" w:space="0" w:color="auto"/>
        <w:left w:val="none" w:sz="0" w:space="0" w:color="auto"/>
        <w:bottom w:val="none" w:sz="0" w:space="0" w:color="auto"/>
        <w:right w:val="none" w:sz="0" w:space="0" w:color="auto"/>
      </w:divBdr>
    </w:div>
    <w:div w:id="2070303962">
      <w:bodyDiv w:val="1"/>
      <w:marLeft w:val="0"/>
      <w:marRight w:val="0"/>
      <w:marTop w:val="0"/>
      <w:marBottom w:val="0"/>
      <w:divBdr>
        <w:top w:val="none" w:sz="0" w:space="0" w:color="auto"/>
        <w:left w:val="none" w:sz="0" w:space="0" w:color="auto"/>
        <w:bottom w:val="none" w:sz="0" w:space="0" w:color="auto"/>
        <w:right w:val="none" w:sz="0" w:space="0" w:color="auto"/>
      </w:divBdr>
    </w:div>
    <w:div w:id="2095663821">
      <w:bodyDiv w:val="1"/>
      <w:marLeft w:val="0"/>
      <w:marRight w:val="0"/>
      <w:marTop w:val="0"/>
      <w:marBottom w:val="0"/>
      <w:divBdr>
        <w:top w:val="none" w:sz="0" w:space="0" w:color="auto"/>
        <w:left w:val="none" w:sz="0" w:space="0" w:color="auto"/>
        <w:bottom w:val="none" w:sz="0" w:space="0" w:color="auto"/>
        <w:right w:val="none" w:sz="0" w:space="0" w:color="auto"/>
      </w:divBdr>
    </w:div>
    <w:div w:id="2096971656">
      <w:bodyDiv w:val="1"/>
      <w:marLeft w:val="0"/>
      <w:marRight w:val="0"/>
      <w:marTop w:val="0"/>
      <w:marBottom w:val="0"/>
      <w:divBdr>
        <w:top w:val="none" w:sz="0" w:space="0" w:color="auto"/>
        <w:left w:val="none" w:sz="0" w:space="0" w:color="auto"/>
        <w:bottom w:val="none" w:sz="0" w:space="0" w:color="auto"/>
        <w:right w:val="none" w:sz="0" w:space="0" w:color="auto"/>
      </w:divBdr>
    </w:div>
    <w:div w:id="2101216237">
      <w:bodyDiv w:val="1"/>
      <w:marLeft w:val="0"/>
      <w:marRight w:val="0"/>
      <w:marTop w:val="0"/>
      <w:marBottom w:val="0"/>
      <w:divBdr>
        <w:top w:val="none" w:sz="0" w:space="0" w:color="auto"/>
        <w:left w:val="none" w:sz="0" w:space="0" w:color="auto"/>
        <w:bottom w:val="none" w:sz="0" w:space="0" w:color="auto"/>
        <w:right w:val="none" w:sz="0" w:space="0" w:color="auto"/>
      </w:divBdr>
    </w:div>
    <w:div w:id="2137410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33707-AEB6-47BC-901A-03797BD89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4390</Words>
  <Characters>25024</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Ohio's Model Curriclum for Social Studies</vt:lpstr>
    </vt:vector>
  </TitlesOfParts>
  <Company/>
  <LinksUpToDate>false</LinksUpToDate>
  <CharactersWithSpaces>29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Studies Model Curriculum for Modern World History</dc:title>
  <dc:subject/>
  <dc:creator>Ludwig, Stacy</dc:creator>
  <cp:keywords>model curriculum, modern world history, world history</cp:keywords>
  <dc:description/>
  <cp:lastModifiedBy>Mallory, Andrea</cp:lastModifiedBy>
  <cp:revision>3</cp:revision>
  <cp:lastPrinted>2019-05-07T13:03:00Z</cp:lastPrinted>
  <dcterms:created xsi:type="dcterms:W3CDTF">2019-09-13T20:18:00Z</dcterms:created>
  <dcterms:modified xsi:type="dcterms:W3CDTF">2019-09-13T20:30:00Z</dcterms:modified>
</cp:coreProperties>
</file>